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E1561" w14:textId="151EE85F" w:rsidR="002201C2" w:rsidRPr="0033441E" w:rsidRDefault="002201C2" w:rsidP="00C35C15">
      <w:pPr>
        <w:spacing w:after="0" w:line="240" w:lineRule="auto"/>
        <w:rPr>
          <w:rFonts w:ascii="Courier New" w:eastAsia="Courier New" w:hAnsi="Courier New" w:cs="Courier New"/>
          <w:b/>
          <w:sz w:val="40"/>
          <w:szCs w:val="40"/>
        </w:rPr>
      </w:pPr>
      <w:r w:rsidRPr="0033441E">
        <w:rPr>
          <w:rFonts w:ascii="Courier New" w:eastAsia="Courier New" w:hAnsi="Courier New" w:cs="Courier New"/>
          <w:b/>
          <w:sz w:val="40"/>
          <w:szCs w:val="40"/>
        </w:rPr>
        <w:t>Monomeric Neuropeptides</w:t>
      </w:r>
    </w:p>
    <w:p w14:paraId="71695D6F" w14:textId="77777777" w:rsidR="002201C2" w:rsidRPr="0033441E" w:rsidRDefault="002201C2" w:rsidP="00C35C15">
      <w:pPr>
        <w:spacing w:after="0" w:line="240" w:lineRule="auto"/>
        <w:rPr>
          <w:rFonts w:ascii="Courier New" w:eastAsia="Courier New" w:hAnsi="Courier New" w:cs="Courier New"/>
          <w:b/>
        </w:rPr>
      </w:pPr>
    </w:p>
    <w:p w14:paraId="13EDE20D" w14:textId="0C803BD2" w:rsidR="008007E0" w:rsidRPr="0033441E" w:rsidRDefault="008007E0" w:rsidP="008B3F06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>Calcitonin-type precursor</w:t>
      </w:r>
      <w:r w:rsidR="00964ECF"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>s</w:t>
      </w:r>
    </w:p>
    <w:p w14:paraId="4C5BCBFB" w14:textId="77777777" w:rsidR="00EC1C37" w:rsidRPr="0033441E" w:rsidRDefault="008007E0" w:rsidP="00EA1D9F">
      <w:pPr>
        <w:spacing w:after="80" w:line="240" w:lineRule="auto"/>
        <w:rPr>
          <w:rFonts w:ascii="Courier New" w:eastAsia="Courier New" w:hAnsi="Courier New" w:cs="Courier New"/>
          <w:b/>
        </w:rPr>
      </w:pPr>
      <w:r w:rsidRPr="0033441E">
        <w:rPr>
          <w:rFonts w:ascii="Courier New" w:eastAsia="Courier New" w:hAnsi="Courier New" w:cs="Courier New"/>
          <w:b/>
        </w:rPr>
        <w:t>&gt;</w:t>
      </w:r>
      <w:r w:rsidR="005037A6" w:rsidRPr="0033441E">
        <w:rPr>
          <w:rFonts w:ascii="Courier New" w:eastAsia="Courier New" w:hAnsi="Courier New" w:cs="Courier New"/>
          <w:b/>
        </w:rPr>
        <w:t>Amed Calcitonin-type precursor</w:t>
      </w:r>
    </w:p>
    <w:p w14:paraId="52F2B2C3" w14:textId="03541950" w:rsidR="005037A6" w:rsidRPr="0033441E" w:rsidRDefault="005037A6" w:rsidP="00EA1D9F">
      <w:pPr>
        <w:spacing w:after="80" w:line="240" w:lineRule="auto"/>
        <w:rPr>
          <w:rFonts w:ascii="Courier New" w:eastAsia="Courier New" w:hAnsi="Courier New" w:cs="Courier New"/>
          <w:b/>
        </w:rPr>
      </w:pPr>
      <w:r w:rsidRPr="0033441E">
        <w:rPr>
          <w:rFonts w:ascii="Courier New" w:eastAsia="Courier New" w:hAnsi="Courier New" w:cs="Courier New"/>
          <w:b/>
          <w:color w:val="0070C0"/>
        </w:rPr>
        <w:t>MNTSWISSVLISCLLICIVQSASA</w:t>
      </w:r>
      <w:r w:rsidRPr="0033441E">
        <w:rPr>
          <w:rFonts w:ascii="Courier New" w:eastAsia="Courier New" w:hAnsi="Courier New" w:cs="Courier New"/>
          <w:b/>
        </w:rPr>
        <w:t>SRERRGIITSNFLRDLADRIDIYNEWVELNDLDNHNQLQQE</w:t>
      </w:r>
      <w:r w:rsidRPr="0033441E">
        <w:rPr>
          <w:rFonts w:ascii="Courier New" w:eastAsia="Courier New" w:hAnsi="Courier New" w:cs="Courier New"/>
          <w:b/>
          <w:color w:val="00B050"/>
        </w:rPr>
        <w:t>KR</w:t>
      </w:r>
      <w:r w:rsidRPr="0033441E">
        <w:rPr>
          <w:rFonts w:ascii="Courier New" w:eastAsia="Courier New" w:hAnsi="Courier New" w:cs="Courier New"/>
          <w:b/>
          <w:color w:val="FF0000"/>
        </w:rPr>
        <w:t>G</w:t>
      </w:r>
      <w:r w:rsidRPr="0033441E">
        <w:rPr>
          <w:rFonts w:ascii="Courier New" w:eastAsia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Courier New" w:hAnsi="Courier New" w:cs="Courier New"/>
          <w:b/>
          <w:color w:val="FF0000"/>
        </w:rPr>
        <w:t>DVFGG</w:t>
      </w:r>
      <w:r w:rsidRPr="0033441E">
        <w:rPr>
          <w:rFonts w:ascii="Courier New" w:eastAsia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Courier New" w:hAnsi="Courier New" w:cs="Courier New"/>
          <w:b/>
          <w:color w:val="FF0000"/>
        </w:rPr>
        <w:t>AQLKVGRELAIDTLQKGSGGMFGSSGP</w:t>
      </w:r>
      <w:r w:rsidRPr="0033441E">
        <w:rPr>
          <w:rFonts w:ascii="Courier New" w:eastAsia="Courier New" w:hAnsi="Courier New" w:cs="Courier New"/>
          <w:b/>
          <w:color w:val="FFC000"/>
        </w:rPr>
        <w:t>G</w:t>
      </w:r>
      <w:r w:rsidRPr="0033441E">
        <w:rPr>
          <w:rFonts w:ascii="Courier New" w:eastAsia="Courier New" w:hAnsi="Courier New" w:cs="Courier New"/>
          <w:b/>
          <w:color w:val="00B050"/>
        </w:rPr>
        <w:t>RK</w:t>
      </w:r>
      <w:r w:rsidRPr="0033441E">
        <w:rPr>
          <w:rFonts w:ascii="Courier New" w:eastAsia="Courier New" w:hAnsi="Courier New" w:cs="Courier New"/>
          <w:b/>
        </w:rPr>
        <w:t>RRSTQSNDVNV</w:t>
      </w:r>
    </w:p>
    <w:p w14:paraId="6B49BF0B" w14:textId="77777777" w:rsidR="00021843" w:rsidRPr="0033441E" w:rsidRDefault="005B3629" w:rsidP="00EA1D9F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Pr="0033441E">
        <w:rPr>
          <w:rFonts w:ascii="Courier New" w:eastAsia="Times New Roman" w:hAnsi="Courier New" w:cs="Courier New"/>
          <w:b/>
          <w:color w:val="000000"/>
        </w:rPr>
        <w:t>Anjap</w:t>
      </w:r>
      <w:proofErr w:type="spellEnd"/>
      <w:r w:rsidR="00F6329F" w:rsidRPr="0033441E">
        <w:rPr>
          <w:rFonts w:ascii="Courier New" w:eastAsia="Times New Roman" w:hAnsi="Courier New" w:cs="Courier New"/>
          <w:b/>
          <w:color w:val="000000"/>
        </w:rPr>
        <w:t xml:space="preserve"> </w:t>
      </w:r>
      <w:r w:rsidR="00F6329F" w:rsidRPr="0033441E">
        <w:rPr>
          <w:rFonts w:ascii="Courier New" w:eastAsia="Courier New" w:hAnsi="Courier New" w:cs="Courier New"/>
          <w:b/>
        </w:rPr>
        <w:t>Calcitonin-type precursor</w:t>
      </w:r>
    </w:p>
    <w:p w14:paraId="396A3056" w14:textId="453DB4B1" w:rsidR="001B686D" w:rsidRPr="0033441E" w:rsidRDefault="005B3629" w:rsidP="00EA1D9F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NSSWIASILLPCLLICIVQS</w:t>
      </w:r>
      <w:r w:rsidRPr="0033441E">
        <w:rPr>
          <w:rFonts w:ascii="Courier New" w:eastAsia="Times New Roman" w:hAnsi="Courier New" w:cs="Courier New"/>
          <w:b/>
          <w:color w:val="000000"/>
        </w:rPr>
        <w:t>ASINRE</w:t>
      </w:r>
      <w:r w:rsidRPr="0013358D">
        <w:rPr>
          <w:rFonts w:ascii="Courier New" w:eastAsia="Times New Roman" w:hAnsi="Courier New" w:cs="Courier New"/>
          <w:b/>
        </w:rPr>
        <w:t>RR</w:t>
      </w:r>
      <w:r w:rsidRPr="0033441E">
        <w:rPr>
          <w:rFonts w:ascii="Courier New" w:eastAsia="Times New Roman" w:hAnsi="Courier New" w:cs="Courier New"/>
          <w:b/>
          <w:color w:val="000000"/>
        </w:rPr>
        <w:t>GVISSDFLRELADRIDFYNEWLQLNEFDNNNKQVQE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GD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DSFGG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AQLTASQQLAYRTRHRDLSNLFGTGGP</w:t>
      </w:r>
      <w:r w:rsidRPr="00A67458">
        <w:rPr>
          <w:rFonts w:ascii="Courier New" w:eastAsia="Times New Roman" w:hAnsi="Courier New" w:cs="Courier New"/>
          <w:b/>
          <w:color w:val="FFC000"/>
        </w:rPr>
        <w:t>G</w:t>
      </w:r>
      <w:r w:rsidRPr="00A67458">
        <w:rPr>
          <w:rFonts w:ascii="Courier New" w:eastAsia="Times New Roman" w:hAnsi="Courier New" w:cs="Courier New"/>
          <w:b/>
          <w:color w:val="00B050"/>
        </w:rPr>
        <w:t>R</w:t>
      </w:r>
      <w:r w:rsidRPr="0033441E">
        <w:rPr>
          <w:rFonts w:ascii="Courier New" w:eastAsia="Times New Roman" w:hAnsi="Courier New" w:cs="Courier New"/>
          <w:b/>
          <w:color w:val="00B050"/>
        </w:rPr>
        <w:t>K</w:t>
      </w:r>
      <w:r w:rsidRPr="00A67458">
        <w:rPr>
          <w:rFonts w:ascii="Courier New" w:eastAsia="Times New Roman" w:hAnsi="Courier New" w:cs="Courier New"/>
          <w:b/>
        </w:rPr>
        <w:t>RR</w:t>
      </w:r>
      <w:r w:rsidRPr="0033441E">
        <w:rPr>
          <w:rFonts w:ascii="Courier New" w:eastAsia="Times New Roman" w:hAnsi="Courier New" w:cs="Courier New"/>
          <w:b/>
          <w:color w:val="000000"/>
        </w:rPr>
        <w:t>STQPSDAQN</w:t>
      </w:r>
    </w:p>
    <w:p w14:paraId="2BCFD01C" w14:textId="77777777" w:rsidR="00346549" w:rsidRPr="0033441E" w:rsidRDefault="00346549" w:rsidP="00C35C15">
      <w:pPr>
        <w:spacing w:after="0" w:line="240" w:lineRule="auto"/>
        <w:rPr>
          <w:rFonts w:ascii="Courier New" w:eastAsia="Times New Roman" w:hAnsi="Courier New" w:cs="Courier New"/>
          <w:b/>
          <w:color w:val="000000"/>
        </w:rPr>
      </w:pPr>
    </w:p>
    <w:p w14:paraId="5D7E5E44" w14:textId="2E839898" w:rsidR="00F6329F" w:rsidRPr="0033441E" w:rsidRDefault="00F6329F" w:rsidP="008B3F06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proofErr w:type="spellStart"/>
      <w:r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>Eclosion</w:t>
      </w:r>
      <w:proofErr w:type="spellEnd"/>
      <w:r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 xml:space="preserve"> hormone-type precursor</w:t>
      </w:r>
      <w:r w:rsidR="00964ECF"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>s</w:t>
      </w:r>
    </w:p>
    <w:p w14:paraId="36140711" w14:textId="31FC3FA9" w:rsidR="00346549" w:rsidRPr="0033441E" w:rsidRDefault="00562AA0" w:rsidP="005C4402">
      <w:pPr>
        <w:spacing w:after="80" w:line="240" w:lineRule="auto"/>
        <w:rPr>
          <w:rFonts w:ascii="Courier New" w:eastAsia="Courier New" w:hAnsi="Courier New" w:cs="Courier New"/>
          <w:b/>
        </w:rPr>
      </w:pPr>
      <w:r w:rsidRPr="0033441E">
        <w:rPr>
          <w:rFonts w:ascii="Courier New" w:eastAsia="Courier New" w:hAnsi="Courier New" w:cs="Courier New"/>
          <w:b/>
        </w:rPr>
        <w:t>&gt;</w:t>
      </w:r>
      <w:r w:rsidR="00346549" w:rsidRPr="0033441E">
        <w:rPr>
          <w:rFonts w:ascii="Courier New" w:eastAsia="Courier New" w:hAnsi="Courier New" w:cs="Courier New"/>
          <w:b/>
        </w:rPr>
        <w:t xml:space="preserve">Amed </w:t>
      </w:r>
      <w:proofErr w:type="spellStart"/>
      <w:r w:rsidR="00346549" w:rsidRPr="0033441E">
        <w:rPr>
          <w:rFonts w:ascii="Courier New" w:eastAsia="Courier New" w:hAnsi="Courier New" w:cs="Courier New"/>
          <w:b/>
        </w:rPr>
        <w:t>Eclosion</w:t>
      </w:r>
      <w:proofErr w:type="spellEnd"/>
      <w:r w:rsidR="00346549" w:rsidRPr="0033441E">
        <w:rPr>
          <w:rFonts w:ascii="Courier New" w:eastAsia="Courier New" w:hAnsi="Courier New" w:cs="Courier New"/>
          <w:b/>
        </w:rPr>
        <w:t xml:space="preserve"> hormone-type precursor (partial)</w:t>
      </w:r>
    </w:p>
    <w:p w14:paraId="395FEA6C" w14:textId="77777777" w:rsidR="00346549" w:rsidRPr="0033441E" w:rsidRDefault="00346549" w:rsidP="005C4402">
      <w:pPr>
        <w:spacing w:after="80" w:line="240" w:lineRule="auto"/>
        <w:rPr>
          <w:rFonts w:ascii="Courier New" w:eastAsia="Courier New" w:hAnsi="Courier New" w:cs="Courier New"/>
          <w:b/>
        </w:rPr>
      </w:pPr>
      <w:r w:rsidRPr="0033441E">
        <w:rPr>
          <w:rFonts w:ascii="Courier New" w:eastAsia="Courier New" w:hAnsi="Courier New" w:cs="Courier New"/>
          <w:b/>
          <w:color w:val="0070C0"/>
        </w:rPr>
        <w:t>MSISKVMLFTTLFYTCLQIADM</w:t>
      </w:r>
      <w:r w:rsidRPr="0033441E">
        <w:rPr>
          <w:rFonts w:ascii="Courier New" w:eastAsia="Courier New" w:hAnsi="Courier New" w:cs="Courier New"/>
          <w:b/>
        </w:rPr>
        <w:t>LPTNEDFSRENAMFVRLLNGIPTPDSNDLNPAERGLGLYENS</w:t>
      </w:r>
      <w:r w:rsidRPr="0033441E">
        <w:rPr>
          <w:rFonts w:ascii="Courier New" w:eastAsia="Courier New" w:hAnsi="Courier New" w:cs="Courier New"/>
          <w:b/>
          <w:color w:val="00B050"/>
        </w:rPr>
        <w:t>KR</w:t>
      </w:r>
      <w:r w:rsidRPr="0033441E">
        <w:rPr>
          <w:rFonts w:ascii="Courier New" w:eastAsia="Courier New" w:hAnsi="Courier New" w:cs="Courier New"/>
          <w:b/>
          <w:color w:val="FF0000"/>
        </w:rPr>
        <w:t>AADV</w:t>
      </w:r>
      <w:r w:rsidRPr="0033441E">
        <w:rPr>
          <w:rFonts w:ascii="Courier New" w:eastAsia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Courier New" w:hAnsi="Courier New" w:cs="Courier New"/>
          <w:b/>
          <w:color w:val="FF0000"/>
        </w:rPr>
        <w:t>PRE</w:t>
      </w:r>
      <w:r w:rsidRPr="0033441E">
        <w:rPr>
          <w:rFonts w:ascii="Courier New" w:eastAsia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Courier New" w:hAnsi="Courier New" w:cs="Courier New"/>
          <w:b/>
          <w:color w:val="FF0000"/>
        </w:rPr>
        <w:t>FA</w:t>
      </w:r>
      <w:r w:rsidRPr="0033441E">
        <w:rPr>
          <w:rFonts w:ascii="Courier New" w:eastAsia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Courier New" w:hAnsi="Courier New" w:cs="Courier New"/>
          <w:b/>
          <w:color w:val="FF0000"/>
        </w:rPr>
        <w:t>SAVLQGIRPII</w:t>
      </w:r>
      <w:r w:rsidRPr="0033441E">
        <w:rPr>
          <w:rFonts w:ascii="Courier New" w:eastAsia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Courier New" w:hAnsi="Courier New" w:cs="Courier New"/>
          <w:b/>
          <w:color w:val="FF0000"/>
        </w:rPr>
        <w:t>IRG</w:t>
      </w:r>
      <w:r w:rsidRPr="0033441E">
        <w:rPr>
          <w:rFonts w:ascii="Courier New" w:eastAsia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Courier New" w:hAnsi="Courier New" w:cs="Courier New"/>
          <w:b/>
          <w:color w:val="FF0000"/>
        </w:rPr>
        <w:t>QGSHLVSPS</w:t>
      </w:r>
      <w:r w:rsidRPr="0033441E">
        <w:rPr>
          <w:rFonts w:ascii="Courier New" w:eastAsia="Courier New" w:hAnsi="Courier New" w:cs="Courier New"/>
          <w:b/>
        </w:rPr>
        <w:t>...</w:t>
      </w:r>
    </w:p>
    <w:p w14:paraId="00541E1E" w14:textId="77777777" w:rsidR="00346549" w:rsidRPr="0033441E" w:rsidRDefault="00346549" w:rsidP="00C35C15">
      <w:pPr>
        <w:spacing w:after="0" w:line="240" w:lineRule="auto"/>
        <w:rPr>
          <w:rFonts w:ascii="Courier New" w:hAnsi="Courier New" w:cs="Courier New"/>
          <w:b/>
        </w:rPr>
      </w:pPr>
    </w:p>
    <w:p w14:paraId="73BD81F9" w14:textId="0981C6A1" w:rsidR="00164EC1" w:rsidRPr="0033441E" w:rsidRDefault="00164EC1" w:rsidP="008B3F06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>Kisspeptin-type precursor</w:t>
      </w:r>
      <w:r w:rsidR="00964ECF"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>s</w:t>
      </w:r>
      <w:r w:rsidR="0071380E"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 xml:space="preserve"> 1</w:t>
      </w:r>
    </w:p>
    <w:p w14:paraId="4C3E6595" w14:textId="273DD203" w:rsidR="00A8525B" w:rsidRPr="0033441E" w:rsidRDefault="005C4402" w:rsidP="00F1309A">
      <w:pPr>
        <w:spacing w:after="80" w:line="240" w:lineRule="auto"/>
        <w:rPr>
          <w:rFonts w:ascii="Courier New" w:eastAsia="Courier New" w:hAnsi="Courier New" w:cs="Courier New"/>
          <w:b/>
        </w:rPr>
      </w:pPr>
      <w:r w:rsidRPr="0033441E">
        <w:rPr>
          <w:rFonts w:ascii="Courier New" w:eastAsia="Courier New" w:hAnsi="Courier New" w:cs="Courier New"/>
          <w:b/>
        </w:rPr>
        <w:t>&gt;</w:t>
      </w:r>
      <w:r w:rsidR="00A8525B" w:rsidRPr="0033441E">
        <w:rPr>
          <w:rFonts w:ascii="Courier New" w:eastAsia="Courier New" w:hAnsi="Courier New" w:cs="Courier New"/>
          <w:b/>
        </w:rPr>
        <w:t>Amed Kisspeptin-type precursor 1</w:t>
      </w:r>
    </w:p>
    <w:p w14:paraId="10CBE56A" w14:textId="77777777" w:rsidR="00A8525B" w:rsidRPr="0033441E" w:rsidRDefault="00A8525B" w:rsidP="00F1309A">
      <w:pPr>
        <w:spacing w:after="80" w:line="240" w:lineRule="auto"/>
        <w:rPr>
          <w:rFonts w:ascii="Courier New" w:eastAsia="Courier New" w:hAnsi="Courier New" w:cs="Courier New"/>
          <w:b/>
        </w:rPr>
      </w:pPr>
      <w:r w:rsidRPr="0033441E">
        <w:rPr>
          <w:rFonts w:ascii="Courier New" w:eastAsia="Courier New" w:hAnsi="Courier New" w:cs="Courier New"/>
          <w:b/>
          <w:color w:val="0070C0"/>
        </w:rPr>
        <w:t>MQLVILCLALLWPCTVLT</w:t>
      </w:r>
      <w:r w:rsidRPr="0033441E">
        <w:rPr>
          <w:rFonts w:ascii="Courier New" w:eastAsia="Courier New" w:hAnsi="Courier New" w:cs="Courier New"/>
          <w:b/>
        </w:rPr>
        <w:t>DETPTALRNPDLENDIFQQGFDRALFLHNLREKHVLAYIIKAAAEDLLANEALQMKPYEGNDSPSESNVAVTEDDMEYETTRSSDGTDVSKRGNCPGDRCLRIKKKP</w:t>
      </w:r>
      <w:r w:rsidRPr="0033441E">
        <w:rPr>
          <w:rFonts w:ascii="Courier New" w:eastAsia="Courier New" w:hAnsi="Courier New" w:cs="Courier New"/>
          <w:b/>
          <w:color w:val="00B050"/>
        </w:rPr>
        <w:t>K</w:t>
      </w:r>
      <w:r w:rsidRPr="0033441E">
        <w:rPr>
          <w:rFonts w:ascii="Courier New" w:eastAsia="Courier New" w:hAnsi="Courier New" w:cs="Courier New"/>
          <w:b/>
          <w:color w:val="FF0000"/>
        </w:rPr>
        <w:t>QTSS</w:t>
      </w:r>
      <w:r w:rsidRPr="0033441E">
        <w:rPr>
          <w:rFonts w:ascii="Courier New" w:eastAsia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Courier New" w:hAnsi="Courier New" w:cs="Courier New"/>
          <w:b/>
          <w:color w:val="FF0000"/>
        </w:rPr>
        <w:t>SHNA</w:t>
      </w:r>
      <w:r w:rsidRPr="0033441E">
        <w:rPr>
          <w:rFonts w:ascii="Courier New" w:eastAsia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Courier New" w:hAnsi="Courier New" w:cs="Courier New"/>
          <w:b/>
          <w:color w:val="FF0000"/>
        </w:rPr>
        <w:t>LRILPF</w:t>
      </w:r>
      <w:r w:rsidRPr="0033441E">
        <w:rPr>
          <w:rFonts w:ascii="Courier New" w:eastAsia="Courier New" w:hAnsi="Courier New" w:cs="Courier New"/>
          <w:b/>
          <w:color w:val="FFC000"/>
        </w:rPr>
        <w:t>G</w:t>
      </w:r>
      <w:r w:rsidRPr="0033441E">
        <w:rPr>
          <w:rFonts w:ascii="Courier New" w:eastAsia="Courier New" w:hAnsi="Courier New" w:cs="Courier New"/>
          <w:b/>
          <w:color w:val="00B050"/>
        </w:rPr>
        <w:t>KR</w:t>
      </w:r>
      <w:r w:rsidRPr="0033441E">
        <w:rPr>
          <w:rFonts w:ascii="Courier New" w:eastAsia="Courier New" w:hAnsi="Courier New" w:cs="Courier New"/>
          <w:b/>
        </w:rPr>
        <w:t>ALGSRGVQF</w:t>
      </w:r>
      <w:r w:rsidRPr="0033441E">
        <w:rPr>
          <w:rFonts w:ascii="Courier New" w:eastAsia="Courier New" w:hAnsi="Courier New" w:cs="Courier New"/>
          <w:b/>
          <w:color w:val="00B050"/>
        </w:rPr>
        <w:t>KR</w:t>
      </w:r>
      <w:r w:rsidRPr="0033441E">
        <w:rPr>
          <w:rFonts w:ascii="Courier New" w:eastAsia="Courier New" w:hAnsi="Courier New" w:cs="Courier New"/>
          <w:b/>
          <w:color w:val="FF0000"/>
        </w:rPr>
        <w:t>PSSGSKTRSTSGGGGGGRTNLRPSFPF</w:t>
      </w:r>
      <w:r w:rsidRPr="0033441E">
        <w:rPr>
          <w:rFonts w:ascii="Courier New" w:eastAsia="Courier New" w:hAnsi="Courier New" w:cs="Courier New"/>
          <w:b/>
          <w:color w:val="FFC000"/>
        </w:rPr>
        <w:t>G</w:t>
      </w:r>
      <w:r w:rsidRPr="0033441E">
        <w:rPr>
          <w:rFonts w:ascii="Courier New" w:eastAsia="Courier New" w:hAnsi="Courier New" w:cs="Courier New"/>
          <w:b/>
          <w:color w:val="00B050"/>
        </w:rPr>
        <w:t>KK</w:t>
      </w:r>
      <w:r w:rsidRPr="0033441E">
        <w:rPr>
          <w:rFonts w:ascii="Courier New" w:eastAsia="Courier New" w:hAnsi="Courier New" w:cs="Courier New"/>
          <w:b/>
        </w:rPr>
        <w:t>DYE</w:t>
      </w:r>
    </w:p>
    <w:p w14:paraId="3D6E0387" w14:textId="6ABAAD0C" w:rsidR="000772E8" w:rsidRPr="0033441E" w:rsidRDefault="000772E8" w:rsidP="00F1309A">
      <w:pPr>
        <w:spacing w:after="80" w:line="240" w:lineRule="auto"/>
        <w:rPr>
          <w:rFonts w:ascii="Courier New" w:eastAsia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0000"/>
        </w:rPr>
        <w:t>&gt;</w:t>
      </w:r>
      <w:proofErr w:type="spellStart"/>
      <w:r w:rsidRPr="0033441E">
        <w:rPr>
          <w:rFonts w:ascii="Courier New" w:hAnsi="Courier New" w:cs="Courier New"/>
          <w:b/>
          <w:color w:val="000000"/>
        </w:rPr>
        <w:t>Fser</w:t>
      </w:r>
      <w:proofErr w:type="spellEnd"/>
      <w:r w:rsidR="00F1309A" w:rsidRPr="0033441E">
        <w:rPr>
          <w:rFonts w:ascii="Courier New" w:hAnsi="Courier New" w:cs="Courier New"/>
          <w:b/>
          <w:color w:val="000000"/>
        </w:rPr>
        <w:t xml:space="preserve"> </w:t>
      </w:r>
      <w:r w:rsidR="00F1309A" w:rsidRPr="0033441E">
        <w:rPr>
          <w:rFonts w:ascii="Courier New" w:eastAsia="Courier New" w:hAnsi="Courier New" w:cs="Courier New"/>
          <w:b/>
        </w:rPr>
        <w:t>Kisspeptin-type precursor 1</w:t>
      </w:r>
    </w:p>
    <w:p w14:paraId="408A3121" w14:textId="25A0BA65" w:rsidR="000772E8" w:rsidRPr="0033441E" w:rsidRDefault="000772E8" w:rsidP="00F1309A">
      <w:pPr>
        <w:pStyle w:val="NormalWeb"/>
        <w:spacing w:before="0" w:beforeAutospacing="0" w:after="80" w:afterAutospacing="0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70C0"/>
          <w:sz w:val="22"/>
          <w:szCs w:val="22"/>
        </w:rPr>
        <w:t>MQLVVLCLAIFWPWTVLS</w:t>
      </w: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DEIPSALRNTDIENDFFQDGF</w:t>
      </w:r>
      <w:r w:rsidRPr="00937CE9">
        <w:rPr>
          <w:rFonts w:ascii="Courier New" w:hAnsi="Courier New" w:cs="Courier New"/>
          <w:b/>
          <w:sz w:val="22"/>
          <w:szCs w:val="22"/>
        </w:rPr>
        <w:t>DRRLFPHNLKQKQMLAYIIKAAAEDLLANEALQIADNNSPSESNVAVAEEGTDYGTTGSSDGTDVSKR</w:t>
      </w: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GGNCLGDRCVRI</w:t>
      </w:r>
      <w:r w:rsidRPr="00937CE9">
        <w:rPr>
          <w:rFonts w:ascii="Courier New" w:hAnsi="Courier New" w:cs="Courier New"/>
          <w:b/>
          <w:sz w:val="22"/>
          <w:szCs w:val="22"/>
        </w:rPr>
        <w:t>KKKP</w:t>
      </w:r>
      <w:r w:rsidRPr="00937CE9">
        <w:rPr>
          <w:rFonts w:ascii="Courier New" w:hAnsi="Courier New" w:cs="Courier New"/>
          <w:b/>
          <w:color w:val="00B050"/>
          <w:sz w:val="22"/>
          <w:szCs w:val="22"/>
        </w:rPr>
        <w:t>K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QTSA</w:t>
      </w:r>
      <w:r w:rsidRPr="00356681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SHNA</w:t>
      </w:r>
      <w:r w:rsidRPr="00356681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LRILPF</w:t>
      </w:r>
      <w:r w:rsidRPr="0033441E">
        <w:rPr>
          <w:rFonts w:ascii="Courier New" w:hAnsi="Courier New" w:cs="Courier New"/>
          <w:b/>
          <w:color w:val="FFC000"/>
          <w:sz w:val="22"/>
          <w:szCs w:val="22"/>
        </w:rPr>
        <w:t>G</w:t>
      </w:r>
      <w:r w:rsidRPr="0033441E">
        <w:rPr>
          <w:rFonts w:ascii="Courier New" w:hAnsi="Courier New" w:cs="Courier New"/>
          <w:b/>
          <w:color w:val="00B050"/>
          <w:sz w:val="22"/>
          <w:szCs w:val="22"/>
        </w:rPr>
        <w:t>KR</w:t>
      </w: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ALGPPRLSKQGGGF</w:t>
      </w:r>
      <w:r w:rsidRPr="0033441E">
        <w:rPr>
          <w:rFonts w:ascii="Courier New" w:hAnsi="Courier New" w:cs="Courier New"/>
          <w:b/>
          <w:color w:val="00B050"/>
          <w:sz w:val="22"/>
          <w:szCs w:val="22"/>
        </w:rPr>
        <w:t>KR</w:t>
      </w:r>
      <w:r w:rsidRPr="00F30E81">
        <w:rPr>
          <w:rFonts w:ascii="Courier New" w:hAnsi="Courier New" w:cs="Courier New"/>
          <w:b/>
          <w:color w:val="FF0000"/>
          <w:sz w:val="22"/>
          <w:szCs w:val="22"/>
        </w:rPr>
        <w:t>PAGGKTRSTSGGGGGGGGGGRR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NLRPSFPF</w:t>
      </w:r>
      <w:r w:rsidRPr="0033441E">
        <w:rPr>
          <w:rFonts w:ascii="Courier New" w:hAnsi="Courier New" w:cs="Courier New"/>
          <w:b/>
          <w:color w:val="FFC000"/>
          <w:sz w:val="22"/>
          <w:szCs w:val="22"/>
        </w:rPr>
        <w:t>G</w:t>
      </w:r>
      <w:r w:rsidRPr="0033441E">
        <w:rPr>
          <w:rFonts w:ascii="Courier New" w:hAnsi="Courier New" w:cs="Courier New"/>
          <w:b/>
          <w:color w:val="00B050"/>
          <w:sz w:val="22"/>
          <w:szCs w:val="22"/>
        </w:rPr>
        <w:t>KK</w:t>
      </w: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NYE</w:t>
      </w:r>
    </w:p>
    <w:p w14:paraId="108B85B9" w14:textId="0D7C75EA" w:rsidR="000772E8" w:rsidRPr="0033441E" w:rsidRDefault="000772E8" w:rsidP="00F1309A">
      <w:pPr>
        <w:spacing w:after="80" w:line="240" w:lineRule="auto"/>
        <w:rPr>
          <w:rFonts w:ascii="Courier New" w:eastAsia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0000"/>
        </w:rPr>
        <w:t>&gt;</w:t>
      </w:r>
      <w:proofErr w:type="spellStart"/>
      <w:r w:rsidRPr="0033441E">
        <w:rPr>
          <w:rFonts w:ascii="Courier New" w:hAnsi="Courier New" w:cs="Courier New"/>
          <w:b/>
          <w:color w:val="000000"/>
        </w:rPr>
        <w:t>Anjap</w:t>
      </w:r>
      <w:proofErr w:type="spellEnd"/>
      <w:r w:rsidR="00F1309A" w:rsidRPr="0033441E">
        <w:rPr>
          <w:rFonts w:ascii="Courier New" w:hAnsi="Courier New" w:cs="Courier New"/>
          <w:b/>
          <w:color w:val="000000"/>
        </w:rPr>
        <w:t xml:space="preserve"> </w:t>
      </w:r>
      <w:r w:rsidR="00F1309A" w:rsidRPr="0033441E">
        <w:rPr>
          <w:rFonts w:ascii="Courier New" w:eastAsia="Courier New" w:hAnsi="Courier New" w:cs="Courier New"/>
          <w:b/>
        </w:rPr>
        <w:t>Kisspeptin-type precursor 1</w:t>
      </w:r>
    </w:p>
    <w:p w14:paraId="5395CFAA" w14:textId="77777777" w:rsidR="000772E8" w:rsidRPr="0033441E" w:rsidRDefault="000772E8" w:rsidP="00F1309A">
      <w:pPr>
        <w:pStyle w:val="NormalWeb"/>
        <w:spacing w:before="0" w:beforeAutospacing="0" w:after="80" w:afterAutospacing="0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70C0"/>
          <w:sz w:val="22"/>
          <w:szCs w:val="22"/>
        </w:rPr>
        <w:t>MQLIVLCLAIIWPWTVLS</w:t>
      </w: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DEVPSALRSTEIENDFLRGGFD</w:t>
      </w:r>
      <w:r w:rsidRPr="00794B79">
        <w:rPr>
          <w:rFonts w:ascii="Courier New" w:hAnsi="Courier New" w:cs="Courier New"/>
          <w:b/>
          <w:sz w:val="22"/>
          <w:szCs w:val="22"/>
        </w:rPr>
        <w:t>RR</w:t>
      </w: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ILSHTLKQKHVLAHIIKSAAEDLLANEALQMKTYEESDWPSDSNVVTEDGIDYAATGSEETEVS</w:t>
      </w:r>
      <w:r w:rsidRPr="00356681">
        <w:rPr>
          <w:rFonts w:ascii="Courier New" w:hAnsi="Courier New" w:cs="Courier New"/>
          <w:b/>
          <w:sz w:val="22"/>
          <w:szCs w:val="22"/>
        </w:rPr>
        <w:t>KR</w:t>
      </w: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GNCPGDRCLRI</w:t>
      </w:r>
      <w:r w:rsidRPr="00356681">
        <w:rPr>
          <w:rFonts w:ascii="Courier New" w:hAnsi="Courier New" w:cs="Courier New"/>
          <w:b/>
          <w:sz w:val="22"/>
          <w:szCs w:val="22"/>
        </w:rPr>
        <w:t>KKKP</w:t>
      </w:r>
      <w:r w:rsidRPr="00356681">
        <w:rPr>
          <w:rFonts w:ascii="Courier New" w:hAnsi="Courier New" w:cs="Courier New"/>
          <w:b/>
          <w:color w:val="00B050"/>
          <w:sz w:val="22"/>
          <w:szCs w:val="22"/>
        </w:rPr>
        <w:t>K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QTSA</w:t>
      </w:r>
      <w:r w:rsidRPr="00356681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SHNA</w:t>
      </w:r>
      <w:r w:rsidRPr="00356681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LRILPF</w:t>
      </w:r>
      <w:r w:rsidRPr="0033441E">
        <w:rPr>
          <w:rFonts w:ascii="Courier New" w:hAnsi="Courier New" w:cs="Courier New"/>
          <w:b/>
          <w:color w:val="FFC000"/>
          <w:sz w:val="22"/>
          <w:szCs w:val="22"/>
        </w:rPr>
        <w:t>G</w:t>
      </w:r>
      <w:r w:rsidRPr="0033441E">
        <w:rPr>
          <w:rFonts w:ascii="Courier New" w:hAnsi="Courier New" w:cs="Courier New"/>
          <w:b/>
          <w:color w:val="00B050"/>
          <w:sz w:val="22"/>
          <w:szCs w:val="22"/>
        </w:rPr>
        <w:t>KR</w:t>
      </w: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ASPRSSSQGWQ</w:t>
      </w:r>
      <w:r w:rsidRPr="0033441E">
        <w:rPr>
          <w:rFonts w:ascii="Courier New" w:hAnsi="Courier New" w:cs="Courier New"/>
          <w:b/>
          <w:color w:val="00B050"/>
          <w:sz w:val="22"/>
          <w:szCs w:val="22"/>
        </w:rPr>
        <w:t>KR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GSGKTRTAGGGGRTDLRPSFAF</w:t>
      </w:r>
      <w:r w:rsidRPr="0033441E">
        <w:rPr>
          <w:rFonts w:ascii="Courier New" w:hAnsi="Courier New" w:cs="Courier New"/>
          <w:b/>
          <w:color w:val="FFC000"/>
          <w:sz w:val="22"/>
          <w:szCs w:val="22"/>
        </w:rPr>
        <w:t>G</w:t>
      </w:r>
      <w:r w:rsidRPr="0033441E">
        <w:rPr>
          <w:rFonts w:ascii="Courier New" w:hAnsi="Courier New" w:cs="Courier New"/>
          <w:b/>
          <w:color w:val="00B050"/>
          <w:sz w:val="22"/>
          <w:szCs w:val="22"/>
        </w:rPr>
        <w:t>KK</w:t>
      </w: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DF</w:t>
      </w:r>
    </w:p>
    <w:p w14:paraId="6BD457EF" w14:textId="77777777" w:rsidR="00A8525B" w:rsidRPr="0033441E" w:rsidRDefault="00A8525B" w:rsidP="00C35C15">
      <w:pPr>
        <w:spacing w:after="0" w:line="240" w:lineRule="auto"/>
        <w:rPr>
          <w:rFonts w:ascii="Courier New" w:hAnsi="Courier New" w:cs="Courier New"/>
          <w:b/>
        </w:rPr>
      </w:pPr>
    </w:p>
    <w:p w14:paraId="48F6EB7C" w14:textId="52ADC5EF" w:rsidR="0072095F" w:rsidRPr="0033441E" w:rsidRDefault="005C4402" w:rsidP="005C4402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>Kisspeptin-type precursor</w:t>
      </w:r>
      <w:r w:rsidR="00964ECF"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>s</w:t>
      </w:r>
      <w:r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 xml:space="preserve"> 2</w:t>
      </w:r>
    </w:p>
    <w:p w14:paraId="37296DFC" w14:textId="5A532AFE" w:rsidR="0072095F" w:rsidRPr="0033441E" w:rsidRDefault="00674AFA" w:rsidP="00D17A76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r w:rsidR="0072095F" w:rsidRPr="0033441E">
        <w:rPr>
          <w:rFonts w:ascii="Courier New" w:eastAsia="Times New Roman" w:hAnsi="Courier New" w:cs="Courier New"/>
          <w:b/>
          <w:color w:val="000000"/>
        </w:rPr>
        <w:t>Amed Kisspeptin-type precursor 2</w:t>
      </w:r>
    </w:p>
    <w:p w14:paraId="4B6D315E" w14:textId="77777777" w:rsidR="0072095F" w:rsidRPr="0033441E" w:rsidRDefault="0072095F" w:rsidP="00D17A76">
      <w:pPr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IRSAVDVILFITLSSILVSSRA</w:t>
      </w:r>
      <w:r w:rsidRPr="0033441E">
        <w:rPr>
          <w:rFonts w:ascii="Courier New" w:eastAsia="Times New Roman" w:hAnsi="Courier New" w:cs="Courier New"/>
          <w:b/>
          <w:color w:val="000000"/>
        </w:rPr>
        <w:t>LPLQHGRVTPEKSYEGFLDEPEVSEDSLYRNNILSDY</w:t>
      </w:r>
      <w:r w:rsidRPr="0033441E">
        <w:rPr>
          <w:rFonts w:ascii="Courier New" w:eastAsia="Times New Roman" w:hAnsi="Courier New" w:cs="Courier New"/>
          <w:b/>
        </w:rPr>
        <w:t>GWRKK</w:t>
      </w:r>
      <w:r w:rsidRPr="0033441E">
        <w:rPr>
          <w:rFonts w:ascii="Courier New" w:eastAsia="Times New Roman" w:hAnsi="Courier New" w:cs="Courier New"/>
          <w:b/>
          <w:color w:val="000000"/>
        </w:rPr>
        <w:t>AVLMTD</w:t>
      </w:r>
      <w:r w:rsidRPr="0033441E">
        <w:rPr>
          <w:rFonts w:ascii="Courier New" w:eastAsia="Times New Roman" w:hAnsi="Courier New" w:cs="Courier New"/>
          <w:b/>
        </w:rPr>
        <w:t>LKRDQSHEG</w:t>
      </w:r>
      <w:r w:rsidRPr="0033441E">
        <w:rPr>
          <w:rFonts w:ascii="Courier New" w:eastAsia="Times New Roman" w:hAnsi="Courier New" w:cs="Courier New"/>
          <w:b/>
          <w:color w:val="000000"/>
        </w:rPr>
        <w:t>KDKED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NQRKHSFRGMI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FFDQQLPSQAESKMCVMEVVIGFLFGEDQSINEPEVKHVWTRCKDNNRLLEN</w:t>
      </w:r>
    </w:p>
    <w:p w14:paraId="571357FF" w14:textId="31BF54EF" w:rsidR="00AF648E" w:rsidRPr="0033441E" w:rsidRDefault="00AF648E" w:rsidP="00D17A76">
      <w:pPr>
        <w:pStyle w:val="NormalWeb"/>
        <w:spacing w:before="0" w:beforeAutospacing="0" w:after="80" w:afterAutospacing="0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&gt;</w:t>
      </w:r>
      <w:proofErr w:type="spellStart"/>
      <w:r w:rsidRPr="0033441E">
        <w:rPr>
          <w:rFonts w:ascii="Courier New" w:hAnsi="Courier New" w:cs="Courier New"/>
          <w:b/>
          <w:color w:val="000000"/>
          <w:sz w:val="22"/>
          <w:szCs w:val="22"/>
        </w:rPr>
        <w:t>Fser</w:t>
      </w:r>
      <w:proofErr w:type="spellEnd"/>
      <w:r w:rsidR="00674AFA" w:rsidRPr="0033441E">
        <w:rPr>
          <w:rFonts w:ascii="Courier New" w:hAnsi="Courier New" w:cs="Courier New"/>
          <w:b/>
          <w:color w:val="000000"/>
          <w:sz w:val="22"/>
          <w:szCs w:val="22"/>
        </w:rPr>
        <w:t xml:space="preserve"> </w:t>
      </w:r>
      <w:r w:rsidR="00674AFA" w:rsidRPr="0033441E">
        <w:rPr>
          <w:rFonts w:ascii="Courier New" w:hAnsi="Courier New" w:cs="Courier New"/>
          <w:b/>
          <w:color w:val="000000"/>
        </w:rPr>
        <w:t>Kisspeptin-type precursor 2</w:t>
      </w:r>
      <w:r w:rsidR="003F3B9D" w:rsidRPr="0033441E">
        <w:rPr>
          <w:rFonts w:ascii="Courier New" w:hAnsi="Courier New" w:cs="Courier New"/>
          <w:b/>
          <w:color w:val="000000"/>
        </w:rPr>
        <w:t xml:space="preserve"> (partial)</w:t>
      </w:r>
    </w:p>
    <w:p w14:paraId="1C23BAC3" w14:textId="7E65679D" w:rsidR="00AF648E" w:rsidRPr="0033441E" w:rsidRDefault="00AF648E" w:rsidP="00D17A76">
      <w:pPr>
        <w:pStyle w:val="NormalWeb"/>
        <w:spacing w:before="0" w:beforeAutospacing="0" w:after="80" w:afterAutospacing="0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70C0"/>
          <w:sz w:val="22"/>
          <w:szCs w:val="22"/>
        </w:rPr>
        <w:t>MIRFVVDVTLFIILSSILVTSRA</w:t>
      </w: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SPLQHDRVTPEKSYEGFLDEAEESEDILYRNNILNDYGWRKQRVLMSDLK</w:t>
      </w:r>
      <w:r w:rsidR="003F3B9D" w:rsidRPr="0033441E">
        <w:rPr>
          <w:rFonts w:ascii="Courier New" w:hAnsi="Courier New" w:cs="Courier New"/>
          <w:b/>
          <w:color w:val="000000"/>
          <w:sz w:val="22"/>
          <w:szCs w:val="22"/>
        </w:rPr>
        <w:t>...</w:t>
      </w:r>
    </w:p>
    <w:p w14:paraId="21C09E9D" w14:textId="6AAA5C21" w:rsidR="00AF648E" w:rsidRPr="0033441E" w:rsidRDefault="00AF648E" w:rsidP="00D17A76">
      <w:pPr>
        <w:pStyle w:val="NormalWeb"/>
        <w:spacing w:before="0" w:beforeAutospacing="0" w:after="80" w:afterAutospacing="0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&gt;</w:t>
      </w:r>
      <w:proofErr w:type="spellStart"/>
      <w:r w:rsidRPr="0033441E">
        <w:rPr>
          <w:rFonts w:ascii="Courier New" w:hAnsi="Courier New" w:cs="Courier New"/>
          <w:b/>
          <w:color w:val="000000"/>
          <w:sz w:val="22"/>
          <w:szCs w:val="22"/>
        </w:rPr>
        <w:t>Anjap</w:t>
      </w:r>
      <w:proofErr w:type="spellEnd"/>
      <w:r w:rsidR="00674AFA" w:rsidRPr="0033441E">
        <w:rPr>
          <w:rFonts w:ascii="Courier New" w:hAnsi="Courier New" w:cs="Courier New"/>
          <w:b/>
          <w:color w:val="000000"/>
          <w:sz w:val="22"/>
          <w:szCs w:val="22"/>
        </w:rPr>
        <w:t xml:space="preserve"> </w:t>
      </w:r>
      <w:r w:rsidR="00674AFA" w:rsidRPr="0033441E">
        <w:rPr>
          <w:rFonts w:ascii="Courier New" w:hAnsi="Courier New" w:cs="Courier New"/>
          <w:b/>
          <w:color w:val="000000"/>
        </w:rPr>
        <w:t>Kisspeptin-type precursor 2</w:t>
      </w:r>
    </w:p>
    <w:p w14:paraId="7591A35B" w14:textId="77777777" w:rsidR="00AF648E" w:rsidRPr="0033441E" w:rsidRDefault="00AF648E" w:rsidP="00D17A76">
      <w:pPr>
        <w:pStyle w:val="NormalWeb"/>
        <w:spacing w:before="0" w:beforeAutospacing="0" w:after="80" w:afterAutospacing="0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70C0"/>
          <w:sz w:val="22"/>
          <w:szCs w:val="22"/>
        </w:rPr>
        <w:t>MIRFVVEVSLCITLSSILVTSRA</w:t>
      </w: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SPLQQGRVTPEKSFEGFLDEPASDDSVYLNNRLRDYGWGQQGVLMTDL</w:t>
      </w:r>
      <w:r w:rsidRPr="00132650">
        <w:rPr>
          <w:rFonts w:ascii="Courier New" w:hAnsi="Courier New" w:cs="Courier New"/>
          <w:b/>
          <w:sz w:val="22"/>
          <w:szCs w:val="22"/>
        </w:rPr>
        <w:t>KRDQQHGEKR</w:t>
      </w: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DEEED</w:t>
      </w:r>
      <w:r w:rsidRPr="0033441E">
        <w:rPr>
          <w:rFonts w:ascii="Courier New" w:hAnsi="Courier New" w:cs="Courier New"/>
          <w:b/>
          <w:color w:val="00B050"/>
          <w:sz w:val="22"/>
          <w:szCs w:val="22"/>
        </w:rPr>
        <w:t>KR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SHRIAHSFQGML</w:t>
      </w:r>
      <w:r w:rsidRPr="0033441E">
        <w:rPr>
          <w:rFonts w:ascii="Courier New" w:hAnsi="Courier New" w:cs="Courier New"/>
          <w:b/>
          <w:color w:val="FFC000"/>
          <w:sz w:val="22"/>
          <w:szCs w:val="22"/>
        </w:rPr>
        <w:t>G</w:t>
      </w:r>
      <w:r w:rsidRPr="0033441E">
        <w:rPr>
          <w:rFonts w:ascii="Courier New" w:hAnsi="Courier New" w:cs="Courier New"/>
          <w:b/>
          <w:color w:val="00B050"/>
          <w:sz w:val="22"/>
          <w:szCs w:val="22"/>
        </w:rPr>
        <w:t>KR</w:t>
      </w: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FFDQQRPLQEEKPKCAMEVVLSFLLGADKTINDPEVKHVLTRCKQNASNRLFDN</w:t>
      </w:r>
    </w:p>
    <w:p w14:paraId="0BA43F9F" w14:textId="77777777" w:rsidR="0072095F" w:rsidRPr="0033441E" w:rsidRDefault="0072095F" w:rsidP="00C35C15">
      <w:pPr>
        <w:spacing w:after="0" w:line="240" w:lineRule="auto"/>
        <w:rPr>
          <w:rFonts w:ascii="Courier New" w:hAnsi="Courier New" w:cs="Courier New"/>
          <w:b/>
        </w:rPr>
      </w:pPr>
    </w:p>
    <w:p w14:paraId="5DF9B0B0" w14:textId="30A39DF9" w:rsidR="00B9357C" w:rsidRPr="0033441E" w:rsidRDefault="00674AFA" w:rsidP="00674AFA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>Luqin-type precursor</w:t>
      </w:r>
      <w:r w:rsidR="00964ECF"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>s</w:t>
      </w:r>
    </w:p>
    <w:p w14:paraId="0CF12481" w14:textId="0492790A" w:rsidR="00B9357C" w:rsidRPr="0033441E" w:rsidRDefault="00D17A76" w:rsidP="00A52AF0">
      <w:pPr>
        <w:spacing w:after="80" w:line="240" w:lineRule="auto"/>
        <w:rPr>
          <w:rFonts w:ascii="Courier New" w:eastAsia="Courier New" w:hAnsi="Courier New" w:cs="Courier New"/>
          <w:b/>
        </w:rPr>
      </w:pPr>
      <w:r w:rsidRPr="0033441E">
        <w:rPr>
          <w:rFonts w:ascii="Courier New" w:eastAsia="Courier New" w:hAnsi="Courier New" w:cs="Courier New"/>
          <w:b/>
        </w:rPr>
        <w:t>&gt;</w:t>
      </w:r>
      <w:r w:rsidR="00B9357C" w:rsidRPr="0033441E">
        <w:rPr>
          <w:rFonts w:ascii="Courier New" w:eastAsia="Courier New" w:hAnsi="Courier New" w:cs="Courier New"/>
          <w:b/>
        </w:rPr>
        <w:t>Amed Luqin-type precursor 1</w:t>
      </w:r>
    </w:p>
    <w:p w14:paraId="1A12234F" w14:textId="77777777" w:rsidR="00B9357C" w:rsidRPr="0033441E" w:rsidRDefault="00B9357C" w:rsidP="00A52AF0">
      <w:pPr>
        <w:spacing w:after="80" w:line="240" w:lineRule="auto"/>
        <w:rPr>
          <w:rFonts w:ascii="Courier New" w:eastAsia="Courier New" w:hAnsi="Courier New" w:cs="Courier New"/>
          <w:b/>
        </w:rPr>
      </w:pPr>
      <w:r w:rsidRPr="0033441E">
        <w:rPr>
          <w:rFonts w:ascii="Courier New" w:eastAsia="Courier New" w:hAnsi="Courier New" w:cs="Courier New"/>
          <w:b/>
          <w:color w:val="0070C0"/>
        </w:rPr>
        <w:lastRenderedPageBreak/>
        <w:t>MVNNSPVTSILCMTLVYVLILSTVTPIEA</w:t>
      </w:r>
      <w:r w:rsidRPr="0033441E">
        <w:rPr>
          <w:rFonts w:ascii="Courier New" w:eastAsia="Courier New" w:hAnsi="Courier New" w:cs="Courier New"/>
          <w:b/>
        </w:rPr>
        <w:t>V</w:t>
      </w:r>
      <w:r w:rsidRPr="0033441E">
        <w:rPr>
          <w:rFonts w:ascii="Courier New" w:eastAsia="Courier New" w:hAnsi="Courier New" w:cs="Courier New"/>
          <w:b/>
          <w:color w:val="00B050"/>
        </w:rPr>
        <w:t>RR</w:t>
      </w:r>
      <w:r w:rsidRPr="0033441E">
        <w:rPr>
          <w:rFonts w:ascii="Courier New" w:eastAsia="Courier New" w:hAnsi="Courier New" w:cs="Courier New"/>
          <w:b/>
          <w:color w:val="FF0000"/>
        </w:rPr>
        <w:t>LNHPPKHSRW</w:t>
      </w:r>
      <w:r w:rsidRPr="0033441E">
        <w:rPr>
          <w:rFonts w:ascii="Courier New" w:eastAsia="Courier New" w:hAnsi="Courier New" w:cs="Courier New"/>
          <w:b/>
          <w:color w:val="FFC000"/>
        </w:rPr>
        <w:t>G</w:t>
      </w:r>
      <w:r w:rsidRPr="0033441E">
        <w:rPr>
          <w:rFonts w:ascii="Courier New" w:eastAsia="Courier New" w:hAnsi="Courier New" w:cs="Courier New"/>
          <w:b/>
          <w:color w:val="00B050"/>
        </w:rPr>
        <w:t>KR</w:t>
      </w:r>
      <w:r w:rsidRPr="0033441E">
        <w:rPr>
          <w:rFonts w:ascii="Courier New" w:eastAsia="Courier New" w:hAnsi="Courier New" w:cs="Courier New"/>
          <w:b/>
        </w:rPr>
        <w:t>TYTSLSESNKDMADIKEDLLNISTTLRTLFNKDNTDFIDTPGLCDGPFLKRLKCIIRSRHTHDITSQTHFIDLSNQEV</w:t>
      </w:r>
    </w:p>
    <w:p w14:paraId="0B0C3FCA" w14:textId="77777777" w:rsidR="00EB6943" w:rsidRPr="0033441E" w:rsidRDefault="00EB6943" w:rsidP="00EB6943">
      <w:pPr>
        <w:pBdr>
          <w:top w:val="nil"/>
          <w:left w:val="nil"/>
          <w:bottom w:val="nil"/>
          <w:right w:val="nil"/>
          <w:between w:val="nil"/>
        </w:pBdr>
        <w:spacing w:after="80" w:line="240" w:lineRule="auto"/>
        <w:rPr>
          <w:rFonts w:ascii="Courier New" w:eastAsia="Courier New" w:hAnsi="Courier New" w:cs="Courier New"/>
          <w:b/>
          <w:color w:val="000000"/>
        </w:rPr>
      </w:pPr>
      <w:r w:rsidRPr="0033441E">
        <w:rPr>
          <w:rFonts w:ascii="Courier New" w:eastAsia="Courier New" w:hAnsi="Courier New" w:cs="Courier New"/>
          <w:b/>
          <w:color w:val="000000"/>
        </w:rPr>
        <w:t>&gt;Amed</w:t>
      </w:r>
      <w:r w:rsidRPr="0033441E">
        <w:rPr>
          <w:rFonts w:ascii="Courier New" w:eastAsia="Courier New" w:hAnsi="Courier New" w:cs="Courier New"/>
          <w:b/>
        </w:rPr>
        <w:t xml:space="preserve"> Luqin-type precursor 2</w:t>
      </w:r>
    </w:p>
    <w:p w14:paraId="6FF7D856" w14:textId="77777777" w:rsidR="00EB6943" w:rsidRDefault="00EB6943" w:rsidP="00EB6943">
      <w:pPr>
        <w:pBdr>
          <w:top w:val="nil"/>
          <w:left w:val="nil"/>
          <w:bottom w:val="nil"/>
          <w:right w:val="nil"/>
          <w:between w:val="nil"/>
        </w:pBdr>
        <w:spacing w:after="80" w:line="240" w:lineRule="auto"/>
        <w:rPr>
          <w:rFonts w:ascii="Courier New" w:eastAsia="Courier New" w:hAnsi="Courier New" w:cs="Courier New"/>
          <w:b/>
          <w:color w:val="000000"/>
        </w:rPr>
      </w:pPr>
      <w:r w:rsidRPr="0033441E">
        <w:rPr>
          <w:rFonts w:ascii="Courier New" w:eastAsia="Courier New" w:hAnsi="Courier New" w:cs="Courier New"/>
          <w:b/>
          <w:color w:val="0070C0"/>
        </w:rPr>
        <w:t>MGISKIYIGLLVVLILQSILTSKVSS</w:t>
      </w:r>
      <w:r w:rsidRPr="0033441E">
        <w:rPr>
          <w:rFonts w:ascii="Courier New" w:eastAsia="Courier New" w:hAnsi="Courier New" w:cs="Courier New"/>
          <w:b/>
          <w:color w:val="FF0000"/>
        </w:rPr>
        <w:t>NPVRKLNEPPSLSRW</w:t>
      </w:r>
      <w:r w:rsidRPr="0033441E">
        <w:rPr>
          <w:rFonts w:ascii="Courier New" w:eastAsia="Courier New" w:hAnsi="Courier New" w:cs="Courier New"/>
          <w:b/>
          <w:color w:val="FFC000"/>
        </w:rPr>
        <w:t>G</w:t>
      </w:r>
      <w:r w:rsidRPr="0033441E">
        <w:rPr>
          <w:rFonts w:ascii="Courier New" w:eastAsia="Courier New" w:hAnsi="Courier New" w:cs="Courier New"/>
          <w:b/>
          <w:color w:val="00B050"/>
        </w:rPr>
        <w:t>KR</w:t>
      </w:r>
      <w:r w:rsidRPr="0033441E">
        <w:rPr>
          <w:rFonts w:ascii="Courier New" w:eastAsia="Courier New" w:hAnsi="Courier New" w:cs="Courier New"/>
          <w:b/>
          <w:color w:val="000000"/>
        </w:rPr>
        <w:t>AMKISEEEPQELTIKMFGDENAFCVHIAAGGIYRCVTTKDERYNNYRK</w:t>
      </w:r>
    </w:p>
    <w:p w14:paraId="420BD0A7" w14:textId="77777777" w:rsidR="003312B5" w:rsidRPr="0033441E" w:rsidRDefault="003312B5" w:rsidP="003312B5">
      <w:pPr>
        <w:spacing w:after="80" w:line="240" w:lineRule="auto"/>
        <w:rPr>
          <w:rFonts w:ascii="Courier New" w:eastAsia="Courier New" w:hAnsi="Courier New" w:cs="Courier New"/>
          <w:b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Pr="0033441E">
        <w:rPr>
          <w:rFonts w:ascii="Courier New" w:eastAsia="Times New Roman" w:hAnsi="Courier New" w:cs="Courier New"/>
          <w:b/>
          <w:color w:val="000000"/>
        </w:rPr>
        <w:t>Fser</w:t>
      </w:r>
      <w:proofErr w:type="spellEnd"/>
      <w:r w:rsidRPr="0033441E">
        <w:rPr>
          <w:rFonts w:ascii="Courier New" w:eastAsia="Courier New" w:hAnsi="Courier New" w:cs="Courier New"/>
          <w:b/>
        </w:rPr>
        <w:t xml:space="preserve"> Luqin-type precursor 1</w:t>
      </w:r>
    </w:p>
    <w:p w14:paraId="5A507899" w14:textId="77777777" w:rsidR="003312B5" w:rsidRPr="0033441E" w:rsidRDefault="003312B5" w:rsidP="003312B5">
      <w:pPr>
        <w:spacing w:after="80" w:line="240" w:lineRule="auto"/>
        <w:rPr>
          <w:rFonts w:ascii="Courier New" w:eastAsia="Times New Roman" w:hAnsi="Courier New" w:cs="Courier New"/>
          <w:b/>
          <w:color w:val="000000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AISKIHIGLLVVLVLQSILTSTVSS</w:t>
      </w:r>
      <w:r w:rsidRPr="0033441E">
        <w:rPr>
          <w:rFonts w:ascii="Courier New" w:eastAsia="Times New Roman" w:hAnsi="Courier New" w:cs="Courier New"/>
          <w:b/>
          <w:color w:val="000000"/>
        </w:rPr>
        <w:t>NPV</w:t>
      </w:r>
      <w:r w:rsidRPr="0033441E">
        <w:rPr>
          <w:rFonts w:ascii="Courier New" w:eastAsia="Times New Roman" w:hAnsi="Courier New" w:cs="Courier New"/>
          <w:b/>
          <w:color w:val="00B050"/>
        </w:rPr>
        <w:t>RK</w:t>
      </w:r>
      <w:r w:rsidRPr="0033441E">
        <w:rPr>
          <w:rFonts w:ascii="Courier New" w:eastAsia="Times New Roman" w:hAnsi="Courier New" w:cs="Courier New"/>
          <w:b/>
          <w:color w:val="FF0000"/>
        </w:rPr>
        <w:t>LKDPPSLSRW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AMTVSDDEPQELTLQLFGDENVFCVKIAEGGIYRCISGLGIFDQ</w:t>
      </w:r>
      <w:r w:rsidRPr="00310928">
        <w:rPr>
          <w:rFonts w:ascii="Courier New" w:eastAsia="Times New Roman" w:hAnsi="Courier New" w:cs="Courier New"/>
          <w:b/>
        </w:rPr>
        <w:t>YRK</w:t>
      </w:r>
    </w:p>
    <w:p w14:paraId="62D40C93" w14:textId="7A5B1EA2" w:rsidR="006E560B" w:rsidRPr="0033441E" w:rsidRDefault="006E560B" w:rsidP="00A52AF0">
      <w:pPr>
        <w:spacing w:after="80" w:line="240" w:lineRule="auto"/>
        <w:rPr>
          <w:rFonts w:ascii="Courier New" w:eastAsia="Times New Roman" w:hAnsi="Courier New" w:cs="Courier New"/>
          <w:b/>
          <w:color w:val="000000"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Pr="0033441E">
        <w:rPr>
          <w:rFonts w:ascii="Courier New" w:eastAsia="Times New Roman" w:hAnsi="Courier New" w:cs="Courier New"/>
          <w:b/>
          <w:color w:val="000000"/>
        </w:rPr>
        <w:t>Anjap</w:t>
      </w:r>
      <w:proofErr w:type="spellEnd"/>
      <w:r w:rsidR="00FF64BB" w:rsidRPr="0033441E">
        <w:rPr>
          <w:rFonts w:ascii="Courier New" w:eastAsia="Times New Roman" w:hAnsi="Courier New" w:cs="Courier New"/>
          <w:b/>
          <w:color w:val="000000"/>
        </w:rPr>
        <w:t xml:space="preserve"> </w:t>
      </w:r>
      <w:r w:rsidR="00FF64BB" w:rsidRPr="0033441E">
        <w:rPr>
          <w:rFonts w:ascii="Courier New" w:eastAsia="Courier New" w:hAnsi="Courier New" w:cs="Courier New"/>
          <w:b/>
        </w:rPr>
        <w:t>Luqin-type precursor 1</w:t>
      </w:r>
    </w:p>
    <w:p w14:paraId="4F6D11CF" w14:textId="55E65187" w:rsidR="006E560B" w:rsidRPr="0033441E" w:rsidRDefault="006E560B" w:rsidP="00A52AF0">
      <w:pPr>
        <w:spacing w:after="80" w:line="240" w:lineRule="auto"/>
        <w:rPr>
          <w:rFonts w:ascii="Courier New" w:eastAsia="Times New Roman" w:hAnsi="Courier New" w:cs="Courier New"/>
          <w:b/>
        </w:rPr>
      </w:pPr>
      <w:r w:rsidRPr="000B0DB1">
        <w:rPr>
          <w:rFonts w:ascii="Courier New" w:eastAsia="Times New Roman" w:hAnsi="Courier New" w:cs="Courier New"/>
          <w:b/>
          <w:color w:val="0070C0"/>
        </w:rPr>
        <w:t>MANSALTSVICLVLVQFILLSLVTPLDA</w:t>
      </w:r>
      <w:r w:rsidRPr="0033441E">
        <w:rPr>
          <w:rFonts w:ascii="Courier New" w:eastAsia="Times New Roman" w:hAnsi="Courier New" w:cs="Courier New"/>
          <w:b/>
        </w:rPr>
        <w:t>A</w:t>
      </w:r>
      <w:r w:rsidRPr="00340324">
        <w:rPr>
          <w:rFonts w:ascii="Courier New" w:eastAsia="Times New Roman" w:hAnsi="Courier New" w:cs="Courier New"/>
          <w:b/>
          <w:color w:val="00B050"/>
        </w:rPr>
        <w:t>RR</w:t>
      </w:r>
      <w:r w:rsidRPr="00340324">
        <w:rPr>
          <w:rFonts w:ascii="Courier New" w:eastAsia="Times New Roman" w:hAnsi="Courier New" w:cs="Courier New"/>
          <w:b/>
          <w:color w:val="FF0000"/>
        </w:rPr>
        <w:t>VKHPPNMSRW</w:t>
      </w:r>
      <w:r w:rsidRPr="00180D22">
        <w:rPr>
          <w:rFonts w:ascii="Courier New" w:eastAsia="Times New Roman" w:hAnsi="Courier New" w:cs="Courier New"/>
          <w:b/>
          <w:color w:val="FFC000"/>
        </w:rPr>
        <w:t>G</w:t>
      </w:r>
      <w:r w:rsidRPr="00180D22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</w:rPr>
        <w:t>LYTLPADSHEEIIGTNGQSLTTTSNPLFNEASSLKTPEECGGPFLKKLRCIIRSRHAQGMTSQHQSIEVSNQDSVNALLVLF</w:t>
      </w:r>
    </w:p>
    <w:p w14:paraId="67245878" w14:textId="77777777" w:rsidR="003B674C" w:rsidRPr="0033441E" w:rsidRDefault="003B674C" w:rsidP="00C35C15">
      <w:pPr>
        <w:spacing w:after="0" w:line="240" w:lineRule="auto"/>
        <w:rPr>
          <w:rFonts w:ascii="Courier New" w:hAnsi="Courier New" w:cs="Courier New"/>
          <w:b/>
        </w:rPr>
      </w:pPr>
    </w:p>
    <w:p w14:paraId="2951199A" w14:textId="5B153981" w:rsidR="008C0714" w:rsidRPr="0033441E" w:rsidRDefault="008C0714" w:rsidP="008C0714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>Melanin-concentrating hormone-type precursor</w:t>
      </w:r>
    </w:p>
    <w:p w14:paraId="12DB6F27" w14:textId="768D1278" w:rsidR="003B674C" w:rsidRPr="0033441E" w:rsidRDefault="008C0714" w:rsidP="00A52AF0">
      <w:pPr>
        <w:spacing w:after="80" w:line="240" w:lineRule="auto"/>
        <w:rPr>
          <w:rFonts w:ascii="Courier New" w:eastAsia="Courier New" w:hAnsi="Courier New" w:cs="Courier New"/>
          <w:b/>
        </w:rPr>
      </w:pPr>
      <w:r w:rsidRPr="0033441E">
        <w:rPr>
          <w:rFonts w:ascii="Courier New" w:eastAsia="Courier New" w:hAnsi="Courier New" w:cs="Courier New"/>
          <w:b/>
        </w:rPr>
        <w:t>&gt;</w:t>
      </w:r>
      <w:r w:rsidR="003B674C" w:rsidRPr="0033441E">
        <w:rPr>
          <w:rFonts w:ascii="Courier New" w:eastAsia="Courier New" w:hAnsi="Courier New" w:cs="Courier New"/>
          <w:b/>
        </w:rPr>
        <w:t>Amed Melanin-concentrating hormone-type precursor</w:t>
      </w:r>
    </w:p>
    <w:p w14:paraId="3226BADD" w14:textId="0743EDDC" w:rsidR="003B674C" w:rsidRPr="0033441E" w:rsidRDefault="003B674C" w:rsidP="00A52AF0">
      <w:pPr>
        <w:spacing w:after="80" w:line="240" w:lineRule="auto"/>
        <w:rPr>
          <w:rFonts w:ascii="Courier New" w:eastAsia="Courier New" w:hAnsi="Courier New" w:cs="Courier New"/>
          <w:b/>
          <w:color w:val="FF0000"/>
        </w:rPr>
      </w:pPr>
      <w:r w:rsidRPr="0033441E">
        <w:rPr>
          <w:rFonts w:ascii="Courier New" w:eastAsia="Courier New" w:hAnsi="Courier New" w:cs="Courier New"/>
          <w:b/>
          <w:color w:val="0070C0"/>
        </w:rPr>
        <w:t>MQKLVLLCLVIMIVAASA</w:t>
      </w:r>
      <w:r w:rsidRPr="0033441E">
        <w:rPr>
          <w:rFonts w:ascii="Courier New" w:eastAsia="Courier New" w:hAnsi="Courier New" w:cs="Courier New"/>
          <w:b/>
        </w:rPr>
        <w:t>VFAAAAADDWSLPPKFDDRPLTDATAAEATKDNVGSHTSTIL</w:t>
      </w:r>
      <w:r w:rsidRPr="0033441E">
        <w:rPr>
          <w:rFonts w:ascii="Courier New" w:eastAsia="Courier New" w:hAnsi="Courier New" w:cs="Courier New"/>
          <w:b/>
          <w:color w:val="00B050"/>
        </w:rPr>
        <w:t>KR</w:t>
      </w:r>
      <w:r w:rsidRPr="0033441E">
        <w:rPr>
          <w:rFonts w:ascii="Courier New" w:eastAsia="Courier New" w:hAnsi="Courier New" w:cs="Courier New"/>
          <w:b/>
          <w:color w:val="FF0000"/>
        </w:rPr>
        <w:t>SRNSSVRLVP</w:t>
      </w:r>
      <w:r w:rsidRPr="0033441E">
        <w:rPr>
          <w:rFonts w:ascii="Courier New" w:eastAsia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Courier New" w:hAnsi="Courier New" w:cs="Courier New"/>
          <w:b/>
          <w:color w:val="FF0000"/>
        </w:rPr>
        <w:t>MDWLRKRWRY</w:t>
      </w:r>
      <w:r w:rsidRPr="0033441E">
        <w:rPr>
          <w:rFonts w:ascii="Courier New" w:eastAsia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Courier New" w:hAnsi="Courier New" w:cs="Courier New"/>
          <w:b/>
          <w:color w:val="FF0000"/>
        </w:rPr>
        <w:t>WVRSKSS</w:t>
      </w:r>
    </w:p>
    <w:p w14:paraId="3F6E5397" w14:textId="087262E1" w:rsidR="00CD2C70" w:rsidRPr="0033441E" w:rsidRDefault="00CD2C70" w:rsidP="00A52AF0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Pr="0033441E">
        <w:rPr>
          <w:rFonts w:ascii="Courier New" w:eastAsia="Times New Roman" w:hAnsi="Courier New" w:cs="Courier New"/>
          <w:b/>
          <w:color w:val="000000"/>
        </w:rPr>
        <w:t>Fser</w:t>
      </w:r>
      <w:proofErr w:type="spellEnd"/>
      <w:r w:rsidR="009E5073" w:rsidRPr="0033441E">
        <w:rPr>
          <w:rFonts w:ascii="Courier New" w:eastAsia="Times New Roman" w:hAnsi="Courier New" w:cs="Courier New"/>
          <w:b/>
          <w:color w:val="000000"/>
        </w:rPr>
        <w:t xml:space="preserve"> </w:t>
      </w:r>
      <w:r w:rsidR="009E5073" w:rsidRPr="0033441E">
        <w:rPr>
          <w:rFonts w:ascii="Courier New" w:eastAsia="Courier New" w:hAnsi="Courier New" w:cs="Courier New"/>
          <w:b/>
        </w:rPr>
        <w:t>Melanin-concentrating hormone-type precursor</w:t>
      </w:r>
    </w:p>
    <w:p w14:paraId="07FC6AA9" w14:textId="4F56E0DB" w:rsidR="00CD2C70" w:rsidRPr="0033441E" w:rsidRDefault="00CD2C70" w:rsidP="00A52AF0">
      <w:pPr>
        <w:spacing w:after="80" w:line="240" w:lineRule="auto"/>
        <w:rPr>
          <w:rFonts w:ascii="Courier New" w:eastAsia="Times New Roman" w:hAnsi="Courier New" w:cs="Courier New"/>
          <w:b/>
          <w:color w:val="000000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HKLILLLLVVMTIVSTGLA</w:t>
      </w:r>
      <w:r w:rsidRPr="0033441E">
        <w:rPr>
          <w:rFonts w:ascii="Courier New" w:eastAsia="Times New Roman" w:hAnsi="Courier New" w:cs="Courier New"/>
          <w:b/>
          <w:color w:val="000000"/>
        </w:rPr>
        <w:t>EHWSLKSDGTPLTDATSIVSTELAEHWSLKYDDATSAKDNILQASTIH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SRGSSLRLVR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MDWIRKRWRY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WVNG</w:t>
      </w:r>
      <w:r w:rsidRPr="00577687">
        <w:rPr>
          <w:rFonts w:ascii="Courier New" w:eastAsia="Times New Roman" w:hAnsi="Courier New" w:cs="Courier New"/>
          <w:b/>
          <w:color w:val="FF0000"/>
        </w:rPr>
        <w:t>KSN</w:t>
      </w:r>
    </w:p>
    <w:p w14:paraId="580FAFF4" w14:textId="77777777" w:rsidR="00D5447A" w:rsidRPr="0033441E" w:rsidRDefault="00D5447A" w:rsidP="00C35C15">
      <w:pPr>
        <w:spacing w:after="0" w:line="240" w:lineRule="auto"/>
        <w:rPr>
          <w:rFonts w:ascii="Courier New" w:eastAsia="Times New Roman" w:hAnsi="Courier New" w:cs="Courier New"/>
          <w:b/>
          <w:color w:val="000000"/>
        </w:rPr>
      </w:pPr>
    </w:p>
    <w:p w14:paraId="1F123E2A" w14:textId="64B38440" w:rsidR="00D5447A" w:rsidRPr="0033441E" w:rsidRDefault="009E5073" w:rsidP="009E5073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>Orexin-type precursor</w:t>
      </w:r>
    </w:p>
    <w:p w14:paraId="3EA6FFB8" w14:textId="23DF1D38" w:rsidR="00B57F24" w:rsidRPr="0033441E" w:rsidRDefault="00A52AF0" w:rsidP="00C35C15">
      <w:pPr>
        <w:spacing w:after="0" w:line="240" w:lineRule="auto"/>
        <w:rPr>
          <w:rFonts w:ascii="Courier New" w:eastAsia="Courier New" w:hAnsi="Courier New" w:cs="Courier New"/>
          <w:b/>
        </w:rPr>
      </w:pPr>
      <w:r w:rsidRPr="0033441E">
        <w:rPr>
          <w:rFonts w:ascii="Courier New" w:eastAsia="Courier New" w:hAnsi="Courier New" w:cs="Courier New"/>
          <w:b/>
          <w:color w:val="000000"/>
        </w:rPr>
        <w:t>&gt;</w:t>
      </w:r>
      <w:r w:rsidR="00B57F24" w:rsidRPr="0033441E">
        <w:rPr>
          <w:rFonts w:ascii="Courier New" w:eastAsia="Courier New" w:hAnsi="Courier New" w:cs="Courier New"/>
          <w:b/>
          <w:color w:val="000000"/>
        </w:rPr>
        <w:t>Amed</w:t>
      </w:r>
      <w:r w:rsidR="00B57F24" w:rsidRPr="0033441E">
        <w:rPr>
          <w:rFonts w:ascii="Courier New" w:eastAsia="Courier New" w:hAnsi="Courier New" w:cs="Courier New"/>
          <w:b/>
        </w:rPr>
        <w:t xml:space="preserve"> Orexin-type precursor</w:t>
      </w:r>
    </w:p>
    <w:p w14:paraId="627CEABA" w14:textId="74C0C397" w:rsidR="00D5447A" w:rsidRPr="0033441E" w:rsidRDefault="00B57F24" w:rsidP="00C35C15">
      <w:pPr>
        <w:spacing w:after="0" w:line="240" w:lineRule="auto"/>
        <w:rPr>
          <w:rFonts w:ascii="Courier New" w:eastAsia="Courier New" w:hAnsi="Courier New" w:cs="Courier New"/>
          <w:b/>
          <w:color w:val="000000"/>
        </w:rPr>
      </w:pPr>
      <w:r w:rsidRPr="0033441E">
        <w:rPr>
          <w:rFonts w:ascii="Courier New" w:eastAsia="Courier New" w:hAnsi="Courier New" w:cs="Courier New"/>
          <w:b/>
          <w:color w:val="0070C0"/>
        </w:rPr>
        <w:t>MQRRLWITLLLILAMFVDSTQC</w:t>
      </w:r>
      <w:r w:rsidRPr="0033441E">
        <w:rPr>
          <w:rFonts w:ascii="Courier New" w:eastAsia="Courier New" w:hAnsi="Courier New" w:cs="Courier New"/>
          <w:b/>
          <w:color w:val="000000"/>
        </w:rPr>
        <w:t>G</w:t>
      </w:r>
      <w:r w:rsidRPr="0033441E">
        <w:rPr>
          <w:rFonts w:ascii="Courier New" w:eastAsia="Courier New" w:hAnsi="Courier New" w:cs="Courier New"/>
          <w:b/>
          <w:color w:val="00B050"/>
        </w:rPr>
        <w:t>RR</w:t>
      </w:r>
      <w:r w:rsidRPr="0033441E">
        <w:rPr>
          <w:rFonts w:ascii="Courier New" w:eastAsia="Courier New" w:hAnsi="Courier New" w:cs="Courier New"/>
          <w:b/>
          <w:color w:val="FF0000"/>
        </w:rPr>
        <w:t>K</w:t>
      </w:r>
      <w:r w:rsidRPr="0033441E">
        <w:rPr>
          <w:rFonts w:ascii="Courier New" w:eastAsia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Courier New" w:hAnsi="Courier New" w:cs="Courier New"/>
          <w:b/>
          <w:color w:val="FF0000"/>
        </w:rPr>
        <w:t>K</w:t>
      </w:r>
      <w:r w:rsidRPr="0033441E">
        <w:rPr>
          <w:rFonts w:ascii="Courier New" w:eastAsia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Courier New" w:hAnsi="Courier New" w:cs="Courier New"/>
          <w:b/>
          <w:color w:val="FF0000"/>
        </w:rPr>
        <w:t>PDARSGD</w:t>
      </w:r>
      <w:r w:rsidRPr="0033441E">
        <w:rPr>
          <w:rFonts w:ascii="Courier New" w:eastAsia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Courier New" w:hAnsi="Courier New" w:cs="Courier New"/>
          <w:b/>
          <w:color w:val="FF0000"/>
        </w:rPr>
        <w:t>RIPPG</w:t>
      </w:r>
      <w:r w:rsidRPr="0033441E">
        <w:rPr>
          <w:rFonts w:ascii="Courier New" w:eastAsia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Courier New" w:hAnsi="Courier New" w:cs="Courier New"/>
          <w:b/>
          <w:color w:val="FF0000"/>
        </w:rPr>
        <w:t>R</w:t>
      </w:r>
      <w:r w:rsidRPr="0033441E">
        <w:rPr>
          <w:rFonts w:ascii="Courier New" w:eastAsia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Courier New" w:hAnsi="Courier New" w:cs="Courier New"/>
          <w:b/>
          <w:color w:val="FF0000"/>
        </w:rPr>
        <w:t>PLVRAL</w:t>
      </w:r>
      <w:r w:rsidRPr="0033441E">
        <w:rPr>
          <w:rFonts w:ascii="Courier New" w:eastAsia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Courier New" w:hAnsi="Courier New" w:cs="Courier New"/>
          <w:b/>
          <w:color w:val="FF0000"/>
        </w:rPr>
        <w:t>RSKPKSTLV</w:t>
      </w:r>
      <w:r w:rsidRPr="0033441E">
        <w:rPr>
          <w:rFonts w:ascii="Courier New" w:eastAsia="Courier New" w:hAnsi="Courier New" w:cs="Courier New"/>
          <w:b/>
          <w:color w:val="FFC000"/>
        </w:rPr>
        <w:t>G</w:t>
      </w:r>
      <w:r w:rsidRPr="0033441E">
        <w:rPr>
          <w:rFonts w:ascii="Courier New" w:eastAsia="Courier New" w:hAnsi="Courier New" w:cs="Courier New"/>
          <w:b/>
          <w:color w:val="00B050"/>
        </w:rPr>
        <w:t>KR</w:t>
      </w:r>
      <w:r w:rsidRPr="0033441E">
        <w:rPr>
          <w:rFonts w:ascii="Courier New" w:eastAsia="Courier New" w:hAnsi="Courier New" w:cs="Courier New"/>
          <w:b/>
          <w:color w:val="000000"/>
        </w:rPr>
        <w:t>NASNSCSPGDPLVLERPPPRWSSSFCSL</w:t>
      </w:r>
    </w:p>
    <w:p w14:paraId="2AF1D086" w14:textId="77777777" w:rsidR="00B95D98" w:rsidRPr="0033441E" w:rsidRDefault="00B95D98" w:rsidP="00C35C15">
      <w:pPr>
        <w:spacing w:after="0" w:line="240" w:lineRule="auto"/>
        <w:rPr>
          <w:rFonts w:ascii="Courier New" w:eastAsia="Courier New" w:hAnsi="Courier New" w:cs="Courier New"/>
          <w:b/>
          <w:color w:val="000000"/>
        </w:rPr>
      </w:pPr>
    </w:p>
    <w:p w14:paraId="44370FC3" w14:textId="2A9A9BE1" w:rsidR="00B95D98" w:rsidRPr="0033441E" w:rsidRDefault="00A52AF0" w:rsidP="00A52AF0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>Pedal peptide/</w:t>
      </w:r>
      <w:proofErr w:type="spellStart"/>
      <w:r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>orcokinin</w:t>
      </w:r>
      <w:proofErr w:type="spellEnd"/>
      <w:r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>-type precursor</w:t>
      </w:r>
    </w:p>
    <w:p w14:paraId="58B262A2" w14:textId="77777777" w:rsidR="003312B5" w:rsidRPr="0033441E" w:rsidRDefault="003312B5" w:rsidP="003312B5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Pr="0033441E">
        <w:rPr>
          <w:rFonts w:ascii="Courier New" w:eastAsia="Times New Roman" w:hAnsi="Courier New" w:cs="Courier New"/>
          <w:b/>
          <w:color w:val="000000"/>
        </w:rPr>
        <w:t>Fser</w:t>
      </w:r>
      <w:proofErr w:type="spellEnd"/>
      <w:r w:rsidRPr="0033441E">
        <w:rPr>
          <w:rFonts w:ascii="Courier New" w:eastAsia="Times New Roman" w:hAnsi="Courier New" w:cs="Courier New"/>
          <w:b/>
          <w:color w:val="000000"/>
        </w:rPr>
        <w:t xml:space="preserve"> </w:t>
      </w:r>
      <w:r w:rsidRPr="0033441E">
        <w:rPr>
          <w:rFonts w:ascii="Courier New" w:eastAsia="Courier New" w:hAnsi="Courier New" w:cs="Courier New"/>
          <w:b/>
        </w:rPr>
        <w:t>Pedal peptide/</w:t>
      </w:r>
      <w:proofErr w:type="spellStart"/>
      <w:r w:rsidRPr="0033441E">
        <w:rPr>
          <w:rFonts w:ascii="Courier New" w:eastAsia="Courier New" w:hAnsi="Courier New" w:cs="Courier New"/>
          <w:b/>
        </w:rPr>
        <w:t>orcokinin</w:t>
      </w:r>
      <w:proofErr w:type="spellEnd"/>
      <w:r w:rsidRPr="0033441E">
        <w:rPr>
          <w:rFonts w:ascii="Courier New" w:eastAsia="Courier New" w:hAnsi="Courier New" w:cs="Courier New"/>
          <w:b/>
        </w:rPr>
        <w:t>-type precursor</w:t>
      </w:r>
    </w:p>
    <w:p w14:paraId="4E7ECC4C" w14:textId="77777777" w:rsidR="003312B5" w:rsidRPr="0033441E" w:rsidRDefault="003312B5" w:rsidP="003312B5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LYFKSFGRMWLVVWLLNAALITTAIS</w:t>
      </w:r>
      <w:r w:rsidRPr="0033441E">
        <w:rPr>
          <w:rFonts w:ascii="Courier New" w:eastAsia="Times New Roman" w:hAnsi="Courier New" w:cs="Courier New"/>
          <w:b/>
          <w:color w:val="000000"/>
        </w:rPr>
        <w:t>EQVDNVRAEVLSNAEIADEEAKELIDNLMHS</w:t>
      </w:r>
      <w:r w:rsidRPr="00D10B41">
        <w:rPr>
          <w:rFonts w:ascii="Courier New" w:eastAsia="Times New Roman" w:hAnsi="Courier New" w:cs="Courier New"/>
          <w:b/>
        </w:rPr>
        <w:t>KK</w:t>
      </w:r>
      <w:r w:rsidRPr="0033441E">
        <w:rPr>
          <w:rFonts w:ascii="Courier New" w:eastAsia="Times New Roman" w:hAnsi="Courier New" w:cs="Courier New"/>
          <w:b/>
          <w:color w:val="000000"/>
        </w:rPr>
        <w:t>DFSSNDDELFQLNEED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GLFPTGGMDPLGASYFT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GADSNEENTD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GFPNAGLDTLGSKYYN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AYPSSGGLDTLGSRYFT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SYPGSGGMDMLGNGYFN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AYPSSGGMDTLGNRYFN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SYPSSGGMDTLGSRYYS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AYPSSGGMDTLGNRYYN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MYPSSGGMDTLGSGYFN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AYPVSGGMDTLGSGYFN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AYPSSGGMDTLGSSFFN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GFPNAGLDTLGSRYYN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AYPSSGGMDTLGSRYYN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AIFDDFNTADSLHGF</w:t>
      </w:r>
      <w:r w:rsidRPr="00D10B41">
        <w:rPr>
          <w:rFonts w:ascii="Courier New" w:eastAsia="Times New Roman" w:hAnsi="Courier New" w:cs="Courier New"/>
          <w:b/>
        </w:rPr>
        <w:t>KKGSSFLHGGLSSDRMLGFKKRS</w:t>
      </w:r>
      <w:r w:rsidRPr="0033441E">
        <w:rPr>
          <w:rFonts w:ascii="Courier New" w:eastAsia="Times New Roman" w:hAnsi="Courier New" w:cs="Courier New"/>
          <w:b/>
          <w:color w:val="000000"/>
        </w:rPr>
        <w:t>VSSDEMKSE</w:t>
      </w:r>
    </w:p>
    <w:p w14:paraId="7659BFFD" w14:textId="157CE401" w:rsidR="002668F9" w:rsidRPr="0033441E" w:rsidRDefault="00A52AF0" w:rsidP="00A11BB1">
      <w:pPr>
        <w:spacing w:after="80" w:line="240" w:lineRule="auto"/>
        <w:rPr>
          <w:rFonts w:ascii="Courier New" w:eastAsia="Courier New" w:hAnsi="Courier New" w:cs="Courier New"/>
          <w:b/>
        </w:rPr>
      </w:pPr>
      <w:r w:rsidRPr="0033441E">
        <w:rPr>
          <w:rFonts w:ascii="Courier New" w:eastAsia="Courier New" w:hAnsi="Courier New" w:cs="Courier New"/>
          <w:b/>
        </w:rPr>
        <w:t>&gt;</w:t>
      </w:r>
      <w:proofErr w:type="spellStart"/>
      <w:r w:rsidR="002668F9" w:rsidRPr="0033441E">
        <w:rPr>
          <w:rFonts w:ascii="Courier New" w:eastAsia="Courier New" w:hAnsi="Courier New" w:cs="Courier New"/>
          <w:b/>
        </w:rPr>
        <w:t>Anjap</w:t>
      </w:r>
      <w:proofErr w:type="spellEnd"/>
      <w:r w:rsidR="002668F9" w:rsidRPr="0033441E">
        <w:rPr>
          <w:rFonts w:ascii="Courier New" w:eastAsia="Courier New" w:hAnsi="Courier New" w:cs="Courier New"/>
          <w:b/>
        </w:rPr>
        <w:t xml:space="preserve"> Pedal peptide/</w:t>
      </w:r>
      <w:proofErr w:type="spellStart"/>
      <w:r w:rsidR="002668F9" w:rsidRPr="0033441E">
        <w:rPr>
          <w:rFonts w:ascii="Courier New" w:eastAsia="Courier New" w:hAnsi="Courier New" w:cs="Courier New"/>
          <w:b/>
        </w:rPr>
        <w:t>orcokinin</w:t>
      </w:r>
      <w:proofErr w:type="spellEnd"/>
      <w:r w:rsidR="002668F9" w:rsidRPr="0033441E">
        <w:rPr>
          <w:rFonts w:ascii="Courier New" w:eastAsia="Courier New" w:hAnsi="Courier New" w:cs="Courier New"/>
          <w:b/>
        </w:rPr>
        <w:t>-type precursor</w:t>
      </w:r>
    </w:p>
    <w:p w14:paraId="1C9A6AB5" w14:textId="6C2735A8" w:rsidR="00B95D98" w:rsidRPr="0033441E" w:rsidRDefault="002668F9" w:rsidP="00A11BB1">
      <w:pPr>
        <w:spacing w:after="80" w:line="240" w:lineRule="auto"/>
        <w:rPr>
          <w:rFonts w:ascii="Courier New" w:eastAsia="Courier New" w:hAnsi="Courier New" w:cs="Courier New"/>
          <w:b/>
        </w:rPr>
      </w:pPr>
      <w:r w:rsidRPr="0033441E">
        <w:rPr>
          <w:rFonts w:ascii="Courier New" w:eastAsia="Courier New" w:hAnsi="Courier New" w:cs="Courier New"/>
          <w:b/>
          <w:color w:val="0070C0"/>
        </w:rPr>
        <w:t>MFYYKLFSRLWLVVCLLHAELITSADC</w:t>
      </w:r>
      <w:r w:rsidRPr="0033441E">
        <w:rPr>
          <w:rFonts w:ascii="Courier New" w:eastAsia="Courier New" w:hAnsi="Courier New" w:cs="Courier New"/>
          <w:b/>
        </w:rPr>
        <w:t>EPTDHSRDQGISNAEIADVEAKELIDNLIKSKKEYSSDDDELFQFNEED</w:t>
      </w:r>
      <w:r w:rsidRPr="0033441E">
        <w:rPr>
          <w:rFonts w:ascii="Courier New" w:eastAsia="Courier New" w:hAnsi="Courier New" w:cs="Courier New"/>
          <w:b/>
          <w:color w:val="00B050"/>
        </w:rPr>
        <w:t>KR</w:t>
      </w:r>
      <w:r w:rsidRPr="0033441E">
        <w:rPr>
          <w:rFonts w:ascii="Courier New" w:eastAsia="Courier New" w:hAnsi="Courier New" w:cs="Courier New"/>
          <w:b/>
          <w:color w:val="FF0000"/>
        </w:rPr>
        <w:t>GLFPTGGMDPLGASYFT</w:t>
      </w:r>
      <w:r w:rsidRPr="0033441E">
        <w:rPr>
          <w:rFonts w:ascii="Courier New" w:eastAsia="Courier New" w:hAnsi="Courier New" w:cs="Courier New"/>
          <w:b/>
          <w:color w:val="FFC000"/>
        </w:rPr>
        <w:t>G</w:t>
      </w:r>
      <w:r w:rsidRPr="0033441E">
        <w:rPr>
          <w:rFonts w:ascii="Courier New" w:eastAsia="Courier New" w:hAnsi="Courier New" w:cs="Courier New"/>
          <w:b/>
          <w:color w:val="00B050"/>
        </w:rPr>
        <w:t>KR</w:t>
      </w:r>
      <w:r w:rsidRPr="0033441E">
        <w:rPr>
          <w:rFonts w:ascii="Courier New" w:eastAsia="Courier New" w:hAnsi="Courier New" w:cs="Courier New"/>
          <w:b/>
        </w:rPr>
        <w:t>GVDENEEEPD</w:t>
      </w:r>
      <w:r w:rsidRPr="0033441E">
        <w:rPr>
          <w:rFonts w:ascii="Courier New" w:eastAsia="Courier New" w:hAnsi="Courier New" w:cs="Courier New"/>
          <w:b/>
          <w:color w:val="00B050"/>
        </w:rPr>
        <w:t>KR</w:t>
      </w:r>
      <w:r w:rsidRPr="0033441E">
        <w:rPr>
          <w:rFonts w:ascii="Courier New" w:eastAsia="Courier New" w:hAnsi="Courier New" w:cs="Courier New"/>
          <w:b/>
          <w:color w:val="FF0000"/>
        </w:rPr>
        <w:t>GFPNGRLDTLGSRYFN</w:t>
      </w:r>
      <w:r w:rsidRPr="0033441E">
        <w:rPr>
          <w:rFonts w:ascii="Courier New" w:eastAsia="Courier New" w:hAnsi="Courier New" w:cs="Courier New"/>
          <w:b/>
          <w:color w:val="FFC000"/>
        </w:rPr>
        <w:t>G</w:t>
      </w:r>
      <w:r w:rsidRPr="0033441E">
        <w:rPr>
          <w:rFonts w:ascii="Courier New" w:eastAsia="Courier New" w:hAnsi="Courier New" w:cs="Courier New"/>
          <w:b/>
          <w:color w:val="00B050"/>
        </w:rPr>
        <w:t>KR</w:t>
      </w:r>
      <w:r w:rsidRPr="0033441E">
        <w:rPr>
          <w:rFonts w:ascii="Courier New" w:eastAsia="Courier New" w:hAnsi="Courier New" w:cs="Courier New"/>
          <w:b/>
          <w:color w:val="FF0000"/>
        </w:rPr>
        <w:t>AFPNTGGLDTLGNRYFN</w:t>
      </w:r>
      <w:r w:rsidRPr="0033441E">
        <w:rPr>
          <w:rFonts w:ascii="Courier New" w:eastAsia="Courier New" w:hAnsi="Courier New" w:cs="Courier New"/>
          <w:b/>
          <w:color w:val="FFC000"/>
        </w:rPr>
        <w:t>G</w:t>
      </w:r>
      <w:r w:rsidRPr="0033441E">
        <w:rPr>
          <w:rFonts w:ascii="Courier New" w:eastAsia="Courier New" w:hAnsi="Courier New" w:cs="Courier New"/>
          <w:b/>
          <w:color w:val="00B050"/>
        </w:rPr>
        <w:t>KR</w:t>
      </w:r>
      <w:r w:rsidRPr="0033441E">
        <w:rPr>
          <w:rFonts w:ascii="Courier New" w:eastAsia="Courier New" w:hAnsi="Courier New" w:cs="Courier New"/>
          <w:b/>
          <w:color w:val="FF0000"/>
        </w:rPr>
        <w:t>GLYPSSGNMDTLGSGYFT</w:t>
      </w:r>
      <w:r w:rsidRPr="0033441E">
        <w:rPr>
          <w:rFonts w:ascii="Courier New" w:eastAsia="Courier New" w:hAnsi="Courier New" w:cs="Courier New"/>
          <w:b/>
          <w:color w:val="FFC000"/>
        </w:rPr>
        <w:t>G</w:t>
      </w:r>
      <w:r w:rsidRPr="0033441E">
        <w:rPr>
          <w:rFonts w:ascii="Courier New" w:eastAsia="Courier New" w:hAnsi="Courier New" w:cs="Courier New"/>
          <w:b/>
          <w:color w:val="00B050"/>
        </w:rPr>
        <w:t>KR</w:t>
      </w:r>
      <w:r w:rsidRPr="0033441E">
        <w:rPr>
          <w:rFonts w:ascii="Courier New" w:eastAsia="Courier New" w:hAnsi="Courier New" w:cs="Courier New"/>
          <w:b/>
          <w:color w:val="FF0000"/>
        </w:rPr>
        <w:t>GFPSSGGIDTLGSRYFN</w:t>
      </w:r>
      <w:r w:rsidRPr="0033441E">
        <w:rPr>
          <w:rFonts w:ascii="Courier New" w:eastAsia="Courier New" w:hAnsi="Courier New" w:cs="Courier New"/>
          <w:b/>
          <w:color w:val="FFC000"/>
        </w:rPr>
        <w:t>G</w:t>
      </w:r>
      <w:r w:rsidRPr="0033441E">
        <w:rPr>
          <w:rFonts w:ascii="Courier New" w:eastAsia="Courier New" w:hAnsi="Courier New" w:cs="Courier New"/>
          <w:b/>
          <w:color w:val="00B050"/>
        </w:rPr>
        <w:t>KR</w:t>
      </w:r>
      <w:r w:rsidRPr="0033441E">
        <w:rPr>
          <w:rFonts w:ascii="Courier New" w:eastAsia="Courier New" w:hAnsi="Courier New" w:cs="Courier New"/>
          <w:b/>
          <w:color w:val="FF0000"/>
        </w:rPr>
        <w:t>MFPSSGGMDTLGNGYFT</w:t>
      </w:r>
      <w:r w:rsidRPr="0033441E">
        <w:rPr>
          <w:rFonts w:ascii="Courier New" w:eastAsia="Courier New" w:hAnsi="Courier New" w:cs="Courier New"/>
          <w:b/>
          <w:color w:val="FFC000"/>
        </w:rPr>
        <w:t>G</w:t>
      </w:r>
      <w:r w:rsidRPr="0033441E">
        <w:rPr>
          <w:rFonts w:ascii="Courier New" w:eastAsia="Courier New" w:hAnsi="Courier New" w:cs="Courier New"/>
          <w:b/>
          <w:color w:val="00B050"/>
        </w:rPr>
        <w:t>KR</w:t>
      </w:r>
      <w:r w:rsidRPr="0033441E">
        <w:rPr>
          <w:rFonts w:ascii="Courier New" w:eastAsia="Courier New" w:hAnsi="Courier New" w:cs="Courier New"/>
          <w:b/>
          <w:color w:val="FF0000"/>
        </w:rPr>
        <w:t>GFPSSGGIDTLGSGYFS</w:t>
      </w:r>
      <w:r w:rsidRPr="0033441E">
        <w:rPr>
          <w:rFonts w:ascii="Courier New" w:eastAsia="Courier New" w:hAnsi="Courier New" w:cs="Courier New"/>
          <w:b/>
          <w:color w:val="FFC000"/>
        </w:rPr>
        <w:t>G</w:t>
      </w:r>
      <w:r w:rsidRPr="0033441E">
        <w:rPr>
          <w:rFonts w:ascii="Courier New" w:eastAsia="Courier New" w:hAnsi="Courier New" w:cs="Courier New"/>
          <w:b/>
          <w:color w:val="00B050"/>
        </w:rPr>
        <w:t>KR</w:t>
      </w:r>
      <w:r w:rsidRPr="0033441E">
        <w:rPr>
          <w:rFonts w:ascii="Courier New" w:eastAsia="Courier New" w:hAnsi="Courier New" w:cs="Courier New"/>
          <w:b/>
          <w:color w:val="FF0000"/>
        </w:rPr>
        <w:t>MFPSSGGMDTLGNGYFT</w:t>
      </w:r>
      <w:r w:rsidRPr="0033441E">
        <w:rPr>
          <w:rFonts w:ascii="Courier New" w:eastAsia="Courier New" w:hAnsi="Courier New" w:cs="Courier New"/>
          <w:b/>
          <w:color w:val="FFC000"/>
        </w:rPr>
        <w:t>G</w:t>
      </w:r>
      <w:r w:rsidRPr="0033441E">
        <w:rPr>
          <w:rFonts w:ascii="Courier New" w:eastAsia="Courier New" w:hAnsi="Courier New" w:cs="Courier New"/>
          <w:b/>
          <w:color w:val="00B050"/>
        </w:rPr>
        <w:t>KR</w:t>
      </w:r>
      <w:r w:rsidRPr="0033441E">
        <w:rPr>
          <w:rFonts w:ascii="Courier New" w:eastAsia="Courier New" w:hAnsi="Courier New" w:cs="Courier New"/>
          <w:b/>
          <w:color w:val="FF0000"/>
        </w:rPr>
        <w:t>GFPSSGGIDTLGSGYFS</w:t>
      </w:r>
      <w:r w:rsidRPr="0033441E">
        <w:rPr>
          <w:rFonts w:ascii="Courier New" w:eastAsia="Courier New" w:hAnsi="Courier New" w:cs="Courier New"/>
          <w:b/>
          <w:color w:val="FFC000"/>
        </w:rPr>
        <w:t>G</w:t>
      </w:r>
      <w:r w:rsidRPr="0033441E">
        <w:rPr>
          <w:rFonts w:ascii="Courier New" w:eastAsia="Courier New" w:hAnsi="Courier New" w:cs="Courier New"/>
          <w:b/>
          <w:color w:val="00B050"/>
        </w:rPr>
        <w:t>KR</w:t>
      </w:r>
      <w:r w:rsidRPr="0033441E">
        <w:rPr>
          <w:rFonts w:ascii="Courier New" w:eastAsia="Courier New" w:hAnsi="Courier New" w:cs="Courier New"/>
          <w:b/>
          <w:color w:val="FF0000"/>
        </w:rPr>
        <w:t>MFPSSGGMDTLGNGYFT</w:t>
      </w:r>
      <w:r w:rsidRPr="0033441E">
        <w:rPr>
          <w:rFonts w:ascii="Courier New" w:eastAsia="Courier New" w:hAnsi="Courier New" w:cs="Courier New"/>
          <w:b/>
          <w:color w:val="FFC000"/>
        </w:rPr>
        <w:t>G</w:t>
      </w:r>
      <w:r w:rsidRPr="0033441E">
        <w:rPr>
          <w:rFonts w:ascii="Courier New" w:eastAsia="Courier New" w:hAnsi="Courier New" w:cs="Courier New"/>
          <w:b/>
          <w:color w:val="00B050"/>
        </w:rPr>
        <w:t>KR</w:t>
      </w:r>
      <w:r w:rsidRPr="0033441E">
        <w:rPr>
          <w:rFonts w:ascii="Courier New" w:eastAsia="Courier New" w:hAnsi="Courier New" w:cs="Courier New"/>
          <w:b/>
          <w:color w:val="FF0000"/>
        </w:rPr>
        <w:t>AFPSSGNLDTLGNRYFN</w:t>
      </w:r>
      <w:r w:rsidRPr="0033441E">
        <w:rPr>
          <w:rFonts w:ascii="Courier New" w:eastAsia="Courier New" w:hAnsi="Courier New" w:cs="Courier New"/>
          <w:b/>
          <w:color w:val="FFC000"/>
        </w:rPr>
        <w:t>G</w:t>
      </w:r>
      <w:r w:rsidRPr="0033441E">
        <w:rPr>
          <w:rFonts w:ascii="Courier New" w:eastAsia="Courier New" w:hAnsi="Courier New" w:cs="Courier New"/>
          <w:b/>
          <w:color w:val="00B050"/>
        </w:rPr>
        <w:t>KR</w:t>
      </w:r>
      <w:r w:rsidRPr="0033441E">
        <w:rPr>
          <w:rFonts w:ascii="Courier New" w:eastAsia="Courier New" w:hAnsi="Courier New" w:cs="Courier New"/>
          <w:b/>
          <w:color w:val="FF0000"/>
        </w:rPr>
        <w:t>GFPSSGRIDTLGSSYFT</w:t>
      </w:r>
      <w:r w:rsidRPr="0033441E">
        <w:rPr>
          <w:rFonts w:ascii="Courier New" w:eastAsia="Courier New" w:hAnsi="Courier New" w:cs="Courier New"/>
          <w:b/>
          <w:color w:val="FFC000"/>
        </w:rPr>
        <w:t>G</w:t>
      </w:r>
      <w:r w:rsidRPr="0033441E">
        <w:rPr>
          <w:rFonts w:ascii="Courier New" w:eastAsia="Courier New" w:hAnsi="Courier New" w:cs="Courier New"/>
          <w:b/>
          <w:color w:val="00B050"/>
        </w:rPr>
        <w:t>KR</w:t>
      </w:r>
      <w:r w:rsidRPr="0033441E">
        <w:rPr>
          <w:rFonts w:ascii="Courier New" w:eastAsia="Courier New" w:hAnsi="Courier New" w:cs="Courier New"/>
          <w:b/>
        </w:rPr>
        <w:t>SIFDQYNTDSLHGFKKGSSFLHGGLSSGMDNHIPGFKKRALPSEDMKSE</w:t>
      </w:r>
    </w:p>
    <w:p w14:paraId="2C9BD614" w14:textId="77777777" w:rsidR="002668F9" w:rsidRPr="0033441E" w:rsidRDefault="002668F9" w:rsidP="00C35C15">
      <w:pPr>
        <w:spacing w:after="0" w:line="240" w:lineRule="auto"/>
        <w:rPr>
          <w:rFonts w:ascii="Courier New" w:eastAsia="Courier New" w:hAnsi="Courier New" w:cs="Courier New"/>
          <w:b/>
        </w:rPr>
      </w:pPr>
    </w:p>
    <w:p w14:paraId="1903640E" w14:textId="5B95DD12" w:rsidR="00A11BB1" w:rsidRPr="0033441E" w:rsidRDefault="00A11BB1" w:rsidP="00AD01D4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 xml:space="preserve">Prolactin-releasing hormone/short </w:t>
      </w:r>
      <w:r w:rsidR="00AD01D4"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>NPF</w:t>
      </w:r>
      <w:r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>-type precursor</w:t>
      </w:r>
    </w:p>
    <w:p w14:paraId="179FC656" w14:textId="5A33FC5C" w:rsidR="00546D47" w:rsidRPr="0033441E" w:rsidRDefault="00AD01D4" w:rsidP="00AD01D4">
      <w:pPr>
        <w:pBdr>
          <w:top w:val="nil"/>
          <w:left w:val="nil"/>
          <w:bottom w:val="nil"/>
          <w:right w:val="nil"/>
          <w:between w:val="nil"/>
        </w:pBdr>
        <w:spacing w:after="80" w:line="240" w:lineRule="auto"/>
        <w:rPr>
          <w:rFonts w:ascii="Courier New" w:eastAsia="Courier New" w:hAnsi="Courier New" w:cs="Courier New"/>
          <w:b/>
          <w:color w:val="000000"/>
        </w:rPr>
      </w:pPr>
      <w:r w:rsidRPr="0033441E">
        <w:rPr>
          <w:rFonts w:ascii="Courier New" w:eastAsia="Courier New" w:hAnsi="Courier New" w:cs="Courier New"/>
          <w:b/>
          <w:color w:val="000000"/>
        </w:rPr>
        <w:t>&gt;</w:t>
      </w:r>
      <w:r w:rsidR="00546D47" w:rsidRPr="0033441E">
        <w:rPr>
          <w:rFonts w:ascii="Courier New" w:eastAsia="Courier New" w:hAnsi="Courier New" w:cs="Courier New"/>
          <w:b/>
          <w:color w:val="000000"/>
        </w:rPr>
        <w:t>Amed</w:t>
      </w:r>
      <w:r w:rsidR="00546D47" w:rsidRPr="0033441E">
        <w:rPr>
          <w:rFonts w:ascii="Courier New" w:eastAsia="Courier New" w:hAnsi="Courier New" w:cs="Courier New"/>
          <w:b/>
        </w:rPr>
        <w:t xml:space="preserve"> Prolactin-releasing hormone/short neuropeptide-F-type precursor</w:t>
      </w:r>
    </w:p>
    <w:p w14:paraId="6788A1A3" w14:textId="77777777" w:rsidR="00546D47" w:rsidRPr="0033441E" w:rsidRDefault="00546D47" w:rsidP="00AD01D4">
      <w:pPr>
        <w:pBdr>
          <w:top w:val="nil"/>
          <w:left w:val="nil"/>
          <w:bottom w:val="nil"/>
          <w:right w:val="nil"/>
          <w:between w:val="nil"/>
        </w:pBdr>
        <w:spacing w:after="80" w:line="240" w:lineRule="auto"/>
        <w:rPr>
          <w:rFonts w:ascii="Courier New" w:eastAsia="Courier New" w:hAnsi="Courier New" w:cs="Courier New"/>
          <w:b/>
          <w:color w:val="000000"/>
        </w:rPr>
      </w:pPr>
      <w:r w:rsidRPr="0033441E">
        <w:rPr>
          <w:rFonts w:ascii="Courier New" w:eastAsia="Courier New" w:hAnsi="Courier New" w:cs="Courier New"/>
          <w:b/>
          <w:color w:val="0070C0"/>
        </w:rPr>
        <w:t>MGQTRCCVVGLLLFALMVSLLITRSSA</w:t>
      </w:r>
      <w:r w:rsidRPr="0033441E">
        <w:rPr>
          <w:rFonts w:ascii="Courier New" w:eastAsia="Courier New" w:hAnsi="Courier New" w:cs="Courier New"/>
          <w:b/>
          <w:color w:val="000000"/>
        </w:rPr>
        <w:t>DT</w:t>
      </w:r>
      <w:r w:rsidRPr="0033441E">
        <w:rPr>
          <w:rFonts w:ascii="Courier New" w:eastAsia="Courier New" w:hAnsi="Courier New" w:cs="Courier New"/>
          <w:b/>
        </w:rPr>
        <w:t>KEE</w:t>
      </w:r>
      <w:r w:rsidRPr="0033441E">
        <w:rPr>
          <w:rFonts w:ascii="Courier New" w:eastAsia="Courier New" w:hAnsi="Courier New" w:cs="Courier New"/>
          <w:b/>
          <w:color w:val="00B050"/>
        </w:rPr>
        <w:t>R</w:t>
      </w:r>
      <w:r w:rsidRPr="0033441E">
        <w:rPr>
          <w:rFonts w:ascii="Courier New" w:eastAsia="Courier New" w:hAnsi="Courier New" w:cs="Courier New"/>
          <w:b/>
          <w:color w:val="FF0000"/>
        </w:rPr>
        <w:t>ELSDKERVAIGSILSGQRRPWRY</w:t>
      </w:r>
      <w:r w:rsidRPr="0033441E">
        <w:rPr>
          <w:rFonts w:ascii="Courier New" w:eastAsia="Courier New" w:hAnsi="Courier New" w:cs="Courier New"/>
          <w:b/>
          <w:color w:val="FFC000"/>
        </w:rPr>
        <w:t>G</w:t>
      </w:r>
      <w:r w:rsidRPr="0033441E">
        <w:rPr>
          <w:rFonts w:ascii="Courier New" w:eastAsia="Courier New" w:hAnsi="Courier New" w:cs="Courier New"/>
          <w:b/>
          <w:color w:val="00B050"/>
        </w:rPr>
        <w:t>RR</w:t>
      </w:r>
      <w:r w:rsidRPr="0033441E">
        <w:rPr>
          <w:rFonts w:ascii="Courier New" w:eastAsia="Courier New" w:hAnsi="Courier New" w:cs="Courier New"/>
          <w:b/>
          <w:color w:val="000000"/>
        </w:rPr>
        <w:t>SWNPRPDQENSLYNAKVADLLRQQATEQNEYDNYIKSLISNNIPLKPIEWDEE</w:t>
      </w:r>
    </w:p>
    <w:p w14:paraId="566846F4" w14:textId="38DB645F" w:rsidR="002A0383" w:rsidRPr="0033441E" w:rsidRDefault="002A0383" w:rsidP="00AD01D4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0000"/>
        </w:rPr>
        <w:lastRenderedPageBreak/>
        <w:t>&gt;</w:t>
      </w:r>
      <w:proofErr w:type="spellStart"/>
      <w:r w:rsidRPr="0033441E">
        <w:rPr>
          <w:rFonts w:ascii="Courier New" w:eastAsia="Times New Roman" w:hAnsi="Courier New" w:cs="Courier New"/>
          <w:b/>
          <w:color w:val="000000"/>
        </w:rPr>
        <w:t>Fser</w:t>
      </w:r>
      <w:proofErr w:type="spellEnd"/>
      <w:r w:rsidR="00AD01D4" w:rsidRPr="0033441E">
        <w:rPr>
          <w:rFonts w:ascii="Courier New" w:eastAsia="Times New Roman" w:hAnsi="Courier New" w:cs="Courier New"/>
          <w:b/>
          <w:color w:val="000000"/>
        </w:rPr>
        <w:t xml:space="preserve"> </w:t>
      </w:r>
      <w:r w:rsidR="00AD01D4" w:rsidRPr="0033441E">
        <w:rPr>
          <w:rFonts w:ascii="Courier New" w:eastAsia="Courier New" w:hAnsi="Courier New" w:cs="Courier New"/>
          <w:b/>
        </w:rPr>
        <w:t>Prolactin-releasing hormone/short neuropeptide-F-type precursor</w:t>
      </w:r>
    </w:p>
    <w:p w14:paraId="0637991E" w14:textId="7976DA20" w:rsidR="002A0383" w:rsidRPr="0033441E" w:rsidRDefault="002A0383" w:rsidP="00AD01D4">
      <w:pPr>
        <w:spacing w:after="80" w:line="240" w:lineRule="auto"/>
        <w:rPr>
          <w:rFonts w:ascii="Courier New" w:eastAsia="Times New Roman" w:hAnsi="Courier New" w:cs="Courier New"/>
          <w:b/>
          <w:color w:val="000000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RQTRCCLVLLFAFTVCVLITRSSA</w:t>
      </w:r>
      <w:r w:rsidRPr="0033441E">
        <w:rPr>
          <w:rFonts w:ascii="Courier New" w:eastAsia="Times New Roman" w:hAnsi="Courier New" w:cs="Courier New"/>
          <w:b/>
          <w:color w:val="000000"/>
        </w:rPr>
        <w:t>DGKEE</w:t>
      </w:r>
      <w:r w:rsidRPr="003E641C">
        <w:rPr>
          <w:rFonts w:ascii="Courier New" w:eastAsia="Times New Roman" w:hAnsi="Courier New" w:cs="Courier New"/>
          <w:b/>
          <w:color w:val="00B050"/>
        </w:rPr>
        <w:t>R</w:t>
      </w:r>
      <w:r w:rsidRPr="003E641C">
        <w:rPr>
          <w:rFonts w:ascii="Courier New" w:eastAsia="Times New Roman" w:hAnsi="Courier New" w:cs="Courier New"/>
          <w:b/>
          <w:color w:val="FF0000"/>
        </w:rPr>
        <w:t>ELSDKERVAIGSILSGQRR</w:t>
      </w:r>
      <w:r w:rsidRPr="0033441E">
        <w:rPr>
          <w:rFonts w:ascii="Courier New" w:eastAsia="Times New Roman" w:hAnsi="Courier New" w:cs="Courier New"/>
          <w:b/>
          <w:color w:val="FF0000"/>
        </w:rPr>
        <w:t>PWRY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33441E">
        <w:rPr>
          <w:rFonts w:ascii="Courier New" w:eastAsia="Times New Roman" w:hAnsi="Courier New" w:cs="Courier New"/>
          <w:b/>
          <w:color w:val="000000"/>
        </w:rPr>
        <w:t>SWNPRTDQEYSLYNAKVADLLRQRAAEQNEYDNYLKSLVSNNMPLKPMEWDED</w:t>
      </w:r>
    </w:p>
    <w:p w14:paraId="0FCD5F89" w14:textId="77777777" w:rsidR="00C02801" w:rsidRPr="0033441E" w:rsidRDefault="00C02801" w:rsidP="00C35C15">
      <w:pPr>
        <w:spacing w:after="0" w:line="240" w:lineRule="auto"/>
        <w:rPr>
          <w:rFonts w:ascii="Courier New" w:eastAsia="Times New Roman" w:hAnsi="Courier New" w:cs="Courier New"/>
          <w:b/>
          <w:color w:val="000000"/>
        </w:rPr>
      </w:pPr>
    </w:p>
    <w:p w14:paraId="2EE819F8" w14:textId="77777777" w:rsidR="007627FE" w:rsidRPr="0033441E" w:rsidRDefault="007627FE" w:rsidP="007627FE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>F-type SALMFamide precursor</w:t>
      </w:r>
    </w:p>
    <w:p w14:paraId="193904A1" w14:textId="77777777" w:rsidR="007627FE" w:rsidRPr="0033441E" w:rsidRDefault="007627FE" w:rsidP="007627FE">
      <w:pPr>
        <w:spacing w:after="80" w:line="240" w:lineRule="auto"/>
        <w:rPr>
          <w:rFonts w:ascii="Courier New" w:eastAsia="Times New Roman" w:hAnsi="Courier New" w:cs="Courier New"/>
          <w:b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Amed F-type SALMFamide precursor</w:t>
      </w:r>
    </w:p>
    <w:p w14:paraId="3B735D8B" w14:textId="77777777" w:rsidR="007627FE" w:rsidRPr="0033441E" w:rsidRDefault="007627FE" w:rsidP="007627FE">
      <w:pPr>
        <w:spacing w:after="80" w:line="240" w:lineRule="auto"/>
        <w:rPr>
          <w:rFonts w:ascii="Courier New" w:eastAsia="Times New Roman" w:hAnsi="Courier New" w:cs="Courier New"/>
          <w:b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FSQPPLYLLLTWFLFQHSLLA</w:t>
      </w:r>
      <w:r w:rsidRPr="0033441E">
        <w:rPr>
          <w:rFonts w:ascii="Courier New" w:eastAsia="Times New Roman" w:hAnsi="Courier New" w:cs="Courier New"/>
          <w:b/>
          <w:color w:val="000000"/>
        </w:rPr>
        <w:t>QGHTGDNIREGGVRYNRPHGGGVPS</w:t>
      </w:r>
      <w:r w:rsidRPr="0033441E">
        <w:rPr>
          <w:rFonts w:ascii="Courier New" w:eastAsia="Times New Roman" w:hAnsi="Courier New" w:cs="Courier New"/>
          <w:b/>
          <w:color w:val="00B050"/>
        </w:rPr>
        <w:t>KK</w:t>
      </w:r>
      <w:r w:rsidRPr="0033441E">
        <w:rPr>
          <w:rFonts w:ascii="Courier New" w:eastAsia="Times New Roman" w:hAnsi="Courier New" w:cs="Courier New"/>
          <w:b/>
          <w:color w:val="FF0000"/>
        </w:rPr>
        <w:t>ANTSSEPINNWIRALPVLHRGLYF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VPANGYQLEDQFRDPAVAHLAS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NPALSEFML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DPSFSSYML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NPRLSDLML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DPRLSDLML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DPRLSDLML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DPRLSDLML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DPGFSDFTF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DALGDFMM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EARLSDYIM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DPRISDFIM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33441E">
        <w:rPr>
          <w:rFonts w:ascii="Courier New" w:eastAsia="Times New Roman" w:hAnsi="Courier New" w:cs="Courier New"/>
          <w:b/>
          <w:color w:val="000000"/>
        </w:rPr>
        <w:t>ELGENDVQRHMGNNYYDNKVEHEGKHYVLSDGNRERIEDNMNNVIYDDTDIPNQAEVSELQELESSSSV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KAKFQRPVYPGN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</w:t>
      </w:r>
      <w:r w:rsidRPr="0033441E">
        <w:rPr>
          <w:rFonts w:ascii="Courier New" w:eastAsia="Times New Roman" w:hAnsi="Courier New" w:cs="Courier New"/>
          <w:b/>
          <w:color w:val="FF0000"/>
        </w:rPr>
        <w:t>TPSQIWDTFGA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MSSVPDYEDEEENVQTETKRSADPKTSV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33441E">
        <w:rPr>
          <w:rFonts w:ascii="Courier New" w:eastAsia="Times New Roman" w:hAnsi="Courier New" w:cs="Courier New"/>
          <w:b/>
          <w:color w:val="FF0000"/>
        </w:rPr>
        <w:t>FPPAALHKGLYF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AATWADM</w:t>
      </w:r>
    </w:p>
    <w:p w14:paraId="53D87B28" w14:textId="77777777" w:rsidR="007627FE" w:rsidRPr="0033441E" w:rsidRDefault="007627FE" w:rsidP="007627FE">
      <w:pPr>
        <w:spacing w:after="80" w:line="240" w:lineRule="auto"/>
        <w:rPr>
          <w:rFonts w:ascii="Courier New" w:eastAsia="Times New Roman" w:hAnsi="Courier New" w:cs="Courier New"/>
          <w:b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Pr="0033441E">
        <w:rPr>
          <w:rFonts w:ascii="Courier New" w:eastAsia="Times New Roman" w:hAnsi="Courier New" w:cs="Courier New"/>
          <w:b/>
          <w:color w:val="000000"/>
        </w:rPr>
        <w:t>Fser</w:t>
      </w:r>
      <w:proofErr w:type="spellEnd"/>
      <w:r w:rsidRPr="0033441E">
        <w:rPr>
          <w:rFonts w:ascii="Courier New" w:eastAsia="Times New Roman" w:hAnsi="Courier New" w:cs="Courier New"/>
          <w:b/>
          <w:color w:val="000000"/>
        </w:rPr>
        <w:t xml:space="preserve"> F-type SALMFamide precursor</w:t>
      </w:r>
    </w:p>
    <w:p w14:paraId="32F98952" w14:textId="77777777" w:rsidR="007627FE" w:rsidRPr="0033441E" w:rsidRDefault="007627FE" w:rsidP="007627FE">
      <w:pPr>
        <w:spacing w:after="80" w:line="240" w:lineRule="auto"/>
        <w:rPr>
          <w:rFonts w:ascii="Courier New" w:eastAsia="Times New Roman" w:hAnsi="Courier New" w:cs="Courier New"/>
          <w:b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FSQSPLFLLLTWFLFQHSLLTLG</w:t>
      </w:r>
      <w:r w:rsidRPr="0033441E">
        <w:rPr>
          <w:rFonts w:ascii="Courier New" w:eastAsia="Times New Roman" w:hAnsi="Courier New" w:cs="Courier New"/>
          <w:b/>
          <w:color w:val="000000"/>
        </w:rPr>
        <w:t>HTGDNIRDGGVRYNRPIGMPS</w:t>
      </w:r>
      <w:r w:rsidRPr="0033441E">
        <w:rPr>
          <w:rFonts w:ascii="Courier New" w:eastAsia="Times New Roman" w:hAnsi="Courier New" w:cs="Courier New"/>
          <w:b/>
          <w:color w:val="00B050"/>
        </w:rPr>
        <w:t>KK</w:t>
      </w:r>
      <w:r w:rsidRPr="0033441E">
        <w:rPr>
          <w:rFonts w:ascii="Courier New" w:eastAsia="Times New Roman" w:hAnsi="Courier New" w:cs="Courier New"/>
          <w:b/>
          <w:color w:val="FF0000"/>
        </w:rPr>
        <w:t>ANDTAPINNWIRALPLLHQGLYF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VQANPRYNEFQDDGDKELRDSTIGHLAS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NPAFSDFML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DPRFSSFML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DPRLSDLML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DPRLSDLML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DPRLGDFML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DPRFSEFML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DPRFSEFML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DPRFSEFML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DPALSDFMM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EARLSDFIM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DPRLSEFMM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33441E">
        <w:rPr>
          <w:rFonts w:ascii="Courier New" w:eastAsia="Times New Roman" w:hAnsi="Courier New" w:cs="Courier New"/>
          <w:b/>
          <w:color w:val="000000"/>
        </w:rPr>
        <w:t>ELGFGDHDTGRHTGNWKNYYDNEVEHQSNRYVLNDENRGRLEDNMGNVIYDDTDIPNQAEAGSEMQDLESSSSL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KVKLHRPSYTGAGKTPSVLWNNLGA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MSSVQDYEDEDENVQTEI</w:t>
      </w:r>
      <w:r w:rsidRPr="0033441E">
        <w:rPr>
          <w:rFonts w:ascii="Courier New" w:eastAsia="Times New Roman" w:hAnsi="Courier New" w:cs="Courier New"/>
          <w:b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SADPAPKSSV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33441E">
        <w:rPr>
          <w:rFonts w:ascii="Courier New" w:eastAsia="Times New Roman" w:hAnsi="Courier New" w:cs="Courier New"/>
          <w:b/>
          <w:color w:val="FF0000"/>
        </w:rPr>
        <w:t>FPPAALHKGLYF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AATWADM</w:t>
      </w:r>
    </w:p>
    <w:p w14:paraId="2A15D5D3" w14:textId="77777777" w:rsidR="007627FE" w:rsidRPr="0033441E" w:rsidRDefault="007627FE" w:rsidP="007627FE">
      <w:pPr>
        <w:spacing w:after="80" w:line="240" w:lineRule="auto"/>
        <w:rPr>
          <w:rFonts w:ascii="Courier New" w:eastAsia="Times New Roman" w:hAnsi="Courier New" w:cs="Courier New"/>
          <w:b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Pr="0033441E">
        <w:rPr>
          <w:rFonts w:ascii="Courier New" w:eastAsia="Times New Roman" w:hAnsi="Courier New" w:cs="Courier New"/>
          <w:b/>
          <w:color w:val="000000"/>
        </w:rPr>
        <w:t>Anjap</w:t>
      </w:r>
      <w:proofErr w:type="spellEnd"/>
      <w:r w:rsidRPr="0033441E">
        <w:rPr>
          <w:rFonts w:ascii="Courier New" w:eastAsia="Times New Roman" w:hAnsi="Courier New" w:cs="Courier New"/>
          <w:b/>
          <w:color w:val="000000"/>
        </w:rPr>
        <w:t xml:space="preserve"> F-type SALMFamide precursor</w:t>
      </w:r>
    </w:p>
    <w:p w14:paraId="22B8BA9F" w14:textId="77777777" w:rsidR="007627FE" w:rsidRPr="0033441E" w:rsidRDefault="007627FE" w:rsidP="007627FE">
      <w:pPr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LRQPPFFLLLTWFLFQQCLLTLCYA</w:t>
      </w:r>
      <w:r w:rsidRPr="0033441E">
        <w:rPr>
          <w:rFonts w:ascii="Courier New" w:eastAsia="Times New Roman" w:hAnsi="Courier New" w:cs="Courier New"/>
          <w:b/>
          <w:color w:val="000000"/>
        </w:rPr>
        <w:t>GDNIHDAYNRPIGFPS</w:t>
      </w:r>
      <w:r w:rsidRPr="0033441E">
        <w:rPr>
          <w:rFonts w:ascii="Courier New" w:eastAsia="Times New Roman" w:hAnsi="Courier New" w:cs="Courier New"/>
          <w:b/>
          <w:color w:val="00B050"/>
        </w:rPr>
        <w:t>KK</w:t>
      </w:r>
      <w:r w:rsidRPr="0033441E">
        <w:rPr>
          <w:rFonts w:ascii="Courier New" w:eastAsia="Times New Roman" w:hAnsi="Courier New" w:cs="Courier New"/>
          <w:b/>
          <w:color w:val="FF0000"/>
        </w:rPr>
        <w:t>ANATAPIKNWIRALPLLHQGLYF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VIADEFNDFQDNDEKELRYSTLGHITS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NPRLTSFMM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DPRFSDFMM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DPRFSDFMM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DPRFSDFIM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DPRFSDFMM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DPRFSDFMM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DSRLSDFML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DPRFSDFIM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DPRLSEFML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DARITDFML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DARLSDFMM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33441E">
        <w:rPr>
          <w:rFonts w:ascii="Courier New" w:eastAsia="Times New Roman" w:hAnsi="Courier New" w:cs="Courier New"/>
          <w:b/>
          <w:color w:val="000000"/>
        </w:rPr>
        <w:t>ELGFDEDENGRQTGHNYFQNEVDHQSDRYVLHGGDLETLEGSRGNVVYDDTDIPNQAEAAEFQELESSSSL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GSGKGKLHRPQFTGTGKTPSQLWSNLGS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SSSVDYEDEDENVITEI</w:t>
      </w:r>
      <w:r w:rsidRPr="0033441E">
        <w:rPr>
          <w:rFonts w:ascii="Courier New" w:eastAsia="Times New Roman" w:hAnsi="Courier New" w:cs="Courier New"/>
          <w:b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SADPNPKTSV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33441E">
        <w:rPr>
          <w:rFonts w:ascii="Courier New" w:eastAsia="Times New Roman" w:hAnsi="Courier New" w:cs="Courier New"/>
          <w:b/>
          <w:color w:val="FF0000"/>
        </w:rPr>
        <w:t>FPPAALHKGLYF</w:t>
      </w:r>
      <w:r w:rsidRPr="0033441E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AANWADI</w:t>
      </w:r>
    </w:p>
    <w:p w14:paraId="23DC3DBB" w14:textId="77777777" w:rsidR="007627FE" w:rsidRPr="0033441E" w:rsidRDefault="007627FE" w:rsidP="007627FE">
      <w:pPr>
        <w:spacing w:after="0" w:line="240" w:lineRule="auto"/>
        <w:rPr>
          <w:rFonts w:ascii="Courier New" w:eastAsia="Courier New" w:hAnsi="Courier New" w:cs="Courier New"/>
          <w:b/>
          <w:color w:val="000000"/>
        </w:rPr>
      </w:pPr>
    </w:p>
    <w:p w14:paraId="5338EBD9" w14:textId="77777777" w:rsidR="007627FE" w:rsidRPr="0033441E" w:rsidRDefault="007627FE" w:rsidP="007627FE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>L-type SALMFamide precursor</w:t>
      </w:r>
    </w:p>
    <w:p w14:paraId="49BCD785" w14:textId="77777777" w:rsidR="007627FE" w:rsidRPr="0033441E" w:rsidRDefault="007627FE" w:rsidP="007627FE">
      <w:pPr>
        <w:pStyle w:val="NormalWeb"/>
        <w:spacing w:before="0" w:beforeAutospacing="0" w:after="80" w:afterAutospacing="0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&gt;Amed L-type SALMFamide precursor</w:t>
      </w:r>
    </w:p>
    <w:p w14:paraId="6CA4F489" w14:textId="77777777" w:rsidR="007627FE" w:rsidRPr="0033441E" w:rsidRDefault="007627FE" w:rsidP="007627FE">
      <w:pPr>
        <w:pStyle w:val="NormalWeb"/>
        <w:spacing w:before="0" w:beforeAutospacing="0" w:after="80" w:afterAutospacing="0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70C0"/>
          <w:sz w:val="22"/>
          <w:szCs w:val="22"/>
        </w:rPr>
        <w:t>MRKESILTVILAMVVCSEFVSA</w:t>
      </w: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ESAD</w:t>
      </w:r>
      <w:r w:rsidRPr="0033441E">
        <w:rPr>
          <w:rFonts w:ascii="Courier New" w:hAnsi="Courier New" w:cs="Courier New"/>
          <w:b/>
          <w:sz w:val="22"/>
          <w:szCs w:val="22"/>
        </w:rPr>
        <w:t>RRGYGLVNPNGRFGFASGTLGQNGFYRSGSLSAKR</w:t>
      </w: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ELYPIGDEEIVREI</w:t>
      </w:r>
      <w:r w:rsidRPr="0033441E">
        <w:rPr>
          <w:rFonts w:ascii="Courier New" w:hAnsi="Courier New" w:cs="Courier New"/>
          <w:b/>
          <w:color w:val="00B050"/>
          <w:sz w:val="22"/>
          <w:szCs w:val="22"/>
        </w:rPr>
        <w:t>RK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NPTRGLRFHKGAPF</w:t>
      </w:r>
      <w:r w:rsidRPr="0033441E">
        <w:rPr>
          <w:rFonts w:ascii="Courier New" w:hAnsi="Courier New" w:cs="Courier New"/>
          <w:b/>
          <w:color w:val="FFC000"/>
          <w:sz w:val="22"/>
          <w:szCs w:val="22"/>
        </w:rPr>
        <w:t>G</w:t>
      </w:r>
      <w:r w:rsidRPr="0033441E">
        <w:rPr>
          <w:rFonts w:ascii="Courier New" w:hAnsi="Courier New" w:cs="Courier New"/>
          <w:b/>
          <w:color w:val="00B050"/>
          <w:sz w:val="22"/>
          <w:szCs w:val="22"/>
        </w:rPr>
        <w:t>KR</w:t>
      </w: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AYDLPTFEENADNTV</w:t>
      </w:r>
    </w:p>
    <w:p w14:paraId="0F462934" w14:textId="77777777" w:rsidR="007627FE" w:rsidRPr="0033441E" w:rsidRDefault="007627FE" w:rsidP="007627FE">
      <w:pPr>
        <w:pStyle w:val="NormalWeb"/>
        <w:spacing w:before="0" w:beforeAutospacing="0" w:after="80" w:afterAutospacing="0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&gt;</w:t>
      </w:r>
      <w:proofErr w:type="spellStart"/>
      <w:r w:rsidRPr="0033441E">
        <w:rPr>
          <w:rFonts w:ascii="Courier New" w:hAnsi="Courier New" w:cs="Courier New"/>
          <w:b/>
          <w:color w:val="000000"/>
          <w:sz w:val="22"/>
          <w:szCs w:val="22"/>
        </w:rPr>
        <w:t>Fser</w:t>
      </w:r>
      <w:proofErr w:type="spellEnd"/>
      <w:r w:rsidRPr="0033441E">
        <w:rPr>
          <w:rFonts w:ascii="Courier New" w:hAnsi="Courier New" w:cs="Courier New"/>
          <w:b/>
          <w:color w:val="000000"/>
          <w:sz w:val="22"/>
          <w:szCs w:val="22"/>
        </w:rPr>
        <w:t xml:space="preserve"> L-type SALMFamide precursor</w:t>
      </w:r>
    </w:p>
    <w:p w14:paraId="11A76611" w14:textId="77777777" w:rsidR="007627FE" w:rsidRPr="0033441E" w:rsidRDefault="007627FE" w:rsidP="007627FE">
      <w:pPr>
        <w:pStyle w:val="NormalWeb"/>
        <w:spacing w:before="0" w:beforeAutospacing="0" w:after="80" w:afterAutospacing="0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70C0"/>
          <w:sz w:val="22"/>
          <w:szCs w:val="22"/>
        </w:rPr>
        <w:t>MRKESICTVFLAMVLCSEIINA</w:t>
      </w: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ESAE</w:t>
      </w:r>
      <w:r w:rsidRPr="0033441E">
        <w:rPr>
          <w:rFonts w:ascii="Courier New" w:hAnsi="Courier New" w:cs="Courier New"/>
          <w:b/>
          <w:sz w:val="22"/>
          <w:szCs w:val="22"/>
        </w:rPr>
        <w:t>RRGYGMINPNGRFGFASGTLGQNGFYRSGTLGSKRE</w:t>
      </w: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LGYPIGDDEVVREV</w:t>
      </w:r>
      <w:r w:rsidRPr="0033441E">
        <w:rPr>
          <w:rFonts w:ascii="Courier New" w:hAnsi="Courier New" w:cs="Courier New"/>
          <w:b/>
          <w:color w:val="00B050"/>
          <w:sz w:val="22"/>
          <w:szCs w:val="22"/>
        </w:rPr>
        <w:t>RK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NPTRGLRFHKGAPF</w:t>
      </w:r>
      <w:r w:rsidRPr="0033441E">
        <w:rPr>
          <w:rFonts w:ascii="Courier New" w:hAnsi="Courier New" w:cs="Courier New"/>
          <w:b/>
          <w:color w:val="FFC000"/>
          <w:sz w:val="22"/>
          <w:szCs w:val="22"/>
        </w:rPr>
        <w:t>G</w:t>
      </w:r>
      <w:r w:rsidRPr="0033441E">
        <w:rPr>
          <w:rFonts w:ascii="Courier New" w:hAnsi="Courier New" w:cs="Courier New"/>
          <w:b/>
          <w:color w:val="00B050"/>
          <w:sz w:val="22"/>
          <w:szCs w:val="22"/>
        </w:rPr>
        <w:t>KR</w:t>
      </w: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AYDLSNFDVQNAENTV</w:t>
      </w:r>
    </w:p>
    <w:p w14:paraId="5E035A2A" w14:textId="77777777" w:rsidR="007627FE" w:rsidRPr="0033441E" w:rsidRDefault="007627FE" w:rsidP="007627FE">
      <w:pPr>
        <w:pStyle w:val="NormalWeb"/>
        <w:spacing w:before="0" w:beforeAutospacing="0" w:after="80" w:afterAutospacing="0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&gt;</w:t>
      </w:r>
      <w:proofErr w:type="spellStart"/>
      <w:r w:rsidRPr="0033441E">
        <w:rPr>
          <w:rFonts w:ascii="Courier New" w:hAnsi="Courier New" w:cs="Courier New"/>
          <w:b/>
          <w:color w:val="000000"/>
          <w:sz w:val="22"/>
          <w:szCs w:val="22"/>
        </w:rPr>
        <w:t>Anjap</w:t>
      </w:r>
      <w:proofErr w:type="spellEnd"/>
      <w:r w:rsidRPr="0033441E">
        <w:rPr>
          <w:rFonts w:ascii="Courier New" w:hAnsi="Courier New" w:cs="Courier New"/>
          <w:b/>
          <w:color w:val="000000"/>
          <w:sz w:val="22"/>
          <w:szCs w:val="22"/>
        </w:rPr>
        <w:t xml:space="preserve"> L-type SALMFamide precursor</w:t>
      </w:r>
    </w:p>
    <w:p w14:paraId="41A6DBBE" w14:textId="77777777" w:rsidR="007627FE" w:rsidRDefault="007627FE" w:rsidP="007627FE">
      <w:pPr>
        <w:pStyle w:val="NormalWeb"/>
        <w:spacing w:before="0" w:beforeAutospacing="0" w:after="80" w:afterAutospacing="0"/>
        <w:rPr>
          <w:rFonts w:ascii="Courier New" w:hAnsi="Courier New" w:cs="Courier New"/>
          <w:b/>
          <w:color w:val="000000"/>
          <w:sz w:val="22"/>
          <w:szCs w:val="22"/>
        </w:rPr>
      </w:pPr>
      <w:r w:rsidRPr="0033441E">
        <w:rPr>
          <w:rFonts w:ascii="Courier New" w:hAnsi="Courier New" w:cs="Courier New"/>
          <w:b/>
          <w:color w:val="0070C0"/>
          <w:sz w:val="22"/>
          <w:szCs w:val="22"/>
        </w:rPr>
        <w:t>MHKECVFAVILAMVLCSEFVNA</w:t>
      </w: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ASDDY</w:t>
      </w:r>
      <w:r w:rsidRPr="0033441E">
        <w:rPr>
          <w:rFonts w:ascii="Courier New" w:hAnsi="Courier New" w:cs="Courier New"/>
          <w:b/>
          <w:sz w:val="22"/>
          <w:szCs w:val="22"/>
        </w:rPr>
        <w:t>RRGSYNGMLNPNARFGFASGTLGQNGFYRSGSLSAKR</w:t>
      </w: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DPYELGDEADEIVREV</w:t>
      </w:r>
      <w:r w:rsidRPr="0033441E">
        <w:rPr>
          <w:rFonts w:ascii="Courier New" w:hAnsi="Courier New" w:cs="Courier New"/>
          <w:b/>
          <w:color w:val="00B050"/>
          <w:sz w:val="22"/>
          <w:szCs w:val="22"/>
        </w:rPr>
        <w:t>RR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NPSKGLRFHKGAPF</w:t>
      </w:r>
      <w:r w:rsidRPr="0033441E">
        <w:rPr>
          <w:rFonts w:ascii="Courier New" w:hAnsi="Courier New" w:cs="Courier New"/>
          <w:b/>
          <w:color w:val="FFC000"/>
          <w:sz w:val="22"/>
          <w:szCs w:val="22"/>
        </w:rPr>
        <w:t>G</w:t>
      </w:r>
      <w:r w:rsidRPr="0033441E">
        <w:rPr>
          <w:rFonts w:ascii="Courier New" w:hAnsi="Courier New" w:cs="Courier New"/>
          <w:b/>
          <w:color w:val="00B050"/>
          <w:sz w:val="22"/>
          <w:szCs w:val="22"/>
        </w:rPr>
        <w:t>KR</w:t>
      </w: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AYDLEFKDDNTKGM</w:t>
      </w:r>
    </w:p>
    <w:p w14:paraId="4DD0AF6C" w14:textId="77777777" w:rsidR="007627FE" w:rsidRPr="0033441E" w:rsidRDefault="007627FE" w:rsidP="007627FE">
      <w:pPr>
        <w:pStyle w:val="NormalWeb"/>
        <w:spacing w:before="0" w:beforeAutospacing="0" w:after="80" w:afterAutospacing="0"/>
        <w:rPr>
          <w:rFonts w:ascii="Courier New" w:hAnsi="Courier New" w:cs="Courier New"/>
          <w:b/>
        </w:rPr>
      </w:pPr>
    </w:p>
    <w:p w14:paraId="5544379D" w14:textId="772CA5BD" w:rsidR="00AD01D4" w:rsidRPr="0033441E" w:rsidRDefault="00AD01D4" w:rsidP="00AD01D4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proofErr w:type="spellStart"/>
      <w:r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>Sulfakinin</w:t>
      </w:r>
      <w:proofErr w:type="spellEnd"/>
      <w:r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>/cholecystokinin-type precursor</w:t>
      </w:r>
    </w:p>
    <w:p w14:paraId="16AF64CE" w14:textId="6A036940" w:rsidR="00C02801" w:rsidRPr="0033441E" w:rsidRDefault="005B4025" w:rsidP="005B4025">
      <w:pPr>
        <w:spacing w:after="80" w:line="240" w:lineRule="auto"/>
        <w:rPr>
          <w:rFonts w:ascii="Courier New" w:eastAsia="Courier New" w:hAnsi="Courier New" w:cs="Courier New"/>
          <w:b/>
        </w:rPr>
      </w:pPr>
      <w:r w:rsidRPr="0033441E">
        <w:rPr>
          <w:rFonts w:ascii="Courier New" w:eastAsia="Courier New" w:hAnsi="Courier New" w:cs="Courier New"/>
          <w:b/>
        </w:rPr>
        <w:t>&gt;</w:t>
      </w:r>
      <w:r w:rsidR="00C02801" w:rsidRPr="0033441E">
        <w:rPr>
          <w:rFonts w:ascii="Courier New" w:eastAsia="Courier New" w:hAnsi="Courier New" w:cs="Courier New"/>
          <w:b/>
        </w:rPr>
        <w:t xml:space="preserve">Amed </w:t>
      </w:r>
      <w:proofErr w:type="spellStart"/>
      <w:r w:rsidR="00C02801" w:rsidRPr="0033441E">
        <w:rPr>
          <w:rFonts w:ascii="Courier New" w:eastAsia="Courier New" w:hAnsi="Courier New" w:cs="Courier New"/>
          <w:b/>
        </w:rPr>
        <w:t>Sulfakinin</w:t>
      </w:r>
      <w:proofErr w:type="spellEnd"/>
      <w:r w:rsidR="00C02801" w:rsidRPr="0033441E">
        <w:rPr>
          <w:rFonts w:ascii="Courier New" w:eastAsia="Courier New" w:hAnsi="Courier New" w:cs="Courier New"/>
          <w:b/>
        </w:rPr>
        <w:t>/cholecystokinin-type precursor</w:t>
      </w:r>
    </w:p>
    <w:p w14:paraId="503B86CE" w14:textId="61BAEFC0" w:rsidR="00C02801" w:rsidRPr="0033441E" w:rsidRDefault="00C02801" w:rsidP="005B4025">
      <w:pPr>
        <w:spacing w:after="80" w:line="240" w:lineRule="auto"/>
        <w:rPr>
          <w:rFonts w:ascii="Courier New" w:eastAsia="Courier New" w:hAnsi="Courier New" w:cs="Courier New"/>
          <w:b/>
        </w:rPr>
      </w:pPr>
      <w:r w:rsidRPr="0033441E">
        <w:rPr>
          <w:rFonts w:ascii="Courier New" w:eastAsia="Courier New" w:hAnsi="Courier New" w:cs="Courier New"/>
          <w:b/>
          <w:color w:val="0070C0"/>
        </w:rPr>
        <w:t>MVKAEFTILVVVSIGLISNNVFS</w:t>
      </w:r>
      <w:r w:rsidRPr="0033441E">
        <w:rPr>
          <w:rFonts w:ascii="Courier New" w:eastAsia="Courier New" w:hAnsi="Courier New" w:cs="Courier New"/>
          <w:b/>
        </w:rPr>
        <w:t>SPLPKVHTRKQFDIISELKHNIEMAVVATIHQARDAQNSGTMDVAVIKDQIVGPKQI</w:t>
      </w:r>
      <w:r w:rsidRPr="0033441E">
        <w:rPr>
          <w:rFonts w:ascii="Courier New" w:eastAsia="Courier New" w:hAnsi="Courier New" w:cs="Courier New"/>
          <w:b/>
          <w:color w:val="00B050"/>
        </w:rPr>
        <w:t>R</w:t>
      </w:r>
      <w:r w:rsidRPr="0033441E">
        <w:rPr>
          <w:rFonts w:ascii="Courier New" w:eastAsia="Courier New" w:hAnsi="Courier New" w:cs="Courier New"/>
          <w:b/>
          <w:color w:val="FF0000"/>
        </w:rPr>
        <w:t>DPGLDDYGMGMMF</w:t>
      </w:r>
      <w:r w:rsidRPr="0033441E">
        <w:rPr>
          <w:rFonts w:ascii="Courier New" w:eastAsia="Courier New" w:hAnsi="Courier New" w:cs="Courier New"/>
          <w:b/>
          <w:color w:val="FFC000"/>
        </w:rPr>
        <w:t>G</w:t>
      </w:r>
      <w:r w:rsidRPr="0033441E">
        <w:rPr>
          <w:rFonts w:ascii="Courier New" w:eastAsia="Courier New" w:hAnsi="Courier New" w:cs="Courier New"/>
          <w:b/>
          <w:color w:val="00B050"/>
        </w:rPr>
        <w:t>KR</w:t>
      </w:r>
      <w:r w:rsidRPr="0033441E">
        <w:rPr>
          <w:rFonts w:ascii="Courier New" w:eastAsia="Courier New" w:hAnsi="Courier New" w:cs="Courier New"/>
          <w:b/>
        </w:rPr>
        <w:t>SPENAWVDLLDDDHL</w:t>
      </w:r>
    </w:p>
    <w:p w14:paraId="03F3530C" w14:textId="77777777" w:rsidR="00FD6354" w:rsidRPr="0033441E" w:rsidRDefault="00FD6354" w:rsidP="00C35C15">
      <w:pPr>
        <w:spacing w:after="0" w:line="240" w:lineRule="auto"/>
        <w:rPr>
          <w:rFonts w:ascii="Courier New" w:eastAsia="Courier New" w:hAnsi="Courier New" w:cs="Courier New"/>
          <w:b/>
        </w:rPr>
      </w:pPr>
    </w:p>
    <w:p w14:paraId="42534944" w14:textId="6A5243B0" w:rsidR="00FD6354" w:rsidRPr="0033441E" w:rsidRDefault="001E17FB" w:rsidP="001E17FB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 xml:space="preserve">Vasopressin/oxytocin-type </w:t>
      </w:r>
      <w:r w:rsidR="00A3719C"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 xml:space="preserve">(crinotocin) </w:t>
      </w:r>
      <w:r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>precursor</w:t>
      </w:r>
    </w:p>
    <w:p w14:paraId="67269DA7" w14:textId="3E742BF4" w:rsidR="00FD6354" w:rsidRPr="0033441E" w:rsidRDefault="001E17FB" w:rsidP="00BC77C9">
      <w:pPr>
        <w:spacing w:after="80" w:line="240" w:lineRule="auto"/>
        <w:rPr>
          <w:rFonts w:ascii="Courier New" w:eastAsia="Courier New" w:hAnsi="Courier New" w:cs="Courier New"/>
          <w:b/>
        </w:rPr>
      </w:pPr>
      <w:r w:rsidRPr="0033441E">
        <w:rPr>
          <w:rFonts w:ascii="Courier New" w:eastAsia="Courier New" w:hAnsi="Courier New" w:cs="Courier New"/>
          <w:b/>
        </w:rPr>
        <w:t>&gt;</w:t>
      </w:r>
      <w:r w:rsidR="00FD6354" w:rsidRPr="0033441E">
        <w:rPr>
          <w:rFonts w:ascii="Courier New" w:eastAsia="Courier New" w:hAnsi="Courier New" w:cs="Courier New"/>
          <w:b/>
        </w:rPr>
        <w:t>Amed Vasopressin/oxytocin-type (crinotocin) precursor</w:t>
      </w:r>
    </w:p>
    <w:p w14:paraId="668A6A8D" w14:textId="4F7B083A" w:rsidR="00FD6354" w:rsidRPr="0033441E" w:rsidRDefault="00FD6354" w:rsidP="00BC77C9">
      <w:pPr>
        <w:spacing w:after="80" w:line="240" w:lineRule="auto"/>
        <w:rPr>
          <w:rFonts w:ascii="Courier New" w:eastAsia="Courier New" w:hAnsi="Courier New" w:cs="Courier New"/>
          <w:b/>
        </w:rPr>
      </w:pPr>
      <w:r w:rsidRPr="0033441E">
        <w:rPr>
          <w:rFonts w:ascii="Courier New" w:eastAsia="Courier New" w:hAnsi="Courier New" w:cs="Courier New"/>
          <w:b/>
          <w:color w:val="0070C0"/>
        </w:rPr>
        <w:lastRenderedPageBreak/>
        <w:t>MQECCRILLVLFALVSLSTA</w:t>
      </w:r>
      <w:r w:rsidRPr="0033441E">
        <w:rPr>
          <w:rFonts w:ascii="Courier New" w:eastAsia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Courier New" w:hAnsi="Courier New" w:cs="Courier New"/>
          <w:b/>
          <w:color w:val="FF0000"/>
        </w:rPr>
        <w:t>FWRT</w:t>
      </w:r>
      <w:r w:rsidRPr="0033441E">
        <w:rPr>
          <w:rFonts w:ascii="Courier New" w:eastAsia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Courier New" w:hAnsi="Courier New" w:cs="Courier New"/>
          <w:b/>
          <w:color w:val="FF0000"/>
        </w:rPr>
        <w:t>PVG</w:t>
      </w:r>
      <w:r w:rsidRPr="0033441E">
        <w:rPr>
          <w:rFonts w:ascii="Courier New" w:eastAsia="Courier New" w:hAnsi="Courier New" w:cs="Courier New"/>
          <w:b/>
          <w:color w:val="FFC000"/>
        </w:rPr>
        <w:t>G</w:t>
      </w:r>
      <w:r w:rsidRPr="0033441E">
        <w:rPr>
          <w:rFonts w:ascii="Courier New" w:eastAsia="Courier New" w:hAnsi="Courier New" w:cs="Courier New"/>
          <w:b/>
          <w:color w:val="00B050"/>
        </w:rPr>
        <w:t>KR</w:t>
      </w:r>
      <w:r w:rsidRPr="0033441E">
        <w:rPr>
          <w:rFonts w:ascii="Courier New" w:eastAsia="Courier New" w:hAnsi="Courier New" w:cs="Courier New"/>
          <w:b/>
        </w:rPr>
        <w:t>TAFRPLRQ</w:t>
      </w:r>
      <w:r w:rsidRPr="0033441E">
        <w:rPr>
          <w:rFonts w:ascii="Courier New" w:eastAsia="Courier New" w:hAnsi="Courier New" w:cs="Courier New"/>
          <w:b/>
          <w:color w:val="7030A0"/>
          <w:u w:val="single"/>
        </w:rPr>
        <w:t>C</w:t>
      </w:r>
      <w:r w:rsidRPr="0033441E">
        <w:rPr>
          <w:rFonts w:ascii="Courier New" w:eastAsia="Courier New" w:hAnsi="Courier New" w:cs="Courier New"/>
          <w:b/>
          <w:color w:val="7030A0"/>
        </w:rPr>
        <w:t>PK</w:t>
      </w:r>
      <w:r w:rsidRPr="0033441E">
        <w:rPr>
          <w:rFonts w:ascii="Courier New" w:eastAsia="Courier New" w:hAnsi="Courier New" w:cs="Courier New"/>
          <w:b/>
          <w:color w:val="7030A0"/>
          <w:u w:val="single"/>
        </w:rPr>
        <w:t>C</w:t>
      </w:r>
      <w:r w:rsidRPr="0033441E">
        <w:rPr>
          <w:rFonts w:ascii="Courier New" w:eastAsia="Courier New" w:hAnsi="Courier New" w:cs="Courier New"/>
          <w:b/>
          <w:color w:val="7030A0"/>
        </w:rPr>
        <w:t>GPFEGGQ</w:t>
      </w:r>
      <w:r w:rsidRPr="0033441E">
        <w:rPr>
          <w:rFonts w:ascii="Courier New" w:eastAsia="Courier New" w:hAnsi="Courier New" w:cs="Courier New"/>
          <w:b/>
          <w:color w:val="7030A0"/>
          <w:u w:val="single"/>
        </w:rPr>
        <w:t>C</w:t>
      </w:r>
      <w:r w:rsidRPr="0033441E">
        <w:rPr>
          <w:rFonts w:ascii="Courier New" w:eastAsia="Courier New" w:hAnsi="Courier New" w:cs="Courier New"/>
          <w:b/>
          <w:color w:val="7030A0"/>
        </w:rPr>
        <w:t>VGPLL</w:t>
      </w:r>
      <w:r w:rsidRPr="0033441E">
        <w:rPr>
          <w:rFonts w:ascii="Courier New" w:eastAsia="Courier New" w:hAnsi="Courier New" w:cs="Courier New"/>
          <w:b/>
          <w:color w:val="7030A0"/>
          <w:u w:val="single"/>
        </w:rPr>
        <w:t>CC</w:t>
      </w:r>
      <w:r w:rsidRPr="0033441E">
        <w:rPr>
          <w:rFonts w:ascii="Courier New" w:eastAsia="Courier New" w:hAnsi="Courier New" w:cs="Courier New"/>
          <w:b/>
          <w:color w:val="7030A0"/>
        </w:rPr>
        <w:t>GESFG</w:t>
      </w:r>
      <w:r w:rsidRPr="0033441E">
        <w:rPr>
          <w:rFonts w:ascii="Courier New" w:eastAsia="Courier New" w:hAnsi="Courier New" w:cs="Courier New"/>
          <w:b/>
          <w:color w:val="7030A0"/>
          <w:u w:val="single"/>
        </w:rPr>
        <w:t>C</w:t>
      </w:r>
      <w:r w:rsidRPr="0033441E">
        <w:rPr>
          <w:rFonts w:ascii="Courier New" w:eastAsia="Courier New" w:hAnsi="Courier New" w:cs="Courier New"/>
          <w:b/>
          <w:color w:val="7030A0"/>
        </w:rPr>
        <w:t>HLATPDTLV</w:t>
      </w:r>
      <w:r w:rsidRPr="0033441E">
        <w:rPr>
          <w:rFonts w:ascii="Courier New" w:eastAsia="Courier New" w:hAnsi="Courier New" w:cs="Courier New"/>
          <w:b/>
          <w:color w:val="7030A0"/>
          <w:u w:val="single"/>
        </w:rPr>
        <w:t>C</w:t>
      </w:r>
      <w:r w:rsidRPr="0033441E">
        <w:rPr>
          <w:rFonts w:ascii="Courier New" w:eastAsia="Courier New" w:hAnsi="Courier New" w:cs="Courier New"/>
          <w:b/>
          <w:color w:val="7030A0"/>
        </w:rPr>
        <w:t>SEESRLSTP</w:t>
      </w:r>
      <w:r w:rsidRPr="0033441E">
        <w:rPr>
          <w:rFonts w:ascii="Courier New" w:eastAsia="Courier New" w:hAnsi="Courier New" w:cs="Courier New"/>
          <w:b/>
          <w:color w:val="7030A0"/>
          <w:u w:val="single"/>
        </w:rPr>
        <w:t>C</w:t>
      </w:r>
      <w:r w:rsidRPr="0033441E">
        <w:rPr>
          <w:rFonts w:ascii="Courier New" w:eastAsia="Courier New" w:hAnsi="Courier New" w:cs="Courier New"/>
          <w:b/>
          <w:color w:val="7030A0"/>
        </w:rPr>
        <w:t>TGLELQSS</w:t>
      </w:r>
      <w:r w:rsidRPr="0033441E">
        <w:rPr>
          <w:rFonts w:ascii="Courier New" w:eastAsia="Courier New" w:hAnsi="Courier New" w:cs="Courier New"/>
          <w:b/>
          <w:color w:val="7030A0"/>
          <w:u w:val="single"/>
        </w:rPr>
        <w:t>C</w:t>
      </w:r>
      <w:r w:rsidRPr="0033441E">
        <w:rPr>
          <w:rFonts w:ascii="Courier New" w:eastAsia="Courier New" w:hAnsi="Courier New" w:cs="Courier New"/>
          <w:b/>
          <w:color w:val="7030A0"/>
        </w:rPr>
        <w:t>RSVEGGS</w:t>
      </w:r>
      <w:r w:rsidRPr="0033441E">
        <w:rPr>
          <w:rFonts w:ascii="Courier New" w:eastAsia="Courier New" w:hAnsi="Courier New" w:cs="Courier New"/>
          <w:b/>
          <w:color w:val="7030A0"/>
          <w:u w:val="single"/>
        </w:rPr>
        <w:t>C</w:t>
      </w:r>
      <w:r w:rsidRPr="0033441E">
        <w:rPr>
          <w:rFonts w:ascii="Courier New" w:eastAsia="Courier New" w:hAnsi="Courier New" w:cs="Courier New"/>
          <w:b/>
          <w:color w:val="7030A0"/>
        </w:rPr>
        <w:t>ATSYI</w:t>
      </w:r>
      <w:r w:rsidRPr="0033441E">
        <w:rPr>
          <w:rFonts w:ascii="Courier New" w:eastAsia="Courier New" w:hAnsi="Courier New" w:cs="Courier New"/>
          <w:b/>
          <w:color w:val="7030A0"/>
          <w:u w:val="single"/>
        </w:rPr>
        <w:t>CC</w:t>
      </w:r>
      <w:r w:rsidRPr="0033441E">
        <w:rPr>
          <w:rFonts w:ascii="Courier New" w:eastAsia="Courier New" w:hAnsi="Courier New" w:cs="Courier New"/>
          <w:b/>
          <w:color w:val="7030A0"/>
        </w:rPr>
        <w:t>NEDT</w:t>
      </w:r>
      <w:r w:rsidRPr="0033441E">
        <w:rPr>
          <w:rFonts w:ascii="Courier New" w:eastAsia="Courier New" w:hAnsi="Courier New" w:cs="Courier New"/>
          <w:b/>
          <w:color w:val="7030A0"/>
          <w:u w:val="single"/>
        </w:rPr>
        <w:t>C</w:t>
      </w:r>
      <w:r w:rsidRPr="0033441E">
        <w:rPr>
          <w:rFonts w:ascii="Courier New" w:eastAsia="Courier New" w:hAnsi="Courier New" w:cs="Courier New"/>
          <w:b/>
          <w:color w:val="7030A0"/>
        </w:rPr>
        <w:t>AIDYS</w:t>
      </w:r>
      <w:r w:rsidRPr="0033441E">
        <w:rPr>
          <w:rFonts w:ascii="Courier New" w:eastAsia="Courier New" w:hAnsi="Courier New" w:cs="Courier New"/>
          <w:b/>
          <w:color w:val="7030A0"/>
          <w:u w:val="single"/>
        </w:rPr>
        <w:t>C</w:t>
      </w:r>
      <w:r w:rsidRPr="0033441E">
        <w:rPr>
          <w:rFonts w:ascii="Courier New" w:eastAsia="Courier New" w:hAnsi="Courier New" w:cs="Courier New"/>
          <w:b/>
        </w:rPr>
        <w:t>ESGRISNSHLPQETSANRQLWDAFVNANN</w:t>
      </w:r>
    </w:p>
    <w:p w14:paraId="0A6F31A2" w14:textId="4E5E166E" w:rsidR="00970095" w:rsidRPr="0033441E" w:rsidRDefault="00970095" w:rsidP="00BC77C9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  <w:lang w:val="it-IT"/>
        </w:rPr>
      </w:pPr>
      <w:r w:rsidRPr="0033441E">
        <w:rPr>
          <w:rFonts w:ascii="Courier New" w:eastAsia="Times New Roman" w:hAnsi="Courier New" w:cs="Courier New"/>
          <w:b/>
          <w:color w:val="000000"/>
          <w:lang w:val="it-IT"/>
        </w:rPr>
        <w:t>&gt;</w:t>
      </w:r>
      <w:proofErr w:type="spellStart"/>
      <w:r w:rsidRPr="0033441E">
        <w:rPr>
          <w:rFonts w:ascii="Courier New" w:eastAsia="Times New Roman" w:hAnsi="Courier New" w:cs="Courier New"/>
          <w:b/>
          <w:color w:val="000000"/>
          <w:lang w:val="it-IT"/>
        </w:rPr>
        <w:t>Fser</w:t>
      </w:r>
      <w:proofErr w:type="spellEnd"/>
      <w:r w:rsidR="00BC77C9" w:rsidRPr="0033441E">
        <w:rPr>
          <w:rFonts w:ascii="Courier New" w:eastAsia="Times New Roman" w:hAnsi="Courier New" w:cs="Courier New"/>
          <w:b/>
          <w:color w:val="000000"/>
          <w:lang w:val="it-IT"/>
        </w:rPr>
        <w:t xml:space="preserve"> </w:t>
      </w:r>
      <w:proofErr w:type="spellStart"/>
      <w:r w:rsidR="00BC77C9" w:rsidRPr="0033441E">
        <w:rPr>
          <w:rFonts w:ascii="Courier New" w:eastAsia="Courier New" w:hAnsi="Courier New" w:cs="Courier New"/>
          <w:b/>
          <w:lang w:val="it-IT"/>
        </w:rPr>
        <w:t>Vasopressin</w:t>
      </w:r>
      <w:proofErr w:type="spellEnd"/>
      <w:r w:rsidR="00BC77C9" w:rsidRPr="0033441E">
        <w:rPr>
          <w:rFonts w:ascii="Courier New" w:eastAsia="Courier New" w:hAnsi="Courier New" w:cs="Courier New"/>
          <w:b/>
          <w:lang w:val="it-IT"/>
        </w:rPr>
        <w:t>/</w:t>
      </w:r>
      <w:proofErr w:type="spellStart"/>
      <w:r w:rsidR="00BC77C9" w:rsidRPr="0033441E">
        <w:rPr>
          <w:rFonts w:ascii="Courier New" w:eastAsia="Courier New" w:hAnsi="Courier New" w:cs="Courier New"/>
          <w:b/>
          <w:lang w:val="it-IT"/>
        </w:rPr>
        <w:t>oxytocin-type</w:t>
      </w:r>
      <w:proofErr w:type="spellEnd"/>
      <w:r w:rsidR="00BC77C9" w:rsidRPr="0033441E">
        <w:rPr>
          <w:rFonts w:ascii="Courier New" w:eastAsia="Courier New" w:hAnsi="Courier New" w:cs="Courier New"/>
          <w:b/>
          <w:lang w:val="it-IT"/>
        </w:rPr>
        <w:t xml:space="preserve"> (</w:t>
      </w:r>
      <w:proofErr w:type="spellStart"/>
      <w:r w:rsidR="00BC77C9" w:rsidRPr="0033441E">
        <w:rPr>
          <w:rFonts w:ascii="Courier New" w:eastAsia="Courier New" w:hAnsi="Courier New" w:cs="Courier New"/>
          <w:b/>
          <w:lang w:val="it-IT"/>
        </w:rPr>
        <w:t>crinotocin</w:t>
      </w:r>
      <w:proofErr w:type="spellEnd"/>
      <w:r w:rsidR="00BC77C9" w:rsidRPr="0033441E">
        <w:rPr>
          <w:rFonts w:ascii="Courier New" w:eastAsia="Courier New" w:hAnsi="Courier New" w:cs="Courier New"/>
          <w:b/>
          <w:lang w:val="it-IT"/>
        </w:rPr>
        <w:t>) precursor</w:t>
      </w:r>
    </w:p>
    <w:p w14:paraId="66CFD783" w14:textId="67099556" w:rsidR="00970095" w:rsidRPr="0098441E" w:rsidRDefault="00970095" w:rsidP="00BC77C9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  <w:lang w:val="it-IT"/>
        </w:rPr>
      </w:pPr>
      <w:r w:rsidRPr="0098441E">
        <w:rPr>
          <w:rFonts w:ascii="Courier New" w:eastAsia="Times New Roman" w:hAnsi="Courier New" w:cs="Courier New"/>
          <w:b/>
          <w:color w:val="0070C0"/>
          <w:lang w:val="it-IT"/>
        </w:rPr>
        <w:t>MQDCCRILLFLFALVSISTA</w:t>
      </w:r>
      <w:r w:rsidRPr="0098441E">
        <w:rPr>
          <w:rFonts w:ascii="Courier New" w:eastAsia="Times New Roman" w:hAnsi="Courier New" w:cs="Courier New"/>
          <w:b/>
          <w:color w:val="FF0000"/>
          <w:u w:val="single"/>
          <w:lang w:val="it-IT"/>
        </w:rPr>
        <w:t>C</w:t>
      </w:r>
      <w:r w:rsidRPr="0098441E">
        <w:rPr>
          <w:rFonts w:ascii="Courier New" w:eastAsia="Times New Roman" w:hAnsi="Courier New" w:cs="Courier New"/>
          <w:b/>
          <w:color w:val="FF0000"/>
          <w:lang w:val="it-IT"/>
        </w:rPr>
        <w:t>FWRT</w:t>
      </w:r>
      <w:r w:rsidRPr="0098441E">
        <w:rPr>
          <w:rFonts w:ascii="Courier New" w:eastAsia="Times New Roman" w:hAnsi="Courier New" w:cs="Courier New"/>
          <w:b/>
          <w:color w:val="FF0000"/>
          <w:u w:val="single"/>
          <w:lang w:val="it-IT"/>
        </w:rPr>
        <w:t>C</w:t>
      </w:r>
      <w:r w:rsidRPr="0098441E">
        <w:rPr>
          <w:rFonts w:ascii="Courier New" w:eastAsia="Times New Roman" w:hAnsi="Courier New" w:cs="Courier New"/>
          <w:b/>
          <w:color w:val="FF0000"/>
          <w:lang w:val="it-IT"/>
        </w:rPr>
        <w:t>PMG</w:t>
      </w:r>
      <w:r w:rsidRPr="0098441E">
        <w:rPr>
          <w:rFonts w:ascii="Courier New" w:eastAsia="Times New Roman" w:hAnsi="Courier New" w:cs="Courier New"/>
          <w:b/>
          <w:color w:val="FFC000"/>
          <w:lang w:val="it-IT"/>
        </w:rPr>
        <w:t>G</w:t>
      </w:r>
      <w:r w:rsidRPr="0098441E">
        <w:rPr>
          <w:rFonts w:ascii="Courier New" w:eastAsia="Times New Roman" w:hAnsi="Courier New" w:cs="Courier New"/>
          <w:b/>
          <w:color w:val="00B050"/>
          <w:lang w:val="it-IT"/>
        </w:rPr>
        <w:t>KR</w:t>
      </w:r>
      <w:r w:rsidRPr="0098441E">
        <w:rPr>
          <w:rFonts w:ascii="Courier New" w:eastAsia="Times New Roman" w:hAnsi="Courier New" w:cs="Courier New"/>
          <w:b/>
          <w:color w:val="000000"/>
          <w:lang w:val="it-IT"/>
        </w:rPr>
        <w:t>TAFRPIRQ</w:t>
      </w:r>
      <w:r w:rsidR="00C958EB" w:rsidRPr="0098441E">
        <w:rPr>
          <w:rFonts w:ascii="Courier New" w:eastAsia="Times New Roman" w:hAnsi="Courier New" w:cs="Courier New"/>
          <w:b/>
          <w:color w:val="7030A0"/>
          <w:u w:val="single"/>
          <w:lang w:val="it-IT"/>
        </w:rPr>
        <w:t>C</w:t>
      </w:r>
      <w:r w:rsidRPr="0098441E">
        <w:rPr>
          <w:rFonts w:ascii="Courier New" w:eastAsia="Times New Roman" w:hAnsi="Courier New" w:cs="Courier New"/>
          <w:b/>
          <w:color w:val="7030A0"/>
          <w:lang w:val="it-IT"/>
        </w:rPr>
        <w:t>PK</w:t>
      </w:r>
      <w:r w:rsidR="00C958EB" w:rsidRPr="0098441E">
        <w:rPr>
          <w:rFonts w:ascii="Courier New" w:eastAsia="Times New Roman" w:hAnsi="Courier New" w:cs="Courier New"/>
          <w:b/>
          <w:color w:val="7030A0"/>
          <w:u w:val="single"/>
          <w:lang w:val="it-IT"/>
        </w:rPr>
        <w:t>C</w:t>
      </w:r>
      <w:r w:rsidRPr="0098441E">
        <w:rPr>
          <w:rFonts w:ascii="Courier New" w:eastAsia="Times New Roman" w:hAnsi="Courier New" w:cs="Courier New"/>
          <w:b/>
          <w:color w:val="7030A0"/>
          <w:lang w:val="it-IT"/>
        </w:rPr>
        <w:t>GPFEGGQ</w:t>
      </w:r>
      <w:r w:rsidR="00C958EB" w:rsidRPr="0098441E">
        <w:rPr>
          <w:rFonts w:ascii="Courier New" w:eastAsia="Times New Roman" w:hAnsi="Courier New" w:cs="Courier New"/>
          <w:b/>
          <w:color w:val="7030A0"/>
          <w:u w:val="single"/>
          <w:lang w:val="it-IT"/>
        </w:rPr>
        <w:t>C</w:t>
      </w:r>
      <w:r w:rsidRPr="0098441E">
        <w:rPr>
          <w:rFonts w:ascii="Courier New" w:eastAsia="Times New Roman" w:hAnsi="Courier New" w:cs="Courier New"/>
          <w:b/>
          <w:color w:val="7030A0"/>
          <w:lang w:val="it-IT"/>
        </w:rPr>
        <w:t>VGPLL</w:t>
      </w:r>
      <w:r w:rsidR="00C958EB" w:rsidRPr="0098441E">
        <w:rPr>
          <w:rFonts w:ascii="Courier New" w:eastAsia="Times New Roman" w:hAnsi="Courier New" w:cs="Courier New"/>
          <w:b/>
          <w:color w:val="7030A0"/>
          <w:u w:val="single"/>
          <w:lang w:val="it-IT"/>
        </w:rPr>
        <w:t>CC</w:t>
      </w:r>
      <w:r w:rsidRPr="0098441E">
        <w:rPr>
          <w:rFonts w:ascii="Courier New" w:eastAsia="Times New Roman" w:hAnsi="Courier New" w:cs="Courier New"/>
          <w:b/>
          <w:color w:val="7030A0"/>
          <w:lang w:val="it-IT"/>
        </w:rPr>
        <w:t>GESFG</w:t>
      </w:r>
      <w:r w:rsidR="00C958EB" w:rsidRPr="0098441E">
        <w:rPr>
          <w:rFonts w:ascii="Courier New" w:eastAsia="Times New Roman" w:hAnsi="Courier New" w:cs="Courier New"/>
          <w:b/>
          <w:color w:val="7030A0"/>
          <w:u w:val="single"/>
          <w:lang w:val="it-IT"/>
        </w:rPr>
        <w:t>C</w:t>
      </w:r>
      <w:r w:rsidRPr="0098441E">
        <w:rPr>
          <w:rFonts w:ascii="Courier New" w:eastAsia="Times New Roman" w:hAnsi="Courier New" w:cs="Courier New"/>
          <w:b/>
          <w:color w:val="7030A0"/>
          <w:lang w:val="it-IT"/>
        </w:rPr>
        <w:t>HLATPDTLV</w:t>
      </w:r>
      <w:r w:rsidR="00C958EB" w:rsidRPr="0098441E">
        <w:rPr>
          <w:rFonts w:ascii="Courier New" w:eastAsia="Times New Roman" w:hAnsi="Courier New" w:cs="Courier New"/>
          <w:b/>
          <w:color w:val="7030A0"/>
          <w:u w:val="single"/>
          <w:lang w:val="it-IT"/>
        </w:rPr>
        <w:t>C</w:t>
      </w:r>
      <w:r w:rsidRPr="0098441E">
        <w:rPr>
          <w:rFonts w:ascii="Courier New" w:eastAsia="Times New Roman" w:hAnsi="Courier New" w:cs="Courier New"/>
          <w:b/>
          <w:color w:val="7030A0"/>
          <w:lang w:val="it-IT"/>
        </w:rPr>
        <w:t>SEESRLSTP</w:t>
      </w:r>
      <w:r w:rsidR="00C958EB" w:rsidRPr="0098441E">
        <w:rPr>
          <w:rFonts w:ascii="Courier New" w:eastAsia="Times New Roman" w:hAnsi="Courier New" w:cs="Courier New"/>
          <w:b/>
          <w:color w:val="7030A0"/>
          <w:u w:val="single"/>
          <w:lang w:val="it-IT"/>
        </w:rPr>
        <w:t>C</w:t>
      </w:r>
      <w:r w:rsidRPr="0098441E">
        <w:rPr>
          <w:rFonts w:ascii="Courier New" w:eastAsia="Times New Roman" w:hAnsi="Courier New" w:cs="Courier New"/>
          <w:b/>
          <w:color w:val="7030A0"/>
          <w:lang w:val="it-IT"/>
        </w:rPr>
        <w:t>TGIELQSS</w:t>
      </w:r>
      <w:r w:rsidR="00C958EB" w:rsidRPr="0098441E">
        <w:rPr>
          <w:rFonts w:ascii="Courier New" w:eastAsia="Times New Roman" w:hAnsi="Courier New" w:cs="Courier New"/>
          <w:b/>
          <w:color w:val="7030A0"/>
          <w:u w:val="single"/>
          <w:lang w:val="it-IT"/>
        </w:rPr>
        <w:t>C</w:t>
      </w:r>
      <w:r w:rsidRPr="0098441E">
        <w:rPr>
          <w:rFonts w:ascii="Courier New" w:eastAsia="Times New Roman" w:hAnsi="Courier New" w:cs="Courier New"/>
          <w:b/>
          <w:color w:val="7030A0"/>
          <w:lang w:val="it-IT"/>
        </w:rPr>
        <w:t>RSVEGGS</w:t>
      </w:r>
      <w:r w:rsidR="00C958EB" w:rsidRPr="0098441E">
        <w:rPr>
          <w:rFonts w:ascii="Courier New" w:eastAsia="Times New Roman" w:hAnsi="Courier New" w:cs="Courier New"/>
          <w:b/>
          <w:color w:val="7030A0"/>
          <w:u w:val="single"/>
          <w:lang w:val="it-IT"/>
        </w:rPr>
        <w:t>C</w:t>
      </w:r>
      <w:r w:rsidRPr="0098441E">
        <w:rPr>
          <w:rFonts w:ascii="Courier New" w:eastAsia="Times New Roman" w:hAnsi="Courier New" w:cs="Courier New"/>
          <w:b/>
          <w:color w:val="7030A0"/>
          <w:lang w:val="it-IT"/>
        </w:rPr>
        <w:t>ATSYI</w:t>
      </w:r>
      <w:r w:rsidR="00C958EB" w:rsidRPr="0098441E">
        <w:rPr>
          <w:rFonts w:ascii="Courier New" w:eastAsia="Times New Roman" w:hAnsi="Courier New" w:cs="Courier New"/>
          <w:b/>
          <w:color w:val="7030A0"/>
          <w:u w:val="single"/>
          <w:lang w:val="it-IT"/>
        </w:rPr>
        <w:t>CC</w:t>
      </w:r>
      <w:r w:rsidRPr="0098441E">
        <w:rPr>
          <w:rFonts w:ascii="Courier New" w:eastAsia="Times New Roman" w:hAnsi="Courier New" w:cs="Courier New"/>
          <w:b/>
          <w:color w:val="7030A0"/>
          <w:lang w:val="it-IT"/>
        </w:rPr>
        <w:t>NEDT</w:t>
      </w:r>
      <w:r w:rsidR="00C958EB" w:rsidRPr="0098441E">
        <w:rPr>
          <w:rFonts w:ascii="Courier New" w:eastAsia="Times New Roman" w:hAnsi="Courier New" w:cs="Courier New"/>
          <w:b/>
          <w:color w:val="7030A0"/>
          <w:u w:val="single"/>
          <w:lang w:val="it-IT"/>
        </w:rPr>
        <w:t>C</w:t>
      </w:r>
      <w:r w:rsidRPr="0098441E">
        <w:rPr>
          <w:rFonts w:ascii="Courier New" w:eastAsia="Times New Roman" w:hAnsi="Courier New" w:cs="Courier New"/>
          <w:b/>
          <w:color w:val="7030A0"/>
          <w:lang w:val="it-IT"/>
        </w:rPr>
        <w:t>AIDYS</w:t>
      </w:r>
      <w:r w:rsidR="00C958EB" w:rsidRPr="0098441E">
        <w:rPr>
          <w:rFonts w:ascii="Courier New" w:eastAsia="Times New Roman" w:hAnsi="Courier New" w:cs="Courier New"/>
          <w:b/>
          <w:color w:val="7030A0"/>
          <w:u w:val="single"/>
          <w:lang w:val="it-IT"/>
        </w:rPr>
        <w:t>C</w:t>
      </w:r>
      <w:r w:rsidRPr="0098441E">
        <w:rPr>
          <w:rFonts w:ascii="Courier New" w:eastAsia="Times New Roman" w:hAnsi="Courier New" w:cs="Courier New"/>
          <w:b/>
          <w:color w:val="000000"/>
          <w:lang w:val="it-IT"/>
        </w:rPr>
        <w:t>EAGMALGRISNSHLAQETSANRQLWDAFVNTNN</w:t>
      </w:r>
    </w:p>
    <w:p w14:paraId="4E8B9741" w14:textId="79D75BAE" w:rsidR="00970095" w:rsidRPr="0098441E" w:rsidRDefault="00970095" w:rsidP="00BC77C9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  <w:lang w:val="it-IT"/>
        </w:rPr>
      </w:pPr>
      <w:r w:rsidRPr="0098441E">
        <w:rPr>
          <w:rFonts w:ascii="Courier New" w:eastAsia="Times New Roman" w:hAnsi="Courier New" w:cs="Courier New"/>
          <w:b/>
          <w:color w:val="0D0D0D"/>
          <w:lang w:val="it-IT"/>
        </w:rPr>
        <w:t>&gt;</w:t>
      </w:r>
      <w:proofErr w:type="spellStart"/>
      <w:r w:rsidRPr="0098441E">
        <w:rPr>
          <w:rFonts w:ascii="Courier New" w:eastAsia="Times New Roman" w:hAnsi="Courier New" w:cs="Courier New"/>
          <w:b/>
          <w:color w:val="0D0D0D"/>
          <w:lang w:val="it-IT"/>
        </w:rPr>
        <w:t>Anjap</w:t>
      </w:r>
      <w:proofErr w:type="spellEnd"/>
      <w:r w:rsidR="00BC77C9" w:rsidRPr="0098441E">
        <w:rPr>
          <w:rFonts w:ascii="Courier New" w:eastAsia="Times New Roman" w:hAnsi="Courier New" w:cs="Courier New"/>
          <w:b/>
          <w:color w:val="0D0D0D"/>
          <w:lang w:val="it-IT"/>
        </w:rPr>
        <w:t xml:space="preserve"> </w:t>
      </w:r>
      <w:proofErr w:type="spellStart"/>
      <w:r w:rsidR="00BC77C9" w:rsidRPr="0098441E">
        <w:rPr>
          <w:rFonts w:ascii="Courier New" w:eastAsia="Courier New" w:hAnsi="Courier New" w:cs="Courier New"/>
          <w:b/>
          <w:lang w:val="it-IT"/>
        </w:rPr>
        <w:t>Vasopressin</w:t>
      </w:r>
      <w:proofErr w:type="spellEnd"/>
      <w:r w:rsidR="00BC77C9" w:rsidRPr="0098441E">
        <w:rPr>
          <w:rFonts w:ascii="Courier New" w:eastAsia="Courier New" w:hAnsi="Courier New" w:cs="Courier New"/>
          <w:b/>
          <w:lang w:val="it-IT"/>
        </w:rPr>
        <w:t>/</w:t>
      </w:r>
      <w:proofErr w:type="spellStart"/>
      <w:r w:rsidR="00BC77C9" w:rsidRPr="0098441E">
        <w:rPr>
          <w:rFonts w:ascii="Courier New" w:eastAsia="Courier New" w:hAnsi="Courier New" w:cs="Courier New"/>
          <w:b/>
          <w:lang w:val="it-IT"/>
        </w:rPr>
        <w:t>oxytocin-type</w:t>
      </w:r>
      <w:proofErr w:type="spellEnd"/>
      <w:r w:rsidR="00BC77C9" w:rsidRPr="0098441E">
        <w:rPr>
          <w:rFonts w:ascii="Courier New" w:eastAsia="Courier New" w:hAnsi="Courier New" w:cs="Courier New"/>
          <w:b/>
          <w:lang w:val="it-IT"/>
        </w:rPr>
        <w:t xml:space="preserve"> (</w:t>
      </w:r>
      <w:proofErr w:type="spellStart"/>
      <w:r w:rsidR="00BC77C9" w:rsidRPr="0098441E">
        <w:rPr>
          <w:rFonts w:ascii="Courier New" w:eastAsia="Courier New" w:hAnsi="Courier New" w:cs="Courier New"/>
          <w:b/>
          <w:lang w:val="it-IT"/>
        </w:rPr>
        <w:t>crinotocin</w:t>
      </w:r>
      <w:proofErr w:type="spellEnd"/>
      <w:r w:rsidR="00BC77C9" w:rsidRPr="0098441E">
        <w:rPr>
          <w:rFonts w:ascii="Courier New" w:eastAsia="Courier New" w:hAnsi="Courier New" w:cs="Courier New"/>
          <w:b/>
          <w:lang w:val="it-IT"/>
        </w:rPr>
        <w:t>) precursor</w:t>
      </w:r>
    </w:p>
    <w:p w14:paraId="7D2003AC" w14:textId="0367A29A" w:rsidR="00C35452" w:rsidRPr="0098441E" w:rsidRDefault="00970095" w:rsidP="00BC77C9">
      <w:pPr>
        <w:spacing w:after="80" w:line="240" w:lineRule="auto"/>
        <w:rPr>
          <w:rFonts w:ascii="Courier New" w:eastAsia="Times New Roman" w:hAnsi="Courier New" w:cs="Courier New"/>
          <w:b/>
          <w:color w:val="0D0D0D"/>
          <w:lang w:val="it-IT"/>
        </w:rPr>
      </w:pPr>
      <w:r w:rsidRPr="0098441E">
        <w:rPr>
          <w:rFonts w:ascii="Courier New" w:eastAsia="Times New Roman" w:hAnsi="Courier New" w:cs="Courier New"/>
          <w:b/>
          <w:color w:val="0070C0"/>
          <w:lang w:val="it-IT"/>
        </w:rPr>
        <w:t>MQEGCRILLVLFALFAVSTA</w:t>
      </w:r>
      <w:r w:rsidRPr="0098441E">
        <w:rPr>
          <w:rFonts w:ascii="Courier New" w:eastAsia="Times New Roman" w:hAnsi="Courier New" w:cs="Courier New"/>
          <w:b/>
          <w:color w:val="FF0000"/>
          <w:u w:val="single"/>
          <w:lang w:val="it-IT"/>
        </w:rPr>
        <w:t>C</w:t>
      </w:r>
      <w:r w:rsidRPr="0098441E">
        <w:rPr>
          <w:rFonts w:ascii="Courier New" w:eastAsia="Times New Roman" w:hAnsi="Courier New" w:cs="Courier New"/>
          <w:b/>
          <w:color w:val="FF0000"/>
          <w:lang w:val="it-IT"/>
        </w:rPr>
        <w:t>YWRK</w:t>
      </w:r>
      <w:r w:rsidRPr="0098441E">
        <w:rPr>
          <w:rFonts w:ascii="Courier New" w:eastAsia="Times New Roman" w:hAnsi="Courier New" w:cs="Courier New"/>
          <w:b/>
          <w:color w:val="FF0000"/>
          <w:u w:val="single"/>
          <w:lang w:val="it-IT"/>
        </w:rPr>
        <w:t>C</w:t>
      </w:r>
      <w:r w:rsidRPr="0098441E">
        <w:rPr>
          <w:rFonts w:ascii="Courier New" w:eastAsia="Times New Roman" w:hAnsi="Courier New" w:cs="Courier New"/>
          <w:b/>
          <w:color w:val="FF0000"/>
          <w:lang w:val="it-IT"/>
        </w:rPr>
        <w:t>PIG</w:t>
      </w:r>
      <w:r w:rsidRPr="0098441E">
        <w:rPr>
          <w:rFonts w:ascii="Courier New" w:eastAsia="Times New Roman" w:hAnsi="Courier New" w:cs="Courier New"/>
          <w:b/>
          <w:color w:val="FFC000"/>
          <w:lang w:val="it-IT"/>
        </w:rPr>
        <w:t>G</w:t>
      </w:r>
      <w:r w:rsidRPr="0098441E">
        <w:rPr>
          <w:rFonts w:ascii="Courier New" w:eastAsia="Times New Roman" w:hAnsi="Courier New" w:cs="Courier New"/>
          <w:b/>
          <w:color w:val="00B050"/>
          <w:lang w:val="it-IT"/>
        </w:rPr>
        <w:t>KR</w:t>
      </w:r>
      <w:r w:rsidRPr="0098441E">
        <w:rPr>
          <w:rFonts w:ascii="Courier New" w:eastAsia="Times New Roman" w:hAnsi="Courier New" w:cs="Courier New"/>
          <w:b/>
          <w:color w:val="0D0D0D"/>
          <w:lang w:val="it-IT"/>
        </w:rPr>
        <w:t>TSSFRPLRQ</w:t>
      </w:r>
      <w:r w:rsidR="0098441E" w:rsidRPr="0098441E">
        <w:rPr>
          <w:rFonts w:ascii="Courier New" w:eastAsia="Times New Roman" w:hAnsi="Courier New" w:cs="Courier New"/>
          <w:b/>
          <w:color w:val="7030A0"/>
          <w:u w:val="single"/>
          <w:lang w:val="it-IT"/>
        </w:rPr>
        <w:t>C</w:t>
      </w:r>
      <w:r w:rsidRPr="0098441E">
        <w:rPr>
          <w:rFonts w:ascii="Courier New" w:eastAsia="Times New Roman" w:hAnsi="Courier New" w:cs="Courier New"/>
          <w:b/>
          <w:color w:val="7030A0"/>
          <w:lang w:val="it-IT"/>
        </w:rPr>
        <w:t>PK</w:t>
      </w:r>
      <w:r w:rsidR="0098441E" w:rsidRPr="0098441E">
        <w:rPr>
          <w:rFonts w:ascii="Courier New" w:eastAsia="Times New Roman" w:hAnsi="Courier New" w:cs="Courier New"/>
          <w:b/>
          <w:color w:val="7030A0"/>
          <w:u w:val="single"/>
          <w:lang w:val="it-IT"/>
        </w:rPr>
        <w:t>C</w:t>
      </w:r>
      <w:r w:rsidRPr="0098441E">
        <w:rPr>
          <w:rFonts w:ascii="Courier New" w:eastAsia="Times New Roman" w:hAnsi="Courier New" w:cs="Courier New"/>
          <w:b/>
          <w:color w:val="7030A0"/>
          <w:lang w:val="it-IT"/>
        </w:rPr>
        <w:t>GPFEGGQ</w:t>
      </w:r>
      <w:r w:rsidR="0098441E" w:rsidRPr="0098441E">
        <w:rPr>
          <w:rFonts w:ascii="Courier New" w:eastAsia="Times New Roman" w:hAnsi="Courier New" w:cs="Courier New"/>
          <w:b/>
          <w:color w:val="7030A0"/>
          <w:u w:val="single"/>
          <w:lang w:val="it-IT"/>
        </w:rPr>
        <w:t>C</w:t>
      </w:r>
      <w:r w:rsidRPr="0098441E">
        <w:rPr>
          <w:rFonts w:ascii="Courier New" w:eastAsia="Times New Roman" w:hAnsi="Courier New" w:cs="Courier New"/>
          <w:b/>
          <w:color w:val="7030A0"/>
          <w:lang w:val="it-IT"/>
        </w:rPr>
        <w:t>VGPLI</w:t>
      </w:r>
      <w:r w:rsidR="0098441E" w:rsidRPr="0098441E">
        <w:rPr>
          <w:rFonts w:ascii="Courier New" w:eastAsia="Times New Roman" w:hAnsi="Courier New" w:cs="Courier New"/>
          <w:b/>
          <w:color w:val="7030A0"/>
          <w:u w:val="single"/>
          <w:lang w:val="it-IT"/>
        </w:rPr>
        <w:t>CC</w:t>
      </w:r>
      <w:r w:rsidRPr="0098441E">
        <w:rPr>
          <w:rFonts w:ascii="Courier New" w:eastAsia="Times New Roman" w:hAnsi="Courier New" w:cs="Courier New"/>
          <w:b/>
          <w:color w:val="7030A0"/>
          <w:lang w:val="it-IT"/>
        </w:rPr>
        <w:t>GESFG</w:t>
      </w:r>
      <w:r w:rsidR="0098441E" w:rsidRPr="0098441E">
        <w:rPr>
          <w:rFonts w:ascii="Courier New" w:eastAsia="Times New Roman" w:hAnsi="Courier New" w:cs="Courier New"/>
          <w:b/>
          <w:color w:val="7030A0"/>
          <w:u w:val="single"/>
          <w:lang w:val="it-IT"/>
        </w:rPr>
        <w:t>C</w:t>
      </w:r>
      <w:r w:rsidRPr="0098441E">
        <w:rPr>
          <w:rFonts w:ascii="Courier New" w:eastAsia="Times New Roman" w:hAnsi="Courier New" w:cs="Courier New"/>
          <w:b/>
          <w:color w:val="7030A0"/>
          <w:lang w:val="it-IT"/>
        </w:rPr>
        <w:t>HIATADTLV</w:t>
      </w:r>
      <w:r w:rsidR="0098441E" w:rsidRPr="0098441E">
        <w:rPr>
          <w:rFonts w:ascii="Courier New" w:eastAsia="Times New Roman" w:hAnsi="Courier New" w:cs="Courier New"/>
          <w:b/>
          <w:color w:val="7030A0"/>
          <w:u w:val="single"/>
          <w:lang w:val="it-IT"/>
        </w:rPr>
        <w:t>C</w:t>
      </w:r>
      <w:r w:rsidRPr="0098441E">
        <w:rPr>
          <w:rFonts w:ascii="Courier New" w:eastAsia="Times New Roman" w:hAnsi="Courier New" w:cs="Courier New"/>
          <w:b/>
          <w:color w:val="7030A0"/>
          <w:lang w:val="it-IT"/>
        </w:rPr>
        <w:t>SEESRLSTP</w:t>
      </w:r>
      <w:r w:rsidR="0098441E" w:rsidRPr="0098441E">
        <w:rPr>
          <w:rFonts w:ascii="Courier New" w:eastAsia="Times New Roman" w:hAnsi="Courier New" w:cs="Courier New"/>
          <w:b/>
          <w:color w:val="7030A0"/>
          <w:u w:val="single"/>
          <w:lang w:val="it-IT"/>
        </w:rPr>
        <w:t>C</w:t>
      </w:r>
      <w:r w:rsidRPr="0098441E">
        <w:rPr>
          <w:rFonts w:ascii="Courier New" w:eastAsia="Times New Roman" w:hAnsi="Courier New" w:cs="Courier New"/>
          <w:b/>
          <w:color w:val="7030A0"/>
          <w:lang w:val="it-IT"/>
        </w:rPr>
        <w:t>TGPELQPS</w:t>
      </w:r>
      <w:r w:rsidR="0098441E" w:rsidRPr="0098441E">
        <w:rPr>
          <w:rFonts w:ascii="Courier New" w:eastAsia="Times New Roman" w:hAnsi="Courier New" w:cs="Courier New"/>
          <w:b/>
          <w:color w:val="7030A0"/>
          <w:u w:val="single"/>
          <w:lang w:val="it-IT"/>
        </w:rPr>
        <w:t>C</w:t>
      </w:r>
      <w:r w:rsidRPr="0098441E">
        <w:rPr>
          <w:rFonts w:ascii="Courier New" w:eastAsia="Times New Roman" w:hAnsi="Courier New" w:cs="Courier New"/>
          <w:b/>
          <w:color w:val="7030A0"/>
          <w:lang w:val="it-IT"/>
        </w:rPr>
        <w:t>RAVEGGS</w:t>
      </w:r>
      <w:r w:rsidR="0098441E" w:rsidRPr="0098441E">
        <w:rPr>
          <w:rFonts w:ascii="Courier New" w:eastAsia="Times New Roman" w:hAnsi="Courier New" w:cs="Courier New"/>
          <w:b/>
          <w:color w:val="7030A0"/>
          <w:u w:val="single"/>
          <w:lang w:val="it-IT"/>
        </w:rPr>
        <w:t>C</w:t>
      </w:r>
      <w:r w:rsidRPr="0098441E">
        <w:rPr>
          <w:rFonts w:ascii="Courier New" w:eastAsia="Times New Roman" w:hAnsi="Courier New" w:cs="Courier New"/>
          <w:b/>
          <w:color w:val="7030A0"/>
          <w:lang w:val="it-IT"/>
        </w:rPr>
        <w:t>ATSYI</w:t>
      </w:r>
      <w:r w:rsidR="0098441E" w:rsidRPr="0098441E">
        <w:rPr>
          <w:rFonts w:ascii="Courier New" w:eastAsia="Times New Roman" w:hAnsi="Courier New" w:cs="Courier New"/>
          <w:b/>
          <w:color w:val="7030A0"/>
          <w:u w:val="single"/>
          <w:lang w:val="it-IT"/>
        </w:rPr>
        <w:t>CC</w:t>
      </w:r>
      <w:r w:rsidRPr="0098441E">
        <w:rPr>
          <w:rFonts w:ascii="Courier New" w:eastAsia="Times New Roman" w:hAnsi="Courier New" w:cs="Courier New"/>
          <w:b/>
          <w:color w:val="7030A0"/>
          <w:lang w:val="it-IT"/>
        </w:rPr>
        <w:t>NEDI</w:t>
      </w:r>
      <w:r w:rsidR="0098441E" w:rsidRPr="0098441E">
        <w:rPr>
          <w:rFonts w:ascii="Courier New" w:eastAsia="Times New Roman" w:hAnsi="Courier New" w:cs="Courier New"/>
          <w:b/>
          <w:color w:val="7030A0"/>
          <w:u w:val="single"/>
          <w:lang w:val="it-IT"/>
        </w:rPr>
        <w:t>C</w:t>
      </w:r>
      <w:r w:rsidRPr="0098441E">
        <w:rPr>
          <w:rFonts w:ascii="Courier New" w:eastAsia="Times New Roman" w:hAnsi="Courier New" w:cs="Courier New"/>
          <w:b/>
          <w:color w:val="7030A0"/>
          <w:lang w:val="it-IT"/>
        </w:rPr>
        <w:t>AIDYS</w:t>
      </w:r>
      <w:r w:rsidR="0098441E" w:rsidRPr="0098441E">
        <w:rPr>
          <w:rFonts w:ascii="Courier New" w:eastAsia="Times New Roman" w:hAnsi="Courier New" w:cs="Courier New"/>
          <w:b/>
          <w:color w:val="7030A0"/>
          <w:u w:val="single"/>
          <w:lang w:val="it-IT"/>
        </w:rPr>
        <w:t>C</w:t>
      </w:r>
      <w:r w:rsidRPr="0098441E">
        <w:rPr>
          <w:rFonts w:ascii="Courier New" w:eastAsia="Times New Roman" w:hAnsi="Courier New" w:cs="Courier New"/>
          <w:b/>
          <w:color w:val="0D0D0D"/>
          <w:lang w:val="it-IT"/>
        </w:rPr>
        <w:t>EESETGMV</w:t>
      </w:r>
      <w:r w:rsidRPr="0098441E">
        <w:rPr>
          <w:rFonts w:ascii="Courier New" w:eastAsia="Times New Roman" w:hAnsi="Courier New" w:cs="Courier New"/>
          <w:b/>
          <w:lang w:val="it-IT"/>
        </w:rPr>
        <w:t>RRT</w:t>
      </w:r>
      <w:r w:rsidRPr="0098441E">
        <w:rPr>
          <w:rFonts w:ascii="Courier New" w:eastAsia="Times New Roman" w:hAnsi="Courier New" w:cs="Courier New"/>
          <w:b/>
          <w:color w:val="0D0D0D"/>
          <w:lang w:val="it-IT"/>
        </w:rPr>
        <w:t>NSHLVNI</w:t>
      </w:r>
    </w:p>
    <w:p w14:paraId="3D55C98B" w14:textId="77777777" w:rsidR="00C72984" w:rsidRPr="0098441E" w:rsidRDefault="00C72984" w:rsidP="00C35C15">
      <w:pPr>
        <w:spacing w:after="0" w:line="240" w:lineRule="auto"/>
        <w:rPr>
          <w:rFonts w:ascii="Courier New" w:eastAsia="Times New Roman" w:hAnsi="Courier New" w:cs="Courier New"/>
          <w:b/>
          <w:color w:val="0D0D0D"/>
          <w:lang w:val="it-IT"/>
        </w:rPr>
      </w:pPr>
    </w:p>
    <w:p w14:paraId="67C20041" w14:textId="77777777" w:rsidR="00C72984" w:rsidRPr="00AC5DB1" w:rsidRDefault="00C72984" w:rsidP="00C35C15">
      <w:pPr>
        <w:spacing w:after="0" w:line="240" w:lineRule="auto"/>
        <w:rPr>
          <w:rFonts w:ascii="Courier New" w:eastAsia="Times New Roman" w:hAnsi="Courier New" w:cs="Courier New"/>
          <w:b/>
          <w:color w:val="0D0D0D"/>
          <w:lang w:val="it-IT"/>
        </w:rPr>
      </w:pPr>
    </w:p>
    <w:p w14:paraId="6EADE80B" w14:textId="77777777" w:rsidR="00963431" w:rsidRPr="00AC5DB1" w:rsidRDefault="00963431" w:rsidP="00C35C15">
      <w:pPr>
        <w:spacing w:after="0" w:line="240" w:lineRule="auto"/>
        <w:rPr>
          <w:rFonts w:ascii="Courier New" w:eastAsia="Times New Roman" w:hAnsi="Courier New" w:cs="Courier New"/>
          <w:b/>
          <w:color w:val="0D0D0D"/>
          <w:lang w:val="it-IT"/>
        </w:rPr>
      </w:pPr>
    </w:p>
    <w:p w14:paraId="43F4E449" w14:textId="261D8AFD" w:rsidR="00B41D00" w:rsidRPr="00AC5DB1" w:rsidRDefault="00B41D00" w:rsidP="00B41D00">
      <w:pPr>
        <w:spacing w:after="0" w:line="240" w:lineRule="auto"/>
        <w:rPr>
          <w:rFonts w:ascii="Courier New" w:eastAsia="Courier New" w:hAnsi="Courier New" w:cs="Courier New"/>
          <w:b/>
          <w:sz w:val="40"/>
          <w:szCs w:val="40"/>
          <w:lang w:val="it-IT"/>
        </w:rPr>
      </w:pPr>
      <w:r w:rsidRPr="00AC5DB1">
        <w:rPr>
          <w:rFonts w:ascii="Courier New" w:eastAsia="Courier New" w:hAnsi="Courier New" w:cs="Courier New"/>
          <w:b/>
          <w:sz w:val="40"/>
          <w:szCs w:val="40"/>
          <w:lang w:val="it-IT"/>
        </w:rPr>
        <w:t>Heterodimeric Neuropeptides</w:t>
      </w:r>
    </w:p>
    <w:p w14:paraId="034D6C5F" w14:textId="77777777" w:rsidR="00BC77C9" w:rsidRPr="00AC5DB1" w:rsidRDefault="00BC77C9" w:rsidP="00C35C15">
      <w:pPr>
        <w:spacing w:after="0" w:line="240" w:lineRule="auto"/>
        <w:rPr>
          <w:rFonts w:ascii="Courier New" w:eastAsia="Times New Roman" w:hAnsi="Courier New" w:cs="Courier New"/>
          <w:b/>
          <w:color w:val="0D0D0D"/>
          <w:lang w:val="it-IT"/>
        </w:rPr>
      </w:pPr>
    </w:p>
    <w:p w14:paraId="3552112C" w14:textId="0F2837A1" w:rsidR="00963431" w:rsidRPr="00AC5DB1" w:rsidRDefault="00140575" w:rsidP="00963431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  <w:lang w:val="it-IT"/>
        </w:rPr>
      </w:pPr>
      <w:r w:rsidRPr="00AC5DB1">
        <w:rPr>
          <w:rFonts w:ascii="Courier New" w:eastAsia="Courier New" w:hAnsi="Courier New" w:cs="Courier New"/>
          <w:b/>
          <w:sz w:val="28"/>
          <w:szCs w:val="28"/>
          <w:u w:val="single"/>
          <w:lang w:val="it-IT"/>
        </w:rPr>
        <w:t>Bursicon alpha-type</w:t>
      </w:r>
      <w:r w:rsidR="00963431" w:rsidRPr="00AC5DB1">
        <w:rPr>
          <w:rFonts w:ascii="Courier New" w:eastAsia="Courier New" w:hAnsi="Courier New" w:cs="Courier New"/>
          <w:b/>
          <w:sz w:val="28"/>
          <w:szCs w:val="28"/>
          <w:u w:val="single"/>
          <w:lang w:val="it-IT"/>
        </w:rPr>
        <w:t xml:space="preserve"> precursor</w:t>
      </w:r>
      <w:r w:rsidR="00FE2CC9" w:rsidRPr="00AC5DB1">
        <w:rPr>
          <w:rFonts w:ascii="Courier New" w:eastAsia="Courier New" w:hAnsi="Courier New" w:cs="Courier New"/>
          <w:b/>
          <w:sz w:val="28"/>
          <w:szCs w:val="28"/>
          <w:u w:val="single"/>
          <w:lang w:val="it-IT"/>
        </w:rPr>
        <w:t>s</w:t>
      </w:r>
    </w:p>
    <w:p w14:paraId="7932EB38" w14:textId="312B40C8" w:rsidR="00C72984" w:rsidRPr="0033441E" w:rsidRDefault="00AE6675" w:rsidP="00E07BD3">
      <w:pPr>
        <w:pStyle w:val="NormalWeb"/>
        <w:spacing w:before="0" w:beforeAutospacing="0" w:after="80" w:afterAutospacing="0"/>
        <w:rPr>
          <w:rFonts w:ascii="Courier New" w:hAnsi="Courier New" w:cs="Courier New"/>
          <w:b/>
          <w:sz w:val="22"/>
          <w:szCs w:val="22"/>
        </w:rPr>
      </w:pP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&gt;</w:t>
      </w:r>
      <w:r w:rsidR="00C72984" w:rsidRPr="0033441E">
        <w:rPr>
          <w:rFonts w:ascii="Courier New" w:hAnsi="Courier New" w:cs="Courier New"/>
          <w:b/>
          <w:color w:val="000000"/>
          <w:sz w:val="22"/>
          <w:szCs w:val="22"/>
        </w:rPr>
        <w:t>Amed Bursicon alpha-type precursor 1</w:t>
      </w:r>
    </w:p>
    <w:p w14:paraId="3176B310" w14:textId="77777777" w:rsidR="00C72984" w:rsidRPr="0033441E" w:rsidRDefault="00C72984" w:rsidP="00E07BD3">
      <w:pPr>
        <w:pStyle w:val="NormalWeb"/>
        <w:spacing w:before="0" w:beforeAutospacing="0" w:after="80" w:afterAutospacing="0"/>
        <w:rPr>
          <w:rFonts w:ascii="Courier New" w:hAnsi="Courier New" w:cs="Courier New"/>
          <w:b/>
          <w:sz w:val="22"/>
          <w:szCs w:val="22"/>
        </w:rPr>
      </w:pPr>
      <w:r w:rsidRPr="0033441E">
        <w:rPr>
          <w:rFonts w:ascii="Courier New" w:hAnsi="Courier New" w:cs="Courier New"/>
          <w:b/>
          <w:color w:val="0070C0"/>
          <w:sz w:val="22"/>
          <w:szCs w:val="22"/>
        </w:rPr>
        <w:t>MSSHPAFSTLMFLVSGVTIVST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I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VPVGTIHTISVPG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RPKSVPSTG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RGM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LSYTRVSSTNYLELERS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K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KADKFIVASVKLS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PNLDSPNLRVPLKKAES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S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RP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NSITVEDVATPDF</w:t>
      </w:r>
    </w:p>
    <w:p w14:paraId="59E31A7B" w14:textId="24C37070" w:rsidR="00F82242" w:rsidRPr="0033441E" w:rsidRDefault="00AE6675" w:rsidP="00E07BD3">
      <w:pPr>
        <w:pStyle w:val="NormalWeb"/>
        <w:spacing w:before="0" w:beforeAutospacing="0" w:after="80" w:afterAutospacing="0"/>
        <w:rPr>
          <w:rFonts w:ascii="Courier New" w:hAnsi="Courier New" w:cs="Courier New"/>
          <w:b/>
          <w:sz w:val="22"/>
          <w:szCs w:val="22"/>
        </w:rPr>
      </w:pP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&gt;</w:t>
      </w:r>
      <w:r w:rsidR="00F82242" w:rsidRPr="0033441E">
        <w:rPr>
          <w:rFonts w:ascii="Courier New" w:hAnsi="Courier New" w:cs="Courier New"/>
          <w:b/>
          <w:color w:val="000000"/>
          <w:sz w:val="22"/>
          <w:szCs w:val="22"/>
        </w:rPr>
        <w:t>Amed Bursicon alpha-type precursor 2</w:t>
      </w:r>
    </w:p>
    <w:p w14:paraId="787BC3E3" w14:textId="77777777" w:rsidR="00F82242" w:rsidRPr="0033441E" w:rsidRDefault="00F82242" w:rsidP="00E07BD3">
      <w:pPr>
        <w:pStyle w:val="NormalWeb"/>
        <w:spacing w:before="0" w:beforeAutospacing="0" w:after="80" w:afterAutospacing="0"/>
        <w:rPr>
          <w:rFonts w:ascii="Courier New" w:hAnsi="Courier New" w:cs="Courier New"/>
          <w:b/>
          <w:sz w:val="22"/>
          <w:szCs w:val="22"/>
        </w:rPr>
      </w:pPr>
      <w:r w:rsidRPr="0033441E">
        <w:rPr>
          <w:rFonts w:ascii="Courier New" w:hAnsi="Courier New" w:cs="Courier New"/>
          <w:b/>
          <w:color w:val="0070C0"/>
          <w:sz w:val="22"/>
          <w:szCs w:val="22"/>
        </w:rPr>
        <w:t>MVDSRILFILVIQILSVYS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GRSNVG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SRQQIRLSISMAD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RPRNVYPFG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RGQ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ASYTRVSPANFLEIDRQ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K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QVGEQVDLQVRLD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PKLKPPVGMVTVKSAKN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S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RP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NSVEVQSIEPFA</w:t>
      </w:r>
    </w:p>
    <w:p w14:paraId="44EC21A7" w14:textId="0A70BA12" w:rsidR="00F32096" w:rsidRPr="0033441E" w:rsidRDefault="00F32096" w:rsidP="00E07BD3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Pr="0033441E">
        <w:rPr>
          <w:rFonts w:ascii="Courier New" w:eastAsia="Times New Roman" w:hAnsi="Courier New" w:cs="Courier New"/>
          <w:b/>
          <w:color w:val="000000"/>
        </w:rPr>
        <w:t>Fser</w:t>
      </w:r>
      <w:proofErr w:type="spellEnd"/>
      <w:r w:rsidR="00FE2CC9" w:rsidRPr="0033441E">
        <w:rPr>
          <w:rFonts w:ascii="Courier New" w:hAnsi="Courier New" w:cs="Courier New"/>
          <w:b/>
          <w:color w:val="000000"/>
        </w:rPr>
        <w:t xml:space="preserve"> Bursicon alpha-type precursor 1</w:t>
      </w:r>
    </w:p>
    <w:p w14:paraId="6F3106A4" w14:textId="31D3E47A" w:rsidR="00F82242" w:rsidRPr="0033441E" w:rsidRDefault="00F32096" w:rsidP="00E07BD3">
      <w:pPr>
        <w:spacing w:after="80" w:line="240" w:lineRule="auto"/>
        <w:rPr>
          <w:rFonts w:ascii="Courier New" w:eastAsia="Courier New" w:hAnsi="Courier New" w:cs="Courier New"/>
          <w:b/>
          <w:color w:val="000000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HLSSSLLL</w:t>
      </w:r>
      <w:r w:rsidRPr="001546AC">
        <w:rPr>
          <w:rFonts w:ascii="Courier New" w:eastAsia="Times New Roman" w:hAnsi="Courier New" w:cs="Courier New"/>
          <w:b/>
          <w:color w:val="0070C0"/>
        </w:rPr>
        <w:t>C</w:t>
      </w:r>
      <w:r w:rsidRPr="0033441E">
        <w:rPr>
          <w:rFonts w:ascii="Courier New" w:eastAsia="Times New Roman" w:hAnsi="Courier New" w:cs="Courier New"/>
          <w:b/>
          <w:color w:val="0070C0"/>
        </w:rPr>
        <w:t>LVS</w:t>
      </w:r>
      <w:r w:rsidRPr="001546AC">
        <w:rPr>
          <w:rFonts w:ascii="Courier New" w:eastAsia="Times New Roman" w:hAnsi="Courier New" w:cs="Courier New"/>
          <w:b/>
          <w:color w:val="0070C0"/>
        </w:rPr>
        <w:t>C</w:t>
      </w:r>
      <w:r w:rsidRPr="0033441E">
        <w:rPr>
          <w:rFonts w:ascii="Courier New" w:eastAsia="Times New Roman" w:hAnsi="Courier New" w:cs="Courier New"/>
          <w:b/>
          <w:color w:val="0070C0"/>
        </w:rPr>
        <w:t>TLLLTSLVDA</w:t>
      </w:r>
      <w:r w:rsidRPr="0033441E">
        <w:rPr>
          <w:rFonts w:ascii="Courier New" w:eastAsia="Times New Roman" w:hAnsi="Courier New" w:cs="Courier New"/>
          <w:b/>
          <w:color w:val="FF0000"/>
        </w:rPr>
        <w:t>GKG</w:t>
      </w:r>
      <w:r w:rsidRPr="000C1A84">
        <w:rPr>
          <w:rFonts w:ascii="Courier New" w:eastAsia="Times New Roman" w:hAnsi="Courier New" w:cs="Courier New"/>
          <w:b/>
          <w:color w:val="FF0000"/>
        </w:rPr>
        <w:t>RRKAKNVLSMLDDSEPTVVATATRRNRENRRNGEENRRNGDENRRNGEENRRNGEGSHRGKSPDELLTPSSEEAIEITEKRYLRGDW</w:t>
      </w:r>
      <w:r w:rsidRPr="000C1A84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0C1A84">
        <w:rPr>
          <w:rFonts w:ascii="Courier New" w:eastAsia="Times New Roman" w:hAnsi="Courier New" w:cs="Courier New"/>
          <w:b/>
          <w:color w:val="FF0000"/>
        </w:rPr>
        <w:t>KTQPVKQIIEEEG</w:t>
      </w:r>
      <w:r w:rsidRPr="000C1A84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0C1A84">
        <w:rPr>
          <w:rFonts w:ascii="Courier New" w:eastAsia="Times New Roman" w:hAnsi="Courier New" w:cs="Courier New"/>
          <w:b/>
          <w:color w:val="FF0000"/>
        </w:rPr>
        <w:t>ISRTITNRF</w:t>
      </w:r>
      <w:r w:rsidRPr="000C1A84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0C1A84">
        <w:rPr>
          <w:rFonts w:ascii="Courier New" w:eastAsia="Times New Roman" w:hAnsi="Courier New" w:cs="Courier New"/>
          <w:b/>
          <w:color w:val="FF0000"/>
        </w:rPr>
        <w:t>YGQ</w:t>
      </w:r>
      <w:r w:rsidRPr="000C1A84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0C1A84">
        <w:rPr>
          <w:rFonts w:ascii="Courier New" w:eastAsia="Times New Roman" w:hAnsi="Courier New" w:cs="Courier New"/>
          <w:b/>
          <w:color w:val="FF0000"/>
        </w:rPr>
        <w:t>NSFYVPKTVKDREQDAFVS</w:t>
      </w:r>
      <w:r w:rsidRPr="000C1A84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0C1A84">
        <w:rPr>
          <w:rFonts w:ascii="Courier New" w:eastAsia="Times New Roman" w:hAnsi="Courier New" w:cs="Courier New"/>
          <w:b/>
          <w:color w:val="FF0000"/>
        </w:rPr>
        <w:t>AF</w:t>
      </w:r>
      <w:r w:rsidRPr="000C1A84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0C1A84">
        <w:rPr>
          <w:rFonts w:ascii="Courier New" w:eastAsia="Times New Roman" w:hAnsi="Courier New" w:cs="Courier New"/>
          <w:b/>
          <w:color w:val="FF0000"/>
        </w:rPr>
        <w:t>KPYKYKIITVTLR</w:t>
      </w:r>
      <w:r w:rsidRPr="000C1A84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0C1A84">
        <w:rPr>
          <w:rFonts w:ascii="Courier New" w:eastAsia="Times New Roman" w:hAnsi="Courier New" w:cs="Courier New"/>
          <w:b/>
          <w:color w:val="FF0000"/>
        </w:rPr>
        <w:t>PGRTPNTRRKKIKKIK</w:t>
      </w:r>
      <w:r w:rsidRPr="0033441E">
        <w:rPr>
          <w:rFonts w:ascii="Courier New" w:eastAsia="Times New Roman" w:hAnsi="Courier New" w:cs="Courier New"/>
          <w:b/>
          <w:color w:val="FF0000"/>
        </w:rPr>
        <w:t>Q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R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IAIDVPVD</w:t>
      </w:r>
    </w:p>
    <w:p w14:paraId="1F3B8123" w14:textId="089FFE67" w:rsidR="00F32096" w:rsidRPr="0033441E" w:rsidRDefault="00F32096" w:rsidP="00E07BD3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Pr="0033441E">
        <w:rPr>
          <w:rFonts w:ascii="Courier New" w:eastAsia="Times New Roman" w:hAnsi="Courier New" w:cs="Courier New"/>
          <w:b/>
          <w:color w:val="000000"/>
        </w:rPr>
        <w:t>Fser</w:t>
      </w:r>
      <w:proofErr w:type="spellEnd"/>
      <w:r w:rsidR="00964ECF" w:rsidRPr="0033441E">
        <w:rPr>
          <w:rFonts w:ascii="Courier New" w:eastAsia="Times New Roman" w:hAnsi="Courier New" w:cs="Courier New"/>
          <w:b/>
          <w:color w:val="000000"/>
        </w:rPr>
        <w:t xml:space="preserve"> </w:t>
      </w:r>
      <w:r w:rsidR="00964ECF" w:rsidRPr="0033441E">
        <w:rPr>
          <w:rFonts w:ascii="Courier New" w:hAnsi="Courier New" w:cs="Courier New"/>
          <w:b/>
          <w:color w:val="000000"/>
        </w:rPr>
        <w:t>Bursicon alpha-type precursor 2</w:t>
      </w:r>
    </w:p>
    <w:p w14:paraId="00F9F096" w14:textId="4FE70F6E" w:rsidR="00F82242" w:rsidRPr="0033441E" w:rsidRDefault="00F32096" w:rsidP="00E07BD3">
      <w:pPr>
        <w:spacing w:after="80" w:line="240" w:lineRule="auto"/>
        <w:rPr>
          <w:rFonts w:ascii="Courier New" w:eastAsia="Times New Roman" w:hAnsi="Courier New" w:cs="Courier New"/>
          <w:b/>
          <w:color w:val="000000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VPIRIFLIMAIPILGIYSGRG</w:t>
      </w:r>
      <w:r w:rsidRPr="007D4DE5">
        <w:rPr>
          <w:rFonts w:ascii="Courier New" w:eastAsia="Times New Roman" w:hAnsi="Courier New" w:cs="Courier New"/>
          <w:b/>
          <w:color w:val="FF0000"/>
        </w:rPr>
        <w:t>SNIG</w:t>
      </w:r>
      <w:r w:rsidRPr="007D4DE5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7D4DE5">
        <w:rPr>
          <w:rFonts w:ascii="Courier New" w:eastAsia="Times New Roman" w:hAnsi="Courier New" w:cs="Courier New"/>
          <w:b/>
          <w:color w:val="FF0000"/>
        </w:rPr>
        <w:t>SKQQIRLTISMGE</w:t>
      </w:r>
      <w:r w:rsidRPr="007D4DE5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7D4DE5">
        <w:rPr>
          <w:rFonts w:ascii="Courier New" w:eastAsia="Times New Roman" w:hAnsi="Courier New" w:cs="Courier New"/>
          <w:b/>
          <w:color w:val="FF0000"/>
        </w:rPr>
        <w:t>RPRVIYPFG</w:t>
      </w:r>
      <w:r w:rsidRPr="007D4DE5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7D4DE5">
        <w:rPr>
          <w:rFonts w:ascii="Courier New" w:eastAsia="Times New Roman" w:hAnsi="Courier New" w:cs="Courier New"/>
          <w:b/>
          <w:color w:val="FF0000"/>
        </w:rPr>
        <w:t>RGQ</w:t>
      </w:r>
      <w:r w:rsidRPr="007D4DE5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7D4DE5">
        <w:rPr>
          <w:rFonts w:ascii="Courier New" w:eastAsia="Times New Roman" w:hAnsi="Courier New" w:cs="Courier New"/>
          <w:b/>
          <w:color w:val="FF0000"/>
        </w:rPr>
        <w:t>ASYTRVSPANFLEIDRQ</w:t>
      </w:r>
      <w:r w:rsidRPr="007D4DE5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7D4DE5">
        <w:rPr>
          <w:rFonts w:ascii="Courier New" w:eastAsia="Times New Roman" w:hAnsi="Courier New" w:cs="Courier New"/>
          <w:b/>
          <w:color w:val="FF0000"/>
        </w:rPr>
        <w:t>K</w:t>
      </w:r>
      <w:r w:rsidRPr="007D4DE5">
        <w:rPr>
          <w:rFonts w:ascii="Courier New" w:eastAsia="Times New Roman" w:hAnsi="Courier New" w:cs="Courier New"/>
          <w:b/>
          <w:color w:val="FF0000"/>
          <w:u w:val="single"/>
        </w:rPr>
        <w:t>CC</w:t>
      </w:r>
      <w:r w:rsidRPr="007D4DE5">
        <w:rPr>
          <w:rFonts w:ascii="Courier New" w:eastAsia="Times New Roman" w:hAnsi="Courier New" w:cs="Courier New"/>
          <w:b/>
          <w:color w:val="FF0000"/>
        </w:rPr>
        <w:t>QVGEQVDLQVRLD</w:t>
      </w:r>
      <w:r w:rsidRPr="007D4DE5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7D4DE5">
        <w:rPr>
          <w:rFonts w:ascii="Courier New" w:eastAsia="Times New Roman" w:hAnsi="Courier New" w:cs="Courier New"/>
          <w:b/>
          <w:color w:val="FF0000"/>
        </w:rPr>
        <w:t>PKLRPPVGTVTIKSAKN</w:t>
      </w:r>
      <w:r w:rsidRPr="007D4DE5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7D4DE5">
        <w:rPr>
          <w:rFonts w:ascii="Courier New" w:eastAsia="Times New Roman" w:hAnsi="Courier New" w:cs="Courier New"/>
          <w:b/>
          <w:color w:val="FF0000"/>
        </w:rPr>
        <w:t>S</w:t>
      </w:r>
      <w:r w:rsidRPr="007D4DE5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7D4DE5">
        <w:rPr>
          <w:rFonts w:ascii="Courier New" w:eastAsia="Times New Roman" w:hAnsi="Courier New" w:cs="Courier New"/>
          <w:b/>
          <w:color w:val="FF0000"/>
        </w:rPr>
        <w:t>RP</w:t>
      </w:r>
      <w:r w:rsidRPr="007D4DE5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7D4DE5">
        <w:rPr>
          <w:rFonts w:ascii="Courier New" w:eastAsia="Times New Roman" w:hAnsi="Courier New" w:cs="Courier New"/>
          <w:b/>
          <w:color w:val="FF0000"/>
        </w:rPr>
        <w:t>SSVEVQAVEPFAYKSP</w:t>
      </w:r>
    </w:p>
    <w:p w14:paraId="6EFBC12B" w14:textId="56D6E0F0" w:rsidR="00F32096" w:rsidRPr="0033441E" w:rsidRDefault="00F32096" w:rsidP="00E07BD3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Pr="0033441E">
        <w:rPr>
          <w:rFonts w:ascii="Courier New" w:eastAsia="Times New Roman" w:hAnsi="Courier New" w:cs="Courier New"/>
          <w:b/>
          <w:color w:val="000000"/>
        </w:rPr>
        <w:t>Anjap</w:t>
      </w:r>
      <w:proofErr w:type="spellEnd"/>
      <w:r w:rsidR="00964ECF" w:rsidRPr="0033441E">
        <w:rPr>
          <w:rFonts w:ascii="Courier New" w:eastAsia="Times New Roman" w:hAnsi="Courier New" w:cs="Courier New"/>
          <w:b/>
          <w:color w:val="000000"/>
        </w:rPr>
        <w:t xml:space="preserve"> </w:t>
      </w:r>
      <w:r w:rsidR="00964ECF" w:rsidRPr="0033441E">
        <w:rPr>
          <w:rFonts w:ascii="Courier New" w:hAnsi="Courier New" w:cs="Courier New"/>
          <w:b/>
          <w:color w:val="000000"/>
        </w:rPr>
        <w:t>Bursicon alpha-type precursor 1</w:t>
      </w:r>
    </w:p>
    <w:p w14:paraId="302FF020" w14:textId="4B2E6E74" w:rsidR="00F32096" w:rsidRPr="0033441E" w:rsidRDefault="00F32096" w:rsidP="00E07BD3">
      <w:pPr>
        <w:spacing w:after="80" w:line="240" w:lineRule="auto"/>
        <w:rPr>
          <w:rFonts w:ascii="Courier New" w:eastAsia="Times New Roman" w:hAnsi="Courier New" w:cs="Courier New"/>
          <w:b/>
          <w:color w:val="FF0000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NLSSSLLV</w:t>
      </w:r>
      <w:r w:rsidRPr="0033441E">
        <w:rPr>
          <w:rFonts w:ascii="Courier New" w:eastAsia="Times New Roman" w:hAnsi="Courier New" w:cs="Courier New"/>
          <w:b/>
          <w:color w:val="0070C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0070C0"/>
        </w:rPr>
        <w:t>IVS</w:t>
      </w:r>
      <w:r w:rsidRPr="0033441E">
        <w:rPr>
          <w:rFonts w:ascii="Courier New" w:eastAsia="Times New Roman" w:hAnsi="Courier New" w:cs="Courier New"/>
          <w:b/>
          <w:color w:val="0070C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0070C0"/>
        </w:rPr>
        <w:t>ALLLLSSLTEA</w:t>
      </w:r>
      <w:r w:rsidRPr="0033441E">
        <w:rPr>
          <w:rFonts w:ascii="Courier New" w:eastAsia="Times New Roman" w:hAnsi="Courier New" w:cs="Courier New"/>
          <w:b/>
          <w:color w:val="FF0000"/>
        </w:rPr>
        <w:t>GKG</w:t>
      </w:r>
      <w:r w:rsidRPr="00D046E4">
        <w:rPr>
          <w:rFonts w:ascii="Courier New" w:eastAsia="Times New Roman" w:hAnsi="Courier New" w:cs="Courier New"/>
          <w:b/>
          <w:color w:val="FF0000"/>
        </w:rPr>
        <w:t>RRKTKNVLSMLDDSEPTVMDNVPRRNRENRRNGEGSHRGKSPDELLTPSSEEAIEITEKQYLRGDW</w:t>
      </w:r>
      <w:r w:rsidRPr="00D046E4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D046E4">
        <w:rPr>
          <w:rFonts w:ascii="Courier New" w:eastAsia="Times New Roman" w:hAnsi="Courier New" w:cs="Courier New"/>
          <w:b/>
          <w:color w:val="FF0000"/>
        </w:rPr>
        <w:t>KTQPVKQLIEEDG</w:t>
      </w:r>
      <w:r w:rsidRPr="00D046E4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D046E4">
        <w:rPr>
          <w:rFonts w:ascii="Courier New" w:eastAsia="Times New Roman" w:hAnsi="Courier New" w:cs="Courier New"/>
          <w:b/>
          <w:color w:val="FF0000"/>
        </w:rPr>
        <w:t>ISRTITNRF</w:t>
      </w:r>
      <w:r w:rsidRPr="00D046E4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D046E4">
        <w:rPr>
          <w:rFonts w:ascii="Courier New" w:eastAsia="Times New Roman" w:hAnsi="Courier New" w:cs="Courier New"/>
          <w:b/>
          <w:color w:val="FF0000"/>
        </w:rPr>
        <w:t>YGQ</w:t>
      </w:r>
      <w:r w:rsidRPr="00D046E4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D046E4">
        <w:rPr>
          <w:rFonts w:ascii="Courier New" w:eastAsia="Times New Roman" w:hAnsi="Courier New" w:cs="Courier New"/>
          <w:b/>
          <w:color w:val="FF0000"/>
        </w:rPr>
        <w:t>NSFYVPKTVKDREQDAFVS</w:t>
      </w:r>
      <w:r w:rsidRPr="00D046E4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D046E4">
        <w:rPr>
          <w:rFonts w:ascii="Courier New" w:eastAsia="Times New Roman" w:hAnsi="Courier New" w:cs="Courier New"/>
          <w:b/>
          <w:color w:val="FF0000"/>
        </w:rPr>
        <w:t>AF</w:t>
      </w:r>
      <w:r w:rsidRPr="00D046E4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D046E4">
        <w:rPr>
          <w:rFonts w:ascii="Courier New" w:eastAsia="Times New Roman" w:hAnsi="Courier New" w:cs="Courier New"/>
          <w:b/>
          <w:color w:val="FF0000"/>
        </w:rPr>
        <w:t>KPYKYKMITVTLR</w:t>
      </w:r>
      <w:r w:rsidRPr="00D046E4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D046E4">
        <w:rPr>
          <w:rFonts w:ascii="Courier New" w:eastAsia="Times New Roman" w:hAnsi="Courier New" w:cs="Courier New"/>
          <w:b/>
          <w:color w:val="FF0000"/>
        </w:rPr>
        <w:t>PGRNPNTKRKKIKKI</w:t>
      </w:r>
      <w:r w:rsidRPr="0033441E">
        <w:rPr>
          <w:rFonts w:ascii="Courier New" w:eastAsia="Times New Roman" w:hAnsi="Courier New" w:cs="Courier New"/>
          <w:b/>
          <w:color w:val="FF0000"/>
        </w:rPr>
        <w:t>KQ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R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IAIDVPVD</w:t>
      </w:r>
    </w:p>
    <w:p w14:paraId="2AF39A0C" w14:textId="77777777" w:rsidR="007C7AD1" w:rsidRPr="0033441E" w:rsidRDefault="007C7AD1" w:rsidP="00C35C15">
      <w:pPr>
        <w:spacing w:after="0" w:line="240" w:lineRule="auto"/>
        <w:rPr>
          <w:rFonts w:ascii="Courier New" w:eastAsia="Times New Roman" w:hAnsi="Courier New" w:cs="Courier New"/>
          <w:b/>
          <w:color w:val="FF0000"/>
        </w:rPr>
      </w:pPr>
    </w:p>
    <w:p w14:paraId="5DD5D1E2" w14:textId="13149A7C" w:rsidR="00D568CD" w:rsidRPr="0033441E" w:rsidRDefault="00D568CD" w:rsidP="00D568CD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>Bursicon beta-type precursors</w:t>
      </w:r>
    </w:p>
    <w:p w14:paraId="5F5B5D62" w14:textId="7D51C49E" w:rsidR="007C7AD1" w:rsidRPr="0033441E" w:rsidRDefault="00D568CD" w:rsidP="00E07BD3">
      <w:pPr>
        <w:spacing w:after="80" w:line="240" w:lineRule="auto"/>
        <w:rPr>
          <w:rFonts w:ascii="Courier New" w:eastAsia="Times New Roman" w:hAnsi="Courier New" w:cs="Courier New"/>
          <w:b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r w:rsidR="007C7AD1" w:rsidRPr="0033441E">
        <w:rPr>
          <w:rFonts w:ascii="Courier New" w:eastAsia="Times New Roman" w:hAnsi="Courier New" w:cs="Courier New"/>
          <w:b/>
          <w:color w:val="000000"/>
        </w:rPr>
        <w:t>Amed Bursicon beta-type precursor 1 (partial)</w:t>
      </w:r>
    </w:p>
    <w:p w14:paraId="4F1A6552" w14:textId="77777777" w:rsidR="007C7AD1" w:rsidRPr="0033441E" w:rsidRDefault="007C7AD1" w:rsidP="00E07BD3">
      <w:pPr>
        <w:spacing w:after="80" w:line="240" w:lineRule="auto"/>
        <w:rPr>
          <w:rFonts w:ascii="Courier New" w:eastAsia="Times New Roman" w:hAnsi="Courier New" w:cs="Courier New"/>
          <w:b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FACICDGATRGGG</w:t>
      </w:r>
      <w:r w:rsidRPr="0033441E">
        <w:rPr>
          <w:rFonts w:ascii="Courier New" w:eastAsia="Times New Roman" w:hAnsi="Courier New" w:cs="Courier New"/>
          <w:b/>
        </w:rPr>
        <w:t>RR</w:t>
      </w:r>
      <w:r w:rsidRPr="0033441E">
        <w:rPr>
          <w:rFonts w:ascii="Courier New" w:eastAsia="Times New Roman" w:hAnsi="Courier New" w:cs="Courier New"/>
          <w:b/>
          <w:color w:val="000000"/>
        </w:rPr>
        <w:t>GVGGGGGG</w:t>
      </w:r>
      <w:r w:rsidRPr="0033441E">
        <w:rPr>
          <w:rFonts w:ascii="Courier New" w:eastAsia="Times New Roman" w:hAnsi="Courier New" w:cs="Courier New"/>
          <w:b/>
          <w:color w:val="00B050"/>
        </w:rPr>
        <w:t>R</w:t>
      </w:r>
      <w:r w:rsidRPr="0033441E">
        <w:rPr>
          <w:rFonts w:ascii="Courier New" w:eastAsia="Times New Roman" w:hAnsi="Courier New" w:cs="Courier New"/>
          <w:b/>
          <w:color w:val="FF0000"/>
        </w:rPr>
        <w:t>TSDVVYFK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ALSEISYPTQVKRFYTNPTSVNSKIR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EGTVLVKA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EGN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PSSEMWSIKRGLTRV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R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C</w:t>
      </w:r>
      <w:r w:rsidRPr="0033441E">
        <w:rPr>
          <w:rFonts w:ascii="Courier New" w:eastAsia="Times New Roman" w:hAnsi="Courier New" w:cs="Courier New"/>
          <w:b/>
          <w:color w:val="FF0000"/>
        </w:rPr>
        <w:t>DISSKESINVMLRT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RDHTGRMLRGVARSAKVSV</w:t>
      </w:r>
    </w:p>
    <w:p w14:paraId="42ADEA22" w14:textId="5C6DCC49" w:rsidR="007C7AD1" w:rsidRPr="0033441E" w:rsidRDefault="00D568CD" w:rsidP="00E07BD3">
      <w:pPr>
        <w:spacing w:after="80" w:line="240" w:lineRule="auto"/>
        <w:rPr>
          <w:rFonts w:ascii="Courier New" w:eastAsia="Times New Roman" w:hAnsi="Courier New" w:cs="Courier New"/>
          <w:b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r w:rsidR="007C7AD1" w:rsidRPr="0033441E">
        <w:rPr>
          <w:rFonts w:ascii="Courier New" w:eastAsia="Times New Roman" w:hAnsi="Courier New" w:cs="Courier New"/>
          <w:b/>
          <w:color w:val="000000"/>
        </w:rPr>
        <w:t>Amed Bursicon beta-type precursor 2 (partial)</w:t>
      </w:r>
    </w:p>
    <w:p w14:paraId="24FBF10C" w14:textId="77777777" w:rsidR="007C7AD1" w:rsidRPr="0033441E" w:rsidRDefault="007C7AD1" w:rsidP="00E07BD3">
      <w:pPr>
        <w:spacing w:after="80" w:line="240" w:lineRule="auto"/>
        <w:rPr>
          <w:rFonts w:ascii="Courier New" w:eastAsia="Times New Roman" w:hAnsi="Courier New" w:cs="Courier New"/>
          <w:b/>
          <w:color w:val="FF0000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SYMHSIGLILVYAICFVLSKG</w:t>
      </w:r>
      <w:r w:rsidRPr="0033441E">
        <w:rPr>
          <w:rFonts w:ascii="Courier New" w:eastAsia="Times New Roman" w:hAnsi="Courier New" w:cs="Courier New"/>
          <w:b/>
        </w:rPr>
        <w:t>ASQS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33441E">
        <w:rPr>
          <w:rFonts w:ascii="Courier New" w:eastAsia="Times New Roman" w:hAnsi="Courier New" w:cs="Courier New"/>
          <w:b/>
          <w:color w:val="FF0000"/>
        </w:rPr>
        <w:t>HPQ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QAVTTVIKISQEVYEQDTKRTMF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RGSANVTS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EGT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KSRMIPKVSSPLGFTK</w:t>
      </w:r>
    </w:p>
    <w:p w14:paraId="1DEA868F" w14:textId="16E6B5B9" w:rsidR="00FA3DFD" w:rsidRPr="0033441E" w:rsidRDefault="00FA3DFD" w:rsidP="00E07BD3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Pr="0033441E">
        <w:rPr>
          <w:rFonts w:ascii="Courier New" w:eastAsia="Times New Roman" w:hAnsi="Courier New" w:cs="Courier New"/>
          <w:b/>
          <w:color w:val="000000"/>
        </w:rPr>
        <w:t>Fser</w:t>
      </w:r>
      <w:proofErr w:type="spellEnd"/>
      <w:r w:rsidR="00500F4C" w:rsidRPr="0033441E">
        <w:rPr>
          <w:rFonts w:ascii="Courier New" w:eastAsia="Times New Roman" w:hAnsi="Courier New" w:cs="Courier New"/>
          <w:b/>
          <w:color w:val="000000"/>
        </w:rPr>
        <w:t xml:space="preserve"> Bursicon beta-type precursor 2</w:t>
      </w:r>
    </w:p>
    <w:p w14:paraId="6B02A406" w14:textId="0B113AF4" w:rsidR="007C7AD1" w:rsidRPr="0033441E" w:rsidRDefault="00FA3DFD" w:rsidP="00E07BD3">
      <w:pPr>
        <w:spacing w:after="80" w:line="240" w:lineRule="auto"/>
        <w:rPr>
          <w:rFonts w:ascii="Courier New" w:eastAsia="Times New Roman" w:hAnsi="Courier New" w:cs="Courier New"/>
          <w:b/>
          <w:color w:val="FF0000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SYLYSLSLIFVYAICFVFA</w:t>
      </w:r>
      <w:r w:rsidRPr="00610304">
        <w:rPr>
          <w:rFonts w:ascii="Courier New" w:eastAsia="Times New Roman" w:hAnsi="Courier New" w:cs="Courier New"/>
          <w:b/>
        </w:rPr>
        <w:t>RGVTQS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33441E">
        <w:rPr>
          <w:rFonts w:ascii="Courier New" w:eastAsia="Times New Roman" w:hAnsi="Courier New" w:cs="Courier New"/>
          <w:b/>
          <w:color w:val="FF0000"/>
        </w:rPr>
        <w:t>HQQ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QSVTTVIKIAQEVYEQDT</w:t>
      </w:r>
      <w:r w:rsidRPr="00610304">
        <w:rPr>
          <w:rFonts w:ascii="Courier New" w:eastAsia="Times New Roman" w:hAnsi="Courier New" w:cs="Courier New"/>
          <w:b/>
          <w:color w:val="FF0000"/>
        </w:rPr>
        <w:t>RR</w:t>
      </w:r>
      <w:r w:rsidRPr="0033441E">
        <w:rPr>
          <w:rFonts w:ascii="Courier New" w:eastAsia="Times New Roman" w:hAnsi="Courier New" w:cs="Courier New"/>
          <w:b/>
          <w:color w:val="FF0000"/>
        </w:rPr>
        <w:t>TMF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RGNATVTS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EGT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KSRMIPKVSSPLGFSKV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K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C</w:t>
      </w:r>
      <w:r w:rsidRPr="0033441E">
        <w:rPr>
          <w:rFonts w:ascii="Courier New" w:eastAsia="Times New Roman" w:hAnsi="Courier New" w:cs="Courier New"/>
          <w:b/>
          <w:color w:val="FF0000"/>
        </w:rPr>
        <w:t>RETRLRIKTVELRQ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YTENNILIPDEKYSVDIRVPES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V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ST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G</w:t>
      </w:r>
    </w:p>
    <w:p w14:paraId="7E3D4606" w14:textId="77777777" w:rsidR="008C6487" w:rsidRPr="0033441E" w:rsidRDefault="008C6487" w:rsidP="00C35C15">
      <w:pPr>
        <w:spacing w:after="0" w:line="240" w:lineRule="auto"/>
        <w:rPr>
          <w:rFonts w:ascii="Courier New" w:eastAsia="Times New Roman" w:hAnsi="Courier New" w:cs="Courier New"/>
          <w:b/>
          <w:color w:val="FF0000"/>
        </w:rPr>
      </w:pPr>
    </w:p>
    <w:p w14:paraId="70911E32" w14:textId="472BD9A2" w:rsidR="00F75FCD" w:rsidRPr="0033441E" w:rsidRDefault="00F75FCD" w:rsidP="00F75FCD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>Glycoprotein hormone alpha-2-type precursors</w:t>
      </w:r>
    </w:p>
    <w:p w14:paraId="5F7B3D46" w14:textId="45964765" w:rsidR="008C6487" w:rsidRPr="0033441E" w:rsidRDefault="009B3938" w:rsidP="00E07BD3">
      <w:pPr>
        <w:pStyle w:val="NormalWeb"/>
        <w:spacing w:before="0" w:beforeAutospacing="0" w:after="80" w:afterAutospacing="0"/>
        <w:rPr>
          <w:rFonts w:ascii="Courier New" w:hAnsi="Courier New" w:cs="Courier New"/>
          <w:b/>
          <w:sz w:val="22"/>
          <w:szCs w:val="22"/>
        </w:rPr>
      </w:pP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&gt;</w:t>
      </w:r>
      <w:r w:rsidR="008C6487" w:rsidRPr="0033441E">
        <w:rPr>
          <w:rFonts w:ascii="Courier New" w:hAnsi="Courier New" w:cs="Courier New"/>
          <w:b/>
          <w:color w:val="000000"/>
          <w:sz w:val="22"/>
          <w:szCs w:val="22"/>
        </w:rPr>
        <w:t>Amed Glycoprotein hormone alpha-2-type precursor 1</w:t>
      </w:r>
    </w:p>
    <w:p w14:paraId="15EA8BF6" w14:textId="77777777" w:rsidR="008C6487" w:rsidRPr="0033441E" w:rsidRDefault="008C6487" w:rsidP="00E07BD3">
      <w:pPr>
        <w:pStyle w:val="NormalWeb"/>
        <w:spacing w:before="0" w:beforeAutospacing="0" w:after="80" w:afterAutospacing="0"/>
        <w:rPr>
          <w:rFonts w:ascii="Courier New" w:hAnsi="Courier New" w:cs="Courier New"/>
          <w:b/>
          <w:sz w:val="22"/>
          <w:szCs w:val="22"/>
        </w:rPr>
      </w:pPr>
      <w:r w:rsidRPr="0033441E">
        <w:rPr>
          <w:rFonts w:ascii="Courier New" w:hAnsi="Courier New" w:cs="Courier New"/>
          <w:b/>
          <w:color w:val="0070C0"/>
          <w:sz w:val="22"/>
          <w:szCs w:val="22"/>
        </w:rPr>
        <w:t>MLSSLTITVNQKMCLLLKSLVLITAIMLANG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DNYWEQPG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HVVGYTKEVRIPG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HVEYVQMNA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RGY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MSYSFLSSQDTLQRSGGLQVFSSYGS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TIGQTHDVNIVLQ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VDNQVYRDTFRSAKT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E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SL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DVSD</w:t>
      </w:r>
    </w:p>
    <w:p w14:paraId="62081490" w14:textId="3DD61D83" w:rsidR="008C6487" w:rsidRPr="0033441E" w:rsidRDefault="009B3938" w:rsidP="00E07BD3">
      <w:pPr>
        <w:pStyle w:val="NormalWeb"/>
        <w:spacing w:before="0" w:beforeAutospacing="0" w:after="80" w:afterAutospacing="0"/>
        <w:rPr>
          <w:rFonts w:ascii="Courier New" w:hAnsi="Courier New" w:cs="Courier New"/>
          <w:b/>
          <w:sz w:val="22"/>
          <w:szCs w:val="22"/>
        </w:rPr>
      </w:pP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&gt;</w:t>
      </w:r>
      <w:r w:rsidR="008C6487" w:rsidRPr="0033441E">
        <w:rPr>
          <w:rFonts w:ascii="Courier New" w:hAnsi="Courier New" w:cs="Courier New"/>
          <w:b/>
          <w:color w:val="000000"/>
          <w:sz w:val="22"/>
          <w:szCs w:val="22"/>
        </w:rPr>
        <w:t>Amed Glycoprotein hormone alpha-2-type precursor 2</w:t>
      </w:r>
    </w:p>
    <w:p w14:paraId="6B09BAFE" w14:textId="77777777" w:rsidR="008C6487" w:rsidRPr="0033441E" w:rsidRDefault="008C6487" w:rsidP="00E07BD3">
      <w:pPr>
        <w:pStyle w:val="NormalWeb"/>
        <w:spacing w:before="0" w:beforeAutospacing="0" w:after="80" w:afterAutospacing="0"/>
        <w:rPr>
          <w:rFonts w:ascii="Courier New" w:hAnsi="Courier New" w:cs="Courier New"/>
          <w:b/>
          <w:sz w:val="22"/>
          <w:szCs w:val="22"/>
        </w:rPr>
      </w:pPr>
      <w:r w:rsidRPr="0033441E">
        <w:rPr>
          <w:rFonts w:ascii="Courier New" w:hAnsi="Courier New" w:cs="Courier New"/>
          <w:b/>
          <w:color w:val="0070C0"/>
          <w:sz w:val="22"/>
          <w:szCs w:val="22"/>
        </w:rPr>
        <w:t>MYVHFCKKHSFLQLLYLVVVLFLCVDSMG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LKGKPG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ARYYYAEKVSHPKKN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HPKMVLLTR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NGY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AKSSSAEPVISFRSVVRHPFKYN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QS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QDLTSSMRAIRLQ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ANNERVYATYRYILE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S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KS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RIDRRSKS</w:t>
      </w:r>
    </w:p>
    <w:p w14:paraId="3D50F4D3" w14:textId="538A6632" w:rsidR="00951E12" w:rsidRPr="0033441E" w:rsidRDefault="00951E12" w:rsidP="00E07BD3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Pr="0033441E">
        <w:rPr>
          <w:rFonts w:ascii="Courier New" w:eastAsia="Times New Roman" w:hAnsi="Courier New" w:cs="Courier New"/>
          <w:b/>
          <w:color w:val="000000"/>
        </w:rPr>
        <w:t>Fser</w:t>
      </w:r>
      <w:proofErr w:type="spellEnd"/>
      <w:r w:rsidR="001A5518" w:rsidRPr="0033441E">
        <w:rPr>
          <w:rFonts w:ascii="Courier New" w:eastAsia="Times New Roman" w:hAnsi="Courier New" w:cs="Courier New"/>
          <w:b/>
          <w:color w:val="000000"/>
        </w:rPr>
        <w:t xml:space="preserve"> </w:t>
      </w:r>
      <w:r w:rsidR="001A5518" w:rsidRPr="0033441E">
        <w:rPr>
          <w:rFonts w:ascii="Courier New" w:hAnsi="Courier New" w:cs="Courier New"/>
          <w:b/>
          <w:color w:val="000000"/>
        </w:rPr>
        <w:t>Glycoprotein hormone alpha-2-type precursor 1</w:t>
      </w:r>
    </w:p>
    <w:p w14:paraId="65CD15BF" w14:textId="77777777" w:rsidR="00951E12" w:rsidRPr="0033441E" w:rsidRDefault="00951E12" w:rsidP="00E07BD3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LSSLTITVNHKMYLLLKSLVLIAAVMLANG</w:t>
      </w:r>
      <w:r w:rsidRPr="0033441E">
        <w:rPr>
          <w:rFonts w:ascii="Courier New" w:eastAsia="Times New Roman" w:hAnsi="Courier New" w:cs="Courier New"/>
          <w:b/>
          <w:color w:val="FF0000"/>
        </w:rPr>
        <w:t>DNYWEQPG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HVVGYTKEVRIPG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HVEYVQMNA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RGY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MSYSFLSSQDTLQRSGGLQVFSSYGS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C</w:t>
      </w:r>
      <w:r w:rsidRPr="0033441E">
        <w:rPr>
          <w:rFonts w:ascii="Courier New" w:eastAsia="Times New Roman" w:hAnsi="Courier New" w:cs="Courier New"/>
          <w:b/>
          <w:color w:val="FF0000"/>
        </w:rPr>
        <w:t>TIGQTHDVNIVLQ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VDNQVYKDTFRSART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E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SL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DVSD</w:t>
      </w:r>
    </w:p>
    <w:p w14:paraId="07C82B17" w14:textId="3BE35785" w:rsidR="00951E12" w:rsidRPr="0033441E" w:rsidRDefault="00951E12" w:rsidP="00E07BD3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Pr="0033441E">
        <w:rPr>
          <w:rFonts w:ascii="Courier New" w:eastAsia="Times New Roman" w:hAnsi="Courier New" w:cs="Courier New"/>
          <w:b/>
          <w:color w:val="000000"/>
        </w:rPr>
        <w:t>Anjap</w:t>
      </w:r>
      <w:proofErr w:type="spellEnd"/>
      <w:r w:rsidR="00845520" w:rsidRPr="0033441E">
        <w:rPr>
          <w:rFonts w:ascii="Courier New" w:eastAsia="Times New Roman" w:hAnsi="Courier New" w:cs="Courier New"/>
          <w:b/>
          <w:color w:val="000000"/>
        </w:rPr>
        <w:t xml:space="preserve"> </w:t>
      </w:r>
      <w:r w:rsidR="00845520" w:rsidRPr="0033441E">
        <w:rPr>
          <w:rFonts w:ascii="Courier New" w:hAnsi="Courier New" w:cs="Courier New"/>
          <w:b/>
          <w:color w:val="000000"/>
        </w:rPr>
        <w:t>Glycoprotein hormone alpha-2-type precursor 1</w:t>
      </w:r>
    </w:p>
    <w:p w14:paraId="1175639D" w14:textId="2529B7A5" w:rsidR="008C6487" w:rsidRPr="0033441E" w:rsidRDefault="00951E12" w:rsidP="00E07BD3">
      <w:pPr>
        <w:spacing w:after="80" w:line="240" w:lineRule="auto"/>
        <w:rPr>
          <w:rFonts w:ascii="Courier New" w:eastAsia="Times New Roman" w:hAnsi="Courier New" w:cs="Courier New"/>
          <w:b/>
          <w:color w:val="FF0000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LSSLTILVNQKMCLLLKTFVLVAAITLVNG</w:t>
      </w:r>
      <w:r w:rsidRPr="0033441E">
        <w:rPr>
          <w:rFonts w:ascii="Courier New" w:eastAsia="Times New Roman" w:hAnsi="Courier New" w:cs="Courier New"/>
          <w:b/>
          <w:color w:val="FF0000"/>
        </w:rPr>
        <w:t>NYWEQPG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HVVGYTKEVRIPG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HVEYVQMNA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RGY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MSYSFLSSQDTLQRSGGLQVFSSYGS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C</w:t>
      </w:r>
      <w:r w:rsidRPr="0033441E">
        <w:rPr>
          <w:rFonts w:ascii="Courier New" w:eastAsia="Times New Roman" w:hAnsi="Courier New" w:cs="Courier New"/>
          <w:b/>
          <w:color w:val="FF0000"/>
        </w:rPr>
        <w:t>TIGQTHDVNIVLQ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VDNQVYRDTFRSART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E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SL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DVSD</w:t>
      </w:r>
    </w:p>
    <w:p w14:paraId="1A6AC648" w14:textId="77777777" w:rsidR="00D21961" w:rsidRPr="0033441E" w:rsidRDefault="00D21961" w:rsidP="00C35C15">
      <w:pPr>
        <w:spacing w:after="0" w:line="240" w:lineRule="auto"/>
        <w:rPr>
          <w:rFonts w:ascii="Courier New" w:eastAsia="Times New Roman" w:hAnsi="Courier New" w:cs="Courier New"/>
          <w:b/>
          <w:color w:val="FF0000"/>
        </w:rPr>
      </w:pPr>
    </w:p>
    <w:p w14:paraId="161E6CF8" w14:textId="02CB0C84" w:rsidR="00845520" w:rsidRPr="0033441E" w:rsidRDefault="00845520" w:rsidP="00845520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>Glycoprotein hormone beta-5-type precursors</w:t>
      </w:r>
    </w:p>
    <w:p w14:paraId="13BB3592" w14:textId="0EF31A4F" w:rsidR="00D21961" w:rsidRPr="0033441E" w:rsidRDefault="00821F1D" w:rsidP="002F4F0F">
      <w:pPr>
        <w:pStyle w:val="NormalWeb"/>
        <w:spacing w:before="0" w:beforeAutospacing="0" w:after="80" w:afterAutospacing="0"/>
        <w:rPr>
          <w:rFonts w:ascii="Courier New" w:hAnsi="Courier New" w:cs="Courier New"/>
          <w:b/>
          <w:sz w:val="22"/>
          <w:szCs w:val="22"/>
        </w:rPr>
      </w:pP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&gt;</w:t>
      </w:r>
      <w:r w:rsidR="00D21961" w:rsidRPr="0033441E">
        <w:rPr>
          <w:rFonts w:ascii="Courier New" w:hAnsi="Courier New" w:cs="Courier New"/>
          <w:b/>
          <w:color w:val="000000"/>
          <w:sz w:val="22"/>
          <w:szCs w:val="22"/>
        </w:rPr>
        <w:t>Amed Glycoprotein hormone beta-5-type precursor 1</w:t>
      </w:r>
    </w:p>
    <w:p w14:paraId="1002EE78" w14:textId="77777777" w:rsidR="00D21961" w:rsidRPr="0033441E" w:rsidRDefault="00D21961" w:rsidP="002F4F0F">
      <w:pPr>
        <w:pStyle w:val="NormalWeb"/>
        <w:spacing w:before="0" w:beforeAutospacing="0" w:after="80" w:afterAutospacing="0"/>
        <w:rPr>
          <w:rFonts w:ascii="Courier New" w:hAnsi="Courier New" w:cs="Courier New"/>
          <w:b/>
          <w:sz w:val="22"/>
          <w:szCs w:val="22"/>
        </w:rPr>
      </w:pPr>
      <w:r w:rsidRPr="0033441E">
        <w:rPr>
          <w:rFonts w:ascii="Courier New" w:hAnsi="Courier New" w:cs="Courier New"/>
          <w:b/>
          <w:color w:val="0070C0"/>
          <w:sz w:val="22"/>
          <w:szCs w:val="22"/>
        </w:rPr>
        <w:t>MRMDHRRLYAFLAVLPFVLISTVNS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VDPSTTTD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FKHTKMKHIASKPG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QDQVIYVHG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WGR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DSNEIPELEPPYTAAFHPM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YYDTYTTATKTLSN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ANGVDPTYTYINAVT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V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KAPSSSESAYAYRPDNYV</w:t>
      </w:r>
    </w:p>
    <w:p w14:paraId="5B832F8F" w14:textId="6D65408C" w:rsidR="00D21961" w:rsidRPr="0033441E" w:rsidRDefault="00821F1D" w:rsidP="002F4F0F">
      <w:pPr>
        <w:pStyle w:val="NormalWeb"/>
        <w:spacing w:before="0" w:beforeAutospacing="0" w:after="80" w:afterAutospacing="0"/>
        <w:rPr>
          <w:rFonts w:ascii="Courier New" w:hAnsi="Courier New" w:cs="Courier New"/>
          <w:b/>
          <w:sz w:val="22"/>
          <w:szCs w:val="22"/>
        </w:rPr>
      </w:pP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&gt;</w:t>
      </w:r>
      <w:r w:rsidR="00D21961" w:rsidRPr="0033441E">
        <w:rPr>
          <w:rFonts w:ascii="Courier New" w:hAnsi="Courier New" w:cs="Courier New"/>
          <w:b/>
          <w:color w:val="000000"/>
          <w:sz w:val="22"/>
          <w:szCs w:val="22"/>
        </w:rPr>
        <w:t>Amed Glycoprotein hormone beta-5-type precursor 2</w:t>
      </w:r>
    </w:p>
    <w:p w14:paraId="52C4631B" w14:textId="77777777" w:rsidR="00D21961" w:rsidRPr="0033441E" w:rsidRDefault="00D21961" w:rsidP="002F4F0F">
      <w:pPr>
        <w:pStyle w:val="NormalWeb"/>
        <w:spacing w:before="0" w:beforeAutospacing="0" w:after="80" w:afterAutospacing="0"/>
        <w:rPr>
          <w:rFonts w:ascii="Courier New" w:hAnsi="Courier New" w:cs="Courier New"/>
          <w:b/>
          <w:sz w:val="22"/>
          <w:szCs w:val="22"/>
        </w:rPr>
      </w:pPr>
      <w:r w:rsidRPr="0033441E">
        <w:rPr>
          <w:rFonts w:ascii="Courier New" w:hAnsi="Courier New" w:cs="Courier New"/>
          <w:b/>
          <w:color w:val="0070C0"/>
          <w:sz w:val="22"/>
          <w:szCs w:val="22"/>
        </w:rPr>
        <w:t>MFTIKMIHTWAIMATFLVFMEPGNA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QRMEKFLQIVSDLASKPVVKY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RPIKMRTVVEREG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SPLTVLETTK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IGR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LSYEEPYIEAPYVKSSHQL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QLTIREVPLKKNYQMK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GKGVKTNYTHEDKFE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R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GQPRSIRTSYKYRDAELMR</w:t>
      </w:r>
    </w:p>
    <w:p w14:paraId="531ADAB3" w14:textId="650156CC" w:rsidR="00D21961" w:rsidRPr="0033441E" w:rsidRDefault="00821F1D" w:rsidP="002F4F0F">
      <w:pPr>
        <w:pStyle w:val="NormalWeb"/>
        <w:spacing w:before="0" w:beforeAutospacing="0" w:after="80" w:afterAutospacing="0"/>
        <w:rPr>
          <w:rFonts w:ascii="Courier New" w:hAnsi="Courier New" w:cs="Courier New"/>
          <w:b/>
          <w:sz w:val="22"/>
          <w:szCs w:val="22"/>
        </w:rPr>
      </w:pP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&gt;</w:t>
      </w:r>
      <w:r w:rsidR="00D21961" w:rsidRPr="0033441E">
        <w:rPr>
          <w:rFonts w:ascii="Courier New" w:hAnsi="Courier New" w:cs="Courier New"/>
          <w:b/>
          <w:color w:val="000000"/>
          <w:sz w:val="22"/>
          <w:szCs w:val="22"/>
        </w:rPr>
        <w:t>Amed Glycoprotein hormone beta-5-type precursor 3</w:t>
      </w:r>
    </w:p>
    <w:p w14:paraId="26F1579F" w14:textId="4844E157" w:rsidR="00D21961" w:rsidRPr="0033441E" w:rsidRDefault="00D21961" w:rsidP="002F4F0F">
      <w:pPr>
        <w:spacing w:after="80" w:line="240" w:lineRule="auto"/>
        <w:rPr>
          <w:rFonts w:ascii="Courier New" w:hAnsi="Courier New" w:cs="Courier New"/>
          <w:b/>
          <w:color w:val="FF0000"/>
        </w:rPr>
      </w:pPr>
      <w:r w:rsidRPr="0033441E">
        <w:rPr>
          <w:rFonts w:ascii="Courier New" w:hAnsi="Courier New" w:cs="Courier New"/>
          <w:b/>
          <w:color w:val="0070C0"/>
        </w:rPr>
        <w:t>MQLWRVIHWLYLLPLVFLVSTLIATSSQG</w:t>
      </w:r>
      <w:r w:rsidRPr="0033441E">
        <w:rPr>
          <w:rFonts w:ascii="Courier New" w:hAnsi="Courier New" w:cs="Courier New"/>
          <w:b/>
          <w:color w:val="FF0000"/>
        </w:rPr>
        <w:t>QALG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SILKNTQYEAHKHG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RTQIIRTDT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GGR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HTHQVPRLERPFIDSDHKL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SYSRVEWKSIQLND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DPGVNRTYSFMNAKA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Q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RY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NSAYTN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LGV</w:t>
      </w:r>
    </w:p>
    <w:p w14:paraId="3F8D31CA" w14:textId="01AF6733" w:rsidR="009F4757" w:rsidRPr="0033441E" w:rsidRDefault="009F4757" w:rsidP="002F4F0F">
      <w:pPr>
        <w:pStyle w:val="NormalWeb"/>
        <w:spacing w:before="0" w:beforeAutospacing="0" w:after="80" w:afterAutospacing="0"/>
        <w:rPr>
          <w:rFonts w:ascii="Courier New" w:hAnsi="Courier New" w:cs="Courier New"/>
          <w:b/>
          <w:sz w:val="22"/>
          <w:szCs w:val="22"/>
        </w:rPr>
      </w:pPr>
      <w:r w:rsidRPr="0033441E">
        <w:rPr>
          <w:rFonts w:ascii="Courier New" w:hAnsi="Courier New" w:cs="Courier New"/>
          <w:b/>
          <w:color w:val="000000"/>
        </w:rPr>
        <w:t>&gt;</w:t>
      </w:r>
      <w:proofErr w:type="spellStart"/>
      <w:r w:rsidRPr="0033441E">
        <w:rPr>
          <w:rFonts w:ascii="Courier New" w:hAnsi="Courier New" w:cs="Courier New"/>
          <w:b/>
          <w:color w:val="000000"/>
        </w:rPr>
        <w:t>Fser</w:t>
      </w:r>
      <w:proofErr w:type="spellEnd"/>
      <w:r w:rsidR="00E00B4A" w:rsidRPr="0033441E">
        <w:rPr>
          <w:rFonts w:ascii="Courier New" w:hAnsi="Courier New" w:cs="Courier New"/>
          <w:b/>
          <w:color w:val="000000"/>
        </w:rPr>
        <w:t xml:space="preserve"> </w:t>
      </w:r>
      <w:r w:rsidR="00E00B4A" w:rsidRPr="0033441E">
        <w:rPr>
          <w:rFonts w:ascii="Courier New" w:hAnsi="Courier New" w:cs="Courier New"/>
          <w:b/>
          <w:color w:val="000000"/>
          <w:sz w:val="22"/>
          <w:szCs w:val="22"/>
        </w:rPr>
        <w:t>Glycoprotein hormone beta-5-type precursor 1</w:t>
      </w:r>
    </w:p>
    <w:p w14:paraId="26BBF79D" w14:textId="77777777" w:rsidR="009F4757" w:rsidRPr="0033441E" w:rsidRDefault="009F4757" w:rsidP="002F4F0F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RMDRTSCAFLVVLTLLTISTVQS</w:t>
      </w:r>
      <w:r w:rsidRPr="0033441E">
        <w:rPr>
          <w:rFonts w:ascii="Courier New" w:eastAsia="Times New Roman" w:hAnsi="Courier New" w:cs="Courier New"/>
          <w:b/>
          <w:color w:val="FF0000"/>
        </w:rPr>
        <w:t>VDPSTTTD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FKHTKMKHIATKSG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EDQIIYVHG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WGR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DSNEIPELEPPYTAAFHPL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YYDTYATVTTRLSN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APGVDPTYTYINAVT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V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KAPSSSESAYAYRPDTYV</w:t>
      </w:r>
    </w:p>
    <w:p w14:paraId="141704B9" w14:textId="640597D2" w:rsidR="009F4757" w:rsidRPr="0033441E" w:rsidRDefault="009F4757" w:rsidP="002F4F0F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Pr="0033441E">
        <w:rPr>
          <w:rFonts w:ascii="Courier New" w:eastAsia="Times New Roman" w:hAnsi="Courier New" w:cs="Courier New"/>
          <w:b/>
          <w:color w:val="000000"/>
        </w:rPr>
        <w:t>Anjap</w:t>
      </w:r>
      <w:proofErr w:type="spellEnd"/>
      <w:r w:rsidR="002F4F0F" w:rsidRPr="0033441E">
        <w:rPr>
          <w:rFonts w:ascii="Courier New" w:eastAsia="Times New Roman" w:hAnsi="Courier New" w:cs="Courier New"/>
          <w:b/>
          <w:color w:val="000000"/>
        </w:rPr>
        <w:t xml:space="preserve"> </w:t>
      </w:r>
      <w:r w:rsidR="002F4F0F" w:rsidRPr="0033441E">
        <w:rPr>
          <w:rFonts w:ascii="Courier New" w:hAnsi="Courier New" w:cs="Courier New"/>
          <w:b/>
          <w:color w:val="000000"/>
        </w:rPr>
        <w:t>Glycoprotein hormone beta-5-type precursor 2</w:t>
      </w:r>
    </w:p>
    <w:p w14:paraId="75473055" w14:textId="521CFA02" w:rsidR="00D21961" w:rsidRPr="0033441E" w:rsidRDefault="009F4757" w:rsidP="002F4F0F">
      <w:pPr>
        <w:spacing w:after="80" w:line="240" w:lineRule="auto"/>
        <w:rPr>
          <w:rFonts w:ascii="Courier New" w:eastAsia="Times New Roman" w:hAnsi="Courier New" w:cs="Courier New"/>
          <w:b/>
          <w:color w:val="FF0000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IKIKIFTTCTMMMLLFSFMEPVNS</w:t>
      </w:r>
      <w:r w:rsidRPr="0033441E">
        <w:rPr>
          <w:rFonts w:ascii="Courier New" w:eastAsia="Times New Roman" w:hAnsi="Courier New" w:cs="Courier New"/>
          <w:b/>
          <w:color w:val="FF0000"/>
        </w:rPr>
        <w:t>QRMDKFLQIVGNLAAKPVVRY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RPVKMRKVIERQG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KPLTVLDTTK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VGR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LSYEEPHIEAPYVKSSHQL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QLTARDVPLKQQYQMK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DQGVNPYYTHEDSFE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R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SQPRSLRTSYRYRDAELS</w:t>
      </w:r>
    </w:p>
    <w:p w14:paraId="3C9F7524" w14:textId="77777777" w:rsidR="005B3F5E" w:rsidRPr="0033441E" w:rsidRDefault="005B3F5E" w:rsidP="00C35C15">
      <w:pPr>
        <w:spacing w:after="0" w:line="240" w:lineRule="auto"/>
        <w:rPr>
          <w:rFonts w:ascii="Courier New" w:eastAsia="Times New Roman" w:hAnsi="Courier New" w:cs="Courier New"/>
          <w:b/>
          <w:color w:val="FF0000"/>
        </w:rPr>
      </w:pPr>
    </w:p>
    <w:p w14:paraId="0455614B" w14:textId="5B4D6ADB" w:rsidR="002F4F0F" w:rsidRPr="0033441E" w:rsidRDefault="002F4F0F" w:rsidP="002F4F0F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>Insulin-type precursors</w:t>
      </w:r>
    </w:p>
    <w:p w14:paraId="18130486" w14:textId="73CE31F8" w:rsidR="005B3F5E" w:rsidRPr="0033441E" w:rsidRDefault="002F4F0F" w:rsidP="002D6F21">
      <w:pPr>
        <w:pStyle w:val="NormalWeb"/>
        <w:spacing w:before="0" w:beforeAutospacing="0" w:after="80" w:afterAutospacing="0"/>
        <w:rPr>
          <w:rFonts w:ascii="Courier New" w:hAnsi="Courier New" w:cs="Courier New"/>
          <w:b/>
          <w:sz w:val="22"/>
          <w:szCs w:val="22"/>
        </w:rPr>
      </w:pP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&gt;</w:t>
      </w:r>
      <w:r w:rsidR="005B3F5E" w:rsidRPr="0033441E">
        <w:rPr>
          <w:rFonts w:ascii="Courier New" w:hAnsi="Courier New" w:cs="Courier New"/>
          <w:b/>
          <w:color w:val="000000"/>
          <w:sz w:val="22"/>
          <w:szCs w:val="22"/>
        </w:rPr>
        <w:t>Amed Insulin-type precursor</w:t>
      </w:r>
    </w:p>
    <w:p w14:paraId="2CA14CB7" w14:textId="77777777" w:rsidR="005B3F5E" w:rsidRPr="0033441E" w:rsidRDefault="005B3F5E" w:rsidP="002D6F21">
      <w:pPr>
        <w:pStyle w:val="NormalWeb"/>
        <w:spacing w:before="0" w:beforeAutospacing="0" w:after="80" w:afterAutospacing="0"/>
        <w:rPr>
          <w:rFonts w:ascii="Courier New" w:hAnsi="Courier New" w:cs="Courier New"/>
          <w:b/>
          <w:sz w:val="22"/>
          <w:szCs w:val="22"/>
        </w:rPr>
      </w:pPr>
      <w:r w:rsidRPr="0033441E">
        <w:rPr>
          <w:rFonts w:ascii="Courier New" w:hAnsi="Courier New" w:cs="Courier New"/>
          <w:b/>
          <w:color w:val="0070C0"/>
          <w:sz w:val="22"/>
          <w:szCs w:val="22"/>
        </w:rPr>
        <w:t>MEVCRRRL</w:t>
      </w:r>
      <w:r w:rsidRPr="0033441E">
        <w:rPr>
          <w:rFonts w:ascii="Courier New" w:hAnsi="Courier New" w:cs="Courier New"/>
          <w:b/>
          <w:color w:val="0070C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0070C0"/>
          <w:sz w:val="22"/>
          <w:szCs w:val="22"/>
        </w:rPr>
        <w:t>LLMWTWLLAVLVGSTYS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LQDYSDRSHHDWARVWTVESMRQ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HEDLREMVHIS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HNDPRKITS</w:t>
      </w:r>
      <w:r w:rsidRPr="0033441E">
        <w:rPr>
          <w:rFonts w:ascii="Courier New" w:hAnsi="Courier New" w:cs="Courier New"/>
          <w:b/>
          <w:color w:val="00B050"/>
          <w:sz w:val="22"/>
          <w:szCs w:val="22"/>
        </w:rPr>
        <w:t>KR</w:t>
      </w: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SIFIPRNEATGFLSRFLRT</w:t>
      </w:r>
      <w:r w:rsidRPr="0033441E">
        <w:rPr>
          <w:rFonts w:ascii="Courier New" w:hAnsi="Courier New" w:cs="Courier New"/>
          <w:b/>
          <w:color w:val="00B050"/>
          <w:sz w:val="22"/>
          <w:szCs w:val="22"/>
        </w:rPr>
        <w:t>RR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PSELHED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LDSRG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TWEEVAEIA</w:t>
      </w:r>
      <w:r w:rsidRPr="0033441E">
        <w:rPr>
          <w:rFonts w:ascii="Courier New" w:hAnsi="Courier New" w:cs="Courier New"/>
          <w:b/>
          <w:color w:val="FF0000"/>
          <w:sz w:val="22"/>
          <w:szCs w:val="22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  <w:sz w:val="22"/>
          <w:szCs w:val="22"/>
        </w:rPr>
        <w:t>INN</w:t>
      </w:r>
      <w:r w:rsidRPr="0033441E">
        <w:rPr>
          <w:rFonts w:ascii="Courier New" w:hAnsi="Courier New" w:cs="Courier New"/>
          <w:b/>
          <w:color w:val="00B050"/>
          <w:sz w:val="22"/>
          <w:szCs w:val="22"/>
        </w:rPr>
        <w:t>RR</w:t>
      </w:r>
      <w:r w:rsidRPr="0033441E">
        <w:rPr>
          <w:rFonts w:ascii="Courier New" w:hAnsi="Courier New" w:cs="Courier New"/>
          <w:b/>
          <w:color w:val="000000"/>
          <w:sz w:val="22"/>
          <w:szCs w:val="22"/>
        </w:rPr>
        <w:t>RMHRPGSPVGR</w:t>
      </w:r>
    </w:p>
    <w:p w14:paraId="6947C2C4" w14:textId="7FCBFD7F" w:rsidR="00230D42" w:rsidRPr="0033441E" w:rsidRDefault="00230D42" w:rsidP="002D6F21">
      <w:pPr>
        <w:pStyle w:val="NormalWeb"/>
        <w:spacing w:before="0" w:beforeAutospacing="0" w:after="80" w:afterAutospacing="0"/>
        <w:rPr>
          <w:rFonts w:ascii="Courier New" w:hAnsi="Courier New" w:cs="Courier New"/>
          <w:b/>
          <w:sz w:val="22"/>
          <w:szCs w:val="22"/>
        </w:rPr>
      </w:pPr>
      <w:r w:rsidRPr="0033441E">
        <w:rPr>
          <w:rFonts w:ascii="Courier New" w:hAnsi="Courier New" w:cs="Courier New"/>
          <w:b/>
          <w:color w:val="000000"/>
        </w:rPr>
        <w:t>&gt;</w:t>
      </w:r>
      <w:proofErr w:type="spellStart"/>
      <w:r w:rsidRPr="0033441E">
        <w:rPr>
          <w:rFonts w:ascii="Courier New" w:hAnsi="Courier New" w:cs="Courier New"/>
          <w:b/>
          <w:color w:val="000000"/>
        </w:rPr>
        <w:t>Fser</w:t>
      </w:r>
      <w:proofErr w:type="spellEnd"/>
      <w:r w:rsidR="002D6F21" w:rsidRPr="0033441E">
        <w:rPr>
          <w:rFonts w:ascii="Courier New" w:hAnsi="Courier New" w:cs="Courier New"/>
          <w:b/>
          <w:color w:val="000000"/>
        </w:rPr>
        <w:t xml:space="preserve"> </w:t>
      </w:r>
      <w:r w:rsidR="002D6F21" w:rsidRPr="0033441E">
        <w:rPr>
          <w:rFonts w:ascii="Courier New" w:hAnsi="Courier New" w:cs="Courier New"/>
          <w:b/>
          <w:color w:val="000000"/>
          <w:sz w:val="22"/>
          <w:szCs w:val="22"/>
        </w:rPr>
        <w:t>Insulin-type precursor</w:t>
      </w:r>
    </w:p>
    <w:p w14:paraId="0107D98F" w14:textId="40D5E09D" w:rsidR="00230D42" w:rsidRPr="0033441E" w:rsidRDefault="00230D42" w:rsidP="002D6F21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EVCRRRTWLVTWTWLMAALVGSTYS</w:t>
      </w:r>
      <w:r w:rsidRPr="00923FAE">
        <w:rPr>
          <w:rFonts w:ascii="Courier New" w:eastAsia="Times New Roman" w:hAnsi="Courier New" w:cs="Courier New"/>
          <w:b/>
          <w:color w:val="FF0000"/>
        </w:rPr>
        <w:t>LQDYSDRSHYDWARVWTVESMRQ</w:t>
      </w:r>
      <w:r w:rsidRPr="00923FA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923FAE">
        <w:rPr>
          <w:rFonts w:ascii="Courier New" w:eastAsia="Times New Roman" w:hAnsi="Courier New" w:cs="Courier New"/>
          <w:b/>
          <w:color w:val="FF0000"/>
        </w:rPr>
        <w:t>HEDLREMVHIS</w:t>
      </w:r>
      <w:r w:rsidRPr="00923FA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923FAE">
        <w:rPr>
          <w:rFonts w:ascii="Courier New" w:eastAsia="Times New Roman" w:hAnsi="Courier New" w:cs="Courier New"/>
          <w:b/>
          <w:color w:val="FF0000"/>
        </w:rPr>
        <w:t>HNDPRKITS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SIFIPRNEATGFLSRFLRT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C728DB">
        <w:rPr>
          <w:rFonts w:ascii="Courier New" w:eastAsia="Times New Roman" w:hAnsi="Courier New" w:cs="Courier New"/>
          <w:b/>
          <w:color w:val="FF0000"/>
        </w:rPr>
        <w:t>PSELHED</w:t>
      </w:r>
      <w:r w:rsidRPr="00C728DB">
        <w:rPr>
          <w:rFonts w:ascii="Courier New" w:eastAsia="Times New Roman" w:hAnsi="Courier New" w:cs="Courier New"/>
          <w:b/>
          <w:color w:val="FF0000"/>
          <w:u w:val="single"/>
        </w:rPr>
        <w:t>CC</w:t>
      </w:r>
      <w:r w:rsidRPr="00C728DB">
        <w:rPr>
          <w:rFonts w:ascii="Courier New" w:eastAsia="Times New Roman" w:hAnsi="Courier New" w:cs="Courier New"/>
          <w:b/>
          <w:color w:val="FF0000"/>
        </w:rPr>
        <w:t>LDSRG</w:t>
      </w:r>
      <w:r w:rsidRPr="00C728DB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C728DB">
        <w:rPr>
          <w:rFonts w:ascii="Courier New" w:eastAsia="Times New Roman" w:hAnsi="Courier New" w:cs="Courier New"/>
          <w:b/>
          <w:color w:val="FF0000"/>
        </w:rPr>
        <w:t>TWEEVAEIA</w:t>
      </w:r>
      <w:r w:rsidRPr="00C728DB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C728DB">
        <w:rPr>
          <w:rFonts w:ascii="Courier New" w:eastAsia="Times New Roman" w:hAnsi="Courier New" w:cs="Courier New"/>
          <w:b/>
          <w:color w:val="FF0000"/>
        </w:rPr>
        <w:t>INN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33441E">
        <w:rPr>
          <w:rFonts w:ascii="Courier New" w:eastAsia="Times New Roman" w:hAnsi="Courier New" w:cs="Courier New"/>
          <w:b/>
          <w:color w:val="000000"/>
        </w:rPr>
        <w:t>RIHRPGSPVGR</w:t>
      </w:r>
    </w:p>
    <w:p w14:paraId="15F6F145" w14:textId="77777777" w:rsidR="00AF473A" w:rsidRPr="0033441E" w:rsidRDefault="00AF473A" w:rsidP="00C35C15">
      <w:pPr>
        <w:spacing w:after="0" w:line="240" w:lineRule="auto"/>
        <w:rPr>
          <w:rFonts w:ascii="Courier New" w:eastAsia="Courier New" w:hAnsi="Courier New" w:cs="Courier New"/>
          <w:b/>
          <w:color w:val="000000"/>
        </w:rPr>
      </w:pPr>
    </w:p>
    <w:p w14:paraId="78D30A13" w14:textId="77777777" w:rsidR="002D6F21" w:rsidRPr="0033441E" w:rsidRDefault="002D6F21" w:rsidP="002D6F21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>Insulin-type precursors</w:t>
      </w:r>
    </w:p>
    <w:p w14:paraId="770B33B1" w14:textId="0801474E" w:rsidR="00AF473A" w:rsidRPr="0033441E" w:rsidRDefault="002D6F21" w:rsidP="00222DB5">
      <w:pPr>
        <w:spacing w:after="80" w:line="240" w:lineRule="auto"/>
        <w:rPr>
          <w:rFonts w:ascii="Courier New" w:eastAsia="Times New Roman" w:hAnsi="Courier New" w:cs="Courier New"/>
          <w:b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r w:rsidR="00AF473A" w:rsidRPr="0033441E">
        <w:rPr>
          <w:rFonts w:ascii="Courier New" w:eastAsia="Times New Roman" w:hAnsi="Courier New" w:cs="Courier New"/>
          <w:b/>
          <w:color w:val="000000"/>
        </w:rPr>
        <w:t>Amed Insulin/</w:t>
      </w:r>
      <w:proofErr w:type="spellStart"/>
      <w:r w:rsidR="00AF473A" w:rsidRPr="0033441E">
        <w:rPr>
          <w:rFonts w:ascii="Courier New" w:eastAsia="Times New Roman" w:hAnsi="Courier New" w:cs="Courier New"/>
          <w:b/>
          <w:color w:val="000000"/>
        </w:rPr>
        <w:t>bombyxin</w:t>
      </w:r>
      <w:proofErr w:type="spellEnd"/>
      <w:r w:rsidR="00AF473A" w:rsidRPr="0033441E">
        <w:rPr>
          <w:rFonts w:ascii="Courier New" w:eastAsia="Times New Roman" w:hAnsi="Courier New" w:cs="Courier New"/>
          <w:b/>
          <w:color w:val="000000"/>
        </w:rPr>
        <w:t>-type precursor</w:t>
      </w:r>
    </w:p>
    <w:p w14:paraId="03CB0C63" w14:textId="77777777" w:rsidR="00AF473A" w:rsidRPr="0033441E" w:rsidRDefault="00AF473A" w:rsidP="00222DB5">
      <w:pPr>
        <w:spacing w:after="80" w:line="240" w:lineRule="auto"/>
        <w:rPr>
          <w:rFonts w:ascii="Courier New" w:eastAsia="Times New Roman" w:hAnsi="Courier New" w:cs="Courier New"/>
          <w:b/>
          <w:color w:val="000000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lastRenderedPageBreak/>
        <w:t>MTKLFDGQHEHVATTSLVITIVVVLLSQVQVTDA</w:t>
      </w:r>
      <w:r w:rsidRPr="0033441E">
        <w:rPr>
          <w:rFonts w:ascii="Courier New" w:eastAsia="Times New Roman" w:hAnsi="Courier New" w:cs="Courier New"/>
          <w:b/>
          <w:color w:val="FF0000"/>
        </w:rPr>
        <w:t>RDWY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GSAANTLMNF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QS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YAT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SHSSLPLLKSKSDEMFLTKERASGYLE</w:t>
      </w:r>
      <w:r w:rsidRPr="0033441E">
        <w:rPr>
          <w:rFonts w:ascii="Courier New" w:eastAsia="Times New Roman" w:hAnsi="Courier New" w:cs="Courier New"/>
          <w:b/>
        </w:rPr>
        <w:t>AKRS</w:t>
      </w:r>
      <w:r w:rsidRPr="0033441E">
        <w:rPr>
          <w:rFonts w:ascii="Courier New" w:eastAsia="Times New Roman" w:hAnsi="Courier New" w:cs="Courier New"/>
          <w:b/>
          <w:color w:val="000000"/>
        </w:rPr>
        <w:t>RLFSSVNLD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33441E">
        <w:rPr>
          <w:rFonts w:ascii="Courier New" w:eastAsia="Times New Roman" w:hAnsi="Courier New" w:cs="Courier New"/>
          <w:b/>
          <w:color w:val="FF0000"/>
        </w:rPr>
        <w:t>QHGQTNFVTE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C</w:t>
      </w:r>
      <w:r w:rsidRPr="0033441E">
        <w:rPr>
          <w:rFonts w:ascii="Courier New" w:eastAsia="Times New Roman" w:hAnsi="Courier New" w:cs="Courier New"/>
          <w:b/>
          <w:color w:val="FF0000"/>
        </w:rPr>
        <w:t>YNP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TRFEMIKY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C</w:t>
      </w:r>
      <w:r w:rsidRPr="0033441E">
        <w:rPr>
          <w:rFonts w:ascii="Courier New" w:eastAsia="Times New Roman" w:hAnsi="Courier New" w:cs="Courier New"/>
          <w:b/>
          <w:color w:val="FF0000"/>
        </w:rPr>
        <w:t>TSRQIEFNDTEG</w:t>
      </w:r>
      <w:r w:rsidRPr="0033441E">
        <w:rPr>
          <w:rFonts w:ascii="Courier New" w:eastAsia="Times New Roman" w:hAnsi="Courier New" w:cs="Courier New"/>
          <w:b/>
          <w:color w:val="00B050"/>
        </w:rPr>
        <w:t>KK</w:t>
      </w:r>
    </w:p>
    <w:p w14:paraId="7515729F" w14:textId="77777777" w:rsidR="00222DB5" w:rsidRPr="0033441E" w:rsidRDefault="00FE3543" w:rsidP="00222DB5">
      <w:pPr>
        <w:spacing w:after="80" w:line="240" w:lineRule="auto"/>
        <w:rPr>
          <w:rFonts w:ascii="Courier New" w:eastAsia="Times New Roman" w:hAnsi="Courier New" w:cs="Courier New"/>
          <w:b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Pr="0033441E">
        <w:rPr>
          <w:rFonts w:ascii="Courier New" w:eastAsia="Times New Roman" w:hAnsi="Courier New" w:cs="Courier New"/>
          <w:b/>
          <w:color w:val="000000"/>
        </w:rPr>
        <w:t>Fser</w:t>
      </w:r>
      <w:proofErr w:type="spellEnd"/>
      <w:r w:rsidR="00222DB5" w:rsidRPr="0033441E">
        <w:rPr>
          <w:rFonts w:ascii="Courier New" w:eastAsia="Times New Roman" w:hAnsi="Courier New" w:cs="Courier New"/>
          <w:b/>
          <w:color w:val="000000"/>
        </w:rPr>
        <w:t xml:space="preserve"> Insulin/</w:t>
      </w:r>
      <w:proofErr w:type="spellStart"/>
      <w:r w:rsidR="00222DB5" w:rsidRPr="0033441E">
        <w:rPr>
          <w:rFonts w:ascii="Courier New" w:eastAsia="Times New Roman" w:hAnsi="Courier New" w:cs="Courier New"/>
          <w:b/>
          <w:color w:val="000000"/>
        </w:rPr>
        <w:t>bombyxin</w:t>
      </w:r>
      <w:proofErr w:type="spellEnd"/>
      <w:r w:rsidR="00222DB5" w:rsidRPr="0033441E">
        <w:rPr>
          <w:rFonts w:ascii="Courier New" w:eastAsia="Times New Roman" w:hAnsi="Courier New" w:cs="Courier New"/>
          <w:b/>
          <w:color w:val="000000"/>
        </w:rPr>
        <w:t>-type precursor</w:t>
      </w:r>
    </w:p>
    <w:p w14:paraId="01DF8558" w14:textId="1EFA93AA" w:rsidR="00AF473A" w:rsidRPr="0033441E" w:rsidRDefault="00FE3543" w:rsidP="00222DB5">
      <w:pPr>
        <w:spacing w:after="80" w:line="240" w:lineRule="auto"/>
        <w:rPr>
          <w:rFonts w:ascii="Courier New" w:eastAsia="Times New Roman" w:hAnsi="Courier New" w:cs="Courier New"/>
          <w:b/>
          <w:color w:val="000000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TKLF</w:t>
      </w:r>
      <w:r w:rsidRPr="0033441E">
        <w:rPr>
          <w:rFonts w:ascii="Courier New" w:eastAsia="Times New Roman" w:hAnsi="Courier New" w:cs="Courier New"/>
          <w:b/>
          <w:color w:val="0070C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0070C0"/>
        </w:rPr>
        <w:t>GQHKNMATASLVITAIVVLLSHVQVTEA</w:t>
      </w:r>
      <w:r w:rsidRPr="00C728DB">
        <w:rPr>
          <w:rFonts w:ascii="Courier New" w:eastAsia="Times New Roman" w:hAnsi="Courier New" w:cs="Courier New"/>
          <w:b/>
          <w:color w:val="FF0000"/>
        </w:rPr>
        <w:t>RDWY</w:t>
      </w:r>
      <w:r w:rsidRPr="00C728DB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C728DB">
        <w:rPr>
          <w:rFonts w:ascii="Courier New" w:eastAsia="Times New Roman" w:hAnsi="Courier New" w:cs="Courier New"/>
          <w:b/>
          <w:color w:val="FF0000"/>
        </w:rPr>
        <w:t>GNAATTLMDI</w:t>
      </w:r>
      <w:r w:rsidRPr="00C728DB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C728DB">
        <w:rPr>
          <w:rFonts w:ascii="Courier New" w:eastAsia="Times New Roman" w:hAnsi="Courier New" w:cs="Courier New"/>
          <w:b/>
          <w:color w:val="FF0000"/>
        </w:rPr>
        <w:t>QS</w:t>
      </w:r>
      <w:r w:rsidRPr="00C728DB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C728DB">
        <w:rPr>
          <w:rFonts w:ascii="Courier New" w:eastAsia="Times New Roman" w:hAnsi="Courier New" w:cs="Courier New"/>
          <w:b/>
          <w:color w:val="FF0000"/>
        </w:rPr>
        <w:t>YAT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GYSSLPSLKSRTDGMFLTKERASGYLET</w:t>
      </w:r>
      <w:r w:rsidRPr="00C728DB">
        <w:rPr>
          <w:rFonts w:ascii="Courier New" w:eastAsia="Times New Roman" w:hAnsi="Courier New" w:cs="Courier New"/>
          <w:b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SRLFSSVNLD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C728DB">
        <w:rPr>
          <w:rFonts w:ascii="Courier New" w:eastAsia="Times New Roman" w:hAnsi="Courier New" w:cs="Courier New"/>
          <w:b/>
          <w:color w:val="FF0000"/>
        </w:rPr>
        <w:t>QHGQTNFVME</w:t>
      </w:r>
      <w:r w:rsidRPr="00C728DB">
        <w:rPr>
          <w:rFonts w:ascii="Courier New" w:eastAsia="Times New Roman" w:hAnsi="Courier New" w:cs="Courier New"/>
          <w:b/>
          <w:color w:val="FF0000"/>
          <w:u w:val="single"/>
        </w:rPr>
        <w:t>CC</w:t>
      </w:r>
      <w:r w:rsidRPr="00C728DB">
        <w:rPr>
          <w:rFonts w:ascii="Courier New" w:eastAsia="Times New Roman" w:hAnsi="Courier New" w:cs="Courier New"/>
          <w:b/>
          <w:color w:val="FF0000"/>
        </w:rPr>
        <w:t>YNP</w:t>
      </w:r>
      <w:r w:rsidRPr="00C728DB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C728DB">
        <w:rPr>
          <w:rFonts w:ascii="Courier New" w:eastAsia="Times New Roman" w:hAnsi="Courier New" w:cs="Courier New"/>
          <w:b/>
          <w:color w:val="FF0000"/>
        </w:rPr>
        <w:t>SRFEMIKY</w:t>
      </w:r>
      <w:r w:rsidRPr="00C728DB">
        <w:rPr>
          <w:rFonts w:ascii="Courier New" w:eastAsia="Times New Roman" w:hAnsi="Courier New" w:cs="Courier New"/>
          <w:b/>
          <w:color w:val="FF0000"/>
          <w:u w:val="single"/>
        </w:rPr>
        <w:t>CC</w:t>
      </w:r>
      <w:r w:rsidRPr="00C728DB">
        <w:rPr>
          <w:rFonts w:ascii="Courier New" w:eastAsia="Times New Roman" w:hAnsi="Courier New" w:cs="Courier New"/>
          <w:b/>
          <w:color w:val="FF0000"/>
        </w:rPr>
        <w:t>TSRQLEFNDTEG</w:t>
      </w:r>
      <w:r w:rsidRPr="0033441E">
        <w:rPr>
          <w:rFonts w:ascii="Courier New" w:eastAsia="Times New Roman" w:hAnsi="Courier New" w:cs="Courier New"/>
          <w:b/>
          <w:color w:val="00B050"/>
        </w:rPr>
        <w:t>KK</w:t>
      </w:r>
    </w:p>
    <w:p w14:paraId="0833E532" w14:textId="77777777" w:rsidR="00A36DFC" w:rsidRPr="0033441E" w:rsidRDefault="00A36DFC" w:rsidP="00C35C15">
      <w:pPr>
        <w:spacing w:after="0" w:line="240" w:lineRule="auto"/>
        <w:rPr>
          <w:rFonts w:ascii="Courier New" w:eastAsia="Times New Roman" w:hAnsi="Courier New" w:cs="Courier New"/>
          <w:b/>
          <w:color w:val="000000"/>
        </w:rPr>
      </w:pPr>
    </w:p>
    <w:p w14:paraId="31D485B0" w14:textId="23753AF1" w:rsidR="00222DB5" w:rsidRPr="0033441E" w:rsidRDefault="00222DB5" w:rsidP="00222DB5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proofErr w:type="spellStart"/>
      <w:r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>Relaxin</w:t>
      </w:r>
      <w:proofErr w:type="spellEnd"/>
      <w:r w:rsidRPr="0033441E">
        <w:rPr>
          <w:rFonts w:ascii="Courier New" w:eastAsia="Courier New" w:hAnsi="Courier New" w:cs="Courier New"/>
          <w:b/>
          <w:sz w:val="28"/>
          <w:szCs w:val="28"/>
          <w:u w:val="single"/>
        </w:rPr>
        <w:t>-type precursors</w:t>
      </w:r>
    </w:p>
    <w:p w14:paraId="1B2E7063" w14:textId="02138F8C" w:rsidR="00A36DFC" w:rsidRPr="0033441E" w:rsidRDefault="00222DB5" w:rsidP="00C35C15">
      <w:pPr>
        <w:spacing w:after="0" w:line="240" w:lineRule="auto"/>
        <w:rPr>
          <w:rFonts w:ascii="Courier New" w:eastAsia="Times New Roman" w:hAnsi="Courier New" w:cs="Courier New"/>
          <w:b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="00A36DFC" w:rsidRPr="0033441E">
        <w:rPr>
          <w:rFonts w:ascii="Courier New" w:eastAsia="Times New Roman" w:hAnsi="Courier New" w:cs="Courier New"/>
          <w:b/>
          <w:color w:val="000000"/>
        </w:rPr>
        <w:t>Anjap</w:t>
      </w:r>
      <w:proofErr w:type="spellEnd"/>
      <w:r w:rsidR="00A36DFC" w:rsidRPr="0033441E">
        <w:rPr>
          <w:rFonts w:ascii="Courier New" w:eastAsia="Times New Roman" w:hAnsi="Courier New" w:cs="Courier New"/>
          <w:b/>
          <w:color w:val="000000"/>
        </w:rPr>
        <w:t xml:space="preserve"> </w:t>
      </w:r>
      <w:proofErr w:type="spellStart"/>
      <w:r w:rsidR="00A36DFC" w:rsidRPr="0033441E">
        <w:rPr>
          <w:rFonts w:ascii="Courier New" w:eastAsia="Times New Roman" w:hAnsi="Courier New" w:cs="Courier New"/>
          <w:b/>
          <w:color w:val="000000"/>
        </w:rPr>
        <w:t>Relaxin</w:t>
      </w:r>
      <w:proofErr w:type="spellEnd"/>
      <w:r w:rsidR="00A36DFC" w:rsidRPr="0033441E">
        <w:rPr>
          <w:rFonts w:ascii="Courier New" w:eastAsia="Times New Roman" w:hAnsi="Courier New" w:cs="Courier New"/>
          <w:b/>
          <w:color w:val="000000"/>
        </w:rPr>
        <w:t>-type precursor</w:t>
      </w:r>
    </w:p>
    <w:p w14:paraId="3428C586" w14:textId="5F9A3D1C" w:rsidR="00A36DFC" w:rsidRPr="0033441E" w:rsidRDefault="00A36DFC" w:rsidP="00C35C15">
      <w:pPr>
        <w:spacing w:after="0" w:line="240" w:lineRule="auto"/>
        <w:rPr>
          <w:rFonts w:ascii="Courier New" w:eastAsia="Times New Roman" w:hAnsi="Courier New" w:cs="Courier New"/>
          <w:b/>
          <w:color w:val="FF0000"/>
          <w:u w:val="single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KDQGRNRFMVVLLISFVLCDQILC</w:t>
      </w:r>
      <w:r w:rsidRPr="0033441E">
        <w:rPr>
          <w:rFonts w:ascii="Courier New" w:eastAsia="Times New Roman" w:hAnsi="Courier New" w:cs="Courier New"/>
          <w:b/>
          <w:color w:val="FF0000"/>
        </w:rPr>
        <w:t>TTIR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GSEFRAAVRTV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MA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MPSYGPNVYENALGLLAGGRLPYDSEQEIKTRLFPRL</w:t>
      </w:r>
      <w:r w:rsidRPr="0033441E">
        <w:rPr>
          <w:rFonts w:ascii="Courier New" w:eastAsia="Times New Roman" w:hAnsi="Courier New" w:cs="Courier New"/>
          <w:b/>
          <w:color w:val="00B050"/>
        </w:rPr>
        <w:t>RK</w:t>
      </w:r>
      <w:r w:rsidRPr="0033441E">
        <w:rPr>
          <w:rFonts w:ascii="Courier New" w:eastAsia="Times New Roman" w:hAnsi="Courier New" w:cs="Courier New"/>
          <w:b/>
          <w:color w:val="FF0000"/>
        </w:rPr>
        <w:t>SRSTYTGPHDF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C</w:t>
      </w:r>
      <w:r w:rsidRPr="0033441E">
        <w:rPr>
          <w:rFonts w:ascii="Courier New" w:eastAsia="Times New Roman" w:hAnsi="Courier New" w:cs="Courier New"/>
          <w:b/>
          <w:color w:val="FF0000"/>
        </w:rPr>
        <w:t>THG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DDDFIRVRV</w:t>
      </w:r>
      <w:r w:rsidRPr="0033441E">
        <w:rPr>
          <w:rFonts w:ascii="Courier New" w:eastAsia="Times New Roman" w:hAnsi="Courier New" w:cs="Courier New"/>
          <w:b/>
          <w:color w:val="FF0000"/>
          <w:u w:val="single"/>
        </w:rPr>
        <w:t>C</w:t>
      </w:r>
    </w:p>
    <w:p w14:paraId="7DC2E41B" w14:textId="77777777" w:rsidR="00A36DFC" w:rsidRDefault="00A36DFC" w:rsidP="00C35C15">
      <w:pPr>
        <w:spacing w:after="0" w:line="240" w:lineRule="auto"/>
        <w:rPr>
          <w:rFonts w:ascii="Courier New" w:eastAsia="Times New Roman" w:hAnsi="Courier New" w:cs="Courier New"/>
          <w:b/>
          <w:color w:val="FF0000"/>
          <w:u w:val="single"/>
        </w:rPr>
      </w:pPr>
    </w:p>
    <w:p w14:paraId="7E717CE8" w14:textId="77777777" w:rsidR="007627FE" w:rsidRPr="0033441E" w:rsidRDefault="007627FE" w:rsidP="00C35C15">
      <w:pPr>
        <w:spacing w:after="0" w:line="240" w:lineRule="auto"/>
        <w:rPr>
          <w:rFonts w:ascii="Courier New" w:eastAsia="Times New Roman" w:hAnsi="Courier New" w:cs="Courier New"/>
          <w:b/>
          <w:color w:val="FF0000"/>
          <w:u w:val="single"/>
        </w:rPr>
      </w:pPr>
    </w:p>
    <w:p w14:paraId="318585B0" w14:textId="77777777" w:rsidR="00A36DFC" w:rsidRPr="0033441E" w:rsidRDefault="00A36DFC" w:rsidP="00C35C15">
      <w:pPr>
        <w:spacing w:after="0" w:line="240" w:lineRule="auto"/>
        <w:rPr>
          <w:rFonts w:ascii="Courier New" w:eastAsia="Courier New" w:hAnsi="Courier New" w:cs="Courier New"/>
          <w:b/>
          <w:color w:val="000000"/>
        </w:rPr>
      </w:pPr>
    </w:p>
    <w:p w14:paraId="65B8D680" w14:textId="7A533E1A" w:rsidR="00271E84" w:rsidRPr="0033441E" w:rsidRDefault="00EC4EC7" w:rsidP="00271E84">
      <w:pPr>
        <w:spacing w:after="0" w:line="240" w:lineRule="auto"/>
        <w:rPr>
          <w:rFonts w:ascii="Courier New" w:eastAsia="Courier New" w:hAnsi="Courier New" w:cs="Courier New"/>
          <w:b/>
          <w:sz w:val="40"/>
          <w:szCs w:val="40"/>
        </w:rPr>
      </w:pPr>
      <w:r w:rsidRPr="0033441E">
        <w:rPr>
          <w:rFonts w:ascii="Courier New" w:eastAsia="Courier New" w:hAnsi="Courier New" w:cs="Courier New"/>
          <w:b/>
          <w:sz w:val="40"/>
          <w:szCs w:val="40"/>
        </w:rPr>
        <w:t>Predicted Crinoid</w:t>
      </w:r>
      <w:r w:rsidR="00271E84" w:rsidRPr="0033441E">
        <w:rPr>
          <w:rFonts w:ascii="Courier New" w:eastAsia="Courier New" w:hAnsi="Courier New" w:cs="Courier New"/>
          <w:b/>
          <w:sz w:val="40"/>
          <w:szCs w:val="40"/>
        </w:rPr>
        <w:t xml:space="preserve"> Neuropeptides</w:t>
      </w:r>
    </w:p>
    <w:p w14:paraId="37F3E0C4" w14:textId="77777777" w:rsidR="005D1BDE" w:rsidRDefault="005D1BDE" w:rsidP="00C35C15">
      <w:pPr>
        <w:spacing w:after="0" w:line="240" w:lineRule="auto"/>
        <w:rPr>
          <w:rFonts w:ascii="Courier New" w:eastAsia="Courier New" w:hAnsi="Courier New" w:cs="Courier New"/>
          <w:b/>
          <w:color w:val="000000"/>
        </w:rPr>
      </w:pPr>
    </w:p>
    <w:p w14:paraId="09652FC2" w14:textId="50982005" w:rsidR="00071B35" w:rsidRPr="0033441E" w:rsidRDefault="00071B35" w:rsidP="00071B35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>
        <w:rPr>
          <w:rFonts w:ascii="Courier New" w:eastAsia="Courier New" w:hAnsi="Courier New" w:cs="Courier New"/>
          <w:b/>
          <w:sz w:val="28"/>
          <w:szCs w:val="28"/>
          <w:u w:val="single"/>
        </w:rPr>
        <w:t xml:space="preserve">Predicted crinoid neuropeptide </w:t>
      </w:r>
      <w:r w:rsidR="00925387">
        <w:rPr>
          <w:rFonts w:ascii="Courier New" w:eastAsia="Courier New" w:hAnsi="Courier New" w:cs="Courier New"/>
          <w:b/>
          <w:sz w:val="28"/>
          <w:szCs w:val="28"/>
          <w:u w:val="single"/>
        </w:rPr>
        <w:t xml:space="preserve">precursor </w:t>
      </w:r>
      <w:r>
        <w:rPr>
          <w:rFonts w:ascii="Courier New" w:eastAsia="Courier New" w:hAnsi="Courier New" w:cs="Courier New"/>
          <w:b/>
          <w:sz w:val="28"/>
          <w:szCs w:val="28"/>
          <w:u w:val="single"/>
        </w:rPr>
        <w:t>1 (PCNP1)</w:t>
      </w:r>
    </w:p>
    <w:p w14:paraId="3FD6F7A7" w14:textId="7940E39C" w:rsidR="00F966FC" w:rsidRPr="0033441E" w:rsidRDefault="0078222A" w:rsidP="00535D40">
      <w:pPr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r w:rsidR="00F966FC">
        <w:rPr>
          <w:rFonts w:ascii="Courier New" w:eastAsia="Times New Roman" w:hAnsi="Courier New" w:cs="Courier New"/>
          <w:b/>
          <w:color w:val="000000"/>
        </w:rPr>
        <w:t>Amed</w:t>
      </w:r>
      <w:r w:rsidR="00F966FC" w:rsidRPr="0033441E">
        <w:rPr>
          <w:rFonts w:ascii="Courier New" w:hAnsi="Courier New" w:cs="Courier New"/>
          <w:b/>
        </w:rPr>
        <w:t xml:space="preserve"> Predicted crinoid neuropeptide precursor 1 (PCNP1)</w:t>
      </w:r>
    </w:p>
    <w:p w14:paraId="54DEF8E5" w14:textId="34E78F5F" w:rsidR="005D1BDE" w:rsidRPr="0033441E" w:rsidRDefault="0078222A" w:rsidP="00535D40">
      <w:pPr>
        <w:spacing w:after="80" w:line="240" w:lineRule="auto"/>
        <w:rPr>
          <w:rFonts w:ascii="Courier New" w:eastAsia="Times New Roman" w:hAnsi="Courier New" w:cs="Courier New"/>
          <w:b/>
          <w:color w:val="000000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YVTFALILILVPNGILS</w:t>
      </w:r>
      <w:r w:rsidRPr="0033441E">
        <w:rPr>
          <w:rFonts w:ascii="Courier New" w:eastAsia="Times New Roman" w:hAnsi="Courier New" w:cs="Courier New"/>
          <w:b/>
          <w:color w:val="000000"/>
        </w:rPr>
        <w:t>AESVIGTEPEKVLVKPVNTKCDNEKATDTTTTKSSGCVVSGDTKDSDE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GNYFQRLQKDTKEISDDKEDD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ANYH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33441E">
        <w:rPr>
          <w:rFonts w:ascii="Courier New" w:eastAsia="Times New Roman" w:hAnsi="Courier New" w:cs="Courier New"/>
          <w:b/>
          <w:color w:val="000000"/>
        </w:rPr>
        <w:t>LRSDGDDVEKEPE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GNFH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33441E">
        <w:rPr>
          <w:rFonts w:ascii="Courier New" w:eastAsia="Times New Roman" w:hAnsi="Courier New" w:cs="Courier New"/>
          <w:b/>
          <w:color w:val="000000"/>
        </w:rPr>
        <w:t>LRMDETDMAAN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ANDFDESEMTEEEK</w:t>
      </w:r>
    </w:p>
    <w:p w14:paraId="2F97F60A" w14:textId="21657B46" w:rsidR="00485003" w:rsidRPr="0033441E" w:rsidRDefault="00D31A67" w:rsidP="00535D40">
      <w:pPr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="00485003">
        <w:rPr>
          <w:rFonts w:ascii="Courier New" w:hAnsi="Courier New" w:cs="Courier New"/>
          <w:b/>
        </w:rPr>
        <w:t>Fser</w:t>
      </w:r>
      <w:proofErr w:type="spellEnd"/>
      <w:r w:rsidR="00485003">
        <w:rPr>
          <w:rFonts w:ascii="Courier New" w:hAnsi="Courier New" w:cs="Courier New"/>
          <w:b/>
        </w:rPr>
        <w:t xml:space="preserve"> </w:t>
      </w:r>
      <w:r w:rsidR="00485003" w:rsidRPr="0033441E">
        <w:rPr>
          <w:rFonts w:ascii="Courier New" w:hAnsi="Courier New" w:cs="Courier New"/>
          <w:b/>
        </w:rPr>
        <w:t>Predicted crinoid neuropeptide precursor 1 (PCNP1)</w:t>
      </w:r>
    </w:p>
    <w:p w14:paraId="4480346E" w14:textId="0D617D38" w:rsidR="0078222A" w:rsidRDefault="00D31A67" w:rsidP="00535D40">
      <w:pPr>
        <w:spacing w:after="80" w:line="240" w:lineRule="auto"/>
        <w:rPr>
          <w:rFonts w:ascii="Courier New" w:eastAsia="Times New Roman" w:hAnsi="Courier New" w:cs="Courier New"/>
          <w:b/>
          <w:color w:val="000000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FVAFALILILVPNGILS</w:t>
      </w:r>
      <w:r w:rsidRPr="0033441E">
        <w:rPr>
          <w:rFonts w:ascii="Courier New" w:eastAsia="Times New Roman" w:hAnsi="Courier New" w:cs="Courier New"/>
          <w:b/>
          <w:color w:val="000000"/>
        </w:rPr>
        <w:t>AESVIATAEKVLTNIAPEDNKCNDKAGKGDGTYVASPDTPTGSPPGCATSGDEKDSATVD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464B7">
        <w:rPr>
          <w:rFonts w:ascii="Courier New" w:eastAsia="Times New Roman" w:hAnsi="Courier New" w:cs="Courier New"/>
          <w:b/>
          <w:color w:val="FF0000"/>
        </w:rPr>
        <w:t>ANFFQRL</w:t>
      </w:r>
      <w:r w:rsidRPr="0033441E">
        <w:rPr>
          <w:rFonts w:ascii="Courier New" w:eastAsia="Times New Roman" w:hAnsi="Courier New" w:cs="Courier New"/>
          <w:b/>
          <w:color w:val="00B050"/>
        </w:rPr>
        <w:t>RK</w:t>
      </w:r>
      <w:r w:rsidRPr="0033441E">
        <w:rPr>
          <w:rFonts w:ascii="Courier New" w:eastAsia="Times New Roman" w:hAnsi="Courier New" w:cs="Courier New"/>
          <w:b/>
          <w:color w:val="000000"/>
        </w:rPr>
        <w:t>NAEDISEDSVDEV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B1F79">
        <w:rPr>
          <w:rFonts w:ascii="Courier New" w:eastAsia="Times New Roman" w:hAnsi="Courier New" w:cs="Courier New"/>
          <w:b/>
          <w:color w:val="FF0000"/>
        </w:rPr>
        <w:t>ANYF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33441E">
        <w:rPr>
          <w:rFonts w:ascii="Courier New" w:eastAsia="Times New Roman" w:hAnsi="Courier New" w:cs="Courier New"/>
          <w:b/>
          <w:color w:val="000000"/>
        </w:rPr>
        <w:t>PRADETDLVAD</w:t>
      </w:r>
      <w:r w:rsidRPr="0033441E">
        <w:rPr>
          <w:rFonts w:ascii="Courier New" w:eastAsia="Times New Roman" w:hAnsi="Courier New" w:cs="Courier New"/>
          <w:b/>
          <w:color w:val="00B050"/>
        </w:rPr>
        <w:t>KK</w:t>
      </w:r>
      <w:r w:rsidRPr="0033441E">
        <w:rPr>
          <w:rFonts w:ascii="Courier New" w:eastAsia="Times New Roman" w:hAnsi="Courier New" w:cs="Courier New"/>
          <w:b/>
          <w:color w:val="FF0000"/>
        </w:rPr>
        <w:t>ANYH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33441E">
        <w:rPr>
          <w:rFonts w:ascii="Courier New" w:eastAsia="Times New Roman" w:hAnsi="Courier New" w:cs="Courier New"/>
          <w:b/>
          <w:color w:val="000000"/>
        </w:rPr>
        <w:t>PRAEEMDMTED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ANYY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33441E">
        <w:rPr>
          <w:rFonts w:ascii="Courier New" w:eastAsia="Times New Roman" w:hAnsi="Courier New" w:cs="Courier New"/>
          <w:b/>
          <w:color w:val="000000"/>
        </w:rPr>
        <w:t>PRADESDMTEE</w:t>
      </w:r>
      <w:r w:rsidRPr="0033441E">
        <w:rPr>
          <w:rFonts w:ascii="Courier New" w:eastAsia="Times New Roman" w:hAnsi="Courier New" w:cs="Courier New"/>
          <w:b/>
          <w:color w:val="00B050"/>
        </w:rPr>
        <w:t>KK</w:t>
      </w:r>
      <w:r w:rsidRPr="0033441E">
        <w:rPr>
          <w:rFonts w:ascii="Courier New" w:eastAsia="Times New Roman" w:hAnsi="Courier New" w:cs="Courier New"/>
          <w:b/>
          <w:color w:val="000000"/>
        </w:rPr>
        <w:t>SAPIIIAANYRPRADESYMTEEE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ANYH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33441E">
        <w:rPr>
          <w:rFonts w:ascii="Courier New" w:eastAsia="Times New Roman" w:hAnsi="Courier New" w:cs="Courier New"/>
          <w:b/>
          <w:color w:val="FF0000"/>
        </w:rPr>
        <w:t>PRADESDMTEEE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ANYH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33441E">
        <w:rPr>
          <w:rFonts w:ascii="Courier New" w:eastAsia="Times New Roman" w:hAnsi="Courier New" w:cs="Courier New"/>
          <w:b/>
          <w:color w:val="000000"/>
        </w:rPr>
        <w:t>PRADDSYMTEEE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ANYH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EB0339">
        <w:rPr>
          <w:rFonts w:ascii="Courier New" w:eastAsia="Times New Roman" w:hAnsi="Courier New" w:cs="Courier New"/>
          <w:b/>
        </w:rPr>
        <w:t>PRADESDMTEEE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ANYH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EB0339">
        <w:rPr>
          <w:rFonts w:ascii="Courier New" w:eastAsia="Times New Roman" w:hAnsi="Courier New" w:cs="Courier New"/>
          <w:b/>
        </w:rPr>
        <w:t>PRADESDMTEEE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ANYF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33441E">
        <w:rPr>
          <w:rFonts w:ascii="Courier New" w:eastAsia="Times New Roman" w:hAnsi="Courier New" w:cs="Courier New"/>
          <w:b/>
          <w:color w:val="000000"/>
        </w:rPr>
        <w:t>PRADEMYMTEEE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ANYF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33441E">
        <w:rPr>
          <w:rFonts w:ascii="Courier New" w:eastAsia="Times New Roman" w:hAnsi="Courier New" w:cs="Courier New"/>
          <w:b/>
          <w:color w:val="000000"/>
        </w:rPr>
        <w:t>PRADEMYMTEEE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ANYY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EB0339">
        <w:rPr>
          <w:rFonts w:ascii="Courier New" w:eastAsia="Times New Roman" w:hAnsi="Courier New" w:cs="Courier New"/>
          <w:b/>
        </w:rPr>
        <w:t>PRADESDMTEEE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AN</w:t>
      </w:r>
    </w:p>
    <w:p w14:paraId="3599D4FB" w14:textId="77777777" w:rsidR="00455DB8" w:rsidRPr="0033441E" w:rsidRDefault="00455DB8" w:rsidP="00455DB8">
      <w:pPr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</w:rPr>
        <w:t>&gt;</w:t>
      </w:r>
      <w:proofErr w:type="spellStart"/>
      <w:r w:rsidRPr="0033441E">
        <w:rPr>
          <w:rFonts w:ascii="Courier New" w:hAnsi="Courier New" w:cs="Courier New"/>
          <w:b/>
        </w:rPr>
        <w:t>Anjap</w:t>
      </w:r>
      <w:proofErr w:type="spellEnd"/>
      <w:r w:rsidRPr="0033441E">
        <w:rPr>
          <w:rFonts w:ascii="Courier New" w:hAnsi="Courier New" w:cs="Courier New"/>
          <w:b/>
        </w:rPr>
        <w:t xml:space="preserve"> Predicted crinoid neuropeptide precursor 1 (PCNP1)</w:t>
      </w:r>
    </w:p>
    <w:p w14:paraId="698C68D0" w14:textId="77777777" w:rsidR="00455DB8" w:rsidRPr="0033441E" w:rsidRDefault="00455DB8" w:rsidP="00455DB8">
      <w:pPr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70C0"/>
        </w:rPr>
        <w:t>MFVAFALILIIAPNEIFSA</w:t>
      </w:r>
      <w:r w:rsidRPr="0033441E">
        <w:rPr>
          <w:rFonts w:ascii="Courier New" w:hAnsi="Courier New" w:cs="Courier New"/>
          <w:b/>
        </w:rPr>
        <w:t>ENVIATAENGLKNIKPDVKCEDKQFAANPTGTTVGTPAGCVVSGDSNDATSID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  <w:color w:val="FF0000"/>
        </w:rPr>
        <w:t>GNYFQRP</w:t>
      </w:r>
      <w:r w:rsidRPr="0033441E">
        <w:rPr>
          <w:rFonts w:ascii="Courier New" w:hAnsi="Courier New" w:cs="Courier New"/>
          <w:b/>
          <w:color w:val="00B050"/>
        </w:rPr>
        <w:t>RK</w:t>
      </w:r>
      <w:r w:rsidRPr="0033441E">
        <w:rPr>
          <w:rFonts w:ascii="Courier New" w:hAnsi="Courier New" w:cs="Courier New"/>
          <w:b/>
        </w:rPr>
        <w:t>DAEDINE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  <w:color w:val="FF0000"/>
        </w:rPr>
        <w:t>GNYYLHP</w:t>
      </w:r>
      <w:r w:rsidRPr="0033441E">
        <w:rPr>
          <w:rFonts w:ascii="Courier New" w:hAnsi="Courier New" w:cs="Courier New"/>
          <w:b/>
          <w:color w:val="00B050"/>
        </w:rPr>
        <w:t>R</w:t>
      </w:r>
      <w:r w:rsidRPr="0033441E">
        <w:rPr>
          <w:rFonts w:ascii="Courier New" w:hAnsi="Courier New" w:cs="Courier New"/>
          <w:b/>
        </w:rPr>
        <w:t>SDEADE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  <w:color w:val="FF0000"/>
        </w:rPr>
        <w:t>ANYFQRP</w:t>
      </w:r>
      <w:r w:rsidRPr="0033441E">
        <w:rPr>
          <w:rFonts w:ascii="Courier New" w:hAnsi="Courier New" w:cs="Courier New"/>
          <w:b/>
          <w:color w:val="00B050"/>
        </w:rPr>
        <w:t>RK</w:t>
      </w:r>
      <w:r w:rsidRPr="0033441E">
        <w:rPr>
          <w:rFonts w:ascii="Courier New" w:hAnsi="Courier New" w:cs="Courier New"/>
          <w:b/>
        </w:rPr>
        <w:t>DETGMALDD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  <w:color w:val="FF0000"/>
        </w:rPr>
        <w:t>ANWHYY</w:t>
      </w:r>
      <w:r w:rsidRPr="0033441E">
        <w:rPr>
          <w:rFonts w:ascii="Courier New" w:hAnsi="Courier New" w:cs="Courier New"/>
          <w:b/>
          <w:color w:val="00B050"/>
        </w:rPr>
        <w:t>R</w:t>
      </w:r>
      <w:r w:rsidRPr="0033441E">
        <w:rPr>
          <w:rFonts w:ascii="Courier New" w:hAnsi="Courier New" w:cs="Courier New"/>
          <w:b/>
        </w:rPr>
        <w:t>PPRADETDDTEE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  <w:color w:val="FF0000"/>
        </w:rPr>
        <w:t>ANYWRQHPR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</w:rPr>
        <w:t>DSEEE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  <w:color w:val="FF0000"/>
        </w:rPr>
        <w:t>ANYFMRP</w:t>
      </w:r>
      <w:r w:rsidRPr="0033441E">
        <w:rPr>
          <w:rFonts w:ascii="Courier New" w:hAnsi="Courier New" w:cs="Courier New"/>
          <w:b/>
          <w:color w:val="00B050"/>
        </w:rPr>
        <w:t>RK</w:t>
      </w:r>
      <w:r w:rsidRPr="0033441E">
        <w:rPr>
          <w:rFonts w:ascii="Courier New" w:hAnsi="Courier New" w:cs="Courier New"/>
          <w:b/>
        </w:rPr>
        <w:t>DEDYLSED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  <w:color w:val="FF0000"/>
        </w:rPr>
        <w:t>ANYWRQP</w:t>
      </w:r>
      <w:r w:rsidRPr="0033441E">
        <w:rPr>
          <w:rFonts w:ascii="Courier New" w:hAnsi="Courier New" w:cs="Courier New"/>
          <w:b/>
          <w:color w:val="00B050"/>
        </w:rPr>
        <w:t>R</w:t>
      </w:r>
      <w:r w:rsidRPr="0033441E">
        <w:rPr>
          <w:rFonts w:ascii="Courier New" w:hAnsi="Courier New" w:cs="Courier New"/>
          <w:b/>
        </w:rPr>
        <w:t>ADETDETEE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  <w:color w:val="FF0000"/>
        </w:rPr>
        <w:t>ANYWRQHP</w:t>
      </w:r>
      <w:r w:rsidRPr="0033441E">
        <w:rPr>
          <w:rFonts w:ascii="Courier New" w:hAnsi="Courier New" w:cs="Courier New"/>
          <w:b/>
          <w:color w:val="00B050"/>
        </w:rPr>
        <w:t>RK</w:t>
      </w:r>
      <w:r w:rsidRPr="0033441E">
        <w:rPr>
          <w:rFonts w:ascii="Courier New" w:hAnsi="Courier New" w:cs="Courier New"/>
          <w:b/>
        </w:rPr>
        <w:t>RDSEEE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  <w:color w:val="FF0000"/>
        </w:rPr>
        <w:t>ANYFMRP</w:t>
      </w:r>
      <w:r w:rsidRPr="0033441E">
        <w:rPr>
          <w:rFonts w:ascii="Courier New" w:hAnsi="Courier New" w:cs="Courier New"/>
          <w:b/>
          <w:color w:val="00B050"/>
        </w:rPr>
        <w:t>RK</w:t>
      </w:r>
      <w:r w:rsidRPr="0033441E">
        <w:rPr>
          <w:rFonts w:ascii="Courier New" w:hAnsi="Courier New" w:cs="Courier New"/>
          <w:b/>
        </w:rPr>
        <w:t>DEDDISED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  <w:color w:val="FF0000"/>
        </w:rPr>
        <w:t>ANYWRQP</w:t>
      </w:r>
      <w:r w:rsidRPr="0033441E">
        <w:rPr>
          <w:rFonts w:ascii="Courier New" w:hAnsi="Courier New" w:cs="Courier New"/>
          <w:b/>
          <w:color w:val="00B050"/>
        </w:rPr>
        <w:t>R</w:t>
      </w:r>
      <w:r w:rsidRPr="0033441E">
        <w:rPr>
          <w:rFonts w:ascii="Courier New" w:hAnsi="Courier New" w:cs="Courier New"/>
          <w:b/>
        </w:rPr>
        <w:t>ADETDETDE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  <w:color w:val="FF0000"/>
        </w:rPr>
        <w:t>ANYWRQRP</w:t>
      </w:r>
      <w:r w:rsidRPr="0033441E">
        <w:rPr>
          <w:rFonts w:ascii="Courier New" w:hAnsi="Courier New" w:cs="Courier New"/>
          <w:b/>
          <w:color w:val="00B050"/>
        </w:rPr>
        <w:t>RK</w:t>
      </w:r>
      <w:r w:rsidRPr="0033441E">
        <w:rPr>
          <w:rFonts w:ascii="Courier New" w:hAnsi="Courier New" w:cs="Courier New"/>
          <w:b/>
        </w:rPr>
        <w:t>RDSEEE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  <w:color w:val="FF0000"/>
        </w:rPr>
        <w:t>ANYFMRP</w:t>
      </w:r>
      <w:r w:rsidRPr="0033441E">
        <w:rPr>
          <w:rFonts w:ascii="Courier New" w:hAnsi="Courier New" w:cs="Courier New"/>
          <w:b/>
          <w:color w:val="00B050"/>
        </w:rPr>
        <w:t>RK</w:t>
      </w:r>
      <w:r w:rsidRPr="0033441E">
        <w:rPr>
          <w:rFonts w:ascii="Courier New" w:hAnsi="Courier New" w:cs="Courier New"/>
          <w:b/>
        </w:rPr>
        <w:t>DESDFSED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  <w:color w:val="FF0000"/>
        </w:rPr>
        <w:t>ANYWRQP</w:t>
      </w:r>
      <w:r w:rsidRPr="0033441E">
        <w:rPr>
          <w:rFonts w:ascii="Courier New" w:hAnsi="Courier New" w:cs="Courier New"/>
          <w:b/>
          <w:color w:val="00B050"/>
        </w:rPr>
        <w:t>R</w:t>
      </w:r>
      <w:r w:rsidRPr="0033441E">
        <w:rPr>
          <w:rFonts w:ascii="Courier New" w:hAnsi="Courier New" w:cs="Courier New"/>
          <w:b/>
        </w:rPr>
        <w:t>ADESDETEE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  <w:color w:val="FF0000"/>
        </w:rPr>
        <w:t>ANYWRQRP</w:t>
      </w:r>
      <w:r w:rsidRPr="0033441E">
        <w:rPr>
          <w:rFonts w:ascii="Courier New" w:hAnsi="Courier New" w:cs="Courier New"/>
          <w:b/>
          <w:color w:val="00B050"/>
        </w:rPr>
        <w:t>RK</w:t>
      </w:r>
      <w:r w:rsidRPr="0033441E">
        <w:rPr>
          <w:rFonts w:ascii="Courier New" w:hAnsi="Courier New" w:cs="Courier New"/>
          <w:b/>
        </w:rPr>
        <w:t>RDSEEE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  <w:color w:val="FF0000"/>
        </w:rPr>
        <w:t>ANYFMRP</w:t>
      </w:r>
      <w:r w:rsidRPr="0033441E">
        <w:rPr>
          <w:rFonts w:ascii="Courier New" w:hAnsi="Courier New" w:cs="Courier New"/>
          <w:b/>
          <w:color w:val="00B050"/>
        </w:rPr>
        <w:t>RK</w:t>
      </w:r>
      <w:r w:rsidRPr="0033441E">
        <w:rPr>
          <w:rFonts w:ascii="Courier New" w:hAnsi="Courier New" w:cs="Courier New"/>
          <w:b/>
        </w:rPr>
        <w:t>DESDIYED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  <w:color w:val="FF0000"/>
        </w:rPr>
        <w:t>ANYWRQP</w:t>
      </w:r>
      <w:r w:rsidRPr="0033441E">
        <w:rPr>
          <w:rFonts w:ascii="Courier New" w:hAnsi="Courier New" w:cs="Courier New"/>
          <w:b/>
          <w:color w:val="00B050"/>
        </w:rPr>
        <w:t>R</w:t>
      </w:r>
      <w:r w:rsidRPr="0033441E">
        <w:rPr>
          <w:rFonts w:ascii="Courier New" w:hAnsi="Courier New" w:cs="Courier New"/>
          <w:b/>
        </w:rPr>
        <w:t>ADETDESEE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  <w:color w:val="FF0000"/>
        </w:rPr>
        <w:t>ANYWRQRPR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</w:rPr>
        <w:t>DSEEE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  <w:color w:val="FF0000"/>
        </w:rPr>
        <w:t>ANYFMRP</w:t>
      </w:r>
      <w:r w:rsidRPr="0033441E">
        <w:rPr>
          <w:rFonts w:ascii="Courier New" w:hAnsi="Courier New" w:cs="Courier New"/>
          <w:b/>
          <w:color w:val="00B050"/>
        </w:rPr>
        <w:t>RK</w:t>
      </w:r>
      <w:r w:rsidRPr="0033441E">
        <w:rPr>
          <w:rFonts w:ascii="Courier New" w:hAnsi="Courier New" w:cs="Courier New"/>
          <w:b/>
        </w:rPr>
        <w:t>DVKETDDAEGN</w:t>
      </w:r>
    </w:p>
    <w:p w14:paraId="1C448A94" w14:textId="77777777" w:rsidR="00153639" w:rsidRPr="0033441E" w:rsidRDefault="00153639" w:rsidP="00C35C15">
      <w:pPr>
        <w:spacing w:after="0" w:line="240" w:lineRule="auto"/>
        <w:rPr>
          <w:rFonts w:ascii="Courier New" w:eastAsia="Courier New" w:hAnsi="Courier New" w:cs="Courier New"/>
          <w:b/>
          <w:color w:val="000000"/>
        </w:rPr>
      </w:pPr>
    </w:p>
    <w:p w14:paraId="5F6C605D" w14:textId="4886E43D" w:rsidR="00535D40" w:rsidRPr="0033441E" w:rsidRDefault="00535D40" w:rsidP="00535D40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>
        <w:rPr>
          <w:rFonts w:ascii="Courier New" w:eastAsia="Courier New" w:hAnsi="Courier New" w:cs="Courier New"/>
          <w:b/>
          <w:sz w:val="28"/>
          <w:szCs w:val="28"/>
          <w:u w:val="single"/>
        </w:rPr>
        <w:t>Predicted crinoid neuropeptide precursor 2 (PCNP2)</w:t>
      </w:r>
    </w:p>
    <w:p w14:paraId="0D1670E8" w14:textId="2979A1DC" w:rsidR="00153639" w:rsidRPr="0033441E" w:rsidRDefault="00535D40" w:rsidP="00535D40">
      <w:pPr>
        <w:spacing w:after="80" w:line="240" w:lineRule="auto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&gt;</w:t>
      </w:r>
      <w:r w:rsidR="00153639" w:rsidRPr="0033441E">
        <w:rPr>
          <w:rFonts w:ascii="Courier New" w:hAnsi="Courier New" w:cs="Courier New"/>
          <w:b/>
        </w:rPr>
        <w:t>Amed Predicted crinoid neuropeptide precursor 2 (PCNP2)</w:t>
      </w:r>
    </w:p>
    <w:p w14:paraId="30F63D30" w14:textId="77777777" w:rsidR="00153639" w:rsidRPr="0033441E" w:rsidRDefault="00153639" w:rsidP="00535D40">
      <w:pPr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70C0"/>
        </w:rPr>
        <w:t>MYREIFTCLVIAAVLASSTQAQ</w:t>
      </w:r>
      <w:r w:rsidRPr="0033441E">
        <w:rPr>
          <w:rFonts w:ascii="Courier New" w:hAnsi="Courier New" w:cs="Courier New"/>
          <w:b/>
        </w:rPr>
        <w:t>K</w:t>
      </w:r>
      <w:r w:rsidRPr="0033441E">
        <w:rPr>
          <w:rFonts w:ascii="Courier New" w:hAnsi="Courier New" w:cs="Courier New"/>
          <w:b/>
          <w:color w:val="00B050"/>
        </w:rPr>
        <w:t>RR</w:t>
      </w:r>
      <w:r w:rsidRPr="0033441E">
        <w:rPr>
          <w:rFonts w:ascii="Courier New" w:hAnsi="Courier New" w:cs="Courier New"/>
          <w:b/>
          <w:color w:val="FF0000"/>
        </w:rPr>
        <w:t>IHKGTQW</w:t>
      </w:r>
      <w:r w:rsidRPr="0033441E">
        <w:rPr>
          <w:rFonts w:ascii="Courier New" w:hAnsi="Courier New" w:cs="Courier New"/>
          <w:b/>
          <w:color w:val="FFC000"/>
        </w:rPr>
        <w:t>G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</w:rPr>
        <w:t>TSLFDLNDDRNLSAFPDSSKQIDLGNLVRAWINFEMQRQENSKTFPTFDQALGYETSNFEKEIK</w:t>
      </w:r>
    </w:p>
    <w:p w14:paraId="271D679A" w14:textId="20879C18" w:rsidR="006F298A" w:rsidRPr="0033441E" w:rsidRDefault="006F298A" w:rsidP="00535D40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="00535D40">
        <w:rPr>
          <w:rFonts w:ascii="Courier New" w:eastAsia="Times New Roman" w:hAnsi="Courier New" w:cs="Courier New"/>
          <w:b/>
          <w:color w:val="000000"/>
        </w:rPr>
        <w:t>Fser</w:t>
      </w:r>
      <w:proofErr w:type="spellEnd"/>
      <w:r w:rsidR="00535D40">
        <w:rPr>
          <w:rFonts w:ascii="Courier New" w:eastAsia="Times New Roman" w:hAnsi="Courier New" w:cs="Courier New"/>
          <w:b/>
          <w:color w:val="000000"/>
        </w:rPr>
        <w:t xml:space="preserve"> </w:t>
      </w:r>
      <w:r w:rsidR="00535D40" w:rsidRPr="0033441E">
        <w:rPr>
          <w:rFonts w:ascii="Courier New" w:hAnsi="Courier New" w:cs="Courier New"/>
          <w:b/>
        </w:rPr>
        <w:t>Predicted crinoid neuropeptide precursor 2 (PCNP2)</w:t>
      </w:r>
    </w:p>
    <w:p w14:paraId="7E33321D" w14:textId="2E1C551D" w:rsidR="00153639" w:rsidRPr="0033441E" w:rsidRDefault="006F298A" w:rsidP="00535D40">
      <w:pPr>
        <w:spacing w:after="80" w:line="240" w:lineRule="auto"/>
        <w:rPr>
          <w:rFonts w:ascii="Courier New" w:eastAsia="Times New Roman" w:hAnsi="Courier New" w:cs="Courier New"/>
          <w:b/>
          <w:color w:val="000000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YREILTCLVIAAVLTSTHAQ</w:t>
      </w:r>
      <w:r w:rsidRPr="00102C68">
        <w:rPr>
          <w:rFonts w:ascii="Courier New" w:eastAsia="Times New Roman" w:hAnsi="Courier New" w:cs="Courier New"/>
          <w:b/>
        </w:rPr>
        <w:t>K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33441E">
        <w:rPr>
          <w:rFonts w:ascii="Courier New" w:eastAsia="Times New Roman" w:hAnsi="Courier New" w:cs="Courier New"/>
          <w:b/>
          <w:color w:val="FF0000"/>
        </w:rPr>
        <w:t>IHKGTQW</w:t>
      </w:r>
      <w:r w:rsidRPr="00102C68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TSLYDLNDERNPSGYPEPSKQMDLGKLVRAWINFEMQRQGNTKTFQTFDQALGYETSNFEKEMK</w:t>
      </w:r>
    </w:p>
    <w:p w14:paraId="78784F7C" w14:textId="77777777" w:rsidR="00D8722E" w:rsidRPr="0033441E" w:rsidRDefault="00D8722E" w:rsidP="00C35C15">
      <w:pPr>
        <w:spacing w:after="0" w:line="240" w:lineRule="auto"/>
        <w:rPr>
          <w:rFonts w:ascii="Courier New" w:eastAsia="Times New Roman" w:hAnsi="Courier New" w:cs="Courier New"/>
          <w:b/>
          <w:color w:val="000000"/>
        </w:rPr>
      </w:pPr>
    </w:p>
    <w:p w14:paraId="7543C716" w14:textId="5BD84634" w:rsidR="00535D40" w:rsidRPr="0033441E" w:rsidRDefault="00535D40" w:rsidP="00535D40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>
        <w:rPr>
          <w:rFonts w:ascii="Courier New" w:eastAsia="Courier New" w:hAnsi="Courier New" w:cs="Courier New"/>
          <w:b/>
          <w:sz w:val="28"/>
          <w:szCs w:val="28"/>
          <w:u w:val="single"/>
        </w:rPr>
        <w:t>Predicted crinoid neuropeptide precursor 3 (PCNP3)</w:t>
      </w:r>
    </w:p>
    <w:p w14:paraId="5F159073" w14:textId="47A04B07" w:rsidR="00D8722E" w:rsidRPr="0033441E" w:rsidRDefault="00A84AF0" w:rsidP="007D15B0">
      <w:pPr>
        <w:spacing w:after="80" w:line="240" w:lineRule="auto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&gt;</w:t>
      </w:r>
      <w:r w:rsidR="00D8722E" w:rsidRPr="0033441E">
        <w:rPr>
          <w:rFonts w:ascii="Courier New" w:hAnsi="Courier New" w:cs="Courier New"/>
          <w:b/>
        </w:rPr>
        <w:t>Amed Predicted crinoid neuropeptide precursor 3a (PCNP3a)</w:t>
      </w:r>
    </w:p>
    <w:p w14:paraId="59536324" w14:textId="77777777" w:rsidR="00D8722E" w:rsidRPr="0033441E" w:rsidRDefault="00D8722E" w:rsidP="007D15B0">
      <w:pPr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70C0"/>
        </w:rPr>
        <w:lastRenderedPageBreak/>
        <w:t>MDVRITVLCVLLALVFVGVQA</w:t>
      </w:r>
      <w:r w:rsidRPr="0033441E">
        <w:rPr>
          <w:rFonts w:ascii="Courier New" w:hAnsi="Courier New" w:cs="Courier New"/>
          <w:b/>
          <w:color w:val="FF0000"/>
        </w:rPr>
        <w:t>QPPPGY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SGITGNRPPE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TSLI</w:t>
      </w:r>
      <w:r w:rsidRPr="0033441E">
        <w:rPr>
          <w:rFonts w:ascii="Courier New" w:hAnsi="Courier New" w:cs="Courier New"/>
          <w:b/>
          <w:color w:val="FFC000"/>
        </w:rPr>
        <w:t>G</w:t>
      </w:r>
      <w:r w:rsidRPr="0033441E">
        <w:rPr>
          <w:rFonts w:ascii="Courier New" w:hAnsi="Courier New" w:cs="Courier New"/>
          <w:b/>
          <w:color w:val="00B050"/>
        </w:rPr>
        <w:t>KK</w:t>
      </w:r>
      <w:r w:rsidRPr="0033441E">
        <w:rPr>
          <w:rFonts w:ascii="Courier New" w:hAnsi="Courier New" w:cs="Courier New"/>
          <w:b/>
        </w:rPr>
        <w:t>SLLNALLQRLLERQEEEEEKEEKEERNAQVNERHYHAQDTREYDIEQEQEIRLLDFLL</w:t>
      </w:r>
    </w:p>
    <w:p w14:paraId="6F0F5456" w14:textId="020BC6BA" w:rsidR="00D8722E" w:rsidRPr="0033441E" w:rsidRDefault="00A84AF0" w:rsidP="007D15B0">
      <w:pPr>
        <w:spacing w:after="80" w:line="240" w:lineRule="auto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&gt;</w:t>
      </w:r>
      <w:r w:rsidR="00D8722E" w:rsidRPr="0033441E">
        <w:rPr>
          <w:rFonts w:ascii="Courier New" w:hAnsi="Courier New" w:cs="Courier New"/>
          <w:b/>
        </w:rPr>
        <w:t>Amed Predicted crinoid neuropeptide precursor 3b (PCNP3b)</w:t>
      </w:r>
    </w:p>
    <w:p w14:paraId="3A23558A" w14:textId="77777777" w:rsidR="00D8722E" w:rsidRPr="0033441E" w:rsidRDefault="00D8722E" w:rsidP="007D15B0">
      <w:pPr>
        <w:widowControl w:val="0"/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70C0"/>
        </w:rPr>
        <w:t>MDFSIIVLCVGLLALVFVGVEA</w:t>
      </w:r>
      <w:r w:rsidRPr="0033441E">
        <w:rPr>
          <w:rFonts w:ascii="Courier New" w:hAnsi="Courier New" w:cs="Courier New"/>
          <w:b/>
          <w:color w:val="FF0000"/>
        </w:rPr>
        <w:t>PPPPGW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GGIAGH</w:t>
      </w:r>
      <w:r w:rsidRPr="00712606">
        <w:rPr>
          <w:rFonts w:ascii="Courier New" w:hAnsi="Courier New" w:cs="Courier New"/>
          <w:b/>
          <w:color w:val="FF0000"/>
        </w:rPr>
        <w:t>RR</w:t>
      </w:r>
      <w:r w:rsidRPr="0033441E">
        <w:rPr>
          <w:rFonts w:ascii="Courier New" w:hAnsi="Courier New" w:cs="Courier New"/>
          <w:b/>
          <w:color w:val="FF0000"/>
        </w:rPr>
        <w:t>PG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TSQW</w:t>
      </w:r>
      <w:r w:rsidRPr="0033441E">
        <w:rPr>
          <w:rFonts w:ascii="Courier New" w:hAnsi="Courier New" w:cs="Courier New"/>
          <w:b/>
          <w:color w:val="FFC000"/>
        </w:rPr>
        <w:t>G</w:t>
      </w:r>
      <w:r w:rsidRPr="0033441E">
        <w:rPr>
          <w:rFonts w:ascii="Courier New" w:hAnsi="Courier New" w:cs="Courier New"/>
          <w:b/>
          <w:color w:val="00B050"/>
        </w:rPr>
        <w:t>KK</w:t>
      </w:r>
      <w:r w:rsidRPr="0033441E">
        <w:rPr>
          <w:rFonts w:ascii="Courier New" w:hAnsi="Courier New" w:cs="Courier New"/>
          <w:b/>
        </w:rPr>
        <w:t>STLDALIEQLMARKEVLEEDEKEAAAAKDRDVVNERKGLNEPNYQDTREYDVEQEKEIRLLDFLL</w:t>
      </w:r>
    </w:p>
    <w:p w14:paraId="10C43B56" w14:textId="22B140CB" w:rsidR="000D5CCB" w:rsidRPr="00A8618D" w:rsidRDefault="000D5CCB" w:rsidP="007D15B0">
      <w:pPr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="00ED71CF">
        <w:rPr>
          <w:rFonts w:ascii="Courier New" w:eastAsia="Times New Roman" w:hAnsi="Courier New" w:cs="Courier New"/>
          <w:b/>
          <w:color w:val="000000"/>
        </w:rPr>
        <w:t>Fser</w:t>
      </w:r>
      <w:proofErr w:type="spellEnd"/>
      <w:r w:rsidR="00A8618D">
        <w:rPr>
          <w:rFonts w:ascii="Courier New" w:eastAsia="Times New Roman" w:hAnsi="Courier New" w:cs="Courier New"/>
          <w:b/>
          <w:color w:val="000000"/>
        </w:rPr>
        <w:t xml:space="preserve"> </w:t>
      </w:r>
      <w:r w:rsidR="00A8618D" w:rsidRPr="0033441E">
        <w:rPr>
          <w:rFonts w:ascii="Courier New" w:hAnsi="Courier New" w:cs="Courier New"/>
          <w:b/>
        </w:rPr>
        <w:t>Predicted crinoid neuropeptide precursor 3 (PCNP3)</w:t>
      </w:r>
    </w:p>
    <w:p w14:paraId="258AF63F" w14:textId="53250079" w:rsidR="00D8722E" w:rsidRPr="0033441E" w:rsidRDefault="000D5CCB" w:rsidP="007D15B0">
      <w:pPr>
        <w:spacing w:after="80" w:line="240" w:lineRule="auto"/>
        <w:rPr>
          <w:rFonts w:ascii="Courier New" w:eastAsia="Times New Roman" w:hAnsi="Courier New" w:cs="Courier New"/>
          <w:b/>
          <w:color w:val="00B050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DLRITVLFVLALVFLCIEA</w:t>
      </w:r>
      <w:r w:rsidRPr="0033441E">
        <w:rPr>
          <w:rFonts w:ascii="Courier New" w:eastAsia="Times New Roman" w:hAnsi="Courier New" w:cs="Courier New"/>
          <w:b/>
          <w:color w:val="FF0000"/>
        </w:rPr>
        <w:t>QLPPG</w:t>
      </w:r>
      <w:r w:rsidRPr="00F65920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NTGVNG</w:t>
      </w:r>
      <w:r w:rsidRPr="00712606">
        <w:rPr>
          <w:rFonts w:ascii="Courier New" w:eastAsia="Times New Roman" w:hAnsi="Courier New" w:cs="Courier New"/>
          <w:b/>
          <w:color w:val="FF000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PPG</w:t>
      </w:r>
      <w:r w:rsidRPr="00F65920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GSQV</w:t>
      </w:r>
      <w:r w:rsidRPr="00712606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RK</w:t>
      </w:r>
      <w:r w:rsidRPr="0033441E">
        <w:rPr>
          <w:rFonts w:ascii="Courier New" w:eastAsia="Times New Roman" w:hAnsi="Courier New" w:cs="Courier New"/>
          <w:b/>
          <w:color w:val="000000"/>
        </w:rPr>
        <w:t>DLLNSLLERLLERELQLDETAQEERTVE</w:t>
      </w:r>
      <w:r w:rsidRPr="00F65920">
        <w:rPr>
          <w:rFonts w:ascii="Courier New" w:eastAsia="Times New Roman" w:hAnsi="Courier New" w:cs="Courier New"/>
          <w:b/>
        </w:rPr>
        <w:t>KKAMEEYKVPETRR</w:t>
      </w:r>
      <w:r w:rsidRPr="0033441E">
        <w:rPr>
          <w:rFonts w:ascii="Courier New" w:eastAsia="Times New Roman" w:hAnsi="Courier New" w:cs="Courier New"/>
          <w:b/>
          <w:color w:val="000000"/>
        </w:rPr>
        <w:t>FEGEEREETVRLLDLLLDLEGEHGI</w:t>
      </w:r>
      <w:r w:rsidRPr="00666AD3">
        <w:rPr>
          <w:rFonts w:ascii="Courier New" w:eastAsia="Times New Roman" w:hAnsi="Courier New" w:cs="Courier New"/>
          <w:b/>
        </w:rPr>
        <w:t>KK</w:t>
      </w:r>
    </w:p>
    <w:p w14:paraId="5953D24D" w14:textId="4A894502" w:rsidR="00EE5000" w:rsidRPr="0033441E" w:rsidRDefault="00EE5000" w:rsidP="007D15B0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="00ED71CF">
        <w:rPr>
          <w:rFonts w:ascii="Courier New" w:eastAsia="Times New Roman" w:hAnsi="Courier New" w:cs="Courier New"/>
          <w:b/>
          <w:color w:val="000000"/>
        </w:rPr>
        <w:t>Anjap</w:t>
      </w:r>
      <w:proofErr w:type="spellEnd"/>
      <w:r w:rsidR="00A8618D">
        <w:rPr>
          <w:rFonts w:ascii="Courier New" w:eastAsia="Times New Roman" w:hAnsi="Courier New" w:cs="Courier New"/>
          <w:b/>
          <w:color w:val="000000"/>
        </w:rPr>
        <w:t xml:space="preserve"> </w:t>
      </w:r>
      <w:r w:rsidR="00A8618D" w:rsidRPr="0033441E">
        <w:rPr>
          <w:rFonts w:ascii="Courier New" w:hAnsi="Courier New" w:cs="Courier New"/>
          <w:b/>
        </w:rPr>
        <w:t>Predicted crinoid neuropeptide precursor 3 (PCNP3)</w:t>
      </w:r>
    </w:p>
    <w:p w14:paraId="5075F4E0" w14:textId="7FB7B42D" w:rsidR="00EE5000" w:rsidRPr="0033441E" w:rsidRDefault="00EE5000" w:rsidP="007D15B0">
      <w:pPr>
        <w:spacing w:after="80" w:line="240" w:lineRule="auto"/>
        <w:rPr>
          <w:rFonts w:ascii="Courier New" w:eastAsia="Times New Roman" w:hAnsi="Courier New" w:cs="Courier New"/>
          <w:b/>
          <w:color w:val="00B050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HLRFMVLLLSVLVLITCTEA</w:t>
      </w:r>
      <w:r w:rsidRPr="0033441E">
        <w:rPr>
          <w:rFonts w:ascii="Courier New" w:eastAsia="Times New Roman" w:hAnsi="Courier New" w:cs="Courier New"/>
          <w:b/>
          <w:color w:val="FF0000"/>
        </w:rPr>
        <w:t>PPPPE</w:t>
      </w:r>
      <w:r w:rsidRPr="00666AD3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MSPVAQNRPSH</w:t>
      </w:r>
      <w:r w:rsidRPr="00666AD3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QVVW</w:t>
      </w:r>
      <w:r w:rsidRPr="00666AD3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RK</w:t>
      </w:r>
      <w:r w:rsidRPr="0033441E">
        <w:rPr>
          <w:rFonts w:ascii="Courier New" w:eastAsia="Times New Roman" w:hAnsi="Courier New" w:cs="Courier New"/>
          <w:b/>
          <w:color w:val="000000"/>
        </w:rPr>
        <w:t>ALNTLERLL</w:t>
      </w:r>
      <w:r w:rsidRPr="00F65920">
        <w:rPr>
          <w:rFonts w:ascii="Courier New" w:eastAsia="Times New Roman" w:hAnsi="Courier New" w:cs="Courier New"/>
          <w:b/>
        </w:rPr>
        <w:t>KKELIDEEMNTEERNLGDMEEAEGQETRNLDDENQNLYDEVRFLELLLDLKGENNIKK</w:t>
      </w:r>
    </w:p>
    <w:p w14:paraId="1753B713" w14:textId="77777777" w:rsidR="00BD72E0" w:rsidRPr="0033441E" w:rsidRDefault="00BD72E0" w:rsidP="00C35C15">
      <w:pPr>
        <w:spacing w:after="0" w:line="240" w:lineRule="auto"/>
        <w:rPr>
          <w:rFonts w:ascii="Courier New" w:eastAsia="Times New Roman" w:hAnsi="Courier New" w:cs="Courier New"/>
          <w:b/>
          <w:color w:val="00B050"/>
        </w:rPr>
      </w:pPr>
    </w:p>
    <w:p w14:paraId="04FAB28F" w14:textId="09D79B47" w:rsidR="00A8618D" w:rsidRPr="0033441E" w:rsidRDefault="00A8618D" w:rsidP="00A8618D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>
        <w:rPr>
          <w:rFonts w:ascii="Courier New" w:eastAsia="Courier New" w:hAnsi="Courier New" w:cs="Courier New"/>
          <w:b/>
          <w:sz w:val="28"/>
          <w:szCs w:val="28"/>
          <w:u w:val="single"/>
        </w:rPr>
        <w:t xml:space="preserve">Predicted crinoid neuropeptide precursor </w:t>
      </w:r>
      <w:r w:rsidR="00B21675">
        <w:rPr>
          <w:rFonts w:ascii="Courier New" w:eastAsia="Courier New" w:hAnsi="Courier New" w:cs="Courier New"/>
          <w:b/>
          <w:sz w:val="28"/>
          <w:szCs w:val="28"/>
          <w:u w:val="single"/>
        </w:rPr>
        <w:t>4</w:t>
      </w:r>
      <w:r>
        <w:rPr>
          <w:rFonts w:ascii="Courier New" w:eastAsia="Courier New" w:hAnsi="Courier New" w:cs="Courier New"/>
          <w:b/>
          <w:sz w:val="28"/>
          <w:szCs w:val="28"/>
          <w:u w:val="single"/>
        </w:rPr>
        <w:t xml:space="preserve"> (PCNP</w:t>
      </w:r>
      <w:r w:rsidR="00B21675">
        <w:rPr>
          <w:rFonts w:ascii="Courier New" w:eastAsia="Courier New" w:hAnsi="Courier New" w:cs="Courier New"/>
          <w:b/>
          <w:sz w:val="28"/>
          <w:szCs w:val="28"/>
          <w:u w:val="single"/>
        </w:rPr>
        <w:t>4</w:t>
      </w:r>
      <w:r>
        <w:rPr>
          <w:rFonts w:ascii="Courier New" w:eastAsia="Courier New" w:hAnsi="Courier New" w:cs="Courier New"/>
          <w:b/>
          <w:sz w:val="28"/>
          <w:szCs w:val="28"/>
          <w:u w:val="single"/>
        </w:rPr>
        <w:t>)</w:t>
      </w:r>
    </w:p>
    <w:p w14:paraId="7E20599E" w14:textId="321B8AF2" w:rsidR="00BD72E0" w:rsidRPr="0033441E" w:rsidRDefault="007D15B0" w:rsidP="007D15B0">
      <w:pPr>
        <w:spacing w:after="80" w:line="240" w:lineRule="auto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&gt;</w:t>
      </w:r>
      <w:r w:rsidR="00BD72E0" w:rsidRPr="0033441E">
        <w:rPr>
          <w:rFonts w:ascii="Courier New" w:hAnsi="Courier New" w:cs="Courier New"/>
          <w:b/>
        </w:rPr>
        <w:t>Amed Predicted crinoid neuropeptide precursor 4 (PCNP4)</w:t>
      </w:r>
    </w:p>
    <w:p w14:paraId="4245782E" w14:textId="3A1B0B98" w:rsidR="00BD72E0" w:rsidRPr="0033441E" w:rsidRDefault="00BD72E0" w:rsidP="007D15B0">
      <w:pPr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70C0"/>
        </w:rPr>
        <w:t>MFYFKLFGSIWLVGCLLNVALIPTVSS</w:t>
      </w:r>
      <w:r w:rsidRPr="0033441E">
        <w:rPr>
          <w:rFonts w:ascii="Courier New" w:hAnsi="Courier New" w:cs="Courier New"/>
          <w:b/>
        </w:rPr>
        <w:t>EQAARADVLSNVEIADEEAKELIDNLIKSKKDFSSNDDELFQLNDEE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  <w:color w:val="FF0000"/>
        </w:rPr>
        <w:t>GLFPTGGMDPLGASYFT</w:t>
      </w:r>
      <w:r w:rsidRPr="0033441E">
        <w:rPr>
          <w:rFonts w:ascii="Courier New" w:hAnsi="Courier New" w:cs="Courier New"/>
          <w:b/>
          <w:color w:val="FFC000"/>
        </w:rPr>
        <w:t>G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</w:rPr>
        <w:t>AADSTEDSSEKIGFNDKRAFPGSGGMD</w:t>
      </w:r>
    </w:p>
    <w:p w14:paraId="096E6030" w14:textId="77777777" w:rsidR="00982192" w:rsidRPr="0033441E" w:rsidRDefault="00982192" w:rsidP="00C35C15">
      <w:pPr>
        <w:spacing w:after="0" w:line="240" w:lineRule="auto"/>
        <w:rPr>
          <w:rFonts w:ascii="Courier New" w:hAnsi="Courier New" w:cs="Courier New"/>
          <w:b/>
        </w:rPr>
      </w:pPr>
    </w:p>
    <w:p w14:paraId="671034F5" w14:textId="1843FA00" w:rsidR="007D15B0" w:rsidRPr="0033441E" w:rsidRDefault="007D15B0" w:rsidP="007D15B0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>
        <w:rPr>
          <w:rFonts w:ascii="Courier New" w:eastAsia="Courier New" w:hAnsi="Courier New" w:cs="Courier New"/>
          <w:b/>
          <w:sz w:val="28"/>
          <w:szCs w:val="28"/>
          <w:u w:val="single"/>
        </w:rPr>
        <w:t>Predicted crinoid neuropeptide precursor 5 (PCNP5)</w:t>
      </w:r>
    </w:p>
    <w:p w14:paraId="23CEB9E1" w14:textId="1DE8CFAF" w:rsidR="00982192" w:rsidRPr="0033441E" w:rsidRDefault="007D15B0" w:rsidP="007D15B0">
      <w:pPr>
        <w:spacing w:after="80" w:line="240" w:lineRule="auto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&gt;</w:t>
      </w:r>
      <w:r w:rsidR="00982192" w:rsidRPr="0033441E">
        <w:rPr>
          <w:rFonts w:ascii="Courier New" w:hAnsi="Courier New" w:cs="Courier New"/>
          <w:b/>
        </w:rPr>
        <w:t>Amed Predicted crinoid neuropeptide precursor 5 (PCNP5)</w:t>
      </w:r>
    </w:p>
    <w:p w14:paraId="4CBDA130" w14:textId="77777777" w:rsidR="00982192" w:rsidRPr="0033441E" w:rsidRDefault="00982192" w:rsidP="007D15B0">
      <w:pPr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70C0"/>
        </w:rPr>
        <w:t>MASIAKAVSCLVAMTVLLALLHVESVSA</w:t>
      </w:r>
      <w:r w:rsidRPr="0033441E">
        <w:rPr>
          <w:rFonts w:ascii="Courier New" w:hAnsi="Courier New" w:cs="Courier New"/>
          <w:b/>
          <w:color w:val="00B050"/>
        </w:rPr>
        <w:t>RR</w:t>
      </w:r>
      <w:r w:rsidRPr="0033441E">
        <w:rPr>
          <w:rFonts w:ascii="Courier New" w:hAnsi="Courier New" w:cs="Courier New"/>
          <w:b/>
          <w:color w:val="FF0000"/>
        </w:rPr>
        <w:t>GHPKSNFILMP</w:t>
      </w:r>
      <w:r w:rsidRPr="0033441E">
        <w:rPr>
          <w:rFonts w:ascii="Courier New" w:hAnsi="Courier New" w:cs="Courier New"/>
          <w:b/>
          <w:color w:val="FFC000"/>
        </w:rPr>
        <w:t>G</w:t>
      </w:r>
      <w:r w:rsidRPr="0033441E">
        <w:rPr>
          <w:rFonts w:ascii="Courier New" w:hAnsi="Courier New" w:cs="Courier New"/>
          <w:b/>
          <w:color w:val="00B050"/>
        </w:rPr>
        <w:t>RR</w:t>
      </w:r>
      <w:r w:rsidRPr="0033441E">
        <w:rPr>
          <w:rFonts w:ascii="Courier New" w:hAnsi="Courier New" w:cs="Courier New"/>
          <w:b/>
        </w:rPr>
        <w:t>SPFDDLLQQENTRRDNILESATPDLLSEEDDSTKIDLELLREIEKWLKAQTSSK</w:t>
      </w:r>
      <w:r w:rsidRPr="002B54AF">
        <w:rPr>
          <w:rFonts w:ascii="Courier New" w:hAnsi="Courier New" w:cs="Courier New"/>
          <w:b/>
        </w:rPr>
        <w:t>TYKK</w:t>
      </w:r>
      <w:r w:rsidRPr="0033441E">
        <w:rPr>
          <w:rFonts w:ascii="Courier New" w:hAnsi="Courier New" w:cs="Courier New"/>
          <w:b/>
        </w:rPr>
        <w:t>PFMQDAGENGEY</w:t>
      </w:r>
    </w:p>
    <w:p w14:paraId="6DDD7ED1" w14:textId="4E77F7A2" w:rsidR="00515A9B" w:rsidRPr="0033441E" w:rsidRDefault="00515A9B" w:rsidP="007D15B0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="007D15B0">
        <w:rPr>
          <w:rFonts w:ascii="Courier New" w:eastAsia="Times New Roman" w:hAnsi="Courier New" w:cs="Courier New"/>
          <w:b/>
          <w:color w:val="000000"/>
        </w:rPr>
        <w:t>Fser</w:t>
      </w:r>
      <w:proofErr w:type="spellEnd"/>
      <w:r w:rsidR="007D15B0">
        <w:rPr>
          <w:rFonts w:ascii="Courier New" w:eastAsia="Times New Roman" w:hAnsi="Courier New" w:cs="Courier New"/>
          <w:b/>
          <w:color w:val="000000"/>
        </w:rPr>
        <w:t xml:space="preserve"> </w:t>
      </w:r>
      <w:r w:rsidR="007D15B0" w:rsidRPr="0033441E">
        <w:rPr>
          <w:rFonts w:ascii="Courier New" w:hAnsi="Courier New" w:cs="Courier New"/>
          <w:b/>
        </w:rPr>
        <w:t>Predicted crinoid neuropeptide precursor 5 (PCNP5)</w:t>
      </w:r>
    </w:p>
    <w:p w14:paraId="6556F74F" w14:textId="77777777" w:rsidR="00515A9B" w:rsidRPr="0033441E" w:rsidRDefault="00515A9B" w:rsidP="007D15B0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ASTAKAVSCLVAMTVLLALLHMDSVSA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33441E">
        <w:rPr>
          <w:rFonts w:ascii="Courier New" w:eastAsia="Times New Roman" w:hAnsi="Courier New" w:cs="Courier New"/>
          <w:b/>
          <w:color w:val="FF0000"/>
        </w:rPr>
        <w:t>GHPKSQFILMP</w:t>
      </w:r>
      <w:r w:rsidRPr="004B3155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33441E">
        <w:rPr>
          <w:rFonts w:ascii="Courier New" w:eastAsia="Times New Roman" w:hAnsi="Courier New" w:cs="Courier New"/>
          <w:b/>
          <w:color w:val="000000"/>
        </w:rPr>
        <w:t>SPFDLLQENQ</w:t>
      </w:r>
      <w:r w:rsidRPr="002B54AF">
        <w:rPr>
          <w:rFonts w:ascii="Courier New" w:eastAsia="Times New Roman" w:hAnsi="Courier New" w:cs="Courier New"/>
          <w:b/>
        </w:rPr>
        <w:t>RR</w:t>
      </w:r>
      <w:r w:rsidRPr="0033441E">
        <w:rPr>
          <w:rFonts w:ascii="Courier New" w:eastAsia="Times New Roman" w:hAnsi="Courier New" w:cs="Courier New"/>
          <w:b/>
          <w:color w:val="000000"/>
        </w:rPr>
        <w:t>EDILESATPDLLADEDDSTQIDLELLREIEKWLKAQSSSKTYMKPFMQEAGDNGEY</w:t>
      </w:r>
    </w:p>
    <w:p w14:paraId="54D8FF80" w14:textId="77777777" w:rsidR="00982192" w:rsidRPr="0033441E" w:rsidRDefault="00982192" w:rsidP="00C35C15">
      <w:pPr>
        <w:spacing w:after="0" w:line="240" w:lineRule="auto"/>
        <w:rPr>
          <w:rFonts w:ascii="Courier New" w:eastAsia="Courier New" w:hAnsi="Courier New" w:cs="Courier New"/>
          <w:b/>
          <w:color w:val="000000"/>
        </w:rPr>
      </w:pPr>
    </w:p>
    <w:p w14:paraId="68A4B66E" w14:textId="5E952143" w:rsidR="007D15B0" w:rsidRPr="0033441E" w:rsidRDefault="007D15B0" w:rsidP="007D15B0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>
        <w:rPr>
          <w:rFonts w:ascii="Courier New" w:eastAsia="Courier New" w:hAnsi="Courier New" w:cs="Courier New"/>
          <w:b/>
          <w:sz w:val="28"/>
          <w:szCs w:val="28"/>
          <w:u w:val="single"/>
        </w:rPr>
        <w:t>Predicted crinoid neuropeptide precursor 6 (PCNP6)</w:t>
      </w:r>
    </w:p>
    <w:p w14:paraId="78F522E5" w14:textId="7255DC1E" w:rsidR="00C41970" w:rsidRPr="0033441E" w:rsidRDefault="007D15B0" w:rsidP="001852CB">
      <w:pPr>
        <w:spacing w:after="80" w:line="240" w:lineRule="auto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&gt;</w:t>
      </w:r>
      <w:proofErr w:type="spellStart"/>
      <w:r w:rsidR="00C41970" w:rsidRPr="0033441E">
        <w:rPr>
          <w:rFonts w:ascii="Courier New" w:hAnsi="Courier New" w:cs="Courier New"/>
          <w:b/>
        </w:rPr>
        <w:t>Anjap</w:t>
      </w:r>
      <w:proofErr w:type="spellEnd"/>
      <w:r w:rsidR="00C41970" w:rsidRPr="0033441E">
        <w:rPr>
          <w:rFonts w:ascii="Courier New" w:hAnsi="Courier New" w:cs="Courier New"/>
          <w:b/>
        </w:rPr>
        <w:t xml:space="preserve"> Predicted crinoid neuropeptide precursor 6 (PCNP6)</w:t>
      </w:r>
    </w:p>
    <w:p w14:paraId="6F48A399" w14:textId="77777777" w:rsidR="00C41970" w:rsidRPr="0033441E" w:rsidRDefault="00C41970" w:rsidP="001852CB">
      <w:pPr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70C0"/>
        </w:rPr>
        <w:t>MNLTTTAVFTLMLASCCLC</w:t>
      </w:r>
      <w:r w:rsidRPr="0033441E">
        <w:rPr>
          <w:rFonts w:ascii="Courier New" w:hAnsi="Courier New" w:cs="Courier New"/>
          <w:b/>
        </w:rPr>
        <w:t>DLQVN</w:t>
      </w:r>
      <w:r w:rsidRPr="0033441E">
        <w:rPr>
          <w:rFonts w:ascii="Courier New" w:hAnsi="Courier New" w:cs="Courier New"/>
          <w:b/>
          <w:color w:val="000000" w:themeColor="text1"/>
        </w:rPr>
        <w:t>R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  <w:color w:val="FF0000"/>
        </w:rPr>
        <w:t>QPG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G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TTRI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MYN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VS</w:t>
      </w:r>
      <w:r w:rsidRPr="0033441E">
        <w:rPr>
          <w:rFonts w:ascii="Courier New" w:hAnsi="Courier New" w:cs="Courier New"/>
          <w:b/>
          <w:color w:val="FFC000"/>
        </w:rPr>
        <w:t>G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</w:rPr>
        <w:t>TMDMQELYEKKNALPFLREFSNEQDESGPFKNRFYQYLTAKRGNAYSEVGVKSDY</w:t>
      </w:r>
    </w:p>
    <w:p w14:paraId="547F539E" w14:textId="77777777" w:rsidR="000370E1" w:rsidRPr="0033441E" w:rsidRDefault="000370E1" w:rsidP="00C35C15">
      <w:pPr>
        <w:spacing w:after="0" w:line="240" w:lineRule="auto"/>
        <w:rPr>
          <w:rFonts w:ascii="Courier New" w:hAnsi="Courier New" w:cs="Courier New"/>
          <w:b/>
        </w:rPr>
      </w:pPr>
    </w:p>
    <w:p w14:paraId="067311FC" w14:textId="65E48308" w:rsidR="001852CB" w:rsidRPr="0033441E" w:rsidRDefault="001852CB" w:rsidP="001852CB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>
        <w:rPr>
          <w:rFonts w:ascii="Courier New" w:eastAsia="Courier New" w:hAnsi="Courier New" w:cs="Courier New"/>
          <w:b/>
          <w:sz w:val="28"/>
          <w:szCs w:val="28"/>
          <w:u w:val="single"/>
        </w:rPr>
        <w:t>Predicted crinoid neuropeptide precursor 7 (PCNP7)</w:t>
      </w:r>
    </w:p>
    <w:p w14:paraId="2F329634" w14:textId="5EFFD54E" w:rsidR="000370E1" w:rsidRPr="0033441E" w:rsidRDefault="001852CB" w:rsidP="001852CB">
      <w:pPr>
        <w:spacing w:after="80" w:line="240" w:lineRule="auto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&gt;</w:t>
      </w:r>
      <w:r w:rsidR="000370E1" w:rsidRPr="0033441E">
        <w:rPr>
          <w:rFonts w:ascii="Courier New" w:hAnsi="Courier New" w:cs="Courier New"/>
          <w:b/>
        </w:rPr>
        <w:t>Amed Predicted crinoid neuropeptide precursor 7 (PCNP7)</w:t>
      </w:r>
    </w:p>
    <w:p w14:paraId="42B90F66" w14:textId="77777777" w:rsidR="000370E1" w:rsidRPr="0033441E" w:rsidRDefault="000370E1" w:rsidP="001852CB">
      <w:pPr>
        <w:widowControl w:val="0"/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70C0"/>
        </w:rPr>
        <w:t>MEVRHLTYVVIVILGISTLSTVAYA</w:t>
      </w:r>
      <w:r w:rsidRPr="0033441E">
        <w:rPr>
          <w:rFonts w:ascii="Courier New" w:hAnsi="Courier New" w:cs="Courier New"/>
          <w:b/>
          <w:color w:val="FF0000"/>
        </w:rPr>
        <w:t>G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ANI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IEHRLSGSQ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AKL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GKPL</w:t>
      </w:r>
      <w:r w:rsidRPr="0033441E">
        <w:rPr>
          <w:rFonts w:ascii="Courier New" w:hAnsi="Courier New" w:cs="Courier New"/>
          <w:b/>
          <w:color w:val="FFC000"/>
        </w:rPr>
        <w:t>G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</w:rPr>
        <w:t>SEISGLMENQEKIDETASSSIQSALVQHFNKLRPELQRIVLELIVDLEIKEQIEG</w:t>
      </w:r>
    </w:p>
    <w:p w14:paraId="4A423A8A" w14:textId="673E275A" w:rsidR="002A38E7" w:rsidRPr="0033441E" w:rsidRDefault="002A38E7" w:rsidP="001852CB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="001852CB">
        <w:rPr>
          <w:rFonts w:ascii="Courier New" w:eastAsia="Times New Roman" w:hAnsi="Courier New" w:cs="Courier New"/>
          <w:b/>
          <w:color w:val="000000"/>
        </w:rPr>
        <w:t>Fser</w:t>
      </w:r>
      <w:proofErr w:type="spellEnd"/>
      <w:r w:rsidR="001852CB">
        <w:rPr>
          <w:rFonts w:ascii="Courier New" w:eastAsia="Times New Roman" w:hAnsi="Courier New" w:cs="Courier New"/>
          <w:b/>
          <w:color w:val="000000"/>
        </w:rPr>
        <w:t xml:space="preserve"> </w:t>
      </w:r>
      <w:r w:rsidR="001852CB" w:rsidRPr="0033441E">
        <w:rPr>
          <w:rFonts w:ascii="Courier New" w:hAnsi="Courier New" w:cs="Courier New"/>
          <w:b/>
        </w:rPr>
        <w:t>Predicted crinoid neuropeptide precursor 7 (PCNP7)</w:t>
      </w:r>
    </w:p>
    <w:p w14:paraId="190D52EA" w14:textId="69CCA180" w:rsidR="000370E1" w:rsidRPr="0033441E" w:rsidRDefault="002A38E7" w:rsidP="001852CB">
      <w:pPr>
        <w:spacing w:after="80" w:line="240" w:lineRule="auto"/>
        <w:rPr>
          <w:rFonts w:ascii="Courier New" w:eastAsia="Times New Roman" w:hAnsi="Courier New" w:cs="Courier New"/>
          <w:b/>
          <w:color w:val="000000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EVRHITCVIMVLIGISSLTSTVSS</w:t>
      </w:r>
      <w:r w:rsidRPr="0033441E">
        <w:rPr>
          <w:rFonts w:ascii="Courier New" w:eastAsia="Times New Roman" w:hAnsi="Courier New" w:cs="Courier New"/>
          <w:b/>
          <w:color w:val="FF0000"/>
        </w:rPr>
        <w:t>TSA</w:t>
      </w:r>
      <w:r w:rsidRPr="00000DA1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TRF</w:t>
      </w:r>
      <w:r w:rsidRPr="00000DA1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IDNNYSGRE</w:t>
      </w:r>
      <w:r w:rsidRPr="00000DA1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AKT</w:t>
      </w:r>
      <w:r w:rsidRPr="00000DA1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GRLF</w:t>
      </w:r>
      <w:r w:rsidRPr="00000DA1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EPALTENIGWINDRDDEFANKPSESMQSTLVEHFNQLRPEMQRIVFELILDLELSSEMEG</w:t>
      </w:r>
    </w:p>
    <w:p w14:paraId="7D50B459" w14:textId="06F0EFFF" w:rsidR="005A642A" w:rsidRPr="0033441E" w:rsidRDefault="005A642A" w:rsidP="001852CB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="001852CB">
        <w:rPr>
          <w:rFonts w:ascii="Courier New" w:eastAsia="Times New Roman" w:hAnsi="Courier New" w:cs="Courier New"/>
          <w:b/>
          <w:color w:val="000000"/>
        </w:rPr>
        <w:t>Anjap</w:t>
      </w:r>
      <w:proofErr w:type="spellEnd"/>
      <w:r w:rsidR="001852CB">
        <w:rPr>
          <w:rFonts w:ascii="Courier New" w:eastAsia="Times New Roman" w:hAnsi="Courier New" w:cs="Courier New"/>
          <w:b/>
          <w:color w:val="000000"/>
        </w:rPr>
        <w:t xml:space="preserve"> </w:t>
      </w:r>
      <w:r w:rsidR="001852CB" w:rsidRPr="0033441E">
        <w:rPr>
          <w:rFonts w:ascii="Courier New" w:hAnsi="Courier New" w:cs="Courier New"/>
          <w:b/>
        </w:rPr>
        <w:t>Predicted crinoid neuropeptide precursor 7 (PCNP7)</w:t>
      </w:r>
    </w:p>
    <w:p w14:paraId="3E6F969E" w14:textId="1C23A63B" w:rsidR="002A38E7" w:rsidRPr="0033441E" w:rsidRDefault="005A642A" w:rsidP="001852CB">
      <w:pPr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EVRHIMYLLIVVIGLSSFKSAASA</w:t>
      </w:r>
      <w:r w:rsidRPr="0033441E">
        <w:rPr>
          <w:rFonts w:ascii="Courier New" w:eastAsia="Times New Roman" w:hAnsi="Courier New" w:cs="Courier New"/>
          <w:b/>
          <w:color w:val="FF0000"/>
        </w:rPr>
        <w:t>T</w:t>
      </w:r>
      <w:r w:rsidRPr="00000DA1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SDR</w:t>
      </w:r>
      <w:r w:rsidRPr="00000DA1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N</w:t>
      </w:r>
      <w:r w:rsidRPr="00000DA1">
        <w:rPr>
          <w:rFonts w:ascii="Courier New" w:eastAsia="Times New Roman" w:hAnsi="Courier New" w:cs="Courier New"/>
          <w:b/>
          <w:color w:val="FF0000"/>
        </w:rPr>
        <w:t>KRR</w:t>
      </w:r>
      <w:r w:rsidRPr="0033441E">
        <w:rPr>
          <w:rFonts w:ascii="Courier New" w:eastAsia="Times New Roman" w:hAnsi="Courier New" w:cs="Courier New"/>
          <w:b/>
          <w:color w:val="FF0000"/>
        </w:rPr>
        <w:t>LTGDA</w:t>
      </w:r>
      <w:r w:rsidRPr="00000DA1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AKL</w:t>
      </w:r>
      <w:r w:rsidRPr="00000DA1">
        <w:rPr>
          <w:rFonts w:ascii="Courier New" w:eastAsia="Times New Roman" w:hAnsi="Courier New" w:cs="Courier New"/>
          <w:b/>
          <w:color w:val="FF0000"/>
          <w:u w:val="single"/>
        </w:rPr>
        <w:t>C</w:t>
      </w:r>
      <w:r w:rsidRPr="0033441E">
        <w:rPr>
          <w:rFonts w:ascii="Courier New" w:eastAsia="Times New Roman" w:hAnsi="Courier New" w:cs="Courier New"/>
          <w:b/>
          <w:color w:val="FF0000"/>
        </w:rPr>
        <w:t>GRIY</w:t>
      </w:r>
      <w:r w:rsidRPr="00000DA1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QTTLSENSRWMDKIEEVASEVPEEIEESSLLQHFYQLRPQLQRIVYQVILELEISQMEG</w:t>
      </w:r>
    </w:p>
    <w:p w14:paraId="29609306" w14:textId="77777777" w:rsidR="00C41970" w:rsidRPr="0033441E" w:rsidRDefault="00C41970" w:rsidP="00C35C15">
      <w:pPr>
        <w:spacing w:after="0" w:line="240" w:lineRule="auto"/>
        <w:rPr>
          <w:rFonts w:ascii="Courier New" w:eastAsia="Courier New" w:hAnsi="Courier New" w:cs="Courier New"/>
          <w:b/>
          <w:color w:val="000000"/>
        </w:rPr>
      </w:pPr>
    </w:p>
    <w:p w14:paraId="62F7AAB7" w14:textId="44346927" w:rsidR="001852CB" w:rsidRPr="0033441E" w:rsidRDefault="001852CB" w:rsidP="001852CB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>
        <w:rPr>
          <w:rFonts w:ascii="Courier New" w:eastAsia="Courier New" w:hAnsi="Courier New" w:cs="Courier New"/>
          <w:b/>
          <w:sz w:val="28"/>
          <w:szCs w:val="28"/>
          <w:u w:val="single"/>
        </w:rPr>
        <w:t>Predicted crinoid neuropeptide precursor 8 (PCNP8)</w:t>
      </w:r>
    </w:p>
    <w:p w14:paraId="0231F153" w14:textId="13D59D8F" w:rsidR="00E8761C" w:rsidRPr="0033441E" w:rsidRDefault="001852CB" w:rsidP="001503E9">
      <w:pPr>
        <w:spacing w:after="80" w:line="240" w:lineRule="auto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&gt;</w:t>
      </w:r>
      <w:proofErr w:type="spellStart"/>
      <w:r w:rsidR="00E8761C" w:rsidRPr="0033441E">
        <w:rPr>
          <w:rFonts w:ascii="Courier New" w:hAnsi="Courier New" w:cs="Courier New"/>
          <w:b/>
        </w:rPr>
        <w:t>Fser</w:t>
      </w:r>
      <w:proofErr w:type="spellEnd"/>
      <w:r w:rsidR="00E8761C" w:rsidRPr="0033441E">
        <w:rPr>
          <w:rFonts w:ascii="Courier New" w:hAnsi="Courier New" w:cs="Courier New"/>
          <w:b/>
        </w:rPr>
        <w:t xml:space="preserve"> Predicted crinoid neuropeptide precursor 8 (PCNP8)</w:t>
      </w:r>
    </w:p>
    <w:p w14:paraId="5103B9FE" w14:textId="77777777" w:rsidR="00E8761C" w:rsidRPr="0033441E" w:rsidRDefault="00E8761C" w:rsidP="001503E9">
      <w:pPr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70C0"/>
        </w:rPr>
        <w:lastRenderedPageBreak/>
        <w:t>MRQTRCCLVLLFAFTVCVLITRSSA</w:t>
      </w:r>
      <w:r w:rsidRPr="0033441E">
        <w:rPr>
          <w:rFonts w:ascii="Courier New" w:hAnsi="Courier New" w:cs="Courier New"/>
          <w:b/>
        </w:rPr>
        <w:t>DGKEERELSDKERVAIGSILSGQ</w:t>
      </w:r>
      <w:r w:rsidRPr="0033441E">
        <w:rPr>
          <w:rFonts w:ascii="Courier New" w:hAnsi="Courier New" w:cs="Courier New"/>
          <w:b/>
          <w:color w:val="00B050"/>
        </w:rPr>
        <w:t>RR</w:t>
      </w:r>
      <w:r w:rsidRPr="0033441E">
        <w:rPr>
          <w:rFonts w:ascii="Courier New" w:hAnsi="Courier New" w:cs="Courier New"/>
          <w:b/>
          <w:color w:val="FF0000"/>
        </w:rPr>
        <w:t>PWRY</w:t>
      </w:r>
      <w:r w:rsidRPr="0033441E">
        <w:rPr>
          <w:rFonts w:ascii="Courier New" w:hAnsi="Courier New" w:cs="Courier New"/>
          <w:b/>
          <w:color w:val="FFC000"/>
        </w:rPr>
        <w:t>G</w:t>
      </w:r>
      <w:r w:rsidRPr="0033441E">
        <w:rPr>
          <w:rFonts w:ascii="Courier New" w:hAnsi="Courier New" w:cs="Courier New"/>
          <w:b/>
          <w:color w:val="00B050"/>
        </w:rPr>
        <w:t>RR</w:t>
      </w:r>
      <w:r w:rsidRPr="0033441E">
        <w:rPr>
          <w:rFonts w:ascii="Courier New" w:hAnsi="Courier New" w:cs="Courier New"/>
          <w:b/>
        </w:rPr>
        <w:t>SWNPRTDQEYSLYNAKVADLLRQRAAEQNEYDNYLKSLVSNNMPLKPMEWDED</w:t>
      </w:r>
    </w:p>
    <w:p w14:paraId="18EC650C" w14:textId="77777777" w:rsidR="009B5C94" w:rsidRPr="0033441E" w:rsidRDefault="009B5C94" w:rsidP="00C35C15">
      <w:pPr>
        <w:spacing w:after="0" w:line="240" w:lineRule="auto"/>
        <w:rPr>
          <w:rFonts w:ascii="Courier New" w:hAnsi="Courier New" w:cs="Courier New"/>
          <w:b/>
        </w:rPr>
      </w:pPr>
    </w:p>
    <w:p w14:paraId="16E5BB61" w14:textId="4D309422" w:rsidR="00BC036E" w:rsidRPr="0033441E" w:rsidRDefault="00BC036E" w:rsidP="00BC036E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>
        <w:rPr>
          <w:rFonts w:ascii="Courier New" w:eastAsia="Courier New" w:hAnsi="Courier New" w:cs="Courier New"/>
          <w:b/>
          <w:sz w:val="28"/>
          <w:szCs w:val="28"/>
          <w:u w:val="single"/>
        </w:rPr>
        <w:t>Predicted crinoid neuropeptide precursor 9 (PCNP9)</w:t>
      </w:r>
    </w:p>
    <w:p w14:paraId="0273BAA2" w14:textId="55A108AA" w:rsidR="009B5C94" w:rsidRPr="0033441E" w:rsidRDefault="00BC036E" w:rsidP="001503E9">
      <w:pPr>
        <w:widowControl w:val="0"/>
        <w:spacing w:after="80" w:line="240" w:lineRule="auto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&gt;</w:t>
      </w:r>
      <w:r w:rsidR="009B5C94" w:rsidRPr="0033441E">
        <w:rPr>
          <w:rFonts w:ascii="Courier New" w:hAnsi="Courier New" w:cs="Courier New"/>
          <w:b/>
        </w:rPr>
        <w:t>Amed Predicted crinoid neuropeptide precursor 9 (PCNP9) (partial)</w:t>
      </w:r>
    </w:p>
    <w:p w14:paraId="2CCB8EA7" w14:textId="77777777" w:rsidR="009B5C94" w:rsidRPr="0033441E" w:rsidRDefault="009B5C94" w:rsidP="001503E9">
      <w:pPr>
        <w:widowControl w:val="0"/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70C0"/>
        </w:rPr>
        <w:t>...VVVLGVVFLASSVTCC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  <w:color w:val="FF0000"/>
        </w:rPr>
        <w:t>AAITTSEDKPSLETENTQIKPENMPNEWPSLV</w:t>
      </w:r>
      <w:r w:rsidRPr="0033441E">
        <w:rPr>
          <w:rFonts w:ascii="Courier New" w:hAnsi="Courier New" w:cs="Courier New"/>
          <w:b/>
          <w:color w:val="FFC000"/>
        </w:rPr>
        <w:t>G</w:t>
      </w:r>
      <w:r w:rsidRPr="0033441E">
        <w:rPr>
          <w:rFonts w:ascii="Courier New" w:hAnsi="Courier New" w:cs="Courier New"/>
          <w:b/>
          <w:color w:val="00B050"/>
        </w:rPr>
        <w:t>KK</w:t>
      </w:r>
      <w:r w:rsidRPr="0033441E">
        <w:rPr>
          <w:rFonts w:ascii="Courier New" w:hAnsi="Courier New" w:cs="Courier New"/>
          <w:b/>
        </w:rPr>
        <w:t>GEEAQKFISKERPELKIVILNKDDMMTMDFREDRVRIFVDDNQVVVRPPKTG</w:t>
      </w:r>
    </w:p>
    <w:p w14:paraId="68D05997" w14:textId="32B95AAF" w:rsidR="000C4FA5" w:rsidRPr="0033441E" w:rsidRDefault="000C4FA5" w:rsidP="001503E9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="001503E9">
        <w:rPr>
          <w:rFonts w:ascii="Courier New" w:eastAsia="Times New Roman" w:hAnsi="Courier New" w:cs="Courier New"/>
          <w:b/>
          <w:color w:val="000000"/>
        </w:rPr>
        <w:t>Fser</w:t>
      </w:r>
      <w:proofErr w:type="spellEnd"/>
      <w:r w:rsidR="001503E9">
        <w:rPr>
          <w:rFonts w:ascii="Courier New" w:eastAsia="Times New Roman" w:hAnsi="Courier New" w:cs="Courier New"/>
          <w:b/>
          <w:color w:val="000000"/>
        </w:rPr>
        <w:t xml:space="preserve"> </w:t>
      </w:r>
      <w:r w:rsidR="001503E9" w:rsidRPr="0033441E">
        <w:rPr>
          <w:rFonts w:ascii="Courier New" w:hAnsi="Courier New" w:cs="Courier New"/>
          <w:b/>
        </w:rPr>
        <w:t>Predicted crinoid neuropeptide precursor 9 (PCNP9)</w:t>
      </w:r>
    </w:p>
    <w:p w14:paraId="1C09E43A" w14:textId="77777777" w:rsidR="000C4FA5" w:rsidRPr="0033441E" w:rsidRDefault="000C4FA5" w:rsidP="001503E9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QMKSVLLVVVGVVFFASSVTC</w:t>
      </w:r>
      <w:r w:rsidRPr="0033441E">
        <w:rPr>
          <w:rFonts w:ascii="Courier New" w:eastAsia="Times New Roman" w:hAnsi="Courier New" w:cs="Courier New"/>
          <w:b/>
          <w:color w:val="000000"/>
        </w:rPr>
        <w:t>C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SAPSASGGENVEESEKQNIEDNKMETQWPALV</w:t>
      </w:r>
      <w:r w:rsidRPr="00F840C1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K</w:t>
      </w:r>
      <w:r w:rsidRPr="0033441E">
        <w:rPr>
          <w:rFonts w:ascii="Courier New" w:eastAsia="Times New Roman" w:hAnsi="Courier New" w:cs="Courier New"/>
          <w:b/>
          <w:color w:val="000000"/>
        </w:rPr>
        <w:t>GEEAEKLILKARPDLKIFILPQDAMMTMDFREDRVRILVDENQIVVRPPKVG</w:t>
      </w:r>
    </w:p>
    <w:p w14:paraId="72974D91" w14:textId="49ACE9CD" w:rsidR="00A80282" w:rsidRPr="0033441E" w:rsidRDefault="00A80282" w:rsidP="001503E9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="001503E9">
        <w:rPr>
          <w:rFonts w:ascii="Courier New" w:eastAsia="Times New Roman" w:hAnsi="Courier New" w:cs="Courier New"/>
          <w:b/>
          <w:color w:val="000000"/>
        </w:rPr>
        <w:t>Anjap</w:t>
      </w:r>
      <w:proofErr w:type="spellEnd"/>
      <w:r w:rsidR="001503E9">
        <w:rPr>
          <w:rFonts w:ascii="Courier New" w:eastAsia="Times New Roman" w:hAnsi="Courier New" w:cs="Courier New"/>
          <w:b/>
          <w:color w:val="000000"/>
        </w:rPr>
        <w:t xml:space="preserve"> </w:t>
      </w:r>
      <w:r w:rsidR="001503E9" w:rsidRPr="0033441E">
        <w:rPr>
          <w:rFonts w:ascii="Courier New" w:hAnsi="Courier New" w:cs="Courier New"/>
          <w:b/>
        </w:rPr>
        <w:t>Predicted crinoid neuropeptide precursor 9 (PCNP9)</w:t>
      </w:r>
      <w:r w:rsidR="00A409DF">
        <w:rPr>
          <w:rFonts w:ascii="Courier New" w:hAnsi="Courier New" w:cs="Courier New"/>
          <w:b/>
        </w:rPr>
        <w:t xml:space="preserve"> (partial)</w:t>
      </w:r>
    </w:p>
    <w:p w14:paraId="3B7D4020" w14:textId="0D61BB9D" w:rsidR="000C4FA5" w:rsidRPr="0033441E" w:rsidRDefault="00A409DF" w:rsidP="001503E9">
      <w:pPr>
        <w:widowControl w:val="0"/>
        <w:spacing w:after="80" w:line="240" w:lineRule="auto"/>
        <w:rPr>
          <w:rFonts w:ascii="Courier New" w:hAnsi="Courier New" w:cs="Courier New"/>
          <w:b/>
        </w:rPr>
      </w:pPr>
      <w:r w:rsidRPr="00DC4CBB">
        <w:rPr>
          <w:rFonts w:ascii="Courier New" w:eastAsia="Times New Roman" w:hAnsi="Courier New" w:cs="Courier New"/>
          <w:b/>
        </w:rPr>
        <w:t>...</w:t>
      </w:r>
      <w:r w:rsidR="00A80282" w:rsidRPr="001A19FD">
        <w:rPr>
          <w:rFonts w:ascii="Courier New" w:eastAsia="Times New Roman" w:hAnsi="Courier New" w:cs="Courier New"/>
          <w:b/>
        </w:rPr>
        <w:t>MCIWCPSLHRSIIACAV</w:t>
      </w:r>
      <w:r w:rsidR="00A80282" w:rsidRPr="001B260C">
        <w:rPr>
          <w:rFonts w:ascii="Courier New" w:eastAsia="Times New Roman" w:hAnsi="Courier New" w:cs="Courier New"/>
          <w:b/>
          <w:color w:val="FF0000"/>
        </w:rPr>
        <w:t>GTAVFVYFWSIIASKQDIPL</w:t>
      </w:r>
      <w:r w:rsidR="00A80282" w:rsidRPr="000E732F">
        <w:rPr>
          <w:rFonts w:ascii="Courier New" w:eastAsia="Times New Roman" w:hAnsi="Courier New" w:cs="Courier New"/>
          <w:b/>
          <w:color w:val="FF0000"/>
        </w:rPr>
        <w:t>D</w:t>
      </w:r>
      <w:r w:rsidR="00A80282" w:rsidRPr="0033441E">
        <w:rPr>
          <w:rFonts w:ascii="Courier New" w:eastAsia="Times New Roman" w:hAnsi="Courier New" w:cs="Courier New"/>
          <w:b/>
          <w:color w:val="00B050"/>
        </w:rPr>
        <w:t>KK</w:t>
      </w:r>
      <w:r w:rsidR="00A80282" w:rsidRPr="0033441E">
        <w:rPr>
          <w:rFonts w:ascii="Courier New" w:eastAsia="Times New Roman" w:hAnsi="Courier New" w:cs="Courier New"/>
          <w:b/>
          <w:color w:val="000000"/>
        </w:rPr>
        <w:t>AEEA</w:t>
      </w:r>
      <w:r w:rsidR="00A80282" w:rsidRPr="003305A2">
        <w:rPr>
          <w:rFonts w:ascii="Courier New" w:eastAsia="Times New Roman" w:hAnsi="Courier New" w:cs="Courier New"/>
          <w:b/>
        </w:rPr>
        <w:t>KK</w:t>
      </w:r>
      <w:r w:rsidR="00A80282" w:rsidRPr="0033441E">
        <w:rPr>
          <w:rFonts w:ascii="Courier New" w:eastAsia="Times New Roman" w:hAnsi="Courier New" w:cs="Courier New"/>
          <w:b/>
          <w:color w:val="000000"/>
        </w:rPr>
        <w:t>FILEESPELQIYILPEDSMMTMDYRTDRVRIFIDENQIVVKPPKVG</w:t>
      </w:r>
    </w:p>
    <w:p w14:paraId="0FFD4604" w14:textId="77777777" w:rsidR="009B5C94" w:rsidRPr="0033441E" w:rsidRDefault="009B5C94" w:rsidP="00C35C15">
      <w:pPr>
        <w:spacing w:after="0" w:line="240" w:lineRule="auto"/>
        <w:rPr>
          <w:rFonts w:ascii="Courier New" w:hAnsi="Courier New" w:cs="Courier New"/>
          <w:b/>
        </w:rPr>
      </w:pPr>
    </w:p>
    <w:p w14:paraId="6B7C2B95" w14:textId="27C8E6C8" w:rsidR="001503E9" w:rsidRPr="0033441E" w:rsidRDefault="001503E9" w:rsidP="001503E9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>
        <w:rPr>
          <w:rFonts w:ascii="Courier New" w:eastAsia="Courier New" w:hAnsi="Courier New" w:cs="Courier New"/>
          <w:b/>
          <w:sz w:val="28"/>
          <w:szCs w:val="28"/>
          <w:u w:val="single"/>
        </w:rPr>
        <w:t>Predicted crinoid neuropeptide precursor 10 (PCNP10)</w:t>
      </w:r>
    </w:p>
    <w:p w14:paraId="3E736881" w14:textId="51AC7E09" w:rsidR="00E15C58" w:rsidRPr="0033441E" w:rsidRDefault="00DC4CBB" w:rsidP="00DC4CBB">
      <w:pPr>
        <w:spacing w:after="80" w:line="240" w:lineRule="auto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&gt;</w:t>
      </w:r>
      <w:r w:rsidR="00E15C58" w:rsidRPr="0033441E">
        <w:rPr>
          <w:rFonts w:ascii="Courier New" w:hAnsi="Courier New" w:cs="Courier New"/>
          <w:b/>
        </w:rPr>
        <w:t>Amed Predicted crinoid neuropeptide precursor 10 (PCNP10)</w:t>
      </w:r>
    </w:p>
    <w:p w14:paraId="3790860D" w14:textId="6C7CF726" w:rsidR="00E15C58" w:rsidRPr="0033441E" w:rsidRDefault="00E15C58" w:rsidP="00DC4CBB">
      <w:pPr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70C0"/>
        </w:rPr>
        <w:t>MYSILFTVMVTITMVGCGST</w:t>
      </w:r>
      <w:r w:rsidRPr="0033441E">
        <w:rPr>
          <w:rFonts w:ascii="Courier New" w:hAnsi="Courier New" w:cs="Courier New"/>
          <w:b/>
        </w:rPr>
        <w:t>EDIAEYESGPIQNTLGLGIPQIWPEEGDIAELEEQIAKHEAIIKYLNHLRNQYLQGSQS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  <w:color w:val="FF0000"/>
        </w:rPr>
        <w:t>SGFFN</w:t>
      </w:r>
      <w:r w:rsidRPr="0033441E">
        <w:rPr>
          <w:rFonts w:ascii="Courier New" w:hAnsi="Courier New" w:cs="Courier New"/>
          <w:b/>
          <w:color w:val="00B050"/>
        </w:rPr>
        <w:t>RR</w:t>
      </w:r>
      <w:r w:rsidRPr="0033441E">
        <w:rPr>
          <w:rFonts w:ascii="Courier New" w:hAnsi="Courier New" w:cs="Courier New"/>
          <w:b/>
        </w:rPr>
        <w:t>SGKNAYDVDWQKIGDYAA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  <w:color w:val="FF0000"/>
        </w:rPr>
        <w:t>SGFFN</w:t>
      </w:r>
      <w:r w:rsidRPr="0033441E">
        <w:rPr>
          <w:rFonts w:ascii="Courier New" w:hAnsi="Courier New" w:cs="Courier New"/>
          <w:b/>
          <w:color w:val="00B050"/>
        </w:rPr>
        <w:t>RK</w:t>
      </w:r>
      <w:r w:rsidRPr="0033441E">
        <w:rPr>
          <w:rFonts w:ascii="Courier New" w:hAnsi="Courier New" w:cs="Courier New"/>
          <w:b/>
        </w:rPr>
        <w:t>RNAYEERK</w:t>
      </w:r>
    </w:p>
    <w:p w14:paraId="4853BFB5" w14:textId="6D38D067" w:rsidR="00B423FB" w:rsidRPr="0033441E" w:rsidRDefault="00B423FB" w:rsidP="00DC4CBB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="00D21174">
        <w:rPr>
          <w:rFonts w:ascii="Courier New" w:eastAsia="Times New Roman" w:hAnsi="Courier New" w:cs="Courier New"/>
          <w:b/>
          <w:color w:val="000000"/>
        </w:rPr>
        <w:t>Fser</w:t>
      </w:r>
      <w:proofErr w:type="spellEnd"/>
      <w:r w:rsidR="00DC4CBB">
        <w:rPr>
          <w:rFonts w:ascii="Courier New" w:eastAsia="Times New Roman" w:hAnsi="Courier New" w:cs="Courier New"/>
          <w:b/>
          <w:color w:val="000000"/>
        </w:rPr>
        <w:t xml:space="preserve"> </w:t>
      </w:r>
      <w:r w:rsidR="00DC4CBB" w:rsidRPr="0033441E">
        <w:rPr>
          <w:rFonts w:ascii="Courier New" w:hAnsi="Courier New" w:cs="Courier New"/>
          <w:b/>
        </w:rPr>
        <w:t>Predicted crinoid neuropeptide precursor 10 (PCNP10)</w:t>
      </w:r>
    </w:p>
    <w:p w14:paraId="4FEE4F54" w14:textId="77777777" w:rsidR="00B423FB" w:rsidRPr="0033441E" w:rsidRDefault="00B423FB" w:rsidP="00DC4CBB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YSILFTVMIAITMVGVGST</w:t>
      </w:r>
      <w:r w:rsidRPr="0033441E">
        <w:rPr>
          <w:rFonts w:ascii="Courier New" w:eastAsia="Times New Roman" w:hAnsi="Courier New" w:cs="Courier New"/>
          <w:b/>
          <w:color w:val="000000"/>
        </w:rPr>
        <w:t>DEMGEYETGQIQNTIGLGIPQIWPEEGDIAELDEQIAKHEAVIKYLNHLRNQYLQGSQT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SGFFN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33441E">
        <w:rPr>
          <w:rFonts w:ascii="Courier New" w:eastAsia="Times New Roman" w:hAnsi="Courier New" w:cs="Courier New"/>
          <w:b/>
          <w:color w:val="000000"/>
        </w:rPr>
        <w:t>SGNSMYDVDWHKIGDYAA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SGFFN</w:t>
      </w:r>
      <w:r w:rsidRPr="0033441E">
        <w:rPr>
          <w:rFonts w:ascii="Courier New" w:eastAsia="Times New Roman" w:hAnsi="Courier New" w:cs="Courier New"/>
          <w:b/>
          <w:color w:val="00B050"/>
        </w:rPr>
        <w:t>RK</w:t>
      </w:r>
      <w:r w:rsidRPr="000A23F4">
        <w:rPr>
          <w:rFonts w:ascii="Courier New" w:eastAsia="Times New Roman" w:hAnsi="Courier New" w:cs="Courier New"/>
          <w:b/>
        </w:rPr>
        <w:t>R</w:t>
      </w:r>
      <w:r w:rsidRPr="0033441E">
        <w:rPr>
          <w:rFonts w:ascii="Courier New" w:eastAsia="Times New Roman" w:hAnsi="Courier New" w:cs="Courier New"/>
          <w:b/>
          <w:color w:val="000000"/>
        </w:rPr>
        <w:t>SGYDE</w:t>
      </w:r>
      <w:r w:rsidRPr="00DC4CBB">
        <w:rPr>
          <w:rFonts w:ascii="Courier New" w:eastAsia="Times New Roman" w:hAnsi="Courier New" w:cs="Courier New"/>
          <w:b/>
        </w:rPr>
        <w:t>RK</w:t>
      </w:r>
    </w:p>
    <w:p w14:paraId="04663BC9" w14:textId="0D94A5BD" w:rsidR="00B423FB" w:rsidRPr="0033441E" w:rsidRDefault="00B423FB" w:rsidP="00DC4CBB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="00D21174">
        <w:rPr>
          <w:rFonts w:ascii="Courier New" w:eastAsia="Times New Roman" w:hAnsi="Courier New" w:cs="Courier New"/>
          <w:b/>
          <w:color w:val="000000"/>
        </w:rPr>
        <w:t>Anjap</w:t>
      </w:r>
      <w:proofErr w:type="spellEnd"/>
      <w:r w:rsidR="00DC4CBB">
        <w:rPr>
          <w:rFonts w:ascii="Courier New" w:eastAsia="Times New Roman" w:hAnsi="Courier New" w:cs="Courier New"/>
          <w:b/>
          <w:color w:val="000000"/>
        </w:rPr>
        <w:t xml:space="preserve"> </w:t>
      </w:r>
      <w:r w:rsidR="00DC4CBB" w:rsidRPr="0033441E">
        <w:rPr>
          <w:rFonts w:ascii="Courier New" w:hAnsi="Courier New" w:cs="Courier New"/>
          <w:b/>
        </w:rPr>
        <w:t>Predicted crinoid neuropeptide precursor 10 (PCNP10)</w:t>
      </w:r>
    </w:p>
    <w:p w14:paraId="61104192" w14:textId="77777777" w:rsidR="00B423FB" w:rsidRPr="0033441E" w:rsidRDefault="00B423FB" w:rsidP="00DC4CBB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YRPTILFALMISAMMAGVGNT</w:t>
      </w:r>
      <w:r w:rsidRPr="0033441E">
        <w:rPr>
          <w:rFonts w:ascii="Courier New" w:eastAsia="Times New Roman" w:hAnsi="Courier New" w:cs="Courier New"/>
          <w:b/>
          <w:color w:val="000000"/>
        </w:rPr>
        <w:t>EDIGEFEAGQIQNTVGLGIPKIWPDEGDIAELAEEQIAQHEEIINYLNHLRNEYLQGSQT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SGFFN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33441E">
        <w:rPr>
          <w:rFonts w:ascii="Courier New" w:eastAsia="Times New Roman" w:hAnsi="Courier New" w:cs="Courier New"/>
          <w:b/>
          <w:color w:val="000000"/>
        </w:rPr>
        <w:t>SGSPMYDVPSQDWN</w:t>
      </w:r>
      <w:r w:rsidRPr="000A23F4">
        <w:rPr>
          <w:rFonts w:ascii="Courier New" w:eastAsia="Times New Roman" w:hAnsi="Courier New" w:cs="Courier New"/>
          <w:b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GDFTSA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SGFFN</w:t>
      </w:r>
      <w:r w:rsidRPr="0033441E">
        <w:rPr>
          <w:rFonts w:ascii="Courier New" w:eastAsia="Times New Roman" w:hAnsi="Courier New" w:cs="Courier New"/>
          <w:b/>
          <w:color w:val="00B050"/>
        </w:rPr>
        <w:t>RK</w:t>
      </w:r>
      <w:r w:rsidRPr="000A23F4">
        <w:rPr>
          <w:rFonts w:ascii="Courier New" w:eastAsia="Times New Roman" w:hAnsi="Courier New" w:cs="Courier New"/>
          <w:b/>
        </w:rPr>
        <w:t>R</w:t>
      </w:r>
      <w:r w:rsidRPr="0033441E">
        <w:rPr>
          <w:rFonts w:ascii="Courier New" w:eastAsia="Times New Roman" w:hAnsi="Courier New" w:cs="Courier New"/>
          <w:b/>
          <w:color w:val="000000"/>
        </w:rPr>
        <w:t>SGYEQ</w:t>
      </w:r>
      <w:r w:rsidRPr="000A23F4">
        <w:rPr>
          <w:rFonts w:ascii="Courier New" w:eastAsia="Times New Roman" w:hAnsi="Courier New" w:cs="Courier New"/>
          <w:b/>
        </w:rPr>
        <w:t>RK</w:t>
      </w:r>
    </w:p>
    <w:p w14:paraId="29405B6E" w14:textId="77777777" w:rsidR="00B423FB" w:rsidRPr="0033441E" w:rsidRDefault="00B423FB" w:rsidP="00C35C15">
      <w:pPr>
        <w:spacing w:after="0" w:line="240" w:lineRule="auto"/>
        <w:rPr>
          <w:rFonts w:ascii="Courier New" w:hAnsi="Courier New" w:cs="Courier New"/>
          <w:b/>
        </w:rPr>
      </w:pPr>
    </w:p>
    <w:p w14:paraId="4D5B481B" w14:textId="2B672D44" w:rsidR="007B17C5" w:rsidRPr="0033441E" w:rsidRDefault="007B17C5" w:rsidP="007B17C5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>
        <w:rPr>
          <w:rFonts w:ascii="Courier New" w:eastAsia="Courier New" w:hAnsi="Courier New" w:cs="Courier New"/>
          <w:b/>
          <w:sz w:val="28"/>
          <w:szCs w:val="28"/>
          <w:u w:val="single"/>
        </w:rPr>
        <w:t>Predicted crinoid neuropeptide precursor 11 (PCNP11)</w:t>
      </w:r>
    </w:p>
    <w:p w14:paraId="1DB68D14" w14:textId="5D49C014" w:rsidR="00407CB0" w:rsidRPr="0033441E" w:rsidRDefault="007B17C5" w:rsidP="007B17C5">
      <w:pPr>
        <w:spacing w:after="80" w:line="240" w:lineRule="auto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&gt;</w:t>
      </w:r>
      <w:r w:rsidR="00407CB0" w:rsidRPr="0033441E">
        <w:rPr>
          <w:rFonts w:ascii="Courier New" w:hAnsi="Courier New" w:cs="Courier New"/>
          <w:b/>
        </w:rPr>
        <w:t>Amed Predicted crinoid neuropeptide precursor 11 (PCNP11)</w:t>
      </w:r>
    </w:p>
    <w:p w14:paraId="7F4F0729" w14:textId="77777777" w:rsidR="00407CB0" w:rsidRDefault="00407CB0" w:rsidP="007B17C5">
      <w:pPr>
        <w:spacing w:after="80" w:line="240" w:lineRule="auto"/>
        <w:rPr>
          <w:rFonts w:ascii="Courier New" w:hAnsi="Courier New" w:cs="Courier New"/>
          <w:b/>
          <w:color w:val="00B050"/>
        </w:rPr>
      </w:pPr>
      <w:r w:rsidRPr="0033441E">
        <w:rPr>
          <w:rFonts w:ascii="Courier New" w:hAnsi="Courier New" w:cs="Courier New"/>
          <w:b/>
          <w:color w:val="0070C0"/>
        </w:rPr>
        <w:t>MDITMTTRNTLKIITFLLIGCCCLT</w:t>
      </w:r>
      <w:r w:rsidRPr="0033441E">
        <w:rPr>
          <w:rFonts w:ascii="Courier New" w:hAnsi="Courier New" w:cs="Courier New"/>
          <w:b/>
        </w:rPr>
        <w:t>QSVPVLKFSGQISLEGDEESGLALPWILMSKMIDSDRPMNIDTDNSSEYYSGEQNDVGDIA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  <w:color w:val="FF0000"/>
        </w:rPr>
        <w:t>GNGRSDLMRYLYSGKIGKAASTMGRQP</w:t>
      </w:r>
      <w:r w:rsidRPr="0033441E">
        <w:rPr>
          <w:rFonts w:ascii="Courier New" w:hAnsi="Courier New" w:cs="Courier New"/>
          <w:b/>
          <w:color w:val="FFC000"/>
        </w:rPr>
        <w:t>G</w:t>
      </w:r>
      <w:r w:rsidRPr="0033441E">
        <w:rPr>
          <w:rFonts w:ascii="Courier New" w:hAnsi="Courier New" w:cs="Courier New"/>
          <w:b/>
          <w:color w:val="00B050"/>
        </w:rPr>
        <w:t>RR</w:t>
      </w:r>
    </w:p>
    <w:p w14:paraId="53E22073" w14:textId="77777777" w:rsidR="00CA6A72" w:rsidRPr="007B17C5" w:rsidRDefault="00CA6A72" w:rsidP="00CA6A72">
      <w:pPr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>
        <w:rPr>
          <w:rFonts w:ascii="Courier New" w:eastAsia="Times New Roman" w:hAnsi="Courier New" w:cs="Courier New"/>
          <w:b/>
          <w:color w:val="000000"/>
        </w:rPr>
        <w:t>Fser</w:t>
      </w:r>
      <w:proofErr w:type="spellEnd"/>
      <w:r>
        <w:rPr>
          <w:rFonts w:ascii="Courier New" w:eastAsia="Times New Roman" w:hAnsi="Courier New" w:cs="Courier New"/>
          <w:b/>
          <w:color w:val="000000"/>
        </w:rPr>
        <w:t xml:space="preserve"> </w:t>
      </w:r>
      <w:r w:rsidRPr="0033441E">
        <w:rPr>
          <w:rFonts w:ascii="Courier New" w:hAnsi="Courier New" w:cs="Courier New"/>
          <w:b/>
        </w:rPr>
        <w:t>Predicted crinoid neuropeptide precursor 11 (PCNP11)</w:t>
      </w:r>
    </w:p>
    <w:p w14:paraId="2503B565" w14:textId="77777777" w:rsidR="00CA6A72" w:rsidRPr="0033441E" w:rsidRDefault="00CA6A72" w:rsidP="00CA6A72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DITMTTSNTLKIITFLLIGCLCLTESV</w:t>
      </w:r>
      <w:r w:rsidRPr="0033441E">
        <w:rPr>
          <w:rFonts w:ascii="Courier New" w:eastAsia="Times New Roman" w:hAnsi="Courier New" w:cs="Courier New"/>
          <w:b/>
          <w:color w:val="000000"/>
        </w:rPr>
        <w:t>PVLKFSGQITLETDEGVALPWMLMSKMIDSDRLMNTDIDNSSEYYSGEQNDVADVT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GNNRSDLLRYLYSGKLNKAASTMARKQT</w:t>
      </w:r>
      <w:r w:rsidRPr="00247AC3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</w:p>
    <w:p w14:paraId="76033DF2" w14:textId="4D28A966" w:rsidR="00D81EAC" w:rsidRPr="007B17C5" w:rsidRDefault="00D81EAC" w:rsidP="007B17C5">
      <w:pPr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="007B17C5">
        <w:rPr>
          <w:rFonts w:ascii="Courier New" w:eastAsia="Times New Roman" w:hAnsi="Courier New" w:cs="Courier New"/>
          <w:b/>
          <w:color w:val="000000"/>
        </w:rPr>
        <w:t>Anjap</w:t>
      </w:r>
      <w:proofErr w:type="spellEnd"/>
      <w:r w:rsidR="007B17C5">
        <w:rPr>
          <w:rFonts w:ascii="Courier New" w:eastAsia="Times New Roman" w:hAnsi="Courier New" w:cs="Courier New"/>
          <w:b/>
          <w:color w:val="000000"/>
        </w:rPr>
        <w:t xml:space="preserve"> </w:t>
      </w:r>
      <w:r w:rsidR="007B17C5" w:rsidRPr="0033441E">
        <w:rPr>
          <w:rFonts w:ascii="Courier New" w:hAnsi="Courier New" w:cs="Courier New"/>
          <w:b/>
        </w:rPr>
        <w:t>Predicted crinoid neuropeptide precursor 11 (PCNP11)</w:t>
      </w:r>
    </w:p>
    <w:p w14:paraId="756C6D90" w14:textId="77777777" w:rsidR="00D81EAC" w:rsidRPr="0033441E" w:rsidRDefault="00D81EAC" w:rsidP="007B17C5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DTMTTSNTLKIITVLLLGCICLTES</w:t>
      </w:r>
      <w:r w:rsidRPr="0033441E">
        <w:rPr>
          <w:rFonts w:ascii="Courier New" w:eastAsia="Times New Roman" w:hAnsi="Courier New" w:cs="Courier New"/>
          <w:b/>
          <w:color w:val="000000"/>
        </w:rPr>
        <w:t>VPVLRFSGQISLETDGESGAVLPWVLMSKMLESDRFMNTDLDGQSEYYSGEENNLDVT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GSNRETAIKQQLFGGRLRKVAGINLGRKPG</w:t>
      </w:r>
      <w:r w:rsidRPr="00247AC3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R</w:t>
      </w:r>
    </w:p>
    <w:p w14:paraId="36AE7A4F" w14:textId="77777777" w:rsidR="00DD6BB3" w:rsidRDefault="00DD6BB3" w:rsidP="00C35C15">
      <w:pPr>
        <w:spacing w:after="0" w:line="240" w:lineRule="auto"/>
        <w:rPr>
          <w:rFonts w:ascii="Courier New" w:hAnsi="Courier New" w:cs="Courier New"/>
          <w:b/>
        </w:rPr>
      </w:pPr>
    </w:p>
    <w:p w14:paraId="28051890" w14:textId="6C05BD20" w:rsidR="007B17C5" w:rsidRPr="00C107BC" w:rsidRDefault="00C107BC" w:rsidP="00C107BC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>
        <w:rPr>
          <w:rFonts w:ascii="Courier New" w:eastAsia="Courier New" w:hAnsi="Courier New" w:cs="Courier New"/>
          <w:b/>
          <w:sz w:val="28"/>
          <w:szCs w:val="28"/>
          <w:u w:val="single"/>
        </w:rPr>
        <w:t>Predicted crinoid neuropeptide precursor 12 (PCNP12)</w:t>
      </w:r>
    </w:p>
    <w:p w14:paraId="6781CDB7" w14:textId="3AD46A11" w:rsidR="008F6EE7" w:rsidRPr="0033441E" w:rsidRDefault="00C107BC" w:rsidP="00714805">
      <w:pPr>
        <w:spacing w:after="80" w:line="240" w:lineRule="auto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&gt;</w:t>
      </w:r>
      <w:r w:rsidR="008F6EE7" w:rsidRPr="0033441E">
        <w:rPr>
          <w:rFonts w:ascii="Courier New" w:hAnsi="Courier New" w:cs="Courier New"/>
          <w:b/>
        </w:rPr>
        <w:t>Amed Predicted crinoid neuropeptide precursor 12 (PCNP12)</w:t>
      </w:r>
    </w:p>
    <w:p w14:paraId="618FDF99" w14:textId="79BDDD36" w:rsidR="008F6EE7" w:rsidRPr="0033441E" w:rsidRDefault="008F6EE7" w:rsidP="00714805">
      <w:pPr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70C0"/>
        </w:rPr>
        <w:t>MVSPMSMLNIGAALFLCMCLQQCFLTVSS</w:t>
      </w:r>
      <w:r w:rsidRPr="0033441E">
        <w:rPr>
          <w:rFonts w:ascii="Courier New" w:hAnsi="Courier New" w:cs="Courier New"/>
          <w:b/>
        </w:rPr>
        <w:t>EYDNPDTNTFEQDTEPENAAWRLSNGALRN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  <w:color w:val="FF0000"/>
        </w:rPr>
        <w:t>PWLG</w:t>
      </w:r>
      <w:r w:rsidRPr="0033441E">
        <w:rPr>
          <w:rFonts w:ascii="Courier New" w:hAnsi="Courier New" w:cs="Courier New"/>
          <w:b/>
          <w:color w:val="FFC000"/>
        </w:rPr>
        <w:t>G</w:t>
      </w:r>
      <w:r w:rsidRPr="0033441E">
        <w:rPr>
          <w:rFonts w:ascii="Courier New" w:hAnsi="Courier New" w:cs="Courier New"/>
          <w:b/>
          <w:color w:val="00B050"/>
        </w:rPr>
        <w:t>RK</w:t>
      </w:r>
      <w:r w:rsidRPr="0033441E">
        <w:rPr>
          <w:rFonts w:ascii="Courier New" w:hAnsi="Courier New" w:cs="Courier New"/>
          <w:b/>
        </w:rPr>
        <w:t>RDSTAYFIKREPIRMGGYRENLDVKRAFQEWLSEQRRNFEDETPYEQEYYQY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  <w:color w:val="FF0000"/>
        </w:rPr>
        <w:t>PMMN</w:t>
      </w:r>
      <w:r w:rsidRPr="0033441E">
        <w:rPr>
          <w:rFonts w:ascii="Courier New" w:hAnsi="Courier New" w:cs="Courier New"/>
          <w:b/>
          <w:color w:val="FFC000"/>
        </w:rPr>
        <w:t>G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</w:rPr>
        <w:t>NMINGGV</w:t>
      </w:r>
    </w:p>
    <w:p w14:paraId="5159CBA5" w14:textId="2D6974DD" w:rsidR="00055028" w:rsidRPr="0009227B" w:rsidRDefault="00055028" w:rsidP="00714805">
      <w:pPr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="0009227B">
        <w:rPr>
          <w:rFonts w:ascii="Courier New" w:eastAsia="Times New Roman" w:hAnsi="Courier New" w:cs="Courier New"/>
          <w:b/>
          <w:color w:val="000000"/>
        </w:rPr>
        <w:t>Fser</w:t>
      </w:r>
      <w:proofErr w:type="spellEnd"/>
      <w:r w:rsidR="0009227B">
        <w:rPr>
          <w:rFonts w:ascii="Courier New" w:eastAsia="Times New Roman" w:hAnsi="Courier New" w:cs="Courier New"/>
          <w:b/>
          <w:color w:val="000000"/>
        </w:rPr>
        <w:t xml:space="preserve"> </w:t>
      </w:r>
      <w:r w:rsidR="0009227B" w:rsidRPr="0033441E">
        <w:rPr>
          <w:rFonts w:ascii="Courier New" w:hAnsi="Courier New" w:cs="Courier New"/>
          <w:b/>
        </w:rPr>
        <w:t>Predicted crinoid neuropeptide precursor 12 (PCNP12)</w:t>
      </w:r>
    </w:p>
    <w:p w14:paraId="626D94C3" w14:textId="7CE663DC" w:rsidR="008F6EE7" w:rsidRPr="0033441E" w:rsidRDefault="00055028" w:rsidP="00714805">
      <w:pPr>
        <w:spacing w:after="80" w:line="240" w:lineRule="auto"/>
        <w:rPr>
          <w:rFonts w:ascii="Courier New" w:eastAsia="Times New Roman" w:hAnsi="Courier New" w:cs="Courier New"/>
          <w:b/>
          <w:color w:val="000000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VSSMSMLNIGAALFLFMCLQQCFS</w:t>
      </w:r>
      <w:r w:rsidRPr="0033441E">
        <w:rPr>
          <w:rFonts w:ascii="Courier New" w:eastAsia="Times New Roman" w:hAnsi="Courier New" w:cs="Courier New"/>
          <w:b/>
          <w:color w:val="000000"/>
        </w:rPr>
        <w:t>TVSSEYDSPDTNTFDQDTEQENAAWLTHGGLIN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PWLG</w:t>
      </w:r>
      <w:r w:rsidRPr="00523947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SSTGFFI</w:t>
      </w:r>
      <w:r w:rsidRPr="00523947">
        <w:rPr>
          <w:rFonts w:ascii="Courier New" w:eastAsia="Times New Roman" w:hAnsi="Courier New" w:cs="Courier New"/>
          <w:b/>
        </w:rPr>
        <w:t>KRDPIRMGGYREMDVKRAFQEWLTEQQRRSYEE</w:t>
      </w:r>
      <w:r w:rsidRPr="0033441E">
        <w:rPr>
          <w:rFonts w:ascii="Courier New" w:eastAsia="Times New Roman" w:hAnsi="Courier New" w:cs="Courier New"/>
          <w:b/>
          <w:color w:val="000000"/>
        </w:rPr>
        <w:t>TPYQQEYYEY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FF0000"/>
        </w:rPr>
        <w:t>PMMN</w:t>
      </w:r>
      <w:r w:rsidRPr="00523947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NMINGGV</w:t>
      </w:r>
    </w:p>
    <w:p w14:paraId="5E9D0670" w14:textId="4E8825DE" w:rsidR="00F0045C" w:rsidRPr="0009227B" w:rsidRDefault="00F0045C" w:rsidP="00714805">
      <w:pPr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="0009227B">
        <w:rPr>
          <w:rFonts w:ascii="Courier New" w:eastAsia="Times New Roman" w:hAnsi="Courier New" w:cs="Courier New"/>
          <w:b/>
          <w:color w:val="000000"/>
        </w:rPr>
        <w:t>Anjap</w:t>
      </w:r>
      <w:proofErr w:type="spellEnd"/>
      <w:r w:rsidR="0009227B">
        <w:rPr>
          <w:rFonts w:ascii="Courier New" w:eastAsia="Times New Roman" w:hAnsi="Courier New" w:cs="Courier New"/>
          <w:b/>
          <w:color w:val="000000"/>
        </w:rPr>
        <w:t xml:space="preserve"> </w:t>
      </w:r>
      <w:r w:rsidR="0009227B" w:rsidRPr="0033441E">
        <w:rPr>
          <w:rFonts w:ascii="Courier New" w:hAnsi="Courier New" w:cs="Courier New"/>
          <w:b/>
        </w:rPr>
        <w:t>Predicted crinoid neuropeptide precursor 12 (PCNP12)</w:t>
      </w:r>
    </w:p>
    <w:p w14:paraId="490CEE0C" w14:textId="2FE97F37" w:rsidR="00F0045C" w:rsidRPr="0033441E" w:rsidRDefault="00F40F85" w:rsidP="00714805">
      <w:pPr>
        <w:spacing w:after="80" w:line="240" w:lineRule="auto"/>
        <w:rPr>
          <w:rFonts w:ascii="Courier New" w:eastAsia="Times New Roman" w:hAnsi="Courier New" w:cs="Courier New"/>
          <w:b/>
          <w:color w:val="000000"/>
        </w:rPr>
      </w:pPr>
      <w:r w:rsidRPr="006D0E9B">
        <w:rPr>
          <w:rFonts w:ascii="Courier New" w:eastAsia="Times New Roman" w:hAnsi="Courier New" w:cs="Courier New"/>
          <w:b/>
          <w:color w:val="0070C0"/>
        </w:rPr>
        <w:lastRenderedPageBreak/>
        <w:t>M</w:t>
      </w:r>
      <w:r w:rsidR="00F0045C" w:rsidRPr="006D0E9B">
        <w:rPr>
          <w:rFonts w:ascii="Courier New" w:eastAsia="Times New Roman" w:hAnsi="Courier New" w:cs="Courier New"/>
          <w:b/>
          <w:color w:val="0070C0"/>
        </w:rPr>
        <w:t>VSS</w:t>
      </w:r>
      <w:r w:rsidRPr="006D0E9B">
        <w:rPr>
          <w:rFonts w:ascii="Courier New" w:eastAsia="Times New Roman" w:hAnsi="Courier New" w:cs="Courier New"/>
          <w:b/>
          <w:color w:val="0070C0"/>
        </w:rPr>
        <w:t>M</w:t>
      </w:r>
      <w:r w:rsidR="00F0045C" w:rsidRPr="006D0E9B">
        <w:rPr>
          <w:rFonts w:ascii="Courier New" w:eastAsia="Times New Roman" w:hAnsi="Courier New" w:cs="Courier New"/>
          <w:b/>
          <w:color w:val="0070C0"/>
        </w:rPr>
        <w:t>S</w:t>
      </w:r>
      <w:r w:rsidRPr="006D0E9B">
        <w:rPr>
          <w:rFonts w:ascii="Courier New" w:eastAsia="Times New Roman" w:hAnsi="Courier New" w:cs="Courier New"/>
          <w:b/>
          <w:color w:val="0070C0"/>
        </w:rPr>
        <w:t>MM</w:t>
      </w:r>
      <w:r w:rsidR="00F0045C" w:rsidRPr="006D0E9B">
        <w:rPr>
          <w:rFonts w:ascii="Courier New" w:eastAsia="Times New Roman" w:hAnsi="Courier New" w:cs="Courier New"/>
          <w:b/>
          <w:color w:val="0070C0"/>
        </w:rPr>
        <w:t>N</w:t>
      </w:r>
      <w:r w:rsidRPr="006D0E9B">
        <w:rPr>
          <w:rFonts w:ascii="Courier New" w:eastAsia="Times New Roman" w:hAnsi="Courier New" w:cs="Courier New"/>
          <w:b/>
          <w:color w:val="0070C0"/>
        </w:rPr>
        <w:t>M</w:t>
      </w:r>
      <w:r w:rsidR="00F0045C" w:rsidRPr="006D0E9B">
        <w:rPr>
          <w:rFonts w:ascii="Courier New" w:eastAsia="Times New Roman" w:hAnsi="Courier New" w:cs="Courier New"/>
          <w:b/>
          <w:color w:val="0070C0"/>
        </w:rPr>
        <w:t>GAALFLF</w:t>
      </w:r>
      <w:r w:rsidRPr="006D0E9B">
        <w:rPr>
          <w:rFonts w:ascii="Courier New" w:eastAsia="Times New Roman" w:hAnsi="Courier New" w:cs="Courier New"/>
          <w:b/>
          <w:color w:val="0070C0"/>
        </w:rPr>
        <w:t>M</w:t>
      </w:r>
      <w:r w:rsidR="00F0045C" w:rsidRPr="0033441E">
        <w:rPr>
          <w:rFonts w:ascii="Courier New" w:eastAsia="Times New Roman" w:hAnsi="Courier New" w:cs="Courier New"/>
          <w:b/>
          <w:color w:val="0070C0"/>
        </w:rPr>
        <w:t>CLQQCFL</w:t>
      </w:r>
      <w:r w:rsidR="00F0045C" w:rsidRPr="0033441E">
        <w:rPr>
          <w:rFonts w:ascii="Courier New" w:eastAsia="Times New Roman" w:hAnsi="Courier New" w:cs="Courier New"/>
          <w:b/>
          <w:color w:val="000000"/>
        </w:rPr>
        <w:t>TVSSEYDAPDTNTFDQDTEQEKAAWLTHGGLIN</w:t>
      </w:r>
      <w:r w:rsidR="00F0045C" w:rsidRPr="0033441E">
        <w:rPr>
          <w:rFonts w:ascii="Courier New" w:eastAsia="Times New Roman" w:hAnsi="Courier New" w:cs="Courier New"/>
          <w:b/>
          <w:color w:val="00B050"/>
        </w:rPr>
        <w:t>KR</w:t>
      </w:r>
      <w:r w:rsidR="00F0045C" w:rsidRPr="0033441E">
        <w:rPr>
          <w:rFonts w:ascii="Courier New" w:eastAsia="Times New Roman" w:hAnsi="Courier New" w:cs="Courier New"/>
          <w:b/>
          <w:color w:val="FF0000"/>
        </w:rPr>
        <w:t>PWLG</w:t>
      </w:r>
      <w:r w:rsidR="00F0045C" w:rsidRPr="00523947">
        <w:rPr>
          <w:rFonts w:ascii="Courier New" w:eastAsia="Times New Roman" w:hAnsi="Courier New" w:cs="Courier New"/>
          <w:b/>
          <w:color w:val="FFC000"/>
        </w:rPr>
        <w:t>G</w:t>
      </w:r>
      <w:r w:rsidR="00F0045C" w:rsidRPr="0033441E">
        <w:rPr>
          <w:rFonts w:ascii="Courier New" w:eastAsia="Times New Roman" w:hAnsi="Courier New" w:cs="Courier New"/>
          <w:b/>
          <w:color w:val="00B050"/>
        </w:rPr>
        <w:t>KR</w:t>
      </w:r>
      <w:r w:rsidR="00F0045C" w:rsidRPr="0033441E">
        <w:rPr>
          <w:rFonts w:ascii="Courier New" w:eastAsia="Times New Roman" w:hAnsi="Courier New" w:cs="Courier New"/>
          <w:b/>
          <w:color w:val="000000"/>
        </w:rPr>
        <w:t>SSTSYFT</w:t>
      </w:r>
      <w:r w:rsidR="00F0045C" w:rsidRPr="006D0E9B">
        <w:rPr>
          <w:rFonts w:ascii="Courier New" w:eastAsia="Times New Roman" w:hAnsi="Courier New" w:cs="Courier New"/>
          <w:b/>
        </w:rPr>
        <w:t>KRDPIR</w:t>
      </w:r>
      <w:r w:rsidRPr="006D0E9B">
        <w:rPr>
          <w:rFonts w:ascii="Courier New" w:eastAsia="Times New Roman" w:hAnsi="Courier New" w:cs="Courier New"/>
          <w:b/>
        </w:rPr>
        <w:t>M</w:t>
      </w:r>
      <w:r w:rsidR="00F0045C" w:rsidRPr="006D0E9B">
        <w:rPr>
          <w:rFonts w:ascii="Courier New" w:eastAsia="Times New Roman" w:hAnsi="Courier New" w:cs="Courier New"/>
          <w:b/>
        </w:rPr>
        <w:t>GGYRE</w:t>
      </w:r>
      <w:r w:rsidRPr="006D0E9B">
        <w:rPr>
          <w:rFonts w:ascii="Courier New" w:eastAsia="Times New Roman" w:hAnsi="Courier New" w:cs="Courier New"/>
          <w:b/>
        </w:rPr>
        <w:t>M</w:t>
      </w:r>
      <w:r w:rsidR="00F0045C" w:rsidRPr="006D0E9B">
        <w:rPr>
          <w:rFonts w:ascii="Courier New" w:eastAsia="Times New Roman" w:hAnsi="Courier New" w:cs="Courier New"/>
          <w:b/>
        </w:rPr>
        <w:t>EAKRAFEEWLSEQRRN</w:t>
      </w:r>
      <w:r w:rsidR="00F0045C" w:rsidRPr="0033441E">
        <w:rPr>
          <w:rFonts w:ascii="Courier New" w:eastAsia="Times New Roman" w:hAnsi="Courier New" w:cs="Courier New"/>
          <w:b/>
          <w:color w:val="000000"/>
        </w:rPr>
        <w:t>YEEIPFEQEYYEL</w:t>
      </w:r>
      <w:r w:rsidR="00F0045C" w:rsidRPr="0033441E">
        <w:rPr>
          <w:rFonts w:ascii="Courier New" w:eastAsia="Times New Roman" w:hAnsi="Courier New" w:cs="Courier New"/>
          <w:b/>
          <w:color w:val="00B050"/>
        </w:rPr>
        <w:t>RKR</w:t>
      </w:r>
      <w:r w:rsidR="00F0045C" w:rsidRPr="0033441E">
        <w:rPr>
          <w:rFonts w:ascii="Courier New" w:eastAsia="Times New Roman" w:hAnsi="Courier New" w:cs="Courier New"/>
          <w:b/>
          <w:color w:val="FF0000"/>
        </w:rPr>
        <w:t>P</w:t>
      </w:r>
      <w:r w:rsidRPr="006D0E9B">
        <w:rPr>
          <w:rFonts w:ascii="Courier New" w:eastAsia="Times New Roman" w:hAnsi="Courier New" w:cs="Courier New"/>
          <w:b/>
          <w:color w:val="FF0000"/>
        </w:rPr>
        <w:t>MM</w:t>
      </w:r>
      <w:r w:rsidR="00F0045C" w:rsidRPr="0033441E">
        <w:rPr>
          <w:rFonts w:ascii="Courier New" w:eastAsia="Times New Roman" w:hAnsi="Courier New" w:cs="Courier New"/>
          <w:b/>
          <w:color w:val="FF0000"/>
        </w:rPr>
        <w:t>N</w:t>
      </w:r>
      <w:r w:rsidR="00F0045C" w:rsidRPr="006D0E9B">
        <w:rPr>
          <w:rFonts w:ascii="Courier New" w:eastAsia="Times New Roman" w:hAnsi="Courier New" w:cs="Courier New"/>
          <w:b/>
          <w:color w:val="FFC000"/>
        </w:rPr>
        <w:t>G</w:t>
      </w:r>
      <w:r w:rsidR="00F0045C" w:rsidRPr="0033441E">
        <w:rPr>
          <w:rFonts w:ascii="Courier New" w:eastAsia="Times New Roman" w:hAnsi="Courier New" w:cs="Courier New"/>
          <w:b/>
          <w:color w:val="00B050"/>
        </w:rPr>
        <w:t>KR</w:t>
      </w:r>
      <w:r w:rsidR="00F0045C" w:rsidRPr="0033441E">
        <w:rPr>
          <w:rFonts w:ascii="Courier New" w:eastAsia="Times New Roman" w:hAnsi="Courier New" w:cs="Courier New"/>
          <w:b/>
          <w:color w:val="000000"/>
        </w:rPr>
        <w:t>N</w:t>
      </w:r>
      <w:r w:rsidRPr="006D0E9B">
        <w:rPr>
          <w:rFonts w:ascii="Courier New" w:eastAsia="Times New Roman" w:hAnsi="Courier New" w:cs="Courier New"/>
          <w:b/>
          <w:color w:val="000000"/>
        </w:rPr>
        <w:t>M</w:t>
      </w:r>
      <w:r w:rsidR="00F0045C" w:rsidRPr="0033441E">
        <w:rPr>
          <w:rFonts w:ascii="Courier New" w:eastAsia="Times New Roman" w:hAnsi="Courier New" w:cs="Courier New"/>
          <w:b/>
          <w:color w:val="000000"/>
        </w:rPr>
        <w:t>VNGGP</w:t>
      </w:r>
    </w:p>
    <w:p w14:paraId="072CD368" w14:textId="77777777" w:rsidR="00B11A24" w:rsidRPr="0033441E" w:rsidRDefault="00B11A24" w:rsidP="00C35C15">
      <w:pPr>
        <w:spacing w:after="0" w:line="240" w:lineRule="auto"/>
        <w:rPr>
          <w:rFonts w:ascii="Courier New" w:eastAsia="Times New Roman" w:hAnsi="Courier New" w:cs="Courier New"/>
          <w:b/>
          <w:color w:val="000000"/>
        </w:rPr>
      </w:pPr>
    </w:p>
    <w:p w14:paraId="3D571033" w14:textId="6C8FA0A2" w:rsidR="00714805" w:rsidRPr="00C107BC" w:rsidRDefault="00714805" w:rsidP="00714805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>
        <w:rPr>
          <w:rFonts w:ascii="Courier New" w:eastAsia="Courier New" w:hAnsi="Courier New" w:cs="Courier New"/>
          <w:b/>
          <w:sz w:val="28"/>
          <w:szCs w:val="28"/>
          <w:u w:val="single"/>
        </w:rPr>
        <w:t>Predicted crinoid neuropeptide precursor 13 (PCNP13)</w:t>
      </w:r>
    </w:p>
    <w:p w14:paraId="0C689426" w14:textId="6CA55809" w:rsidR="00B11A24" w:rsidRPr="0033441E" w:rsidRDefault="00714805" w:rsidP="00FF2029">
      <w:pPr>
        <w:spacing w:after="80" w:line="240" w:lineRule="auto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&gt;</w:t>
      </w:r>
      <w:r w:rsidR="00B11A24" w:rsidRPr="0033441E">
        <w:rPr>
          <w:rFonts w:ascii="Courier New" w:hAnsi="Courier New" w:cs="Courier New"/>
          <w:b/>
        </w:rPr>
        <w:t>Amed Predicted crinoid neuropeptide precursor 13 (PCNP13)</w:t>
      </w:r>
    </w:p>
    <w:p w14:paraId="23082277" w14:textId="77777777" w:rsidR="00B11A24" w:rsidRPr="0033441E" w:rsidRDefault="00B11A24" w:rsidP="00FF2029">
      <w:pPr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70C0"/>
        </w:rPr>
        <w:t>MEYKRMVTVCVVLVLCVCVSSERA</w:t>
      </w:r>
      <w:r w:rsidRPr="0033441E">
        <w:rPr>
          <w:rFonts w:ascii="Courier New" w:hAnsi="Courier New" w:cs="Courier New"/>
          <w:b/>
        </w:rPr>
        <w:t>DNKTPEDKTLHKEGMSIVQKVYRILETITNMERNQEREAERKKEQDRYTP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  <w:color w:val="FF0000"/>
        </w:rPr>
        <w:t>KGGEFKTQGWRK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</w:rPr>
        <w:t>STFGHNLMDITFIQQLDSDVNELKLDVKDFLEDLGKVMFYLIFNTVKCILKLR</w:t>
      </w:r>
    </w:p>
    <w:p w14:paraId="1C4646C0" w14:textId="1B1990AE" w:rsidR="00BF234E" w:rsidRPr="0033441E" w:rsidRDefault="00BF234E" w:rsidP="00FF2029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="00FF2029">
        <w:rPr>
          <w:rFonts w:ascii="Courier New" w:eastAsia="Times New Roman" w:hAnsi="Courier New" w:cs="Courier New"/>
          <w:b/>
          <w:color w:val="000000"/>
        </w:rPr>
        <w:t>Fser</w:t>
      </w:r>
      <w:proofErr w:type="spellEnd"/>
      <w:r w:rsidR="00FF2029">
        <w:rPr>
          <w:rFonts w:ascii="Courier New" w:eastAsia="Times New Roman" w:hAnsi="Courier New" w:cs="Courier New"/>
          <w:b/>
          <w:color w:val="000000"/>
        </w:rPr>
        <w:t xml:space="preserve"> </w:t>
      </w:r>
      <w:r w:rsidR="00FF2029" w:rsidRPr="0033441E">
        <w:rPr>
          <w:rFonts w:ascii="Courier New" w:hAnsi="Courier New" w:cs="Courier New"/>
          <w:b/>
        </w:rPr>
        <w:t>Predicted crinoid neuropeptide precursor 13 (PCNP13)</w:t>
      </w:r>
    </w:p>
    <w:p w14:paraId="4F14F709" w14:textId="77777777" w:rsidR="00BF234E" w:rsidRPr="0033441E" w:rsidRDefault="00BF234E" w:rsidP="00FF2029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GYKDLFIILIVCVFFVCANS</w:t>
      </w:r>
      <w:r w:rsidRPr="0033441E">
        <w:rPr>
          <w:rFonts w:ascii="Courier New" w:eastAsia="Times New Roman" w:hAnsi="Courier New" w:cs="Courier New"/>
          <w:b/>
          <w:color w:val="000000"/>
        </w:rPr>
        <w:t>QRSDNQTPEEVSEAETIHEEGMRIVQRIYSILETITNMQRNQEMEE</w:t>
      </w:r>
      <w:r w:rsidRPr="00B912BA">
        <w:rPr>
          <w:rFonts w:ascii="Courier New" w:eastAsia="Times New Roman" w:hAnsi="Courier New" w:cs="Courier New"/>
          <w:b/>
        </w:rPr>
        <w:t>KRSEEQ</w:t>
      </w:r>
      <w:r w:rsidRPr="0033441E">
        <w:rPr>
          <w:rFonts w:ascii="Courier New" w:eastAsia="Times New Roman" w:hAnsi="Courier New" w:cs="Courier New"/>
          <w:b/>
          <w:color w:val="000000"/>
        </w:rPr>
        <w:t>AIYDA</w:t>
      </w:r>
      <w:r w:rsidRPr="00B912BA">
        <w:rPr>
          <w:rFonts w:ascii="Courier New" w:eastAsia="Times New Roman" w:hAnsi="Courier New" w:cs="Courier New"/>
          <w:b/>
        </w:rPr>
        <w:t>K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33441E">
        <w:rPr>
          <w:rFonts w:ascii="Courier New" w:eastAsia="Times New Roman" w:hAnsi="Courier New" w:cs="Courier New"/>
          <w:b/>
          <w:color w:val="FF0000"/>
        </w:rPr>
        <w:t>RGGDFKSQAW</w:t>
      </w:r>
      <w:r w:rsidRPr="00B912BA">
        <w:rPr>
          <w:rFonts w:ascii="Courier New" w:eastAsia="Times New Roman" w:hAnsi="Courier New" w:cs="Courier New"/>
          <w:b/>
          <w:color w:val="FF0000"/>
        </w:rPr>
        <w:t>RK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STFGKNLMDITFVQQLDSETKDLKTDVIDFLEDLRQFRELFFQWL</w:t>
      </w:r>
    </w:p>
    <w:p w14:paraId="33748BEC" w14:textId="4F9034C8" w:rsidR="00BF234E" w:rsidRPr="0033441E" w:rsidRDefault="00BF234E" w:rsidP="00FF2029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="00FF2029">
        <w:rPr>
          <w:rFonts w:ascii="Courier New" w:eastAsia="Times New Roman" w:hAnsi="Courier New" w:cs="Courier New"/>
          <w:b/>
          <w:color w:val="000000"/>
        </w:rPr>
        <w:t>Anjap</w:t>
      </w:r>
      <w:proofErr w:type="spellEnd"/>
      <w:r w:rsidR="00FF2029">
        <w:rPr>
          <w:rFonts w:ascii="Courier New" w:eastAsia="Times New Roman" w:hAnsi="Courier New" w:cs="Courier New"/>
          <w:b/>
          <w:color w:val="000000"/>
        </w:rPr>
        <w:t xml:space="preserve"> </w:t>
      </w:r>
      <w:r w:rsidR="00FF2029" w:rsidRPr="0033441E">
        <w:rPr>
          <w:rFonts w:ascii="Courier New" w:hAnsi="Courier New" w:cs="Courier New"/>
          <w:b/>
        </w:rPr>
        <w:t>Predicted crinoid neuropeptide precursor 13 (PCNP13)</w:t>
      </w:r>
    </w:p>
    <w:p w14:paraId="2E1F9374" w14:textId="1928B2AE" w:rsidR="00B11A24" w:rsidRPr="0033441E" w:rsidRDefault="00BF234E" w:rsidP="00FF2029">
      <w:pPr>
        <w:spacing w:after="8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GFKVLCILSLAGFFVFVSS</w:t>
      </w:r>
      <w:r w:rsidRPr="0033441E">
        <w:rPr>
          <w:rFonts w:ascii="Courier New" w:eastAsia="Times New Roman" w:hAnsi="Courier New" w:cs="Courier New"/>
          <w:b/>
          <w:color w:val="000000"/>
        </w:rPr>
        <w:t>QNVETNRTPEDVSKSETVREEGMRIVQRIYSILDTIKNMERN</w:t>
      </w:r>
      <w:r w:rsidRPr="00B912BA">
        <w:rPr>
          <w:rFonts w:ascii="Courier New" w:eastAsia="Times New Roman" w:hAnsi="Courier New" w:cs="Courier New"/>
          <w:b/>
        </w:rPr>
        <w:t>KKNEERRKTEI</w:t>
      </w:r>
      <w:r w:rsidRPr="0033441E">
        <w:rPr>
          <w:rFonts w:ascii="Courier New" w:eastAsia="Times New Roman" w:hAnsi="Courier New" w:cs="Courier New"/>
          <w:b/>
          <w:color w:val="000000"/>
        </w:rPr>
        <w:t>TEYNP</w:t>
      </w:r>
      <w:r w:rsidRPr="00B912BA">
        <w:rPr>
          <w:rFonts w:ascii="Courier New" w:eastAsia="Times New Roman" w:hAnsi="Courier New" w:cs="Courier New"/>
          <w:b/>
        </w:rPr>
        <w:t>K</w:t>
      </w:r>
      <w:r w:rsidRPr="0033441E">
        <w:rPr>
          <w:rFonts w:ascii="Courier New" w:eastAsia="Times New Roman" w:hAnsi="Courier New" w:cs="Courier New"/>
          <w:b/>
          <w:color w:val="00B050"/>
        </w:rPr>
        <w:t>RR</w:t>
      </w:r>
      <w:r w:rsidRPr="0033441E">
        <w:rPr>
          <w:rFonts w:ascii="Courier New" w:eastAsia="Times New Roman" w:hAnsi="Courier New" w:cs="Courier New"/>
          <w:b/>
          <w:color w:val="FF0000"/>
        </w:rPr>
        <w:t>PGGDFSTQAW</w:t>
      </w:r>
      <w:r w:rsidRPr="00B912BA">
        <w:rPr>
          <w:rFonts w:ascii="Courier New" w:eastAsia="Times New Roman" w:hAnsi="Courier New" w:cs="Courier New"/>
          <w:b/>
          <w:color w:val="FF0000"/>
        </w:rPr>
        <w:t>RK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STIGKNLMEITFVQRLDSETMELRIEVKEFLQTIGQWL</w:t>
      </w:r>
      <w:r w:rsidRPr="00B912BA">
        <w:rPr>
          <w:rFonts w:ascii="Courier New" w:eastAsia="Times New Roman" w:hAnsi="Courier New" w:cs="Courier New"/>
          <w:b/>
        </w:rPr>
        <w:t>RK</w:t>
      </w:r>
      <w:r w:rsidRPr="0033441E">
        <w:rPr>
          <w:rFonts w:ascii="Courier New" w:eastAsia="Times New Roman" w:hAnsi="Courier New" w:cs="Courier New"/>
          <w:b/>
          <w:color w:val="000000"/>
        </w:rPr>
        <w:t>ALNKSHIDVGDTGTRGFFAELASNEEVFVE</w:t>
      </w:r>
    </w:p>
    <w:p w14:paraId="0478FFE5" w14:textId="77777777" w:rsidR="00055028" w:rsidRPr="0033441E" w:rsidRDefault="00055028" w:rsidP="00C35C15">
      <w:pPr>
        <w:spacing w:after="0" w:line="240" w:lineRule="auto"/>
        <w:rPr>
          <w:rFonts w:ascii="Courier New" w:hAnsi="Courier New" w:cs="Courier New"/>
          <w:b/>
        </w:rPr>
      </w:pPr>
    </w:p>
    <w:p w14:paraId="66B9A132" w14:textId="0FA2FAEC" w:rsidR="00FF2029" w:rsidRPr="00C107BC" w:rsidRDefault="00FF2029" w:rsidP="00FF2029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>
        <w:rPr>
          <w:rFonts w:ascii="Courier New" w:eastAsia="Courier New" w:hAnsi="Courier New" w:cs="Courier New"/>
          <w:b/>
          <w:sz w:val="28"/>
          <w:szCs w:val="28"/>
          <w:u w:val="single"/>
        </w:rPr>
        <w:t>Predicted crinoid neuropeptide precursor 14 (PCNP14)</w:t>
      </w:r>
    </w:p>
    <w:p w14:paraId="5E234901" w14:textId="6F862DA4" w:rsidR="00EF6DED" w:rsidRPr="0033441E" w:rsidRDefault="00FF2029" w:rsidP="0033153F">
      <w:pPr>
        <w:spacing w:after="80" w:line="240" w:lineRule="auto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&gt;</w:t>
      </w:r>
      <w:proofErr w:type="spellStart"/>
      <w:r w:rsidR="00EF6DED" w:rsidRPr="0033441E">
        <w:rPr>
          <w:rFonts w:ascii="Courier New" w:hAnsi="Courier New" w:cs="Courier New"/>
          <w:b/>
        </w:rPr>
        <w:t>Anjap</w:t>
      </w:r>
      <w:proofErr w:type="spellEnd"/>
      <w:r w:rsidR="00EF6DED" w:rsidRPr="0033441E">
        <w:rPr>
          <w:rFonts w:ascii="Courier New" w:hAnsi="Courier New" w:cs="Courier New"/>
          <w:b/>
        </w:rPr>
        <w:t xml:space="preserve"> Predicted crinoid neuropeptide precursor 14 (PCNP14)</w:t>
      </w:r>
    </w:p>
    <w:p w14:paraId="0AB4A354" w14:textId="77777777" w:rsidR="00EF6DED" w:rsidRPr="0033441E" w:rsidRDefault="00EF6DED" w:rsidP="0033153F">
      <w:pPr>
        <w:widowControl w:val="0"/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70C0"/>
        </w:rPr>
        <w:t>MNRVAVIILAVGLFVSLIEA</w:t>
      </w:r>
      <w:r w:rsidRPr="0033441E">
        <w:rPr>
          <w:rFonts w:ascii="Courier New" w:hAnsi="Courier New" w:cs="Courier New"/>
          <w:b/>
        </w:rPr>
        <w:t>KPYYKLF</w:t>
      </w:r>
      <w:r w:rsidRPr="0033441E">
        <w:rPr>
          <w:rFonts w:ascii="Courier New" w:hAnsi="Courier New" w:cs="Courier New"/>
          <w:b/>
          <w:color w:val="00B050"/>
        </w:rPr>
        <w:t>KK</w:t>
      </w:r>
      <w:r w:rsidRPr="0033441E">
        <w:rPr>
          <w:rFonts w:ascii="Courier New" w:hAnsi="Courier New" w:cs="Courier New"/>
          <w:b/>
          <w:color w:val="FF0000"/>
        </w:rPr>
        <w:t>SGPNG</w:t>
      </w:r>
      <w:r w:rsidRPr="0033441E">
        <w:rPr>
          <w:rFonts w:ascii="Courier New" w:hAnsi="Courier New" w:cs="Courier New"/>
          <w:b/>
          <w:color w:val="FFC000"/>
        </w:rPr>
        <w:t>G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</w:rPr>
        <w:t>GPHGGNAVGSNSKSAEDASGDKSGQLGGNAGGRSSSEDDGIGNESPSSWSWSTWWNNLKSSYPASWSSWWNNLESSYPASWSSWWNNLGNVNKKAISIVARGKKVKKATAKKSLLMKALAHNKALARKRLVA</w:t>
      </w:r>
    </w:p>
    <w:p w14:paraId="71E7A148" w14:textId="77777777" w:rsidR="00EF6DED" w:rsidRPr="0033441E" w:rsidRDefault="00EF6DED" w:rsidP="00C35C15">
      <w:pPr>
        <w:spacing w:after="0" w:line="240" w:lineRule="auto"/>
        <w:rPr>
          <w:rFonts w:ascii="Courier New" w:eastAsia="Courier New" w:hAnsi="Courier New" w:cs="Courier New"/>
          <w:b/>
          <w:color w:val="000000"/>
        </w:rPr>
      </w:pPr>
    </w:p>
    <w:p w14:paraId="0991E1FF" w14:textId="68623F00" w:rsidR="00FF2029" w:rsidRPr="00C107BC" w:rsidRDefault="00FF2029" w:rsidP="00FF2029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>
        <w:rPr>
          <w:rFonts w:ascii="Courier New" w:eastAsia="Courier New" w:hAnsi="Courier New" w:cs="Courier New"/>
          <w:b/>
          <w:sz w:val="28"/>
          <w:szCs w:val="28"/>
          <w:u w:val="single"/>
        </w:rPr>
        <w:t>Predicted crinoid neuropeptide precursor 15 (PCNP15)</w:t>
      </w:r>
    </w:p>
    <w:p w14:paraId="5515E05C" w14:textId="3E131B9D" w:rsidR="00394E4A" w:rsidRPr="0033441E" w:rsidRDefault="00FF2029" w:rsidP="0033153F">
      <w:pPr>
        <w:widowControl w:val="0"/>
        <w:spacing w:after="80" w:line="240" w:lineRule="auto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&gt;</w:t>
      </w:r>
      <w:r w:rsidR="00394E4A" w:rsidRPr="0033441E">
        <w:rPr>
          <w:rFonts w:ascii="Courier New" w:hAnsi="Courier New" w:cs="Courier New"/>
          <w:b/>
        </w:rPr>
        <w:t>Amed Predicted crinoid neuropeptide precursor 15 (PCNP15)</w:t>
      </w:r>
    </w:p>
    <w:p w14:paraId="434D1159" w14:textId="77777777" w:rsidR="00394E4A" w:rsidRPr="0033441E" w:rsidRDefault="00394E4A" w:rsidP="0033153F">
      <w:pPr>
        <w:widowControl w:val="0"/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70C0"/>
        </w:rPr>
        <w:t>MILLKLLFVLLIIGIISNEARG</w:t>
      </w:r>
      <w:r w:rsidRPr="0033441E">
        <w:rPr>
          <w:rFonts w:ascii="Courier New" w:hAnsi="Courier New" w:cs="Courier New"/>
          <w:b/>
        </w:rPr>
        <w:t>WSIGRH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  <w:color w:val="FF0000"/>
        </w:rPr>
        <w:t>QSGDEIQISYNLNPILHDK</w:t>
      </w:r>
      <w:r w:rsidRPr="0033441E">
        <w:rPr>
          <w:rFonts w:ascii="Courier New" w:hAnsi="Courier New" w:cs="Courier New"/>
          <w:b/>
          <w:color w:val="FFC000"/>
        </w:rPr>
        <w:t>G</w:t>
      </w:r>
      <w:r w:rsidRPr="0033441E">
        <w:rPr>
          <w:rFonts w:ascii="Courier New" w:hAnsi="Courier New" w:cs="Courier New"/>
          <w:b/>
          <w:color w:val="00B050"/>
        </w:rPr>
        <w:t>RR</w:t>
      </w:r>
      <w:r w:rsidRPr="0033441E">
        <w:rPr>
          <w:rFonts w:ascii="Courier New" w:hAnsi="Courier New" w:cs="Courier New"/>
          <w:b/>
        </w:rPr>
        <w:t>RRLHGGDFTAQNDSSEALSKNSMEKIDNKRRVSSDVVIDVVINKDWLNEPVVKDSDRMGMLDKDRFLDEIAL</w:t>
      </w:r>
    </w:p>
    <w:p w14:paraId="7AD19389" w14:textId="77777777" w:rsidR="00394E4A" w:rsidRPr="0033441E" w:rsidRDefault="00394E4A" w:rsidP="00C35C15">
      <w:pPr>
        <w:spacing w:after="0" w:line="240" w:lineRule="auto"/>
        <w:rPr>
          <w:rFonts w:ascii="Courier New" w:eastAsia="Courier New" w:hAnsi="Courier New" w:cs="Courier New"/>
          <w:b/>
          <w:color w:val="000000"/>
        </w:rPr>
      </w:pPr>
    </w:p>
    <w:p w14:paraId="7E173052" w14:textId="3CA158E5" w:rsidR="00FF2029" w:rsidRPr="00C107BC" w:rsidRDefault="00FF2029" w:rsidP="00FF2029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>
        <w:rPr>
          <w:rFonts w:ascii="Courier New" w:eastAsia="Courier New" w:hAnsi="Courier New" w:cs="Courier New"/>
          <w:b/>
          <w:sz w:val="28"/>
          <w:szCs w:val="28"/>
          <w:u w:val="single"/>
        </w:rPr>
        <w:t>Predicted crinoid neuropeptide precursor 16 (PCNP16)</w:t>
      </w:r>
    </w:p>
    <w:p w14:paraId="2129AF8B" w14:textId="0CFBCCEF" w:rsidR="00487ADE" w:rsidRPr="0033441E" w:rsidRDefault="00FF2029" w:rsidP="0033153F">
      <w:pPr>
        <w:widowControl w:val="0"/>
        <w:spacing w:after="80" w:line="240" w:lineRule="auto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&gt;</w:t>
      </w:r>
      <w:r w:rsidR="00487ADE" w:rsidRPr="0033441E">
        <w:rPr>
          <w:rFonts w:ascii="Courier New" w:hAnsi="Courier New" w:cs="Courier New"/>
          <w:b/>
        </w:rPr>
        <w:t>Amed Predicted crinoid neuropeptide precursor 16 (PCNP16)</w:t>
      </w:r>
    </w:p>
    <w:p w14:paraId="574037BE" w14:textId="77777777" w:rsidR="00487ADE" w:rsidRPr="0033441E" w:rsidRDefault="00487ADE" w:rsidP="0033153F">
      <w:pPr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70C0"/>
        </w:rPr>
        <w:t>MKYIMVLILVVAIVNMSNG</w:t>
      </w:r>
      <w:r w:rsidRPr="0033441E">
        <w:rPr>
          <w:rFonts w:ascii="Courier New" w:hAnsi="Courier New" w:cs="Courier New"/>
          <w:b/>
        </w:rPr>
        <w:t>KPT</w:t>
      </w:r>
      <w:r w:rsidRPr="0033441E">
        <w:rPr>
          <w:rFonts w:ascii="Courier New" w:hAnsi="Courier New" w:cs="Courier New"/>
          <w:b/>
          <w:color w:val="00B050"/>
        </w:rPr>
        <w:t>KK</w:t>
      </w:r>
      <w:r w:rsidRPr="0033441E">
        <w:rPr>
          <w:rFonts w:ascii="Courier New" w:hAnsi="Courier New" w:cs="Courier New"/>
          <w:b/>
          <w:color w:val="FF0000"/>
        </w:rPr>
        <w:t>GHRLNGKANPVH</w:t>
      </w:r>
      <w:r w:rsidRPr="0033441E">
        <w:rPr>
          <w:rFonts w:ascii="Courier New" w:hAnsi="Courier New" w:cs="Courier New"/>
          <w:b/>
          <w:color w:val="FFC000"/>
        </w:rPr>
        <w:t>G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</w:rPr>
        <w:t>GSYTNGENQCIQGHPNFWACNDGDCIQKNKLCDGKFDCRFGEDERGPNVCQIKNSR</w:t>
      </w:r>
    </w:p>
    <w:p w14:paraId="512C0787" w14:textId="77777777" w:rsidR="00487ADE" w:rsidRPr="0033441E" w:rsidRDefault="00487ADE" w:rsidP="00C35C15">
      <w:pPr>
        <w:spacing w:after="0" w:line="240" w:lineRule="auto"/>
        <w:rPr>
          <w:rFonts w:ascii="Courier New" w:eastAsia="Courier New" w:hAnsi="Courier New" w:cs="Courier New"/>
          <w:b/>
          <w:color w:val="000000"/>
        </w:rPr>
      </w:pPr>
    </w:p>
    <w:p w14:paraId="32F1B282" w14:textId="332D78F1" w:rsidR="00FF2029" w:rsidRPr="00C107BC" w:rsidRDefault="00FF2029" w:rsidP="00FF2029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>
        <w:rPr>
          <w:rFonts w:ascii="Courier New" w:eastAsia="Courier New" w:hAnsi="Courier New" w:cs="Courier New"/>
          <w:b/>
          <w:sz w:val="28"/>
          <w:szCs w:val="28"/>
          <w:u w:val="single"/>
        </w:rPr>
        <w:t>Predicted crinoid neuropeptide precursor 17 (PCNP17)</w:t>
      </w:r>
    </w:p>
    <w:p w14:paraId="2336AAC0" w14:textId="3D3E7B7E" w:rsidR="00527D34" w:rsidRPr="0033441E" w:rsidRDefault="00FF2029" w:rsidP="00130260">
      <w:pPr>
        <w:widowControl w:val="0"/>
        <w:spacing w:after="80" w:line="240" w:lineRule="auto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&gt;</w:t>
      </w:r>
      <w:r w:rsidR="00527D34" w:rsidRPr="0033441E">
        <w:rPr>
          <w:rFonts w:ascii="Courier New" w:hAnsi="Courier New" w:cs="Courier New"/>
          <w:b/>
        </w:rPr>
        <w:t>Amed Predicted crinoid neuropeptide precursor 17 (PCNP17)</w:t>
      </w:r>
    </w:p>
    <w:p w14:paraId="78850C52" w14:textId="03415AD9" w:rsidR="00527D34" w:rsidRPr="0033441E" w:rsidRDefault="00527D34" w:rsidP="00130260">
      <w:pPr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70C0"/>
        </w:rPr>
        <w:t>MASVITTAVLVSVLTFVLQIVSS</w:t>
      </w:r>
      <w:r w:rsidRPr="0033441E">
        <w:rPr>
          <w:rFonts w:ascii="Courier New" w:hAnsi="Courier New" w:cs="Courier New"/>
          <w:b/>
          <w:color w:val="FF0000"/>
        </w:rPr>
        <w:t>IPVEINGSGDVDIQLLGEITTSQHTFQR</w:t>
      </w:r>
      <w:r w:rsidRPr="0033441E">
        <w:rPr>
          <w:rFonts w:ascii="Courier New" w:hAnsi="Courier New" w:cs="Courier New"/>
          <w:b/>
          <w:color w:val="FFC000"/>
        </w:rPr>
        <w:t>G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</w:rPr>
        <w:t>AMKVSGSQSCSSHNQCN</w:t>
      </w:r>
      <w:r w:rsidRPr="00AC5DB1">
        <w:rPr>
          <w:rFonts w:ascii="Courier New" w:hAnsi="Courier New" w:cs="Courier New"/>
          <w:b/>
        </w:rPr>
        <w:t>RGQCCAFSFGRK</w:t>
      </w:r>
      <w:r w:rsidRPr="0033441E">
        <w:rPr>
          <w:rFonts w:ascii="Courier New" w:hAnsi="Courier New" w:cs="Courier New"/>
          <w:b/>
        </w:rPr>
        <w:t>ICKDSQKTRKLGETCSIFDVHKYLDLNDLTRSFTTCPLVCRKGLRCRATQGKSRKRIAVCSRR</w:t>
      </w:r>
    </w:p>
    <w:p w14:paraId="762359D0" w14:textId="69B34853" w:rsidR="00DF5177" w:rsidRPr="00BE1995" w:rsidRDefault="00DF5177" w:rsidP="00130260">
      <w:pPr>
        <w:widowControl w:val="0"/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eastAsia="Times New Roman" w:hAnsi="Courier New" w:cs="Courier New"/>
          <w:b/>
          <w:color w:val="000000"/>
        </w:rPr>
        <w:t>&gt;</w:t>
      </w:r>
      <w:proofErr w:type="spellStart"/>
      <w:r w:rsidR="00BE1995">
        <w:rPr>
          <w:rFonts w:ascii="Courier New" w:eastAsia="Times New Roman" w:hAnsi="Courier New" w:cs="Courier New"/>
          <w:b/>
          <w:color w:val="000000"/>
        </w:rPr>
        <w:t>Anjap</w:t>
      </w:r>
      <w:proofErr w:type="spellEnd"/>
      <w:r w:rsidR="00BE1995">
        <w:rPr>
          <w:rFonts w:ascii="Courier New" w:eastAsia="Times New Roman" w:hAnsi="Courier New" w:cs="Courier New"/>
          <w:b/>
          <w:color w:val="000000"/>
        </w:rPr>
        <w:t xml:space="preserve"> </w:t>
      </w:r>
      <w:r w:rsidR="00BE1995" w:rsidRPr="0033441E">
        <w:rPr>
          <w:rFonts w:ascii="Courier New" w:hAnsi="Courier New" w:cs="Courier New"/>
          <w:b/>
        </w:rPr>
        <w:t>Predicted crinoid neuropeptide precursor 17 (PCNP17)</w:t>
      </w:r>
    </w:p>
    <w:p w14:paraId="6C3F7D0F" w14:textId="45397FCA" w:rsidR="00527D34" w:rsidRPr="0033441E" w:rsidRDefault="00DF5177" w:rsidP="00130260">
      <w:pPr>
        <w:spacing w:after="80" w:line="240" w:lineRule="auto"/>
        <w:rPr>
          <w:rFonts w:ascii="Courier New" w:eastAsia="Times New Roman" w:hAnsi="Courier New" w:cs="Courier New"/>
          <w:b/>
          <w:color w:val="00B050"/>
        </w:rPr>
      </w:pPr>
      <w:r w:rsidRPr="0033441E">
        <w:rPr>
          <w:rFonts w:ascii="Courier New" w:eastAsia="Times New Roman" w:hAnsi="Courier New" w:cs="Courier New"/>
          <w:b/>
          <w:color w:val="0070C0"/>
        </w:rPr>
        <w:t>MASFIATTAVFISVMTFVLQLVSS</w:t>
      </w:r>
      <w:r w:rsidRPr="0033441E">
        <w:rPr>
          <w:rFonts w:ascii="Courier New" w:eastAsia="Times New Roman" w:hAnsi="Courier New" w:cs="Courier New"/>
          <w:b/>
          <w:color w:val="FF0000"/>
        </w:rPr>
        <w:t>IPIEVNGGGDGEEYTQLFGEITTHDTFQR</w:t>
      </w:r>
      <w:r w:rsidRPr="008F6D4C">
        <w:rPr>
          <w:rFonts w:ascii="Courier New" w:eastAsia="Times New Roman" w:hAnsi="Courier New" w:cs="Courier New"/>
          <w:b/>
          <w:color w:val="FFC000"/>
        </w:rPr>
        <w:t>G</w:t>
      </w:r>
      <w:r w:rsidRPr="0033441E">
        <w:rPr>
          <w:rFonts w:ascii="Courier New" w:eastAsia="Times New Roman" w:hAnsi="Courier New" w:cs="Courier New"/>
          <w:b/>
          <w:color w:val="00B050"/>
        </w:rPr>
        <w:t>KR</w:t>
      </w:r>
      <w:r w:rsidRPr="0033441E">
        <w:rPr>
          <w:rFonts w:ascii="Courier New" w:eastAsia="Times New Roman" w:hAnsi="Courier New" w:cs="Courier New"/>
          <w:b/>
          <w:color w:val="000000"/>
        </w:rPr>
        <w:t>AMKVSSSRSCSSNADC</w:t>
      </w:r>
      <w:r w:rsidRPr="00AC5DB1">
        <w:rPr>
          <w:rFonts w:ascii="Courier New" w:eastAsia="Times New Roman" w:hAnsi="Courier New" w:cs="Courier New"/>
          <w:b/>
        </w:rPr>
        <w:t>RRDQCCAFDFGRK</w:t>
      </w:r>
      <w:r w:rsidRPr="0033441E">
        <w:rPr>
          <w:rFonts w:ascii="Courier New" w:eastAsia="Times New Roman" w:hAnsi="Courier New" w:cs="Courier New"/>
          <w:b/>
          <w:color w:val="000000"/>
        </w:rPr>
        <w:t>VCKASQRVRNLGETCSFVDIHKYLDLHDLTRSFTRCPMICKEGLRCWRTHERYSKSNT</w:t>
      </w:r>
      <w:r w:rsidRPr="008F6D4C">
        <w:rPr>
          <w:rFonts w:ascii="Courier New" w:eastAsia="Times New Roman" w:hAnsi="Courier New" w:cs="Courier New"/>
          <w:b/>
        </w:rPr>
        <w:t>RKSVCRR</w:t>
      </w:r>
    </w:p>
    <w:p w14:paraId="2B1DB191" w14:textId="77777777" w:rsidR="000D5C05" w:rsidRPr="0033441E" w:rsidRDefault="000D5C05" w:rsidP="00C35C15">
      <w:pPr>
        <w:spacing w:after="0" w:line="240" w:lineRule="auto"/>
        <w:rPr>
          <w:rFonts w:ascii="Courier New" w:eastAsia="Times New Roman" w:hAnsi="Courier New" w:cs="Courier New"/>
          <w:b/>
          <w:color w:val="00B050"/>
        </w:rPr>
      </w:pPr>
    </w:p>
    <w:p w14:paraId="6AF8EFCC" w14:textId="79666AC7" w:rsidR="00130260" w:rsidRPr="00C107BC" w:rsidRDefault="00130260" w:rsidP="00130260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>
        <w:rPr>
          <w:rFonts w:ascii="Courier New" w:eastAsia="Courier New" w:hAnsi="Courier New" w:cs="Courier New"/>
          <w:b/>
          <w:sz w:val="28"/>
          <w:szCs w:val="28"/>
          <w:u w:val="single"/>
        </w:rPr>
        <w:t>Predicted crinoid neuropeptide precursor 18 (PCNP18)</w:t>
      </w:r>
    </w:p>
    <w:p w14:paraId="062DD649" w14:textId="094EE053" w:rsidR="000D5C05" w:rsidRPr="0033441E" w:rsidRDefault="00130260" w:rsidP="00696A2D">
      <w:pPr>
        <w:spacing w:after="80" w:line="240" w:lineRule="auto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&gt;</w:t>
      </w:r>
      <w:proofErr w:type="spellStart"/>
      <w:r w:rsidR="000D5C05" w:rsidRPr="0033441E">
        <w:rPr>
          <w:rFonts w:ascii="Courier New" w:hAnsi="Courier New" w:cs="Courier New"/>
          <w:b/>
        </w:rPr>
        <w:t>Anjap</w:t>
      </w:r>
      <w:proofErr w:type="spellEnd"/>
      <w:r w:rsidR="000D5C05" w:rsidRPr="0033441E">
        <w:rPr>
          <w:rFonts w:ascii="Courier New" w:hAnsi="Courier New" w:cs="Courier New"/>
          <w:b/>
        </w:rPr>
        <w:t xml:space="preserve"> Predicted crinoid neuropeptide precursor 18 (PCNP18)</w:t>
      </w:r>
    </w:p>
    <w:p w14:paraId="278250FD" w14:textId="77777777" w:rsidR="000D5C05" w:rsidRPr="0033441E" w:rsidRDefault="000D5C05" w:rsidP="00696A2D">
      <w:pPr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70C0"/>
        </w:rPr>
        <w:lastRenderedPageBreak/>
        <w:t>MFRCCVLTLMFVGLTVVQP</w:t>
      </w:r>
      <w:r w:rsidRPr="0033441E">
        <w:rPr>
          <w:rFonts w:ascii="Courier New" w:hAnsi="Courier New" w:cs="Courier New"/>
          <w:b/>
          <w:color w:val="FF0000"/>
        </w:rPr>
        <w:t>DEDIS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KDRL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GGIVNRD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ITM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SSIGRKRSGTTYSYT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LHE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IANGVPMNE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K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GFAGR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</w:rPr>
        <w:t>SANLDSLKDRSIGNFKTIIAGQGQSK</w:t>
      </w:r>
    </w:p>
    <w:p w14:paraId="4D7B16FD" w14:textId="77777777" w:rsidR="000D5C05" w:rsidRPr="0033441E" w:rsidRDefault="000D5C05" w:rsidP="00C35C15">
      <w:pPr>
        <w:spacing w:after="0" w:line="240" w:lineRule="auto"/>
        <w:rPr>
          <w:rFonts w:ascii="Courier New" w:eastAsia="Courier New" w:hAnsi="Courier New" w:cs="Courier New"/>
          <w:b/>
          <w:color w:val="000000"/>
        </w:rPr>
      </w:pPr>
    </w:p>
    <w:p w14:paraId="4B3FE2F0" w14:textId="0F9AC019" w:rsidR="00696A2D" w:rsidRPr="00C107BC" w:rsidRDefault="00696A2D" w:rsidP="00696A2D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>
        <w:rPr>
          <w:rFonts w:ascii="Courier New" w:eastAsia="Courier New" w:hAnsi="Courier New" w:cs="Courier New"/>
          <w:b/>
          <w:sz w:val="28"/>
          <w:szCs w:val="28"/>
          <w:u w:val="single"/>
        </w:rPr>
        <w:t>Predicted crinoid neuropeptide precursor 19 (PCNP19)</w:t>
      </w:r>
    </w:p>
    <w:p w14:paraId="7A913953" w14:textId="70D8515B" w:rsidR="00AB0517" w:rsidRPr="0033441E" w:rsidRDefault="00696A2D" w:rsidP="00F1088A">
      <w:pPr>
        <w:spacing w:after="80" w:line="240" w:lineRule="auto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&gt;</w:t>
      </w:r>
      <w:r w:rsidR="00AB0517" w:rsidRPr="0033441E">
        <w:rPr>
          <w:rFonts w:ascii="Courier New" w:hAnsi="Courier New" w:cs="Courier New"/>
          <w:b/>
        </w:rPr>
        <w:t>Amed Predicted crinoid neuropeptide precursor 19 (PCNP19)</w:t>
      </w:r>
    </w:p>
    <w:p w14:paraId="30512F2C" w14:textId="77777777" w:rsidR="00AB0517" w:rsidRPr="0033441E" w:rsidRDefault="00AB0517" w:rsidP="00F1088A">
      <w:pPr>
        <w:spacing w:after="80" w:line="240" w:lineRule="auto"/>
        <w:rPr>
          <w:rFonts w:ascii="Courier New" w:hAnsi="Courier New" w:cs="Courier New"/>
          <w:b/>
        </w:rPr>
      </w:pPr>
      <w:r w:rsidRPr="0033441E">
        <w:rPr>
          <w:rFonts w:ascii="Courier New" w:hAnsi="Courier New" w:cs="Courier New"/>
          <w:b/>
          <w:color w:val="0070C0"/>
        </w:rPr>
        <w:t>MVMRLSIVTLFVVMLLTPCFA</w:t>
      </w:r>
      <w:r w:rsidRPr="0033441E">
        <w:rPr>
          <w:rFonts w:ascii="Courier New" w:hAnsi="Courier New" w:cs="Courier New"/>
          <w:b/>
          <w:color w:val="FF0000"/>
        </w:rPr>
        <w:t>RPNG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PPQG</w:t>
      </w:r>
      <w:r w:rsidRPr="0033441E">
        <w:rPr>
          <w:rFonts w:ascii="Courier New" w:hAnsi="Courier New" w:cs="Courier New"/>
          <w:b/>
          <w:color w:val="FF0000"/>
          <w:u w:val="single"/>
        </w:rPr>
        <w:t>C</w:t>
      </w:r>
      <w:r w:rsidRPr="0033441E">
        <w:rPr>
          <w:rFonts w:ascii="Courier New" w:hAnsi="Courier New" w:cs="Courier New"/>
          <w:b/>
          <w:color w:val="FF0000"/>
        </w:rPr>
        <w:t>RIRSRQRW</w:t>
      </w:r>
      <w:r w:rsidRPr="0033441E">
        <w:rPr>
          <w:rFonts w:ascii="Courier New" w:hAnsi="Courier New" w:cs="Courier New"/>
          <w:b/>
          <w:color w:val="FFC000"/>
        </w:rPr>
        <w:t>G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</w:rPr>
        <w:t>DNTNSFATEKRLESAPSWIGNLSKNKNEARKVSPWMLTVFEHNNLKKTAYTE</w:t>
      </w:r>
    </w:p>
    <w:p w14:paraId="1B4D2BAD" w14:textId="77777777" w:rsidR="00AB0517" w:rsidRPr="0033441E" w:rsidRDefault="00AB0517" w:rsidP="00C35C15">
      <w:pPr>
        <w:spacing w:after="0" w:line="240" w:lineRule="auto"/>
        <w:rPr>
          <w:rFonts w:ascii="Courier New" w:eastAsia="Courier New" w:hAnsi="Courier New" w:cs="Courier New"/>
          <w:b/>
          <w:color w:val="000000"/>
        </w:rPr>
      </w:pPr>
    </w:p>
    <w:p w14:paraId="19757A6B" w14:textId="393A83B5" w:rsidR="00F1088A" w:rsidRPr="00C107BC" w:rsidRDefault="00F1088A" w:rsidP="00F1088A">
      <w:pPr>
        <w:spacing w:line="240" w:lineRule="auto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>
        <w:rPr>
          <w:rFonts w:ascii="Courier New" w:eastAsia="Courier New" w:hAnsi="Courier New" w:cs="Courier New"/>
          <w:b/>
          <w:sz w:val="28"/>
          <w:szCs w:val="28"/>
          <w:u w:val="single"/>
        </w:rPr>
        <w:t>Predicted crinoid neuropeptide precursor 20 (PCNP20)</w:t>
      </w:r>
    </w:p>
    <w:p w14:paraId="04A26ED8" w14:textId="657D3E8B" w:rsidR="00594ACA" w:rsidRPr="0033441E" w:rsidRDefault="00F1088A" w:rsidP="00C35C15">
      <w:pPr>
        <w:spacing w:after="0" w:line="240" w:lineRule="auto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&gt;</w:t>
      </w:r>
      <w:proofErr w:type="spellStart"/>
      <w:r w:rsidR="00594ACA" w:rsidRPr="0033441E">
        <w:rPr>
          <w:rFonts w:ascii="Courier New" w:hAnsi="Courier New" w:cs="Courier New"/>
          <w:b/>
        </w:rPr>
        <w:t>Fser</w:t>
      </w:r>
      <w:proofErr w:type="spellEnd"/>
      <w:r w:rsidR="00594ACA" w:rsidRPr="0033441E">
        <w:rPr>
          <w:rFonts w:ascii="Courier New" w:hAnsi="Courier New" w:cs="Courier New"/>
          <w:b/>
        </w:rPr>
        <w:t xml:space="preserve"> Predicted crinoid neuropeptide precursor 20 (PCNP20)</w:t>
      </w:r>
    </w:p>
    <w:p w14:paraId="0C466BCE" w14:textId="66830000" w:rsidR="00594ACA" w:rsidRPr="0033441E" w:rsidRDefault="00594ACA" w:rsidP="00C35C15">
      <w:pPr>
        <w:spacing w:after="0" w:line="240" w:lineRule="auto"/>
        <w:rPr>
          <w:rFonts w:ascii="Courier New" w:eastAsia="Courier New" w:hAnsi="Courier New" w:cs="Courier New"/>
          <w:b/>
          <w:color w:val="000000"/>
        </w:rPr>
      </w:pPr>
      <w:r w:rsidRPr="0033441E">
        <w:rPr>
          <w:rFonts w:ascii="Courier New" w:hAnsi="Courier New" w:cs="Courier New"/>
          <w:b/>
          <w:color w:val="0070C0"/>
        </w:rPr>
        <w:t>MKLVLLVVVVCASMTDA</w:t>
      </w:r>
      <w:r w:rsidRPr="0033441E">
        <w:rPr>
          <w:rFonts w:ascii="Courier New" w:hAnsi="Courier New" w:cs="Courier New"/>
          <w:b/>
          <w:color w:val="000000" w:themeColor="text1"/>
        </w:rPr>
        <w:t>LFFGG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  <w:color w:val="FF0000"/>
        </w:rPr>
        <w:t>PSGGGPGM</w:t>
      </w:r>
      <w:r w:rsidRPr="0033441E">
        <w:rPr>
          <w:rFonts w:ascii="Courier New" w:hAnsi="Courier New" w:cs="Courier New"/>
          <w:b/>
          <w:color w:val="FFC000"/>
        </w:rPr>
        <w:t>G</w:t>
      </w:r>
      <w:r w:rsidRPr="0033441E">
        <w:rPr>
          <w:rFonts w:ascii="Courier New" w:hAnsi="Courier New" w:cs="Courier New"/>
          <w:b/>
          <w:color w:val="00B050"/>
        </w:rPr>
        <w:t>KR</w:t>
      </w:r>
      <w:r w:rsidRPr="0033441E">
        <w:rPr>
          <w:rFonts w:ascii="Courier New" w:hAnsi="Courier New" w:cs="Courier New"/>
          <w:b/>
        </w:rPr>
        <w:t>PNGGGGPDIGERPEKGDVDIDFLCERKDSCPVGDSNPVCGSDGITYDSPCELLKVKCDGVNSDLTPDHAGECGSEPLDRPTGRPTFGEQGRTRPTGRPNNIGGQRPTGRPISAGKDRLAGPISAGKDQMAGPISADNDQMAGPISADNDQMAGPISAD</w:t>
      </w:r>
    </w:p>
    <w:sectPr w:rsidR="00594ACA" w:rsidRPr="003344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MrU0tDQ2NDI3N7NQ0lEKTi0uzszPAymwrAUAvzmy0iwAAAA="/>
  </w:docVars>
  <w:rsids>
    <w:rsidRoot w:val="00AB623D"/>
    <w:rsid w:val="00000DA1"/>
    <w:rsid w:val="00021843"/>
    <w:rsid w:val="000370E1"/>
    <w:rsid w:val="00055028"/>
    <w:rsid w:val="00071B35"/>
    <w:rsid w:val="000772E8"/>
    <w:rsid w:val="0008623C"/>
    <w:rsid w:val="0009227B"/>
    <w:rsid w:val="000A23F4"/>
    <w:rsid w:val="000B0DB1"/>
    <w:rsid w:val="000C1A84"/>
    <w:rsid w:val="000C4FA5"/>
    <w:rsid w:val="000D5C05"/>
    <w:rsid w:val="000D5CCB"/>
    <w:rsid w:val="000E732F"/>
    <w:rsid w:val="00102C68"/>
    <w:rsid w:val="00127DB9"/>
    <w:rsid w:val="00130260"/>
    <w:rsid w:val="00132650"/>
    <w:rsid w:val="0013358D"/>
    <w:rsid w:val="00140575"/>
    <w:rsid w:val="001503E9"/>
    <w:rsid w:val="00153639"/>
    <w:rsid w:val="001546AC"/>
    <w:rsid w:val="00164EC1"/>
    <w:rsid w:val="00180D22"/>
    <w:rsid w:val="001852CB"/>
    <w:rsid w:val="001A19FD"/>
    <w:rsid w:val="001A5518"/>
    <w:rsid w:val="001B260C"/>
    <w:rsid w:val="001E17FB"/>
    <w:rsid w:val="002201C2"/>
    <w:rsid w:val="00222DB5"/>
    <w:rsid w:val="00230D42"/>
    <w:rsid w:val="00247AC3"/>
    <w:rsid w:val="002668F9"/>
    <w:rsid w:val="00271E84"/>
    <w:rsid w:val="00286FF1"/>
    <w:rsid w:val="002A0383"/>
    <w:rsid w:val="002A38E7"/>
    <w:rsid w:val="002A4510"/>
    <w:rsid w:val="002A6241"/>
    <w:rsid w:val="002A6396"/>
    <w:rsid w:val="002B54AF"/>
    <w:rsid w:val="002D6F21"/>
    <w:rsid w:val="002F4F0F"/>
    <w:rsid w:val="00301FF6"/>
    <w:rsid w:val="00310308"/>
    <w:rsid w:val="00310928"/>
    <w:rsid w:val="003305A2"/>
    <w:rsid w:val="003312B5"/>
    <w:rsid w:val="0033153F"/>
    <w:rsid w:val="0033441E"/>
    <w:rsid w:val="00340324"/>
    <w:rsid w:val="003464B7"/>
    <w:rsid w:val="00346549"/>
    <w:rsid w:val="00356681"/>
    <w:rsid w:val="00373A8D"/>
    <w:rsid w:val="00394E4A"/>
    <w:rsid w:val="003A2733"/>
    <w:rsid w:val="003B1F79"/>
    <w:rsid w:val="003B674C"/>
    <w:rsid w:val="003E641C"/>
    <w:rsid w:val="003F3B9D"/>
    <w:rsid w:val="004016DF"/>
    <w:rsid w:val="00407CB0"/>
    <w:rsid w:val="00455DB8"/>
    <w:rsid w:val="004716C1"/>
    <w:rsid w:val="00485003"/>
    <w:rsid w:val="00487ADE"/>
    <w:rsid w:val="004B3155"/>
    <w:rsid w:val="00500F4C"/>
    <w:rsid w:val="005037A6"/>
    <w:rsid w:val="00515A9B"/>
    <w:rsid w:val="00523947"/>
    <w:rsid w:val="00527D34"/>
    <w:rsid w:val="00535D40"/>
    <w:rsid w:val="00546D47"/>
    <w:rsid w:val="0055187A"/>
    <w:rsid w:val="00562AA0"/>
    <w:rsid w:val="00577687"/>
    <w:rsid w:val="00594ACA"/>
    <w:rsid w:val="005A19EB"/>
    <w:rsid w:val="005A642A"/>
    <w:rsid w:val="005B3629"/>
    <w:rsid w:val="005B3F5E"/>
    <w:rsid w:val="005B4025"/>
    <w:rsid w:val="005C4402"/>
    <w:rsid w:val="005D1BDE"/>
    <w:rsid w:val="00610304"/>
    <w:rsid w:val="00615C13"/>
    <w:rsid w:val="0062777B"/>
    <w:rsid w:val="00666AD3"/>
    <w:rsid w:val="00674AFA"/>
    <w:rsid w:val="00696A2D"/>
    <w:rsid w:val="006A6320"/>
    <w:rsid w:val="006D0E9B"/>
    <w:rsid w:val="006D46AF"/>
    <w:rsid w:val="006E560B"/>
    <w:rsid w:val="006F298A"/>
    <w:rsid w:val="00712606"/>
    <w:rsid w:val="0071380E"/>
    <w:rsid w:val="00714805"/>
    <w:rsid w:val="0072095F"/>
    <w:rsid w:val="007252A6"/>
    <w:rsid w:val="00726AFB"/>
    <w:rsid w:val="007627FE"/>
    <w:rsid w:val="00772450"/>
    <w:rsid w:val="0077755B"/>
    <w:rsid w:val="0078222A"/>
    <w:rsid w:val="007902F9"/>
    <w:rsid w:val="00794B79"/>
    <w:rsid w:val="007B17C5"/>
    <w:rsid w:val="007C7AD1"/>
    <w:rsid w:val="007D15B0"/>
    <w:rsid w:val="007D4DE5"/>
    <w:rsid w:val="007E3848"/>
    <w:rsid w:val="008007E0"/>
    <w:rsid w:val="00820904"/>
    <w:rsid w:val="00821F1D"/>
    <w:rsid w:val="00845520"/>
    <w:rsid w:val="00860F7B"/>
    <w:rsid w:val="008B3F06"/>
    <w:rsid w:val="008C0714"/>
    <w:rsid w:val="008C6487"/>
    <w:rsid w:val="008E63B2"/>
    <w:rsid w:val="008F6D4C"/>
    <w:rsid w:val="008F6EE7"/>
    <w:rsid w:val="00923FAE"/>
    <w:rsid w:val="00925387"/>
    <w:rsid w:val="009326CA"/>
    <w:rsid w:val="00937CE9"/>
    <w:rsid w:val="00951E12"/>
    <w:rsid w:val="00963431"/>
    <w:rsid w:val="00964ECF"/>
    <w:rsid w:val="00970095"/>
    <w:rsid w:val="00982192"/>
    <w:rsid w:val="00983677"/>
    <w:rsid w:val="0098441E"/>
    <w:rsid w:val="009B3938"/>
    <w:rsid w:val="009B5C94"/>
    <w:rsid w:val="009E5073"/>
    <w:rsid w:val="009F4757"/>
    <w:rsid w:val="00A11BB1"/>
    <w:rsid w:val="00A36DFC"/>
    <w:rsid w:val="00A3719C"/>
    <w:rsid w:val="00A409DF"/>
    <w:rsid w:val="00A52AF0"/>
    <w:rsid w:val="00A67458"/>
    <w:rsid w:val="00A80282"/>
    <w:rsid w:val="00A84AF0"/>
    <w:rsid w:val="00A8525B"/>
    <w:rsid w:val="00A8618D"/>
    <w:rsid w:val="00AB0517"/>
    <w:rsid w:val="00AB623D"/>
    <w:rsid w:val="00AC47CE"/>
    <w:rsid w:val="00AC5DB1"/>
    <w:rsid w:val="00AC7365"/>
    <w:rsid w:val="00AD01D4"/>
    <w:rsid w:val="00AE6675"/>
    <w:rsid w:val="00AF473A"/>
    <w:rsid w:val="00AF648E"/>
    <w:rsid w:val="00B04FDA"/>
    <w:rsid w:val="00B11A24"/>
    <w:rsid w:val="00B21675"/>
    <w:rsid w:val="00B23A10"/>
    <w:rsid w:val="00B41D00"/>
    <w:rsid w:val="00B423FB"/>
    <w:rsid w:val="00B57F24"/>
    <w:rsid w:val="00B912BA"/>
    <w:rsid w:val="00B9357C"/>
    <w:rsid w:val="00B95D98"/>
    <w:rsid w:val="00BC036E"/>
    <w:rsid w:val="00BC77C9"/>
    <w:rsid w:val="00BD237A"/>
    <w:rsid w:val="00BD5E86"/>
    <w:rsid w:val="00BD72E0"/>
    <w:rsid w:val="00BE1995"/>
    <w:rsid w:val="00BF234E"/>
    <w:rsid w:val="00C02801"/>
    <w:rsid w:val="00C107BC"/>
    <w:rsid w:val="00C2646C"/>
    <w:rsid w:val="00C35452"/>
    <w:rsid w:val="00C35C15"/>
    <w:rsid w:val="00C41970"/>
    <w:rsid w:val="00C728DB"/>
    <w:rsid w:val="00C72984"/>
    <w:rsid w:val="00C773AD"/>
    <w:rsid w:val="00C958EB"/>
    <w:rsid w:val="00CA6A72"/>
    <w:rsid w:val="00CC4736"/>
    <w:rsid w:val="00CC7A15"/>
    <w:rsid w:val="00CD2C70"/>
    <w:rsid w:val="00D046E4"/>
    <w:rsid w:val="00D10B41"/>
    <w:rsid w:val="00D17A76"/>
    <w:rsid w:val="00D21174"/>
    <w:rsid w:val="00D21961"/>
    <w:rsid w:val="00D2446A"/>
    <w:rsid w:val="00D31436"/>
    <w:rsid w:val="00D31A67"/>
    <w:rsid w:val="00D5447A"/>
    <w:rsid w:val="00D568CD"/>
    <w:rsid w:val="00D81EAC"/>
    <w:rsid w:val="00D8722E"/>
    <w:rsid w:val="00D9558D"/>
    <w:rsid w:val="00DB068D"/>
    <w:rsid w:val="00DC4CBB"/>
    <w:rsid w:val="00DD65AC"/>
    <w:rsid w:val="00DD6BB3"/>
    <w:rsid w:val="00DF4AFD"/>
    <w:rsid w:val="00DF5177"/>
    <w:rsid w:val="00E00B4A"/>
    <w:rsid w:val="00E07BD3"/>
    <w:rsid w:val="00E15C58"/>
    <w:rsid w:val="00E5590E"/>
    <w:rsid w:val="00E8761C"/>
    <w:rsid w:val="00EA1D9F"/>
    <w:rsid w:val="00EB0339"/>
    <w:rsid w:val="00EB6943"/>
    <w:rsid w:val="00EC1C37"/>
    <w:rsid w:val="00EC4EC7"/>
    <w:rsid w:val="00ED71CF"/>
    <w:rsid w:val="00EE5000"/>
    <w:rsid w:val="00EF6DED"/>
    <w:rsid w:val="00F0045C"/>
    <w:rsid w:val="00F1088A"/>
    <w:rsid w:val="00F1309A"/>
    <w:rsid w:val="00F30E81"/>
    <w:rsid w:val="00F32096"/>
    <w:rsid w:val="00F40F85"/>
    <w:rsid w:val="00F509F4"/>
    <w:rsid w:val="00F6329F"/>
    <w:rsid w:val="00F65920"/>
    <w:rsid w:val="00F72DFD"/>
    <w:rsid w:val="00F75FCD"/>
    <w:rsid w:val="00F82242"/>
    <w:rsid w:val="00F840C1"/>
    <w:rsid w:val="00F966FC"/>
    <w:rsid w:val="00FA3DFD"/>
    <w:rsid w:val="00FD6354"/>
    <w:rsid w:val="00FE2CC9"/>
    <w:rsid w:val="00FE3543"/>
    <w:rsid w:val="00FF2029"/>
    <w:rsid w:val="00FF6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1926DD"/>
  <w15:chartTrackingRefBased/>
  <w15:docId w15:val="{28B227ED-4FD4-4475-80C0-0E4B46E3A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37A6"/>
    <w:rPr>
      <w:rFonts w:ascii="Calibri" w:eastAsia="Calibri" w:hAnsi="Calibri" w:cs="Calibri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B36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6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0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1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1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5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9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5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4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7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6</TotalTime>
  <Pages>10</Pages>
  <Words>919</Words>
  <Characters>18969</Characters>
  <Application>Microsoft Office Word</Application>
  <DocSecurity>0</DocSecurity>
  <Lines>357</Lines>
  <Paragraphs>213</Paragraphs>
  <ScaleCrop>false</ScaleCrop>
  <Company/>
  <LinksUpToDate>false</LinksUpToDate>
  <CharactersWithSpaces>19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a Aleotti</dc:creator>
  <cp:keywords/>
  <dc:description/>
  <cp:lastModifiedBy>Alessandra Aleotti</cp:lastModifiedBy>
  <cp:revision>247</cp:revision>
  <dcterms:created xsi:type="dcterms:W3CDTF">2022-06-27T17:51:00Z</dcterms:created>
  <dcterms:modified xsi:type="dcterms:W3CDTF">2022-07-28T17:07:00Z</dcterms:modified>
</cp:coreProperties>
</file>